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77888" w14:textId="77777777" w:rsidR="00A135FB" w:rsidRPr="00BC3102" w:rsidRDefault="00D52AC7" w:rsidP="008A3E5E">
      <w:pPr>
        <w:spacing w:before="0"/>
        <w:jc w:val="left"/>
        <w:rPr>
          <w:rFonts w:ascii="Adagio_Slab" w:hAnsi="Adagio_Slab" w:cs="Arial"/>
          <w:szCs w:val="24"/>
        </w:rPr>
      </w:pPr>
      <w:r w:rsidRPr="00BC3102">
        <w:rPr>
          <w:rFonts w:ascii="Adagio_Slab" w:hAnsi="Adagio_Slab"/>
          <w:noProof/>
          <w:lang w:eastAsia="pl-PL"/>
        </w:rPr>
        <w:drawing>
          <wp:inline distT="0" distB="0" distL="0" distR="0" wp14:anchorId="15CA4DFB" wp14:editId="0D1E5D72">
            <wp:extent cx="7560310" cy="10687602"/>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10687602"/>
                    </a:xfrm>
                    <a:prstGeom prst="rect">
                      <a:avLst/>
                    </a:prstGeom>
                    <a:noFill/>
                    <a:ln>
                      <a:noFill/>
                    </a:ln>
                  </pic:spPr>
                </pic:pic>
              </a:graphicData>
            </a:graphic>
          </wp:inline>
        </w:drawing>
      </w:r>
    </w:p>
    <w:p w14:paraId="0657DE30" w14:textId="77777777" w:rsidR="00A135FB" w:rsidRPr="00BC3102" w:rsidRDefault="00A135FB" w:rsidP="008A3E5E">
      <w:pPr>
        <w:spacing w:before="0"/>
        <w:jc w:val="left"/>
        <w:rPr>
          <w:rFonts w:ascii="Adagio_Slab" w:hAnsi="Adagio_Slab" w:cs="Arial"/>
          <w:szCs w:val="24"/>
        </w:rPr>
      </w:pPr>
    </w:p>
    <w:p w14:paraId="73F396AD" w14:textId="77777777" w:rsidR="00A135FB" w:rsidRPr="00BC3102" w:rsidRDefault="00A135FB" w:rsidP="008A3E5E">
      <w:pPr>
        <w:rPr>
          <w:rFonts w:ascii="Adagio_Slab" w:hAnsi="Adagio_Slab" w:cs="Arial"/>
          <w:szCs w:val="24"/>
        </w:rPr>
      </w:pPr>
    </w:p>
    <w:p w14:paraId="62E85060" w14:textId="77777777" w:rsidR="00A135FB" w:rsidRPr="00BC3102" w:rsidRDefault="00A135FB" w:rsidP="008A3E5E">
      <w:pPr>
        <w:rPr>
          <w:rFonts w:ascii="Adagio_Slab" w:hAnsi="Adagio_Slab" w:cs="Arial"/>
          <w:szCs w:val="24"/>
        </w:rPr>
      </w:pPr>
    </w:p>
    <w:p w14:paraId="05605183" w14:textId="77777777" w:rsidR="00A135FB" w:rsidRPr="00BC3102" w:rsidRDefault="00A135FB" w:rsidP="008A3E5E">
      <w:pPr>
        <w:rPr>
          <w:rFonts w:ascii="Adagio_Slab" w:hAnsi="Adagio_Slab" w:cs="Arial"/>
          <w:szCs w:val="24"/>
        </w:rPr>
      </w:pPr>
    </w:p>
    <w:p w14:paraId="5B23D1E0" w14:textId="77777777" w:rsidR="00A135FB" w:rsidRPr="00BC3102" w:rsidRDefault="00A135FB" w:rsidP="008A3E5E">
      <w:pPr>
        <w:rPr>
          <w:rFonts w:ascii="Adagio_Slab" w:hAnsi="Adagio_Slab" w:cs="Arial"/>
          <w:szCs w:val="24"/>
        </w:rPr>
      </w:pPr>
    </w:p>
    <w:p w14:paraId="08375C90" w14:textId="77777777" w:rsidR="00A135FB" w:rsidRPr="00BC3102" w:rsidRDefault="00A135FB" w:rsidP="008A3E5E">
      <w:pPr>
        <w:rPr>
          <w:rFonts w:ascii="Adagio_Slab" w:hAnsi="Adagio_Slab" w:cs="Arial"/>
          <w:szCs w:val="24"/>
        </w:rPr>
      </w:pPr>
    </w:p>
    <w:p w14:paraId="4EE6C027" w14:textId="77777777" w:rsidR="00A135FB" w:rsidRPr="00BC3102" w:rsidRDefault="00A135FB" w:rsidP="008A3E5E">
      <w:pPr>
        <w:rPr>
          <w:rFonts w:ascii="Adagio_Slab" w:hAnsi="Adagio_Slab" w:cs="Arial"/>
          <w:szCs w:val="24"/>
        </w:rPr>
      </w:pPr>
    </w:p>
    <w:p w14:paraId="056668B8" w14:textId="77777777" w:rsidR="00A135FB" w:rsidRPr="00BC3102" w:rsidRDefault="00A135FB" w:rsidP="008A3E5E">
      <w:pPr>
        <w:rPr>
          <w:rFonts w:ascii="Adagio_Slab" w:hAnsi="Adagio_Slab" w:cs="Arial"/>
          <w:szCs w:val="24"/>
        </w:rPr>
      </w:pPr>
    </w:p>
    <w:p w14:paraId="44CC186F" w14:textId="77777777" w:rsidR="00A135FB" w:rsidRPr="00BC3102" w:rsidRDefault="00A135FB" w:rsidP="008A3E5E">
      <w:pPr>
        <w:rPr>
          <w:rFonts w:ascii="Adagio_Slab" w:hAnsi="Adagio_Slab" w:cs="Arial"/>
          <w:szCs w:val="24"/>
        </w:rPr>
      </w:pPr>
    </w:p>
    <w:p w14:paraId="64D24000" w14:textId="77777777" w:rsidR="00A135FB" w:rsidRPr="00BC3102" w:rsidRDefault="00A135FB" w:rsidP="008A3E5E">
      <w:pPr>
        <w:rPr>
          <w:rFonts w:ascii="Adagio_Slab" w:hAnsi="Adagio_Slab" w:cs="Arial"/>
          <w:szCs w:val="24"/>
        </w:rPr>
      </w:pPr>
    </w:p>
    <w:p w14:paraId="70EE2C7E" w14:textId="77777777" w:rsidR="00A135FB" w:rsidRPr="00BC3102" w:rsidRDefault="00A135FB" w:rsidP="008A3E5E">
      <w:pPr>
        <w:rPr>
          <w:rFonts w:ascii="Adagio_Slab" w:hAnsi="Adagio_Slab" w:cs="Arial"/>
          <w:szCs w:val="24"/>
        </w:rPr>
      </w:pPr>
    </w:p>
    <w:p w14:paraId="7C2DDE92" w14:textId="77777777" w:rsidR="00A135FB" w:rsidRPr="00BC3102" w:rsidRDefault="00A135FB" w:rsidP="008A3E5E">
      <w:pPr>
        <w:rPr>
          <w:rFonts w:ascii="Adagio_Slab" w:hAnsi="Adagio_Slab" w:cs="Arial"/>
          <w:szCs w:val="24"/>
        </w:rPr>
      </w:pPr>
    </w:p>
    <w:p w14:paraId="06C09089" w14:textId="77777777" w:rsidR="00A135FB" w:rsidRPr="00BC3102" w:rsidRDefault="00A135FB" w:rsidP="008A3E5E">
      <w:pPr>
        <w:rPr>
          <w:rFonts w:ascii="Adagio_Slab" w:hAnsi="Adagio_Slab" w:cs="Arial"/>
          <w:szCs w:val="24"/>
        </w:rPr>
      </w:pPr>
    </w:p>
    <w:p w14:paraId="2475973C" w14:textId="77777777" w:rsidR="00A135FB" w:rsidRPr="00BC3102" w:rsidRDefault="00A135FB" w:rsidP="008A3E5E">
      <w:pPr>
        <w:rPr>
          <w:rFonts w:ascii="Adagio_Slab" w:hAnsi="Adagio_Slab" w:cs="Arial"/>
          <w:szCs w:val="24"/>
        </w:rPr>
      </w:pPr>
    </w:p>
    <w:p w14:paraId="4E37ACDE" w14:textId="77777777" w:rsidR="00A135FB" w:rsidRPr="00BC3102" w:rsidRDefault="00A135FB" w:rsidP="008A3E5E">
      <w:pPr>
        <w:rPr>
          <w:rFonts w:ascii="Adagio_Slab" w:hAnsi="Adagio_Slab" w:cs="Arial"/>
          <w:szCs w:val="24"/>
        </w:rPr>
      </w:pPr>
    </w:p>
    <w:p w14:paraId="48EF92D8" w14:textId="77777777" w:rsidR="00A135FB" w:rsidRPr="00BC3102" w:rsidRDefault="00A135FB" w:rsidP="008A3E5E">
      <w:pPr>
        <w:rPr>
          <w:rFonts w:ascii="Adagio_Slab" w:hAnsi="Adagio_Slab" w:cs="Arial"/>
          <w:szCs w:val="24"/>
        </w:rPr>
      </w:pPr>
    </w:p>
    <w:p w14:paraId="29E14C46" w14:textId="77777777" w:rsidR="00A135FB" w:rsidRPr="00BC3102" w:rsidRDefault="00A135FB" w:rsidP="008A3E5E">
      <w:pPr>
        <w:rPr>
          <w:rFonts w:ascii="Adagio_Slab" w:hAnsi="Adagio_Slab" w:cs="Arial"/>
          <w:szCs w:val="24"/>
        </w:rPr>
      </w:pPr>
    </w:p>
    <w:p w14:paraId="4337F12C" w14:textId="77777777" w:rsidR="00A135FB" w:rsidRPr="00BC3102" w:rsidRDefault="00A135FB" w:rsidP="008A3E5E">
      <w:pPr>
        <w:rPr>
          <w:rFonts w:ascii="Adagio_Slab" w:hAnsi="Adagio_Slab" w:cs="Arial"/>
          <w:szCs w:val="24"/>
        </w:rPr>
      </w:pPr>
    </w:p>
    <w:p w14:paraId="542BF35C" w14:textId="77777777" w:rsidR="00A135FB" w:rsidRPr="00BC3102" w:rsidRDefault="00A135FB" w:rsidP="008A3E5E">
      <w:pPr>
        <w:rPr>
          <w:rFonts w:ascii="Adagio_Slab" w:hAnsi="Adagio_Slab" w:cs="Arial"/>
          <w:szCs w:val="24"/>
        </w:rPr>
      </w:pPr>
    </w:p>
    <w:p w14:paraId="3523EA1D" w14:textId="77777777" w:rsidR="00D52AC7" w:rsidRPr="00BC3102" w:rsidRDefault="00D52AC7" w:rsidP="008A3E5E">
      <w:pPr>
        <w:rPr>
          <w:rFonts w:ascii="Adagio_Slab" w:hAnsi="Adagio_Slab" w:cs="Arial"/>
          <w:szCs w:val="24"/>
        </w:rPr>
      </w:pPr>
    </w:p>
    <w:p w14:paraId="3DD91E45" w14:textId="77777777" w:rsidR="00D52AC7" w:rsidRPr="00BC3102" w:rsidRDefault="00D52AC7" w:rsidP="008A3E5E">
      <w:pPr>
        <w:rPr>
          <w:rFonts w:ascii="Adagio_Slab" w:hAnsi="Adagio_Slab" w:cs="Arial"/>
          <w:szCs w:val="24"/>
        </w:rPr>
      </w:pPr>
    </w:p>
    <w:p w14:paraId="4D6B1EB3" w14:textId="77777777" w:rsidR="00D52AC7" w:rsidRPr="00BC3102" w:rsidRDefault="00D52AC7" w:rsidP="008A3E5E">
      <w:pPr>
        <w:rPr>
          <w:rFonts w:ascii="Adagio_Slab" w:hAnsi="Adagio_Slab" w:cs="Arial"/>
          <w:szCs w:val="24"/>
        </w:rPr>
      </w:pPr>
    </w:p>
    <w:p w14:paraId="21858681" w14:textId="77777777" w:rsidR="00A135FB" w:rsidRPr="00BC3102" w:rsidRDefault="00A135FB" w:rsidP="008A3E5E">
      <w:pPr>
        <w:spacing w:before="0"/>
        <w:jc w:val="left"/>
        <w:rPr>
          <w:rFonts w:ascii="Adagio_Slab" w:hAnsi="Adagio_Slab" w:cs="Arial"/>
          <w:szCs w:val="24"/>
        </w:rPr>
      </w:pPr>
    </w:p>
    <w:p w14:paraId="1A85D5A9" w14:textId="77777777" w:rsidR="00D52AC7" w:rsidRPr="00BC3102" w:rsidRDefault="000E3FDB" w:rsidP="008A3E5E">
      <w:pPr>
        <w:spacing w:before="0"/>
        <w:ind w:firstLine="708"/>
        <w:jc w:val="center"/>
        <w:rPr>
          <w:rFonts w:ascii="Adagio_Slab" w:hAnsi="Adagio_Slab" w:cs="Arial"/>
          <w:szCs w:val="24"/>
        </w:rPr>
        <w:sectPr w:rsidR="00D52AC7" w:rsidRPr="00BC3102" w:rsidSect="00D52AC7">
          <w:footerReference w:type="even" r:id="rId9"/>
          <w:footnotePr>
            <w:numFmt w:val="chicago"/>
          </w:footnotePr>
          <w:pgSz w:w="11906" w:h="16838"/>
          <w:pgMar w:top="0" w:right="0" w:bottom="0" w:left="0" w:header="709" w:footer="709" w:gutter="0"/>
          <w:cols w:space="708"/>
          <w:docGrid w:linePitch="360"/>
        </w:sectPr>
      </w:pPr>
      <w:r w:rsidRPr="00BC3102">
        <w:rPr>
          <w:rFonts w:ascii="Adagio_Slab" w:hAnsi="Adagio_Slab" w:cs="Arial"/>
          <w:szCs w:val="24"/>
        </w:rPr>
        <w:t>[</w:t>
      </w:r>
      <w:r w:rsidR="00A135FB" w:rsidRPr="00BC3102">
        <w:rPr>
          <w:rFonts w:ascii="Adagio_Slab" w:hAnsi="Adagio_Slab" w:cs="Arial"/>
          <w:szCs w:val="24"/>
        </w:rPr>
        <w:t xml:space="preserve">ta i </w:t>
      </w:r>
      <w:r w:rsidRPr="00BC3102">
        <w:rPr>
          <w:rFonts w:ascii="Adagio_Slab" w:hAnsi="Adagio_Slab" w:cs="Arial"/>
          <w:szCs w:val="24"/>
        </w:rPr>
        <w:t>poprzednia</w:t>
      </w:r>
      <w:r w:rsidR="00A135FB" w:rsidRPr="00BC3102">
        <w:rPr>
          <w:rFonts w:ascii="Adagio_Slab" w:hAnsi="Adagio_Slab" w:cs="Arial"/>
          <w:szCs w:val="24"/>
        </w:rPr>
        <w:t xml:space="preserve"> strona stanowią wizualizację okładki</w:t>
      </w:r>
      <w:r w:rsidRPr="00BC3102">
        <w:rPr>
          <w:rFonts w:ascii="Adagio_Slab" w:hAnsi="Adagio_Slab" w:cs="Arial"/>
          <w:szCs w:val="24"/>
        </w:rPr>
        <w:t xml:space="preserve"> -</w:t>
      </w:r>
      <w:r w:rsidR="00A135FB" w:rsidRPr="00BC3102">
        <w:rPr>
          <w:rFonts w:ascii="Adagio_Slab" w:hAnsi="Adagio_Slab" w:cs="Arial"/>
          <w:szCs w:val="24"/>
        </w:rPr>
        <w:t xml:space="preserve"> proszę usunąć je w dokumencie </w:t>
      </w:r>
      <w:r w:rsidR="00D52AC7" w:rsidRPr="00BC3102">
        <w:rPr>
          <w:rFonts w:ascii="Adagio_Slab" w:hAnsi="Adagio_Slab" w:cs="Arial"/>
          <w:szCs w:val="24"/>
        </w:rPr>
        <w:br/>
      </w:r>
      <w:r w:rsidRPr="00BC3102">
        <w:rPr>
          <w:rFonts w:ascii="Adagio_Slab" w:hAnsi="Adagio_Slab" w:cs="Arial"/>
          <w:szCs w:val="24"/>
        </w:rPr>
        <w:t>przeznaczonym do druku</w:t>
      </w:r>
      <w:r w:rsidR="00A135FB" w:rsidRPr="00BC3102">
        <w:rPr>
          <w:rFonts w:ascii="Adagio_Slab" w:hAnsi="Adagio_Slab" w:cs="Arial"/>
          <w:szCs w:val="24"/>
        </w:rPr>
        <w:t xml:space="preserve"> </w:t>
      </w:r>
      <w:r w:rsidRPr="00BC3102">
        <w:rPr>
          <w:rFonts w:ascii="Adagio_Slab" w:hAnsi="Adagio_Slab" w:cs="Arial"/>
          <w:szCs w:val="24"/>
        </w:rPr>
        <w:t xml:space="preserve">tworzonym </w:t>
      </w:r>
      <w:r w:rsidR="00A135FB" w:rsidRPr="00BC3102">
        <w:rPr>
          <w:rFonts w:ascii="Adagio_Slab" w:hAnsi="Adagio_Slab" w:cs="Arial"/>
          <w:szCs w:val="24"/>
        </w:rPr>
        <w:t xml:space="preserve">na podstawie niniejszego szablonu. </w:t>
      </w:r>
      <w:r w:rsidRPr="00BC3102">
        <w:rPr>
          <w:rFonts w:ascii="Adagio_Slab" w:hAnsi="Adagio_Slab" w:cs="Arial"/>
          <w:szCs w:val="24"/>
        </w:rPr>
        <w:br/>
        <w:t>W wersji cyfrowej składanej w APD strona z okładką może (ale nie musi) zostać</w:t>
      </w:r>
      <w:r w:rsidR="00A135FB" w:rsidRPr="00BC3102">
        <w:rPr>
          <w:rFonts w:ascii="Adagio_Slab" w:hAnsi="Adagio_Slab" w:cs="Arial"/>
          <w:szCs w:val="24"/>
        </w:rPr>
        <w:br/>
      </w:r>
      <w:r w:rsidR="00A135FB" w:rsidRPr="00BC3102">
        <w:rPr>
          <w:rFonts w:ascii="Adagio_Slab" w:hAnsi="Adagio_Slab" w:cs="Arial"/>
          <w:szCs w:val="24"/>
          <w:u w:val="single"/>
        </w:rPr>
        <w:t xml:space="preserve">Okładki </w:t>
      </w:r>
      <w:r w:rsidR="00E04BB8" w:rsidRPr="00BC3102">
        <w:rPr>
          <w:rFonts w:ascii="Adagio_Slab" w:hAnsi="Adagio_Slab" w:cs="Arial"/>
          <w:szCs w:val="24"/>
          <w:u w:val="single"/>
        </w:rPr>
        <w:t xml:space="preserve">przeznaczone do wersji do druku </w:t>
      </w:r>
      <w:r w:rsidR="00A135FB" w:rsidRPr="00BC3102">
        <w:rPr>
          <w:rFonts w:ascii="Adagio_Slab" w:hAnsi="Adagio_Slab" w:cs="Arial"/>
          <w:szCs w:val="24"/>
          <w:u w:val="single"/>
        </w:rPr>
        <w:t>dostępne są w dziekanacie</w:t>
      </w:r>
      <w:r w:rsidR="00E04BB8" w:rsidRPr="00BC3102">
        <w:rPr>
          <w:rFonts w:ascii="Adagio_Slab" w:hAnsi="Adagio_Slab" w:cs="Arial"/>
          <w:szCs w:val="24"/>
          <w:u w:val="single"/>
        </w:rPr>
        <w:t>]</w:t>
      </w:r>
    </w:p>
    <w:p w14:paraId="118DB80F" w14:textId="779C1581" w:rsidR="00BB5E46" w:rsidRPr="00BC3102" w:rsidRDefault="00356188" w:rsidP="003B414B">
      <w:pPr>
        <w:spacing w:before="0"/>
        <w:jc w:val="center"/>
        <w:rPr>
          <w:rFonts w:ascii="Adagio_Slab" w:hAnsi="Adagio_Slab" w:cs="Arial"/>
          <w:szCs w:val="24"/>
        </w:rPr>
      </w:pPr>
      <w:r>
        <w:rPr>
          <w:rFonts w:ascii="Adagio_Slab" w:hAnsi="Adagio_Slab" w:cs="Arial"/>
          <w:noProof/>
          <w:szCs w:val="24"/>
        </w:rPr>
        <w:lastRenderedPageBreak/>
        <w:drawing>
          <wp:inline distT="0" distB="0" distL="0" distR="0" wp14:anchorId="37ABA7F5" wp14:editId="7DE4B5FB">
            <wp:extent cx="5318760" cy="1232535"/>
            <wp:effectExtent l="0" t="0" r="0" b="5715"/>
            <wp:docPr id="2" name="Obraz 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10;&#10;Opis wygenerowany automatycznie"/>
                    <pic:cNvPicPr/>
                  </pic:nvPicPr>
                  <pic:blipFill rotWithShape="1">
                    <a:blip r:embed="rId10" cstate="print">
                      <a:extLst>
                        <a:ext uri="{28A0092B-C50C-407E-A947-70E740481C1C}">
                          <a14:useLocalDpi xmlns:a14="http://schemas.microsoft.com/office/drawing/2010/main" val="0"/>
                        </a:ext>
                      </a:extLst>
                    </a:blip>
                    <a:srcRect l="7927" r="-1714"/>
                    <a:stretch/>
                  </pic:blipFill>
                  <pic:spPr bwMode="auto">
                    <a:xfrm>
                      <a:off x="0" y="0"/>
                      <a:ext cx="5318760" cy="1232535"/>
                    </a:xfrm>
                    <a:prstGeom prst="rect">
                      <a:avLst/>
                    </a:prstGeom>
                    <a:ln>
                      <a:noFill/>
                    </a:ln>
                    <a:extLst>
                      <a:ext uri="{53640926-AAD7-44D8-BBD7-CCE9431645EC}">
                        <a14:shadowObscured xmlns:a14="http://schemas.microsoft.com/office/drawing/2010/main"/>
                      </a:ext>
                    </a:extLst>
                  </pic:spPr>
                </pic:pic>
              </a:graphicData>
            </a:graphic>
          </wp:inline>
        </w:drawing>
      </w:r>
    </w:p>
    <w:p w14:paraId="5A28E670" w14:textId="2C7DFB0D" w:rsidR="00BB5E46" w:rsidRDefault="00BB5E46" w:rsidP="003B414B">
      <w:pPr>
        <w:jc w:val="center"/>
        <w:rPr>
          <w:rFonts w:cs="Arial"/>
          <w:sz w:val="24"/>
          <w:szCs w:val="24"/>
        </w:rPr>
      </w:pPr>
    </w:p>
    <w:p w14:paraId="7814F02B" w14:textId="77777777" w:rsidR="003B414B" w:rsidRPr="00BC3102" w:rsidRDefault="003B414B" w:rsidP="003B414B">
      <w:pPr>
        <w:jc w:val="center"/>
        <w:rPr>
          <w:rFonts w:ascii="Adagio_Slab" w:hAnsi="Adagio_Slab" w:cs="Arial"/>
          <w:szCs w:val="24"/>
        </w:rPr>
      </w:pPr>
    </w:p>
    <w:p w14:paraId="74455566" w14:textId="44B1DAB7" w:rsidR="00BB5E46" w:rsidRPr="00BC3102" w:rsidRDefault="0079129B" w:rsidP="00B35653">
      <w:pPr>
        <w:jc w:val="center"/>
        <w:rPr>
          <w:rFonts w:ascii="Adagio_Slab" w:hAnsi="Adagio_Slab" w:cs="Arial"/>
          <w:szCs w:val="24"/>
        </w:rPr>
      </w:pPr>
      <w:r w:rsidRPr="00BC3102">
        <w:rPr>
          <w:rFonts w:ascii="Adagio_Slab" w:hAnsi="Adagio_Slab" w:cs="Arial"/>
          <w:noProof/>
          <w:szCs w:val="24"/>
          <w:lang w:eastAsia="pl-PL"/>
        </w:rPr>
        <w:drawing>
          <wp:inline distT="0" distB="0" distL="0" distR="0" wp14:anchorId="4A4E696E" wp14:editId="3D2F8A16">
            <wp:extent cx="5760720" cy="1254278"/>
            <wp:effectExtent l="0" t="0" r="0" b="3175"/>
            <wp:docPr id="7" name="Obraz 7" descr="\\DSS-JGI\Documents\PRZEPISY WEW\Projekty zarządzen uchwał decyzji\2016_Zarz w spr wymogów edytorskich prac dypl\zmiana zarz 2016 11\fromularze stron tytułowch\inżynieriskie\praca-inzyniers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S-JGI\Documents\PRZEPISY WEW\Projekty zarządzen uchwał decyzji\2016_Zarz w spr wymogów edytorskich prac dypl\zmiana zarz 2016 11\fromularze stron tytułowch\inżynieriskie\praca-inzynierska.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1254278"/>
                    </a:xfrm>
                    <a:prstGeom prst="rect">
                      <a:avLst/>
                    </a:prstGeom>
                    <a:noFill/>
                    <a:ln>
                      <a:noFill/>
                    </a:ln>
                  </pic:spPr>
                </pic:pic>
              </a:graphicData>
            </a:graphic>
          </wp:inline>
        </w:drawing>
      </w:r>
    </w:p>
    <w:p w14:paraId="0892A3B3" w14:textId="77777777" w:rsidR="00BB5E46" w:rsidRPr="00BC3102" w:rsidRDefault="00BB5E46" w:rsidP="00B35653">
      <w:pPr>
        <w:rPr>
          <w:rFonts w:ascii="Adagio_Slab" w:hAnsi="Adagio_Slab" w:cs="Arial"/>
          <w:szCs w:val="24"/>
        </w:rPr>
      </w:pPr>
    </w:p>
    <w:p w14:paraId="7C9EB1BC" w14:textId="77777777" w:rsidR="0079129B" w:rsidRPr="003B414B" w:rsidRDefault="0079129B" w:rsidP="003B414B">
      <w:pPr>
        <w:jc w:val="center"/>
        <w:rPr>
          <w:rFonts w:cs="Arial"/>
          <w:szCs w:val="24"/>
        </w:rPr>
      </w:pPr>
      <w:r w:rsidRPr="003B414B">
        <w:rPr>
          <w:rFonts w:cs="Arial"/>
          <w:szCs w:val="24"/>
        </w:rPr>
        <w:t>na kierunku {Nazwa Kierunku}</w:t>
      </w:r>
    </w:p>
    <w:p w14:paraId="6F1583D6" w14:textId="77777777" w:rsidR="0079129B" w:rsidRPr="003B414B" w:rsidRDefault="0079129B" w:rsidP="003B414B">
      <w:pPr>
        <w:jc w:val="center"/>
        <w:rPr>
          <w:rFonts w:cs="Arial"/>
          <w:szCs w:val="24"/>
        </w:rPr>
      </w:pPr>
      <w:r w:rsidRPr="003B414B">
        <w:rPr>
          <w:rFonts w:cs="Arial"/>
          <w:szCs w:val="24"/>
        </w:rPr>
        <w:t>w specjalności {Nazwa Specjalności}</w:t>
      </w:r>
    </w:p>
    <w:p w14:paraId="276FA367" w14:textId="77777777" w:rsidR="0079129B" w:rsidRPr="003B414B" w:rsidRDefault="0079129B" w:rsidP="003B414B">
      <w:pPr>
        <w:jc w:val="center"/>
        <w:rPr>
          <w:rFonts w:cs="Arial"/>
          <w:sz w:val="28"/>
          <w:szCs w:val="28"/>
        </w:rPr>
      </w:pPr>
    </w:p>
    <w:p w14:paraId="00DC673C" w14:textId="77777777" w:rsidR="00BB5E46" w:rsidRPr="003B414B" w:rsidRDefault="00BB5E46" w:rsidP="003B414B">
      <w:pPr>
        <w:jc w:val="center"/>
        <w:rPr>
          <w:rFonts w:cs="Arial"/>
          <w:sz w:val="28"/>
          <w:szCs w:val="28"/>
        </w:rPr>
      </w:pPr>
    </w:p>
    <w:p w14:paraId="227120D8" w14:textId="77777777" w:rsidR="0079129B" w:rsidRPr="003B414B" w:rsidRDefault="0079129B" w:rsidP="003B414B">
      <w:pPr>
        <w:jc w:val="center"/>
        <w:rPr>
          <w:rFonts w:cs="Arial"/>
          <w:sz w:val="28"/>
          <w:szCs w:val="28"/>
        </w:rPr>
      </w:pPr>
      <w:r w:rsidRPr="003B414B">
        <w:rPr>
          <w:rFonts w:cs="Arial"/>
          <w:sz w:val="28"/>
          <w:szCs w:val="28"/>
        </w:rPr>
        <w:t>{Tytuł pracy</w:t>
      </w:r>
      <w:r w:rsidR="000E7A4F" w:rsidRPr="003B414B">
        <w:rPr>
          <w:rFonts w:cs="Arial"/>
          <w:sz w:val="28"/>
          <w:szCs w:val="28"/>
        </w:rPr>
        <w:t xml:space="preserve"> w jęz. </w:t>
      </w:r>
      <w:r w:rsidR="00F7160B" w:rsidRPr="003B414B">
        <w:rPr>
          <w:rFonts w:cs="Arial"/>
          <w:sz w:val="28"/>
          <w:szCs w:val="28"/>
        </w:rPr>
        <w:t>pracy</w:t>
      </w:r>
      <w:r w:rsidRPr="003B414B">
        <w:rPr>
          <w:rFonts w:cs="Arial"/>
          <w:sz w:val="28"/>
          <w:szCs w:val="28"/>
        </w:rPr>
        <w:t>}</w:t>
      </w:r>
    </w:p>
    <w:p w14:paraId="6905D336" w14:textId="77777777" w:rsidR="0079129B" w:rsidRPr="003B414B" w:rsidRDefault="0079129B" w:rsidP="003B414B">
      <w:pPr>
        <w:jc w:val="center"/>
        <w:rPr>
          <w:rFonts w:cs="Arial"/>
          <w:sz w:val="28"/>
          <w:szCs w:val="28"/>
        </w:rPr>
      </w:pPr>
    </w:p>
    <w:p w14:paraId="1F84B4AB" w14:textId="77777777" w:rsidR="00BB5E46" w:rsidRPr="003B414B" w:rsidRDefault="00BB5E46" w:rsidP="003B414B">
      <w:pPr>
        <w:jc w:val="center"/>
        <w:rPr>
          <w:rFonts w:cs="Arial"/>
          <w:sz w:val="28"/>
          <w:szCs w:val="28"/>
        </w:rPr>
      </w:pPr>
    </w:p>
    <w:p w14:paraId="4113D173" w14:textId="0EBA8161" w:rsidR="000E7A4F" w:rsidRPr="003B414B" w:rsidRDefault="00B35653" w:rsidP="003B414B">
      <w:pPr>
        <w:jc w:val="center"/>
        <w:rPr>
          <w:rFonts w:cs="Arial"/>
          <w:sz w:val="28"/>
          <w:szCs w:val="28"/>
        </w:rPr>
      </w:pPr>
      <w:r>
        <w:rPr>
          <w:rStyle w:val="normaltextrun"/>
          <w:rFonts w:cs="Arial"/>
          <w:color w:val="000000"/>
          <w:shd w:val="clear" w:color="auto" w:fill="FFFFFF"/>
        </w:rPr>
        <w:t xml:space="preserve">numer pracy według wydziałowej </w:t>
      </w:r>
      <w:r>
        <w:rPr>
          <w:rStyle w:val="normaltextrun"/>
          <w:rFonts w:cs="Arial"/>
          <w:color w:val="000000"/>
          <w:shd w:val="clear" w:color="auto" w:fill="FFFFFF"/>
        </w:rPr>
        <w:t>e</w:t>
      </w:r>
      <w:r>
        <w:rPr>
          <w:rStyle w:val="normaltextrun"/>
          <w:rFonts w:cs="Arial"/>
          <w:color w:val="000000"/>
          <w:shd w:val="clear" w:color="auto" w:fill="FFFFFF"/>
        </w:rPr>
        <w:t>widencji prac {liczba}</w:t>
      </w:r>
      <w:r>
        <w:rPr>
          <w:rStyle w:val="eop"/>
          <w:rFonts w:cs="Arial"/>
          <w:color w:val="000000"/>
          <w:shd w:val="clear" w:color="auto" w:fill="FFFFFF"/>
        </w:rPr>
        <w:t> </w:t>
      </w:r>
    </w:p>
    <w:p w14:paraId="3056EDA3" w14:textId="77777777" w:rsidR="0079129B" w:rsidRPr="003B414B" w:rsidRDefault="0079129B" w:rsidP="003B414B">
      <w:pPr>
        <w:jc w:val="center"/>
        <w:rPr>
          <w:rFonts w:cs="Arial"/>
          <w:sz w:val="42"/>
          <w:szCs w:val="42"/>
        </w:rPr>
      </w:pPr>
      <w:r w:rsidRPr="003B414B">
        <w:rPr>
          <w:rFonts w:cs="Arial"/>
          <w:sz w:val="42"/>
          <w:szCs w:val="42"/>
        </w:rPr>
        <w:t>{Imi</w:t>
      </w:r>
      <w:r w:rsidR="00BB5E46" w:rsidRPr="003B414B">
        <w:rPr>
          <w:rFonts w:cs="Arial"/>
          <w:sz w:val="42"/>
          <w:szCs w:val="42"/>
        </w:rPr>
        <w:t>ę</w:t>
      </w:r>
      <w:r w:rsidRPr="003B414B">
        <w:rPr>
          <w:rFonts w:cs="Arial"/>
          <w:sz w:val="42"/>
          <w:szCs w:val="42"/>
        </w:rPr>
        <w:t xml:space="preserve"> i Nazwisko}</w:t>
      </w:r>
    </w:p>
    <w:p w14:paraId="11E75D49" w14:textId="119D80BC" w:rsidR="0079129B" w:rsidRPr="003B414B" w:rsidRDefault="00B35653" w:rsidP="003B414B">
      <w:pPr>
        <w:jc w:val="center"/>
        <w:rPr>
          <w:rFonts w:cs="Arial"/>
          <w:szCs w:val="24"/>
        </w:rPr>
      </w:pPr>
      <w:r>
        <w:rPr>
          <w:rFonts w:cs="Arial"/>
          <w:szCs w:val="24"/>
        </w:rPr>
        <w:t>n</w:t>
      </w:r>
      <w:r w:rsidR="0079129B" w:rsidRPr="003B414B">
        <w:rPr>
          <w:rFonts w:cs="Arial"/>
          <w:szCs w:val="24"/>
        </w:rPr>
        <w:t>umer albumu {liczba}</w:t>
      </w:r>
    </w:p>
    <w:p w14:paraId="73F26F8A" w14:textId="77777777" w:rsidR="0079129B" w:rsidRPr="003B414B" w:rsidRDefault="0079129B" w:rsidP="003B414B">
      <w:pPr>
        <w:jc w:val="center"/>
        <w:rPr>
          <w:rFonts w:cs="Arial"/>
          <w:szCs w:val="24"/>
        </w:rPr>
      </w:pPr>
    </w:p>
    <w:p w14:paraId="36ADFFEA" w14:textId="77777777" w:rsidR="00BB5E46" w:rsidRPr="003B414B" w:rsidRDefault="00BB5E46" w:rsidP="003B414B">
      <w:pPr>
        <w:jc w:val="center"/>
        <w:rPr>
          <w:rFonts w:cs="Arial"/>
          <w:szCs w:val="24"/>
        </w:rPr>
      </w:pPr>
    </w:p>
    <w:p w14:paraId="4C3F745F" w14:textId="77777777" w:rsidR="0079129B" w:rsidRPr="003B414B" w:rsidRDefault="0079129B" w:rsidP="003B414B">
      <w:pPr>
        <w:jc w:val="center"/>
        <w:rPr>
          <w:rFonts w:cs="Arial"/>
          <w:szCs w:val="24"/>
        </w:rPr>
      </w:pPr>
      <w:r w:rsidRPr="003B414B">
        <w:rPr>
          <w:rFonts w:cs="Arial"/>
          <w:szCs w:val="24"/>
        </w:rPr>
        <w:t>promotor</w:t>
      </w:r>
    </w:p>
    <w:p w14:paraId="39603B7A" w14:textId="546901F7" w:rsidR="0079129B" w:rsidRDefault="0079129B" w:rsidP="003B414B">
      <w:pPr>
        <w:jc w:val="center"/>
        <w:rPr>
          <w:rFonts w:cs="Arial"/>
          <w:szCs w:val="24"/>
        </w:rPr>
      </w:pPr>
      <w:r w:rsidRPr="003B414B">
        <w:rPr>
          <w:rFonts w:cs="Arial"/>
          <w:szCs w:val="24"/>
        </w:rPr>
        <w:t>{tytuł/stopień naukowy, Imię i Nazwisko}</w:t>
      </w:r>
    </w:p>
    <w:p w14:paraId="6CE3D43A" w14:textId="356D7F1A" w:rsidR="00B35653" w:rsidRPr="003B414B" w:rsidRDefault="00B35653" w:rsidP="00B35653">
      <w:pPr>
        <w:jc w:val="center"/>
        <w:rPr>
          <w:rFonts w:cs="Arial"/>
          <w:szCs w:val="24"/>
        </w:rPr>
      </w:pPr>
      <w:r>
        <w:rPr>
          <w:rFonts w:cs="Arial"/>
          <w:szCs w:val="24"/>
        </w:rPr>
        <w:br/>
        <w:t>konsultacje</w:t>
      </w:r>
    </w:p>
    <w:p w14:paraId="7B51B0A0" w14:textId="77777777" w:rsidR="00B35653" w:rsidRPr="003B414B" w:rsidRDefault="00B35653" w:rsidP="00B35653">
      <w:pPr>
        <w:jc w:val="center"/>
        <w:rPr>
          <w:rFonts w:cs="Arial"/>
          <w:szCs w:val="24"/>
        </w:rPr>
      </w:pPr>
      <w:r w:rsidRPr="003B414B">
        <w:rPr>
          <w:rFonts w:cs="Arial"/>
          <w:szCs w:val="24"/>
        </w:rPr>
        <w:t>{tytuł/stopień naukowy, Imię i Nazwisko}</w:t>
      </w:r>
    </w:p>
    <w:p w14:paraId="5B7D3194" w14:textId="77777777" w:rsidR="00B35653" w:rsidRPr="003B414B" w:rsidRDefault="00B35653" w:rsidP="003B414B">
      <w:pPr>
        <w:jc w:val="center"/>
        <w:rPr>
          <w:rFonts w:cs="Arial"/>
          <w:szCs w:val="24"/>
        </w:rPr>
      </w:pPr>
    </w:p>
    <w:p w14:paraId="3BD67E6E" w14:textId="77777777" w:rsidR="0079129B" w:rsidRPr="003B414B" w:rsidRDefault="0079129B" w:rsidP="003B414B">
      <w:pPr>
        <w:jc w:val="center"/>
        <w:rPr>
          <w:rFonts w:cs="Arial"/>
          <w:szCs w:val="24"/>
        </w:rPr>
      </w:pPr>
    </w:p>
    <w:p w14:paraId="2EBD03E6" w14:textId="77777777" w:rsidR="00BB5E46" w:rsidRPr="003B414B" w:rsidRDefault="00BB5E46" w:rsidP="003B414B">
      <w:pPr>
        <w:jc w:val="center"/>
        <w:rPr>
          <w:rFonts w:cs="Arial"/>
          <w:szCs w:val="24"/>
        </w:rPr>
      </w:pPr>
    </w:p>
    <w:p w14:paraId="244B6267" w14:textId="77777777" w:rsidR="00BB5E46" w:rsidRPr="003B414B" w:rsidRDefault="00BB5E46" w:rsidP="003B414B">
      <w:pPr>
        <w:jc w:val="center"/>
        <w:rPr>
          <w:rFonts w:cs="Arial"/>
          <w:szCs w:val="24"/>
        </w:rPr>
      </w:pPr>
    </w:p>
    <w:p w14:paraId="7B0AC6B5" w14:textId="37B5AEE6" w:rsidR="0079129B" w:rsidRPr="003B414B" w:rsidRDefault="007873A8" w:rsidP="003B414B">
      <w:pPr>
        <w:jc w:val="center"/>
        <w:rPr>
          <w:rFonts w:cs="Arial"/>
          <w:szCs w:val="24"/>
        </w:rPr>
      </w:pPr>
      <w:r w:rsidRPr="003B414B">
        <w:rPr>
          <w:rFonts w:cs="Arial"/>
          <w:szCs w:val="24"/>
        </w:rPr>
        <w:t>W</w:t>
      </w:r>
      <w:r w:rsidR="00BB5E46" w:rsidRPr="003B414B">
        <w:rPr>
          <w:rFonts w:cs="Arial"/>
          <w:szCs w:val="24"/>
        </w:rPr>
        <w:t>ARSZAWA</w:t>
      </w:r>
      <w:r w:rsidRPr="003B414B">
        <w:rPr>
          <w:rFonts w:cs="Arial"/>
          <w:szCs w:val="24"/>
        </w:rPr>
        <w:t xml:space="preserve"> </w:t>
      </w:r>
      <w:r w:rsidRPr="003B414B">
        <w:rPr>
          <w:rFonts w:cs="Arial"/>
          <w:szCs w:val="24"/>
        </w:rPr>
        <w:fldChar w:fldCharType="begin"/>
      </w:r>
      <w:r w:rsidRPr="003B414B">
        <w:rPr>
          <w:rFonts w:cs="Arial"/>
          <w:szCs w:val="24"/>
        </w:rPr>
        <w:instrText xml:space="preserve"> TIME  \@ "yyyy" </w:instrText>
      </w:r>
      <w:r w:rsidRPr="003B414B">
        <w:rPr>
          <w:rFonts w:cs="Arial"/>
          <w:szCs w:val="24"/>
        </w:rPr>
        <w:fldChar w:fldCharType="separate"/>
      </w:r>
      <w:r w:rsidR="00B35653">
        <w:rPr>
          <w:rFonts w:cs="Arial"/>
          <w:noProof/>
          <w:szCs w:val="24"/>
        </w:rPr>
        <w:t>2023</w:t>
      </w:r>
      <w:r w:rsidRPr="003B414B">
        <w:rPr>
          <w:rFonts w:cs="Arial"/>
          <w:szCs w:val="24"/>
        </w:rPr>
        <w:fldChar w:fldCharType="end"/>
      </w:r>
    </w:p>
    <w:p w14:paraId="6775FDEB" w14:textId="77777777" w:rsidR="000666E1" w:rsidRPr="00BC3102" w:rsidRDefault="000666E1" w:rsidP="008A3E5E">
      <w:pPr>
        <w:pStyle w:val="Bezodstpw"/>
        <w:rPr>
          <w:rFonts w:ascii="Adagio_Slab" w:hAnsi="Adagio_Slab"/>
          <w:sz w:val="28"/>
          <w:szCs w:val="28"/>
        </w:rPr>
      </w:pPr>
    </w:p>
    <w:p w14:paraId="349B1D6D" w14:textId="77777777" w:rsidR="000666E1" w:rsidRPr="00BC3102" w:rsidRDefault="000666E1" w:rsidP="008A3E5E">
      <w:pPr>
        <w:pStyle w:val="Bezodstpw"/>
        <w:rPr>
          <w:rFonts w:ascii="Adagio_Slab" w:hAnsi="Adagio_Slab"/>
          <w:sz w:val="28"/>
          <w:szCs w:val="28"/>
        </w:rPr>
      </w:pPr>
    </w:p>
    <w:p w14:paraId="3DC4BE82" w14:textId="77777777" w:rsidR="000666E1" w:rsidRPr="00BC3102" w:rsidRDefault="000666E1" w:rsidP="008A3E5E">
      <w:pPr>
        <w:pStyle w:val="Bezodstpw"/>
        <w:rPr>
          <w:rFonts w:ascii="Adagio_Slab" w:hAnsi="Adagio_Slab"/>
          <w:sz w:val="28"/>
          <w:szCs w:val="28"/>
        </w:rPr>
      </w:pPr>
    </w:p>
    <w:p w14:paraId="3FCD47E2" w14:textId="77777777" w:rsidR="000666E1" w:rsidRPr="00BC3102" w:rsidRDefault="000666E1" w:rsidP="008A3E5E">
      <w:pPr>
        <w:pStyle w:val="Bezodstpw"/>
        <w:rPr>
          <w:rFonts w:ascii="Adagio_Slab" w:hAnsi="Adagio_Slab"/>
          <w:sz w:val="28"/>
          <w:szCs w:val="28"/>
        </w:rPr>
      </w:pPr>
    </w:p>
    <w:p w14:paraId="414B8DF5" w14:textId="77777777" w:rsidR="000666E1" w:rsidRPr="00BC3102" w:rsidRDefault="000666E1" w:rsidP="008A3E5E">
      <w:pPr>
        <w:pStyle w:val="Bezodstpw"/>
        <w:rPr>
          <w:rFonts w:ascii="Adagio_Slab" w:hAnsi="Adagio_Slab"/>
          <w:sz w:val="28"/>
          <w:szCs w:val="28"/>
        </w:rPr>
      </w:pPr>
    </w:p>
    <w:p w14:paraId="0A91B637" w14:textId="77777777" w:rsidR="000666E1" w:rsidRPr="00BC3102" w:rsidRDefault="000666E1" w:rsidP="008A3E5E">
      <w:pPr>
        <w:pStyle w:val="Bezodstpw"/>
        <w:rPr>
          <w:rFonts w:ascii="Adagio_Slab" w:hAnsi="Adagio_Slab"/>
          <w:sz w:val="28"/>
          <w:szCs w:val="28"/>
        </w:rPr>
      </w:pPr>
    </w:p>
    <w:p w14:paraId="13081707" w14:textId="77777777" w:rsidR="000666E1" w:rsidRPr="00BC3102" w:rsidRDefault="000666E1" w:rsidP="008A3E5E">
      <w:pPr>
        <w:pStyle w:val="Bezodstpw"/>
        <w:rPr>
          <w:rFonts w:ascii="Adagio_Slab" w:hAnsi="Adagio_Slab"/>
          <w:sz w:val="28"/>
          <w:szCs w:val="28"/>
        </w:rPr>
      </w:pPr>
    </w:p>
    <w:p w14:paraId="3868201D" w14:textId="77777777" w:rsidR="000666E1" w:rsidRPr="00BC3102" w:rsidRDefault="000666E1" w:rsidP="008A3E5E">
      <w:pPr>
        <w:pStyle w:val="Bezodstpw"/>
        <w:rPr>
          <w:rFonts w:ascii="Adagio_Slab" w:hAnsi="Adagio_Slab"/>
          <w:sz w:val="28"/>
          <w:szCs w:val="28"/>
        </w:rPr>
      </w:pPr>
    </w:p>
    <w:p w14:paraId="0DA4D7B3" w14:textId="77777777" w:rsidR="000666E1" w:rsidRPr="00BC3102" w:rsidRDefault="000666E1" w:rsidP="008A3E5E">
      <w:pPr>
        <w:pStyle w:val="Bezodstpw"/>
        <w:rPr>
          <w:rFonts w:ascii="Adagio_Slab" w:hAnsi="Adagio_Slab"/>
          <w:sz w:val="28"/>
          <w:szCs w:val="28"/>
        </w:rPr>
      </w:pPr>
    </w:p>
    <w:p w14:paraId="07F3955E" w14:textId="77777777" w:rsidR="000666E1" w:rsidRPr="00BC3102" w:rsidRDefault="000666E1" w:rsidP="008A3E5E">
      <w:pPr>
        <w:pStyle w:val="Bezodstpw"/>
        <w:rPr>
          <w:rFonts w:ascii="Adagio_Slab" w:hAnsi="Adagio_Slab"/>
          <w:sz w:val="28"/>
          <w:szCs w:val="28"/>
        </w:rPr>
      </w:pPr>
    </w:p>
    <w:p w14:paraId="26B5F87D" w14:textId="77777777" w:rsidR="000666E1" w:rsidRPr="00BC3102" w:rsidRDefault="000666E1" w:rsidP="008A3E5E">
      <w:pPr>
        <w:pStyle w:val="Bezodstpw"/>
        <w:rPr>
          <w:rFonts w:ascii="Adagio_Slab" w:hAnsi="Adagio_Slab"/>
          <w:sz w:val="28"/>
          <w:szCs w:val="28"/>
        </w:rPr>
      </w:pPr>
    </w:p>
    <w:p w14:paraId="2E0A95DF" w14:textId="77777777" w:rsidR="000666E1" w:rsidRPr="00BC3102" w:rsidRDefault="000666E1" w:rsidP="008A3E5E">
      <w:pPr>
        <w:pStyle w:val="Bezodstpw"/>
        <w:rPr>
          <w:rFonts w:ascii="Adagio_Slab" w:hAnsi="Adagio_Slab"/>
          <w:sz w:val="28"/>
          <w:szCs w:val="28"/>
        </w:rPr>
      </w:pPr>
    </w:p>
    <w:p w14:paraId="67246A45" w14:textId="77777777" w:rsidR="000666E1" w:rsidRPr="00BC3102" w:rsidRDefault="000666E1" w:rsidP="008A3E5E">
      <w:pPr>
        <w:pStyle w:val="Bezodstpw"/>
        <w:rPr>
          <w:rFonts w:ascii="Adagio_Slab" w:hAnsi="Adagio_Slab"/>
          <w:sz w:val="28"/>
          <w:szCs w:val="28"/>
        </w:rPr>
      </w:pPr>
    </w:p>
    <w:p w14:paraId="7B0DC63C" w14:textId="77777777" w:rsidR="000666E1" w:rsidRPr="00BC3102" w:rsidRDefault="000666E1" w:rsidP="008A3E5E">
      <w:pPr>
        <w:pStyle w:val="Bezodstpw"/>
        <w:rPr>
          <w:rFonts w:ascii="Adagio_Slab" w:hAnsi="Adagio_Slab"/>
          <w:sz w:val="28"/>
          <w:szCs w:val="28"/>
        </w:rPr>
      </w:pPr>
    </w:p>
    <w:p w14:paraId="5A7ADE96" w14:textId="77777777" w:rsidR="000666E1" w:rsidRPr="00BC3102" w:rsidRDefault="000666E1" w:rsidP="008A3E5E">
      <w:pPr>
        <w:pStyle w:val="Bezodstpw"/>
        <w:rPr>
          <w:rFonts w:ascii="Adagio_Slab" w:hAnsi="Adagio_Slab"/>
          <w:sz w:val="28"/>
          <w:szCs w:val="28"/>
        </w:rPr>
      </w:pPr>
    </w:p>
    <w:p w14:paraId="36BA04D2" w14:textId="77777777" w:rsidR="000666E1" w:rsidRPr="00BC3102" w:rsidRDefault="000666E1" w:rsidP="008A3E5E">
      <w:pPr>
        <w:pStyle w:val="Bezodstpw"/>
        <w:rPr>
          <w:rFonts w:ascii="Adagio_Slab" w:hAnsi="Adagio_Slab"/>
          <w:sz w:val="28"/>
          <w:szCs w:val="28"/>
        </w:rPr>
      </w:pPr>
    </w:p>
    <w:p w14:paraId="1957CE73" w14:textId="77777777" w:rsidR="000666E1" w:rsidRPr="00BC3102" w:rsidRDefault="000666E1" w:rsidP="008A3E5E">
      <w:pPr>
        <w:pStyle w:val="Bezodstpw"/>
        <w:rPr>
          <w:rFonts w:ascii="Adagio_Slab" w:hAnsi="Adagio_Slab"/>
          <w:sz w:val="28"/>
          <w:szCs w:val="28"/>
        </w:rPr>
      </w:pPr>
    </w:p>
    <w:p w14:paraId="5897C34E" w14:textId="77777777" w:rsidR="000666E1" w:rsidRPr="00BC3102" w:rsidRDefault="000666E1" w:rsidP="008A3E5E">
      <w:pPr>
        <w:pStyle w:val="Bezodstpw"/>
        <w:rPr>
          <w:rFonts w:ascii="Adagio_Slab" w:hAnsi="Adagio_Slab"/>
          <w:sz w:val="28"/>
          <w:szCs w:val="28"/>
        </w:rPr>
      </w:pPr>
    </w:p>
    <w:p w14:paraId="512C63A6" w14:textId="77777777" w:rsidR="000666E1" w:rsidRPr="00BC3102" w:rsidRDefault="000666E1" w:rsidP="008A3E5E">
      <w:pPr>
        <w:pStyle w:val="Bezodstpw"/>
        <w:rPr>
          <w:rFonts w:ascii="Adagio_Slab" w:hAnsi="Adagio_Slab"/>
          <w:sz w:val="28"/>
          <w:szCs w:val="28"/>
        </w:rPr>
      </w:pPr>
    </w:p>
    <w:p w14:paraId="2EF7A8C1" w14:textId="77777777" w:rsidR="000666E1" w:rsidRPr="00BC3102" w:rsidRDefault="000666E1" w:rsidP="008A3E5E">
      <w:pPr>
        <w:pStyle w:val="Bezodstpw"/>
        <w:rPr>
          <w:rFonts w:ascii="Adagio_Slab" w:hAnsi="Adagio_Slab"/>
          <w:sz w:val="28"/>
          <w:szCs w:val="28"/>
        </w:rPr>
      </w:pPr>
    </w:p>
    <w:p w14:paraId="6E11B898" w14:textId="77777777" w:rsidR="000666E1" w:rsidRPr="00BC3102" w:rsidRDefault="000666E1" w:rsidP="008A3E5E">
      <w:pPr>
        <w:pStyle w:val="Bezodstpw"/>
        <w:rPr>
          <w:rFonts w:ascii="Adagio_Slab" w:hAnsi="Adagio_Slab"/>
          <w:sz w:val="28"/>
          <w:szCs w:val="28"/>
        </w:rPr>
      </w:pPr>
    </w:p>
    <w:p w14:paraId="38E3A02C" w14:textId="77777777" w:rsidR="000666E1" w:rsidRPr="00BC3102" w:rsidRDefault="000666E1" w:rsidP="008A3E5E">
      <w:pPr>
        <w:pStyle w:val="Bezodstpw"/>
        <w:rPr>
          <w:rFonts w:ascii="Adagio_Slab" w:hAnsi="Adagio_Slab"/>
          <w:sz w:val="28"/>
          <w:szCs w:val="28"/>
        </w:rPr>
      </w:pPr>
    </w:p>
    <w:p w14:paraId="0F8482B1" w14:textId="77777777" w:rsidR="000666E1" w:rsidRPr="00BC3102" w:rsidRDefault="000666E1" w:rsidP="008A3E5E">
      <w:pPr>
        <w:pStyle w:val="Bezodstpw"/>
        <w:rPr>
          <w:rFonts w:ascii="Adagio_Slab" w:hAnsi="Adagio_Slab"/>
          <w:sz w:val="28"/>
          <w:szCs w:val="28"/>
        </w:rPr>
      </w:pPr>
    </w:p>
    <w:p w14:paraId="69967772" w14:textId="77777777" w:rsidR="000666E1" w:rsidRPr="00BC3102" w:rsidRDefault="000666E1" w:rsidP="008A3E5E">
      <w:pPr>
        <w:pStyle w:val="Bezodstpw"/>
        <w:rPr>
          <w:rFonts w:ascii="Adagio_Slab" w:hAnsi="Adagio_Slab"/>
          <w:sz w:val="28"/>
          <w:szCs w:val="28"/>
        </w:rPr>
      </w:pPr>
    </w:p>
    <w:p w14:paraId="4C7144A1" w14:textId="77777777" w:rsidR="000666E1" w:rsidRPr="00BC3102" w:rsidRDefault="000666E1" w:rsidP="008A3E5E">
      <w:pPr>
        <w:pStyle w:val="Bezodstpw"/>
        <w:rPr>
          <w:rFonts w:ascii="Adagio_Slab" w:hAnsi="Adagio_Slab"/>
          <w:sz w:val="28"/>
          <w:szCs w:val="28"/>
        </w:rPr>
      </w:pPr>
    </w:p>
    <w:p w14:paraId="3062A3C4" w14:textId="77777777" w:rsidR="000666E1" w:rsidRPr="00BC3102" w:rsidRDefault="000666E1" w:rsidP="008A3E5E">
      <w:pPr>
        <w:pStyle w:val="Bezodstpw"/>
        <w:rPr>
          <w:rFonts w:ascii="Adagio_Slab" w:hAnsi="Adagio_Slab"/>
          <w:sz w:val="28"/>
          <w:szCs w:val="28"/>
        </w:rPr>
      </w:pPr>
    </w:p>
    <w:p w14:paraId="5331506C" w14:textId="77777777" w:rsidR="000666E1" w:rsidRPr="00BC3102" w:rsidRDefault="000666E1" w:rsidP="008A3E5E">
      <w:pPr>
        <w:pStyle w:val="Bezodstpw"/>
        <w:rPr>
          <w:rFonts w:ascii="Adagio_Slab" w:hAnsi="Adagio_Slab"/>
          <w:sz w:val="28"/>
          <w:szCs w:val="28"/>
        </w:rPr>
      </w:pPr>
    </w:p>
    <w:p w14:paraId="25E71E3F" w14:textId="77777777" w:rsidR="000666E1" w:rsidRPr="00BC3102" w:rsidRDefault="000666E1" w:rsidP="008A3E5E">
      <w:pPr>
        <w:pStyle w:val="Bezodstpw"/>
        <w:rPr>
          <w:rFonts w:ascii="Adagio_Slab" w:hAnsi="Adagio_Slab"/>
          <w:sz w:val="28"/>
          <w:szCs w:val="28"/>
        </w:rPr>
      </w:pPr>
    </w:p>
    <w:p w14:paraId="2E8016A7" w14:textId="77777777" w:rsidR="000666E1" w:rsidRPr="00BC3102" w:rsidRDefault="000666E1" w:rsidP="008A3E5E">
      <w:pPr>
        <w:pStyle w:val="Bezodstpw"/>
        <w:rPr>
          <w:rFonts w:ascii="Adagio_Slab" w:hAnsi="Adagio_Slab"/>
          <w:sz w:val="28"/>
          <w:szCs w:val="28"/>
        </w:rPr>
      </w:pPr>
    </w:p>
    <w:p w14:paraId="02F1CE40" w14:textId="77777777" w:rsidR="000666E1" w:rsidRPr="00BC3102" w:rsidRDefault="000666E1" w:rsidP="008A3E5E">
      <w:pPr>
        <w:pStyle w:val="Bezodstpw"/>
        <w:rPr>
          <w:rFonts w:ascii="Adagio_Slab" w:hAnsi="Adagio_Slab"/>
          <w:sz w:val="28"/>
          <w:szCs w:val="28"/>
        </w:rPr>
      </w:pPr>
    </w:p>
    <w:p w14:paraId="11822EF7" w14:textId="77777777" w:rsidR="000666E1" w:rsidRPr="00BC3102" w:rsidRDefault="000666E1" w:rsidP="008A3E5E">
      <w:pPr>
        <w:pStyle w:val="Bezodstpw"/>
        <w:rPr>
          <w:rFonts w:ascii="Adagio_Slab" w:hAnsi="Adagio_Slab"/>
          <w:sz w:val="28"/>
          <w:szCs w:val="28"/>
        </w:rPr>
      </w:pPr>
    </w:p>
    <w:p w14:paraId="4A5078AC" w14:textId="77777777" w:rsidR="00A06C90" w:rsidRPr="00BC3102" w:rsidRDefault="000666E1" w:rsidP="008A3E5E">
      <w:pPr>
        <w:pStyle w:val="Bezodstpw"/>
        <w:jc w:val="right"/>
        <w:rPr>
          <w:rFonts w:ascii="Adagio_Slab" w:hAnsi="Adagio_Slab" w:cs="Arial"/>
          <w:sz w:val="28"/>
          <w:szCs w:val="28"/>
        </w:rPr>
      </w:pPr>
      <w:r w:rsidRPr="00BC3102">
        <w:rPr>
          <w:rFonts w:ascii="Adagio_Slab" w:hAnsi="Adagio_Slab" w:cs="Arial"/>
          <w:sz w:val="28"/>
          <w:szCs w:val="28"/>
        </w:rPr>
        <w:t>(niniejszy dokument stanowi szablon pracy inżynierskiej)</w:t>
      </w:r>
    </w:p>
    <w:p w14:paraId="0C323F25" w14:textId="77777777" w:rsidR="00B707E4" w:rsidRPr="00BC3102" w:rsidRDefault="00B707E4" w:rsidP="008A3E5E">
      <w:pPr>
        <w:jc w:val="right"/>
        <w:rPr>
          <w:rFonts w:ascii="Adagio_Slab" w:hAnsi="Adagio_Slab"/>
        </w:rPr>
      </w:pPr>
      <w:r w:rsidRPr="00BC3102">
        <w:rPr>
          <w:rFonts w:ascii="Adagio_Slab" w:hAnsi="Adagio_Slab"/>
        </w:rPr>
        <w:t xml:space="preserve">Data aktualizacji: </w:t>
      </w:r>
      <w:r w:rsidR="00E04BB8" w:rsidRPr="00BC3102">
        <w:rPr>
          <w:rFonts w:ascii="Adagio_Slab" w:hAnsi="Adagio_Slab"/>
        </w:rPr>
        <w:t>16</w:t>
      </w:r>
      <w:r w:rsidRPr="00BC3102">
        <w:rPr>
          <w:rFonts w:ascii="Adagio_Slab" w:hAnsi="Adagio_Slab"/>
        </w:rPr>
        <w:t>.</w:t>
      </w:r>
      <w:r w:rsidR="00E04BB8" w:rsidRPr="00BC3102">
        <w:rPr>
          <w:rFonts w:ascii="Adagio_Slab" w:hAnsi="Adagio_Slab"/>
        </w:rPr>
        <w:t>11</w:t>
      </w:r>
      <w:r w:rsidRPr="00BC3102">
        <w:rPr>
          <w:rFonts w:ascii="Adagio_Slab" w:hAnsi="Adagio_Slab"/>
        </w:rPr>
        <w:t>.20</w:t>
      </w:r>
      <w:r w:rsidR="000E7B3A" w:rsidRPr="00BC3102">
        <w:rPr>
          <w:rFonts w:ascii="Adagio_Slab" w:hAnsi="Adagio_Slab"/>
        </w:rPr>
        <w:t>21</w:t>
      </w:r>
    </w:p>
    <w:p w14:paraId="7EAD2E0D" w14:textId="77777777" w:rsidR="00A135FB" w:rsidRPr="00BC3102" w:rsidRDefault="00A135FB" w:rsidP="008A3E5E">
      <w:pPr>
        <w:spacing w:before="0"/>
        <w:jc w:val="left"/>
        <w:rPr>
          <w:rFonts w:ascii="Adagio_Slab" w:eastAsiaTheme="majorEastAsia" w:hAnsi="Adagio_Slab" w:cs="Arial"/>
          <w:spacing w:val="5"/>
          <w:kern w:val="28"/>
          <w:sz w:val="32"/>
          <w:szCs w:val="52"/>
        </w:rPr>
      </w:pPr>
      <w:r w:rsidRPr="00BC3102">
        <w:rPr>
          <w:rFonts w:ascii="Adagio_Slab" w:hAnsi="Adagio_Slab" w:cs="Arial"/>
        </w:rPr>
        <w:lastRenderedPageBreak/>
        <w:br w:type="page"/>
      </w:r>
    </w:p>
    <w:p w14:paraId="54CCB117" w14:textId="77777777" w:rsidR="00AC2038" w:rsidRPr="00BC3102" w:rsidRDefault="00AC2038" w:rsidP="008A3E5E">
      <w:pPr>
        <w:pStyle w:val="Tytu"/>
        <w:pBdr>
          <w:bottom w:val="single" w:sz="12" w:space="4" w:color="965F77"/>
        </w:pBdr>
        <w:contextualSpacing w:val="0"/>
        <w:rPr>
          <w:rFonts w:ascii="Adagio_Slab" w:hAnsi="Adagio_Slab" w:cs="Arial"/>
          <w:b/>
          <w:sz w:val="28"/>
        </w:rPr>
      </w:pPr>
      <w:r w:rsidRPr="00BC3102">
        <w:rPr>
          <w:rFonts w:ascii="Adagio_Slab" w:hAnsi="Adagio_Slab" w:cs="Arial"/>
          <w:b/>
          <w:sz w:val="28"/>
        </w:rPr>
        <w:lastRenderedPageBreak/>
        <w:t>Streszczenie</w:t>
      </w:r>
    </w:p>
    <w:p w14:paraId="4BB2AFAC" w14:textId="77777777" w:rsidR="00024FEE" w:rsidRPr="00BC3102" w:rsidRDefault="00024FEE" w:rsidP="008A3E5E">
      <w:pPr>
        <w:spacing w:line="240" w:lineRule="auto"/>
        <w:rPr>
          <w:rFonts w:ascii="Adagio_Slab" w:hAnsi="Adagio_Slab" w:cs="Arial"/>
          <w:sz w:val="24"/>
          <w:szCs w:val="24"/>
        </w:rPr>
      </w:pPr>
      <w:r w:rsidRPr="00BC3102">
        <w:rPr>
          <w:rFonts w:ascii="Adagio_Slab" w:hAnsi="Adagio_Slab" w:cs="Arial"/>
          <w:sz w:val="24"/>
          <w:szCs w:val="24"/>
        </w:rPr>
        <w:t>Tytuł pracy: {tytuł pracy}</w:t>
      </w:r>
    </w:p>
    <w:p w14:paraId="210A3E0A" w14:textId="77777777" w:rsidR="00024FEE" w:rsidRPr="00BC3102" w:rsidRDefault="00024FEE" w:rsidP="008A3E5E">
      <w:pPr>
        <w:spacing w:line="240" w:lineRule="auto"/>
        <w:rPr>
          <w:rFonts w:ascii="Adagio_Slab" w:hAnsi="Adagio_Slab" w:cs="Arial"/>
          <w:sz w:val="24"/>
          <w:szCs w:val="24"/>
        </w:rPr>
      </w:pPr>
    </w:p>
    <w:p w14:paraId="20FAD655" w14:textId="77777777" w:rsidR="00024FEE" w:rsidRPr="00BC3102" w:rsidRDefault="00024FEE" w:rsidP="008A3E5E">
      <w:pPr>
        <w:spacing w:line="240" w:lineRule="auto"/>
        <w:rPr>
          <w:rFonts w:ascii="Adagio_Slab" w:hAnsi="Adagio_Slab" w:cs="Arial"/>
          <w:sz w:val="24"/>
          <w:szCs w:val="24"/>
        </w:rPr>
      </w:pPr>
      <w:r w:rsidRPr="00BC3102">
        <w:rPr>
          <w:rFonts w:ascii="Adagio_Slab" w:hAnsi="Adagio_Slab" w:cs="Arial"/>
          <w:sz w:val="24"/>
          <w:szCs w:val="24"/>
        </w:rPr>
        <w:t>Jeżeli praca dyplomowa jest napisana w języku polskim to musi zawierać streszczenie pracy w języku polskim zawierające tytuł pracy i zestaw słów kluczowych. Objętość streszczenia nie powinna przekraczać 1 strony. Musi także zawierać streszczenie pracy w języku angielskim także obejmujące tytuł i słowa kluczowe, Objętość wersji angielskiej także nie powinna przekraczać jednej strony. Jeśli dyplomant występuje o wydanie odpisu dyplomu w tłumaczeniu na język inny niż angielski podobne streszczenie należy dodać również w tym języku.</w:t>
      </w:r>
    </w:p>
    <w:p w14:paraId="51FD4668" w14:textId="77777777" w:rsidR="00AC2038" w:rsidRPr="00BC3102" w:rsidRDefault="00AC2038" w:rsidP="008A3E5E">
      <w:pPr>
        <w:spacing w:line="240" w:lineRule="auto"/>
        <w:rPr>
          <w:rFonts w:ascii="Adagio_Slab" w:hAnsi="Adagio_Slab" w:cs="Arial"/>
          <w:sz w:val="24"/>
          <w:szCs w:val="24"/>
        </w:rPr>
      </w:pPr>
      <w:r w:rsidRPr="00BC3102">
        <w:rPr>
          <w:rFonts w:ascii="Adagio_Slab" w:hAnsi="Adagio_Slab" w:cs="Arial"/>
          <w:sz w:val="24"/>
          <w:szCs w:val="24"/>
        </w:rPr>
        <w:t>Dokument niniejszy przedstawia zalecenia dotyczące tworzenia pracy inżynierskiej. Dotyczy, więc jej treści, układu graficznego, formatowania tekstu oraz sposobu osadzania równań, rysunków i tabeli. Polecany jest wszystkim dyplomantom kierunku fizyka techniczna oraz fotonika przystępującym do tworzenia pracy dyplomowej. Dokument niniejszy przedstawia zalecenia dotyczące tworzenia pracy inżynierskiej. Dotyczy, więc jej treści, układu graficznego, formatowania tekstu oraz sposobu osadzania równań, rysunków i tabeli. Polecany jest wszystkim dyplomantom kierunku fizyka techniczna oraz fotonika przystępującym do tworzenia pracy dyplomowej. Dokument niniejszy przedstawia zalecenia dotyczące tworzenia pracy inżynierskiej. Dotyczy, więc jej treści, układu graficznego, formatowania tekstu oraz sposobu osadzania równań, rysunków i tabeli. Polecany jest wszystkim dyplomantom kierunku fizyka techniczna oraz fotonika przystępującym do tworzenia pracy dyplomowej.</w:t>
      </w:r>
    </w:p>
    <w:p w14:paraId="7C82E137" w14:textId="77777777" w:rsidR="00AC2038" w:rsidRPr="00BC3102" w:rsidRDefault="00AC2038" w:rsidP="008A3E5E">
      <w:pPr>
        <w:spacing w:line="240" w:lineRule="auto"/>
        <w:rPr>
          <w:rFonts w:ascii="Adagio_Slab" w:hAnsi="Adagio_Slab" w:cs="Arial"/>
          <w:sz w:val="24"/>
          <w:szCs w:val="24"/>
        </w:rPr>
      </w:pPr>
      <w:r w:rsidRPr="00BC3102">
        <w:rPr>
          <w:rFonts w:ascii="Adagio_Slab" w:hAnsi="Adagio_Slab" w:cs="Arial"/>
          <w:sz w:val="24"/>
          <w:szCs w:val="24"/>
        </w:rPr>
        <w:t>Dokument niniejszy przedstawia zalecenia dotyczące tworzenia pracy inżynierskiej. Dotyczy, więc jej treści, układu graficznego, formatowania tekstu oraz sposobu osadzania równań, rysunków i tabeli. Polecany jest wszystkim dyplomantom kierunku fizyka techniczna oraz fotonika przystępującym do tworzenia pracy dyplomowej.</w:t>
      </w:r>
    </w:p>
    <w:p w14:paraId="4406E83A" w14:textId="77777777" w:rsidR="002D5D61" w:rsidRPr="00BC3102" w:rsidRDefault="002D5D61" w:rsidP="008A3E5E">
      <w:pPr>
        <w:spacing w:line="240" w:lineRule="auto"/>
        <w:rPr>
          <w:rFonts w:ascii="Adagio_Slab" w:hAnsi="Adagio_Slab" w:cs="Arial"/>
          <w:sz w:val="24"/>
          <w:szCs w:val="24"/>
        </w:rPr>
      </w:pPr>
    </w:p>
    <w:p w14:paraId="5807CC9D" w14:textId="77777777" w:rsidR="002D5D61" w:rsidRPr="00BC3102" w:rsidRDefault="002D5D61" w:rsidP="008A3E5E">
      <w:pPr>
        <w:spacing w:line="240" w:lineRule="auto"/>
        <w:ind w:left="42" w:hanging="42"/>
        <w:jc w:val="left"/>
        <w:rPr>
          <w:rFonts w:ascii="Adagio_Slab" w:hAnsi="Adagio_Slab" w:cs="Arial"/>
          <w:i/>
          <w:sz w:val="24"/>
          <w:szCs w:val="24"/>
        </w:rPr>
      </w:pPr>
      <w:r w:rsidRPr="00BC3102">
        <w:rPr>
          <w:rFonts w:ascii="Adagio_Slab" w:hAnsi="Adagio_Slab" w:cs="Arial"/>
          <w:i/>
          <w:sz w:val="24"/>
          <w:szCs w:val="24"/>
        </w:rPr>
        <w:t xml:space="preserve">Słowa kluczowe: </w:t>
      </w:r>
    </w:p>
    <w:p w14:paraId="3E41912E" w14:textId="77777777" w:rsidR="002D5D61" w:rsidRPr="00BC3102" w:rsidRDefault="002D5D61" w:rsidP="008A3E5E">
      <w:pPr>
        <w:spacing w:line="240" w:lineRule="auto"/>
        <w:rPr>
          <w:rFonts w:ascii="Adagio_Slab" w:hAnsi="Adagio_Slab" w:cs="Arial"/>
          <w:i/>
          <w:sz w:val="24"/>
          <w:szCs w:val="24"/>
        </w:rPr>
      </w:pPr>
      <w:r w:rsidRPr="00BC3102">
        <w:rPr>
          <w:rFonts w:ascii="Adagio_Slab" w:hAnsi="Adagio_Slab" w:cs="Arial"/>
          <w:i/>
          <w:sz w:val="24"/>
          <w:szCs w:val="24"/>
        </w:rPr>
        <w:t>praca dyplomowa, egzamin dyplomowy, wymogi edycyjne, regulamin, wzór, szablon</w:t>
      </w:r>
    </w:p>
    <w:p w14:paraId="746B6BFF" w14:textId="77777777" w:rsidR="00B828BA" w:rsidRPr="00BC3102" w:rsidRDefault="00B828BA" w:rsidP="008A3E5E">
      <w:pPr>
        <w:rPr>
          <w:rFonts w:ascii="Adagio_Slab" w:hAnsi="Adagio_Slab" w:cs="Arial"/>
          <w:i/>
          <w:szCs w:val="28"/>
        </w:rPr>
      </w:pPr>
    </w:p>
    <w:p w14:paraId="581B111E" w14:textId="77777777" w:rsidR="00B828BA" w:rsidRPr="00BC3102" w:rsidRDefault="00B828BA" w:rsidP="008A3E5E">
      <w:pPr>
        <w:rPr>
          <w:rFonts w:ascii="Adagio_Slab" w:hAnsi="Adagio_Slab" w:cs="Arial"/>
          <w:i/>
          <w:szCs w:val="28"/>
        </w:rPr>
      </w:pPr>
    </w:p>
    <w:p w14:paraId="216C92ED" w14:textId="77777777" w:rsidR="00024FEE" w:rsidRPr="00BC3102" w:rsidRDefault="00024FEE" w:rsidP="008A3E5E">
      <w:pPr>
        <w:rPr>
          <w:rFonts w:ascii="Adagio_Slab" w:hAnsi="Adagio_Slab" w:cs="Arial"/>
          <w:i/>
          <w:szCs w:val="28"/>
        </w:rPr>
      </w:pPr>
    </w:p>
    <w:p w14:paraId="5D4D5E92" w14:textId="77777777" w:rsidR="00024FEE" w:rsidRPr="00BC3102" w:rsidRDefault="00024FEE" w:rsidP="008A3E5E">
      <w:pPr>
        <w:rPr>
          <w:rFonts w:ascii="Adagio_Slab" w:hAnsi="Adagio_Slab" w:cs="Arial"/>
          <w:i/>
          <w:szCs w:val="28"/>
        </w:rPr>
      </w:pPr>
    </w:p>
    <w:p w14:paraId="7C31E406" w14:textId="77777777" w:rsidR="00024FEE" w:rsidRPr="00BC3102" w:rsidRDefault="00024FEE" w:rsidP="008A3E5E">
      <w:pPr>
        <w:rPr>
          <w:rFonts w:ascii="Adagio_Slab" w:hAnsi="Adagio_Slab" w:cs="Arial"/>
          <w:i/>
          <w:szCs w:val="28"/>
        </w:rPr>
      </w:pPr>
    </w:p>
    <w:p w14:paraId="2105A3FB" w14:textId="77777777" w:rsidR="00024FEE" w:rsidRPr="00BC3102" w:rsidRDefault="00024FEE" w:rsidP="008A3E5E">
      <w:pPr>
        <w:rPr>
          <w:rFonts w:ascii="Adagio_Slab" w:hAnsi="Adagio_Slab" w:cs="Arial"/>
          <w:i/>
          <w:szCs w:val="28"/>
        </w:rPr>
      </w:pPr>
    </w:p>
    <w:p w14:paraId="707099F0" w14:textId="77777777" w:rsidR="00B828BA" w:rsidRPr="00BC3102" w:rsidRDefault="00B828BA" w:rsidP="008A3E5E">
      <w:pPr>
        <w:rPr>
          <w:rFonts w:ascii="Adagio_Slab" w:hAnsi="Adagio_Slab" w:cs="Arial"/>
          <w:i/>
          <w:szCs w:val="2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3"/>
        <w:gridCol w:w="4403"/>
      </w:tblGrid>
      <w:tr w:rsidR="00B828BA" w:rsidRPr="00BC3102" w14:paraId="53691B1E" w14:textId="77777777" w:rsidTr="00B828BA">
        <w:trPr>
          <w:trHeight w:val="870"/>
        </w:trPr>
        <w:tc>
          <w:tcPr>
            <w:tcW w:w="4403" w:type="dxa"/>
            <w:vAlign w:val="bottom"/>
          </w:tcPr>
          <w:p w14:paraId="2ACE9083" w14:textId="77777777" w:rsidR="00B828BA" w:rsidRPr="00BC3102" w:rsidRDefault="00B828BA" w:rsidP="008A3E5E">
            <w:pPr>
              <w:pStyle w:val="Bezodstpw"/>
              <w:rPr>
                <w:rFonts w:ascii="Adagio_Slab" w:hAnsi="Adagio_Slab" w:cs="Arial"/>
                <w:sz w:val="22"/>
                <w:szCs w:val="28"/>
              </w:rPr>
            </w:pPr>
            <w:r w:rsidRPr="00BC3102">
              <w:rPr>
                <w:rFonts w:ascii="Adagio_Slab" w:eastAsia="Calibri" w:hAnsi="Adagio_Slab" w:cs="Arial"/>
                <w:sz w:val="22"/>
              </w:rPr>
              <w:t>(podpis opiekuna naukowego)</w:t>
            </w:r>
          </w:p>
        </w:tc>
        <w:tc>
          <w:tcPr>
            <w:tcW w:w="4403" w:type="dxa"/>
            <w:vAlign w:val="bottom"/>
          </w:tcPr>
          <w:p w14:paraId="518AC309" w14:textId="77777777" w:rsidR="00B828BA" w:rsidRPr="00BC3102" w:rsidRDefault="00B828BA" w:rsidP="008A3E5E">
            <w:pPr>
              <w:pStyle w:val="Bezodstpw"/>
              <w:jc w:val="right"/>
              <w:rPr>
                <w:rFonts w:ascii="Adagio_Slab" w:hAnsi="Adagio_Slab" w:cs="Arial"/>
                <w:sz w:val="22"/>
                <w:szCs w:val="28"/>
              </w:rPr>
            </w:pPr>
            <w:r w:rsidRPr="00BC3102">
              <w:rPr>
                <w:rFonts w:ascii="Adagio_Slab" w:hAnsi="Adagio_Slab" w:cs="Arial"/>
                <w:sz w:val="22"/>
                <w:szCs w:val="28"/>
              </w:rPr>
              <w:t>(podpis dyplomanta)</w:t>
            </w:r>
          </w:p>
        </w:tc>
      </w:tr>
    </w:tbl>
    <w:p w14:paraId="0242287E" w14:textId="77777777" w:rsidR="00561856" w:rsidRPr="00BC3102" w:rsidRDefault="00561856" w:rsidP="003B4F8E">
      <w:pPr>
        <w:rPr>
          <w:rFonts w:ascii="Adagio_Slab" w:hAnsi="Adagio_Slab"/>
          <w:lang w:val="en-US"/>
        </w:rPr>
      </w:pPr>
    </w:p>
    <w:p w14:paraId="3F180E0A" w14:textId="77777777" w:rsidR="00561856" w:rsidRPr="00BC3102" w:rsidRDefault="00561856">
      <w:pPr>
        <w:spacing w:before="0" w:after="200"/>
        <w:jc w:val="left"/>
        <w:rPr>
          <w:rFonts w:ascii="Adagio_Slab" w:eastAsiaTheme="majorEastAsia" w:hAnsi="Adagio_Slab" w:cs="Arial"/>
          <w:b/>
          <w:spacing w:val="5"/>
          <w:kern w:val="28"/>
          <w:sz w:val="28"/>
          <w:szCs w:val="52"/>
          <w:lang w:val="en-US"/>
        </w:rPr>
      </w:pPr>
      <w:r w:rsidRPr="00BC3102">
        <w:rPr>
          <w:rFonts w:ascii="Adagio_Slab" w:hAnsi="Adagio_Slab" w:cs="Arial"/>
          <w:b/>
          <w:sz w:val="28"/>
          <w:lang w:val="en-US"/>
        </w:rPr>
        <w:lastRenderedPageBreak/>
        <w:br w:type="page"/>
      </w:r>
    </w:p>
    <w:p w14:paraId="18DF6C2E" w14:textId="77777777" w:rsidR="00AC2038" w:rsidRPr="00BC3102" w:rsidRDefault="00AC2038" w:rsidP="008A3E5E">
      <w:pPr>
        <w:pStyle w:val="Tytu"/>
        <w:pBdr>
          <w:bottom w:val="single" w:sz="12" w:space="4" w:color="965F77"/>
        </w:pBdr>
        <w:contextualSpacing w:val="0"/>
        <w:rPr>
          <w:rFonts w:ascii="Adagio_Slab" w:hAnsi="Adagio_Slab" w:cs="Arial"/>
          <w:b/>
          <w:sz w:val="28"/>
          <w:lang w:val="en-US"/>
        </w:rPr>
      </w:pPr>
      <w:r w:rsidRPr="00BC3102">
        <w:rPr>
          <w:rFonts w:ascii="Adagio_Slab" w:hAnsi="Adagio_Slab" w:cs="Arial"/>
          <w:b/>
          <w:sz w:val="28"/>
          <w:lang w:val="en-US"/>
        </w:rPr>
        <w:lastRenderedPageBreak/>
        <w:t>Abstract</w:t>
      </w:r>
    </w:p>
    <w:p w14:paraId="4E45E352" w14:textId="77777777" w:rsidR="00024FEE" w:rsidRPr="00BC3102" w:rsidRDefault="00024FEE" w:rsidP="008A3E5E">
      <w:pPr>
        <w:spacing w:line="240" w:lineRule="auto"/>
        <w:rPr>
          <w:rFonts w:ascii="Adagio_Slab" w:hAnsi="Adagio_Slab" w:cs="Arial"/>
          <w:sz w:val="24"/>
          <w:lang w:val="en-US"/>
        </w:rPr>
      </w:pPr>
      <w:r w:rsidRPr="00BC3102">
        <w:rPr>
          <w:rFonts w:ascii="Adagio_Slab" w:hAnsi="Adagio_Slab" w:cs="Arial"/>
          <w:sz w:val="24"/>
          <w:lang w:val="en-US"/>
        </w:rPr>
        <w:t>Title of the thesis:</w:t>
      </w:r>
      <w:r w:rsidR="00806E5D" w:rsidRPr="00BC3102">
        <w:rPr>
          <w:rFonts w:ascii="Adagio_Slab" w:hAnsi="Adagio_Slab" w:cs="Arial"/>
          <w:sz w:val="24"/>
          <w:lang w:val="en-US"/>
        </w:rPr>
        <w:t xml:space="preserve"> {</w:t>
      </w:r>
      <w:proofErr w:type="spellStart"/>
      <w:r w:rsidR="00806E5D" w:rsidRPr="00BC3102">
        <w:rPr>
          <w:rFonts w:ascii="Adagio_Slab" w:hAnsi="Adagio_Slab" w:cs="Arial"/>
          <w:sz w:val="24"/>
          <w:lang w:val="en-US"/>
        </w:rPr>
        <w:t>Tiltle</w:t>
      </w:r>
      <w:proofErr w:type="spellEnd"/>
      <w:r w:rsidR="00806E5D" w:rsidRPr="00BC3102">
        <w:rPr>
          <w:rFonts w:ascii="Adagio_Slab" w:hAnsi="Adagio_Slab" w:cs="Arial"/>
          <w:sz w:val="24"/>
          <w:lang w:val="en-US"/>
        </w:rPr>
        <w:t>}</w:t>
      </w:r>
    </w:p>
    <w:p w14:paraId="6A2EACFC" w14:textId="77777777" w:rsidR="00806E5D" w:rsidRPr="00BC3102" w:rsidRDefault="00806E5D" w:rsidP="008A3E5E">
      <w:pPr>
        <w:spacing w:line="240" w:lineRule="auto"/>
        <w:rPr>
          <w:rFonts w:ascii="Adagio_Slab" w:hAnsi="Adagio_Slab" w:cs="Arial"/>
          <w:sz w:val="24"/>
          <w:lang w:val="en-US"/>
        </w:rPr>
      </w:pPr>
    </w:p>
    <w:p w14:paraId="1BAF247A" w14:textId="77777777" w:rsidR="00024FEE" w:rsidRPr="00BC3102" w:rsidRDefault="00024FEE" w:rsidP="008A3E5E">
      <w:pPr>
        <w:spacing w:line="240" w:lineRule="auto"/>
        <w:rPr>
          <w:rFonts w:ascii="Adagio_Slab" w:hAnsi="Adagio_Slab" w:cs="Arial"/>
          <w:sz w:val="24"/>
          <w:lang w:val="en-US"/>
        </w:rPr>
      </w:pPr>
      <w:r w:rsidRPr="00BC3102">
        <w:rPr>
          <w:rFonts w:ascii="Adagio_Slab" w:hAnsi="Adagio_Slab" w:cs="Arial"/>
          <w:sz w:val="24"/>
          <w:lang w:val="en-US"/>
        </w:rPr>
        <w:t xml:space="preserve">If thesis is written in English it must include </w:t>
      </w:r>
      <w:r w:rsidR="00806E5D" w:rsidRPr="00BC3102">
        <w:rPr>
          <w:rFonts w:ascii="Adagio_Slab" w:hAnsi="Adagio_Slab" w:cs="Arial"/>
          <w:sz w:val="24"/>
          <w:lang w:val="en-US"/>
        </w:rPr>
        <w:t>abstract in English containing title of thesis and key-words. It should not exceed 1 page. Thesis must include also abstract in polish with title and key-words, and in aby other language if student will ask to get diploma translation in this language.</w:t>
      </w:r>
    </w:p>
    <w:p w14:paraId="29172980" w14:textId="77777777" w:rsidR="00AC2038" w:rsidRPr="00BC3102" w:rsidRDefault="00AC2038" w:rsidP="008A3E5E">
      <w:pPr>
        <w:spacing w:line="240" w:lineRule="auto"/>
        <w:rPr>
          <w:rFonts w:ascii="Adagio_Slab" w:hAnsi="Adagio_Slab" w:cs="Arial"/>
          <w:sz w:val="24"/>
          <w:lang w:val="en-US"/>
        </w:rPr>
      </w:pPr>
      <w:r w:rsidRPr="00BC3102">
        <w:rPr>
          <w:rFonts w:ascii="Adagio_Slab" w:hAnsi="Adagio_Slab" w:cs="Arial"/>
          <w:sz w:val="24"/>
          <w:lang w:val="en-US"/>
        </w:rPr>
        <w:t>This document shows guidelines to creating engineering dissertation. It describes recommended content and text formatting, shoes how to include equations, images and tables. Every Eng candidate of technical physics and photonics should read this. This document shows guidelines to creating engineering dissertation. It describes recommended content and text formatting, shoes how to include equations, images and tables. Every Eng candidate of technical physics and photonics should read this.</w:t>
      </w:r>
    </w:p>
    <w:p w14:paraId="789FCA6B" w14:textId="77777777" w:rsidR="00AC2038" w:rsidRPr="00BC3102" w:rsidRDefault="00AC2038" w:rsidP="008A3E5E">
      <w:pPr>
        <w:spacing w:before="120" w:line="240" w:lineRule="auto"/>
        <w:rPr>
          <w:rFonts w:ascii="Adagio_Slab" w:hAnsi="Adagio_Slab" w:cs="Arial"/>
          <w:sz w:val="24"/>
          <w:lang w:val="en-US"/>
        </w:rPr>
      </w:pPr>
      <w:r w:rsidRPr="00BC3102">
        <w:rPr>
          <w:rFonts w:ascii="Adagio_Slab" w:hAnsi="Adagio_Slab" w:cs="Arial"/>
          <w:sz w:val="24"/>
          <w:lang w:val="en-US"/>
        </w:rPr>
        <w:t>This document shows guidelines to creating engineering dissertation. It describes recommended content and text formatting, shoes how to include equations, images and tables. Every Eng candidate of technical physics and photonics should read this. This document shows guidelines to creating engineering dissertation. It describes recommended content and text formatting, shoes how to include equations, images and tables. Every Eng candidate of technical physics and photonics should read this. This document shows guidelines to creating engineering dissertation. It describes recommended content and text formatting, shoes how to include equations, images and tables. Every Eng candidate of technical physics and photonics should read this.</w:t>
      </w:r>
    </w:p>
    <w:p w14:paraId="2525708C" w14:textId="77777777" w:rsidR="002D5D61" w:rsidRPr="00BC3102" w:rsidRDefault="002D5D61" w:rsidP="008A3E5E">
      <w:pPr>
        <w:spacing w:line="240" w:lineRule="auto"/>
        <w:rPr>
          <w:rFonts w:ascii="Adagio_Slab" w:hAnsi="Adagio_Slab" w:cs="Arial"/>
          <w:sz w:val="24"/>
          <w:lang w:val="en-US"/>
        </w:rPr>
      </w:pPr>
    </w:p>
    <w:p w14:paraId="285B6023" w14:textId="77777777" w:rsidR="002D5D61" w:rsidRPr="00BC3102" w:rsidRDefault="002D5D61" w:rsidP="008A3E5E">
      <w:pPr>
        <w:spacing w:line="240" w:lineRule="auto"/>
        <w:ind w:left="42" w:hanging="42"/>
        <w:jc w:val="left"/>
        <w:rPr>
          <w:rFonts w:ascii="Adagio_Slab" w:hAnsi="Adagio_Slab" w:cs="Arial"/>
          <w:i/>
          <w:sz w:val="24"/>
          <w:szCs w:val="28"/>
          <w:lang w:val="en-US"/>
        </w:rPr>
      </w:pPr>
      <w:r w:rsidRPr="00BC3102">
        <w:rPr>
          <w:rFonts w:ascii="Adagio_Slab" w:hAnsi="Adagio_Slab" w:cs="Arial"/>
          <w:i/>
          <w:sz w:val="24"/>
          <w:szCs w:val="28"/>
          <w:lang w:val="en-US"/>
        </w:rPr>
        <w:t xml:space="preserve">Keywords: </w:t>
      </w:r>
    </w:p>
    <w:p w14:paraId="5483D7CF" w14:textId="77777777" w:rsidR="002D5D61" w:rsidRPr="00BC3102" w:rsidRDefault="002D5D61" w:rsidP="008A3E5E">
      <w:pPr>
        <w:spacing w:line="240" w:lineRule="auto"/>
        <w:rPr>
          <w:rFonts w:ascii="Adagio_Slab" w:hAnsi="Adagio_Slab" w:cs="Arial"/>
          <w:sz w:val="24"/>
          <w:lang w:val="en-US"/>
        </w:rPr>
      </w:pPr>
      <w:r w:rsidRPr="00BC3102">
        <w:rPr>
          <w:rFonts w:ascii="Adagio_Slab" w:hAnsi="Adagio_Slab" w:cs="Arial"/>
          <w:i/>
          <w:sz w:val="24"/>
          <w:szCs w:val="28"/>
          <w:lang w:val="en-US"/>
        </w:rPr>
        <w:t xml:space="preserve">diploma, exam, </w:t>
      </w:r>
      <w:proofErr w:type="spellStart"/>
      <w:r w:rsidRPr="00BC3102">
        <w:rPr>
          <w:rFonts w:ascii="Adagio_Slab" w:hAnsi="Adagio_Slab" w:cs="Arial"/>
          <w:i/>
          <w:sz w:val="24"/>
          <w:szCs w:val="28"/>
          <w:lang w:val="en-US"/>
        </w:rPr>
        <w:t>editoral</w:t>
      </w:r>
      <w:proofErr w:type="spellEnd"/>
      <w:r w:rsidRPr="00BC3102">
        <w:rPr>
          <w:rFonts w:ascii="Adagio_Slab" w:hAnsi="Adagio_Slab" w:cs="Arial"/>
          <w:i/>
          <w:sz w:val="24"/>
          <w:szCs w:val="28"/>
          <w:lang w:val="en-US"/>
        </w:rPr>
        <w:t xml:space="preserve"> restrictions, rules, pattern</w:t>
      </w:r>
    </w:p>
    <w:p w14:paraId="60FB09C6" w14:textId="77777777" w:rsidR="002D5D61" w:rsidRPr="00BC3102" w:rsidRDefault="002D5D61" w:rsidP="008A3E5E">
      <w:pPr>
        <w:rPr>
          <w:rFonts w:ascii="Adagio_Slab" w:hAnsi="Adagio_Slab" w:cs="Arial"/>
          <w:lang w:val="en-US"/>
        </w:rPr>
      </w:pPr>
    </w:p>
    <w:sdt>
      <w:sdtPr>
        <w:rPr>
          <w:rFonts w:ascii="Adagio_Slab" w:eastAsiaTheme="minorHAnsi" w:hAnsi="Adagio_Slab" w:cs="Arial"/>
          <w:b/>
          <w:spacing w:val="0"/>
          <w:kern w:val="0"/>
          <w:sz w:val="22"/>
          <w:szCs w:val="22"/>
        </w:rPr>
        <w:id w:val="7362109"/>
        <w:docPartObj>
          <w:docPartGallery w:val="Table of Contents"/>
          <w:docPartUnique/>
        </w:docPartObj>
      </w:sdtPr>
      <w:sdtEndPr>
        <w:rPr>
          <w:b w:val="0"/>
        </w:rPr>
      </w:sdtEndPr>
      <w:sdtContent>
        <w:p w14:paraId="19B2C826" w14:textId="77777777" w:rsidR="00561856" w:rsidRPr="00BC3102" w:rsidRDefault="00561856" w:rsidP="003B4F8E">
          <w:pPr>
            <w:pStyle w:val="Tytu"/>
            <w:pBdr>
              <w:bottom w:val="none" w:sz="0" w:space="0" w:color="auto"/>
            </w:pBdr>
            <w:contextualSpacing w:val="0"/>
            <w:rPr>
              <w:rFonts w:ascii="Adagio_Slab" w:hAnsi="Adagio_Slab"/>
            </w:rPr>
          </w:pPr>
        </w:p>
        <w:p w14:paraId="7AB51DC3" w14:textId="77777777" w:rsidR="00561856" w:rsidRPr="00BC3102" w:rsidRDefault="00561856">
          <w:pPr>
            <w:spacing w:before="0" w:after="200"/>
            <w:jc w:val="left"/>
            <w:rPr>
              <w:rFonts w:ascii="Adagio_Slab" w:hAnsi="Adagio_Slab" w:cs="Arial"/>
              <w:b/>
            </w:rPr>
          </w:pPr>
          <w:r w:rsidRPr="00BC3102">
            <w:rPr>
              <w:rFonts w:ascii="Adagio_Slab" w:hAnsi="Adagio_Slab" w:cs="Arial"/>
              <w:b/>
            </w:rPr>
            <w:br w:type="page"/>
          </w:r>
        </w:p>
        <w:p w14:paraId="1143B861" w14:textId="77777777" w:rsidR="00806E5D" w:rsidRPr="00BC3102" w:rsidRDefault="00806E5D" w:rsidP="008A3E5E">
          <w:pPr>
            <w:pStyle w:val="Tytu"/>
            <w:pBdr>
              <w:bottom w:val="single" w:sz="12" w:space="4" w:color="965F77"/>
            </w:pBdr>
            <w:contextualSpacing w:val="0"/>
            <w:rPr>
              <w:rFonts w:ascii="Adagio_Slab" w:hAnsi="Adagio_Slab" w:cs="Arial"/>
              <w:b/>
              <w:sz w:val="28"/>
            </w:rPr>
          </w:pPr>
          <w:r w:rsidRPr="00BC3102">
            <w:rPr>
              <w:rFonts w:ascii="Adagio_Slab" w:eastAsia="Calibri" w:hAnsi="Adagio_Slab" w:cs="Arial"/>
              <w:b/>
              <w:noProof/>
              <w:sz w:val="28"/>
              <w:lang w:eastAsia="pl-PL"/>
            </w:rPr>
            <w:lastRenderedPageBreak/>
            <w:t>Oświadczenie o samodzielności wykonania prac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3260"/>
            <w:gridCol w:w="3595"/>
          </w:tblGrid>
          <w:tr w:rsidR="00806E5D" w:rsidRPr="00BC3102" w14:paraId="42420797" w14:textId="77777777" w:rsidTr="00DF44CD">
            <w:tc>
              <w:tcPr>
                <w:tcW w:w="1951" w:type="dxa"/>
              </w:tcPr>
              <w:p w14:paraId="6E052280" w14:textId="77777777" w:rsidR="00806E5D" w:rsidRPr="00BC3102" w:rsidRDefault="00DF44CD" w:rsidP="008A3E5E">
                <w:pPr>
                  <w:pStyle w:val="Bezodstpw"/>
                  <w:rPr>
                    <w:rFonts w:ascii="Adagio_Slab" w:hAnsi="Adagio_Slab" w:cs="Arial"/>
                  </w:rPr>
                </w:pPr>
                <w:r w:rsidRPr="00BC3102">
                  <w:rPr>
                    <w:rFonts w:ascii="Adagio_Slab" w:hAnsi="Adagio_Slab" w:cs="Arial"/>
                    <w:noProof/>
                  </w:rPr>
                  <w:drawing>
                    <wp:inline distT="0" distB="0" distL="0" distR="0" wp14:anchorId="2E19AC5B" wp14:editId="29F5D83B">
                      <wp:extent cx="1078430" cy="10800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dlo_p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8430" cy="1080000"/>
                              </a:xfrm>
                              <a:prstGeom prst="rect">
                                <a:avLst/>
                              </a:prstGeom>
                            </pic:spPr>
                          </pic:pic>
                        </a:graphicData>
                      </a:graphic>
                    </wp:inline>
                  </w:drawing>
                </w:r>
              </w:p>
            </w:tc>
            <w:tc>
              <w:tcPr>
                <w:tcW w:w="6855" w:type="dxa"/>
                <w:gridSpan w:val="2"/>
                <w:vAlign w:val="center"/>
              </w:tcPr>
              <w:p w14:paraId="56096A5B" w14:textId="77777777" w:rsidR="00806E5D" w:rsidRPr="00BC3102" w:rsidRDefault="000C793F" w:rsidP="00DF44CD">
                <w:pPr>
                  <w:pStyle w:val="Bezodstpw"/>
                  <w:rPr>
                    <w:rFonts w:ascii="Adagio_Slab" w:hAnsi="Adagio_Slab" w:cs="Arial"/>
                    <w:sz w:val="28"/>
                    <w:szCs w:val="28"/>
                  </w:rPr>
                </w:pPr>
                <w:r w:rsidRPr="00BC3102">
                  <w:rPr>
                    <w:rFonts w:ascii="Adagio_Slab" w:hAnsi="Adagio_Slab"/>
                    <w:noProof/>
                  </w:rPr>
                  <w:drawing>
                    <wp:inline distT="0" distB="0" distL="0" distR="0" wp14:anchorId="5775199D" wp14:editId="42646F21">
                      <wp:extent cx="2016252" cy="257175"/>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67059"/>
                              <a:stretch/>
                            </pic:blipFill>
                            <pic:spPr bwMode="auto">
                              <a:xfrm>
                                <a:off x="0" y="0"/>
                                <a:ext cx="2025007" cy="258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6E5D" w:rsidRPr="00BC3102" w14:paraId="0CB1AAE0" w14:textId="77777777" w:rsidTr="00BB5E46">
            <w:tc>
              <w:tcPr>
                <w:tcW w:w="8806" w:type="dxa"/>
                <w:gridSpan w:val="3"/>
              </w:tcPr>
              <w:p w14:paraId="7A2A0039" w14:textId="77777777" w:rsidR="0058005C" w:rsidRPr="00BC3102" w:rsidRDefault="0058005C" w:rsidP="008A3E5E">
                <w:pPr>
                  <w:pStyle w:val="Bezodstpw"/>
                  <w:spacing w:before="240"/>
                  <w:rPr>
                    <w:rFonts w:ascii="Adagio_Slab" w:hAnsi="Adagio_Slab" w:cs="Arial"/>
                  </w:rPr>
                </w:pPr>
                <w:r w:rsidRPr="00BC3102">
                  <w:rPr>
                    <w:rFonts w:ascii="Adagio_Slab" w:hAnsi="Adagio_Slab" w:cs="Arial"/>
                  </w:rPr>
                  <w:t>(imię i nazwisko studenta)</w:t>
                </w:r>
              </w:p>
              <w:p w14:paraId="385778C7" w14:textId="77777777" w:rsidR="0058005C" w:rsidRPr="00BC3102" w:rsidRDefault="0058005C" w:rsidP="0058005C">
                <w:pPr>
                  <w:rPr>
                    <w:rFonts w:ascii="Adagio_Slab" w:hAnsi="Adagio_Slab"/>
                  </w:rPr>
                </w:pPr>
                <w:r w:rsidRPr="00BC3102">
                  <w:rPr>
                    <w:rFonts w:ascii="Adagio_Slab" w:hAnsi="Adagio_Slab"/>
                  </w:rPr>
                  <w:t>(numer albumu)</w:t>
                </w:r>
              </w:p>
              <w:p w14:paraId="0EC13DB1" w14:textId="77777777" w:rsidR="0058005C" w:rsidRPr="00BC3102" w:rsidRDefault="0058005C" w:rsidP="0058005C">
                <w:pPr>
                  <w:rPr>
                    <w:rFonts w:ascii="Adagio_Slab" w:hAnsi="Adagio_Slab"/>
                  </w:rPr>
                </w:pPr>
                <w:r w:rsidRPr="00BC3102">
                  <w:rPr>
                    <w:rFonts w:ascii="Adagio_Slab" w:hAnsi="Adagio_Slab"/>
                  </w:rPr>
                  <w:t>(kierunek studiów)</w:t>
                </w:r>
              </w:p>
              <w:p w14:paraId="26686926" w14:textId="77777777" w:rsidR="0058005C" w:rsidRPr="00BC3102" w:rsidRDefault="0058005C" w:rsidP="0058005C">
                <w:pPr>
                  <w:pStyle w:val="Bezodstpw"/>
                  <w:spacing w:before="240"/>
                  <w:jc w:val="center"/>
                  <w:rPr>
                    <w:rFonts w:ascii="Adagio_Slab" w:hAnsi="Adagio_Slab" w:cs="Arial"/>
                    <w:b/>
                  </w:rPr>
                </w:pPr>
                <w:r w:rsidRPr="00BC3102">
                  <w:rPr>
                    <w:rFonts w:ascii="Adagio_Slab" w:hAnsi="Adagio_Slab" w:cs="Arial"/>
                    <w:b/>
                  </w:rPr>
                  <w:t>Oświadczenie</w:t>
                </w:r>
              </w:p>
              <w:p w14:paraId="0E9692FA" w14:textId="77777777" w:rsidR="00806E5D" w:rsidRPr="00BC3102" w:rsidRDefault="0058005C" w:rsidP="0058005C">
                <w:pPr>
                  <w:pStyle w:val="Bezodstpw"/>
                  <w:spacing w:before="240"/>
                  <w:jc w:val="both"/>
                  <w:rPr>
                    <w:rFonts w:ascii="Adagio_Slab" w:hAnsi="Adagio_Slab" w:cs="Arial"/>
                  </w:rPr>
                </w:pPr>
                <w:r w:rsidRPr="00BC3102">
                  <w:rPr>
                    <w:rFonts w:ascii="Adagio_Slab" w:hAnsi="Adagio_Slab" w:cs="Arial"/>
                  </w:rPr>
                  <w:t>Świadomy/-a odpowiedzialności karnej za składanie fałszywych zeznań oświadczam, że niniejsza praca dyplomowa została napisana przeze mnie samodzielnie, pod opieką kierującego pracą dyplomową.</w:t>
                </w:r>
              </w:p>
              <w:p w14:paraId="41912ED4" w14:textId="77777777" w:rsidR="0058005C" w:rsidRPr="00BC3102" w:rsidRDefault="0058005C" w:rsidP="0058005C">
                <w:pPr>
                  <w:rPr>
                    <w:rFonts w:ascii="Adagio_Slab" w:hAnsi="Adagio_Slab"/>
                  </w:rPr>
                </w:pPr>
                <w:r w:rsidRPr="00BC3102">
                  <w:rPr>
                    <w:rFonts w:ascii="Adagio_Slab" w:hAnsi="Adagio_Slab"/>
                  </w:rPr>
                  <w:t>Jednocześnie oświadczam, że:</w:t>
                </w:r>
              </w:p>
              <w:p w14:paraId="79BE42B8" w14:textId="77777777" w:rsidR="0058005C" w:rsidRPr="00BC3102" w:rsidRDefault="0058005C" w:rsidP="0058005C">
                <w:pPr>
                  <w:pStyle w:val="Akapitzlist"/>
                  <w:numPr>
                    <w:ilvl w:val="0"/>
                    <w:numId w:val="26"/>
                  </w:numPr>
                  <w:ind w:left="714" w:hanging="357"/>
                  <w:contextualSpacing w:val="0"/>
                  <w:rPr>
                    <w:rFonts w:ascii="Adagio_Slab" w:hAnsi="Adagio_Slab"/>
                  </w:rPr>
                </w:pPr>
                <w:r w:rsidRPr="00BC3102">
                  <w:rPr>
                    <w:rFonts w:ascii="Adagio_Slab" w:hAnsi="Adagio_Slab"/>
                  </w:rPr>
                  <w:t xml:space="preserve">niniejsza praca dyplomowa nie narusza praw autorskich w rozumieniu ustawy </w:t>
                </w:r>
                <w:r w:rsidRPr="00BC3102">
                  <w:rPr>
                    <w:rFonts w:ascii="Adagio_Slab" w:hAnsi="Adagio_Slab"/>
                  </w:rPr>
                  <w:br/>
                  <w:t xml:space="preserve">z dnia 4 lutego 1994 roku o prawie autorskim i prawach pokrewnych </w:t>
                </w:r>
                <w:r w:rsidRPr="00BC3102">
                  <w:rPr>
                    <w:rFonts w:ascii="Adagio_Slab" w:hAnsi="Adagio_Slab"/>
                  </w:rPr>
                  <w:br/>
                  <w:t xml:space="preserve">(Dz.U. z 2006 r. Nr 90, poz. 631 z </w:t>
                </w:r>
                <w:proofErr w:type="spellStart"/>
                <w:r w:rsidRPr="00BC3102">
                  <w:rPr>
                    <w:rFonts w:ascii="Adagio_Slab" w:hAnsi="Adagio_Slab"/>
                  </w:rPr>
                  <w:t>późn</w:t>
                </w:r>
                <w:proofErr w:type="spellEnd"/>
                <w:r w:rsidRPr="00BC3102">
                  <w:rPr>
                    <w:rFonts w:ascii="Adagio_Slab" w:hAnsi="Adagio_Slab"/>
                  </w:rPr>
                  <w:t xml:space="preserve">. zm.) oraz dóbr osobistych chronionych prawem cywilnym, </w:t>
                </w:r>
              </w:p>
              <w:p w14:paraId="13128688" w14:textId="77777777" w:rsidR="0058005C" w:rsidRPr="00BC3102" w:rsidRDefault="0058005C" w:rsidP="0058005C">
                <w:pPr>
                  <w:pStyle w:val="Akapitzlist"/>
                  <w:numPr>
                    <w:ilvl w:val="0"/>
                    <w:numId w:val="26"/>
                  </w:numPr>
                  <w:ind w:left="714" w:hanging="357"/>
                  <w:contextualSpacing w:val="0"/>
                  <w:rPr>
                    <w:rFonts w:ascii="Adagio_Slab" w:hAnsi="Adagio_Slab"/>
                  </w:rPr>
                </w:pPr>
                <w:r w:rsidRPr="00BC3102">
                  <w:rPr>
                    <w:rFonts w:ascii="Adagio_Slab" w:hAnsi="Adagio_Slab"/>
                  </w:rPr>
                  <w:t>niniejsza praca dyplomowa nie zawiera danych i informacji, które uzyskałem/-</w:t>
                </w:r>
                <w:proofErr w:type="spellStart"/>
                <w:r w:rsidRPr="00BC3102">
                  <w:rPr>
                    <w:rFonts w:ascii="Adagio_Slab" w:hAnsi="Adagio_Slab"/>
                  </w:rPr>
                  <w:t>am</w:t>
                </w:r>
                <w:proofErr w:type="spellEnd"/>
                <w:r w:rsidRPr="00BC3102">
                  <w:rPr>
                    <w:rFonts w:ascii="Adagio_Slab" w:hAnsi="Adagio_Slab"/>
                  </w:rPr>
                  <w:t xml:space="preserve"> w sposób niedozwolony,</w:t>
                </w:r>
              </w:p>
              <w:p w14:paraId="48BFC248" w14:textId="77777777" w:rsidR="0058005C" w:rsidRPr="00BC3102" w:rsidRDefault="0058005C" w:rsidP="0058005C">
                <w:pPr>
                  <w:pStyle w:val="Akapitzlist"/>
                  <w:numPr>
                    <w:ilvl w:val="0"/>
                    <w:numId w:val="26"/>
                  </w:numPr>
                  <w:ind w:left="714" w:hanging="357"/>
                  <w:contextualSpacing w:val="0"/>
                  <w:rPr>
                    <w:rFonts w:ascii="Adagio_Slab" w:hAnsi="Adagio_Slab"/>
                  </w:rPr>
                </w:pPr>
                <w:r w:rsidRPr="00BC3102">
                  <w:rPr>
                    <w:rFonts w:ascii="Adagio_Slab" w:hAnsi="Adagio_Slab"/>
                  </w:rPr>
                  <w:t>niniejsza praca dyplomowa nie była wcześniej podstawą żadnej innej urzędowej procedury związanej z nadawaniem dyplomów lub tytułów zawodowych,</w:t>
                </w:r>
              </w:p>
              <w:p w14:paraId="7F8D2ACE" w14:textId="77777777" w:rsidR="0058005C" w:rsidRPr="00BC3102" w:rsidRDefault="0058005C" w:rsidP="0058005C">
                <w:pPr>
                  <w:pStyle w:val="Akapitzlist"/>
                  <w:numPr>
                    <w:ilvl w:val="0"/>
                    <w:numId w:val="26"/>
                  </w:numPr>
                  <w:ind w:left="714" w:hanging="357"/>
                  <w:contextualSpacing w:val="0"/>
                  <w:rPr>
                    <w:rFonts w:ascii="Adagio_Slab" w:hAnsi="Adagio_Slab"/>
                  </w:rPr>
                </w:pPr>
                <w:r w:rsidRPr="00BC3102">
                  <w:rPr>
                    <w:rFonts w:ascii="Adagio_Slab" w:hAnsi="Adagio_Slab"/>
                  </w:rPr>
                  <w:t>wszystkie informacje umieszczone w niniejszej pracy, uzyskane ze źródeł pisanych i elektronicznych, zostały udokumentowane w wykazie literatury odpowiednimi odnośnikami,</w:t>
                </w:r>
              </w:p>
              <w:p w14:paraId="65B01B31" w14:textId="77777777" w:rsidR="0058005C" w:rsidRPr="00BC3102" w:rsidRDefault="0058005C" w:rsidP="0058005C">
                <w:pPr>
                  <w:pStyle w:val="Akapitzlist"/>
                  <w:numPr>
                    <w:ilvl w:val="0"/>
                    <w:numId w:val="26"/>
                  </w:numPr>
                  <w:ind w:left="714" w:hanging="357"/>
                  <w:contextualSpacing w:val="0"/>
                  <w:rPr>
                    <w:rFonts w:ascii="Adagio_Slab" w:hAnsi="Adagio_Slab"/>
                  </w:rPr>
                </w:pPr>
                <w:r w:rsidRPr="00BC3102">
                  <w:rPr>
                    <w:rFonts w:ascii="Adagio_Slab" w:hAnsi="Adagio_Slab"/>
                  </w:rPr>
                  <w:t xml:space="preserve">znam regulacje prawne Politechniki Warszawskiej w sprawie zarządzania prawami autorskimi i prawami pokrewnymi, prawami własności przemysłowej oraz zasadami komercjalizacji. </w:t>
                </w:r>
              </w:p>
              <w:p w14:paraId="30101878" w14:textId="77777777" w:rsidR="0058005C" w:rsidRPr="00BC3102" w:rsidRDefault="0058005C" w:rsidP="00594BC3">
                <w:pPr>
                  <w:rPr>
                    <w:rFonts w:ascii="Adagio_Slab" w:hAnsi="Adagio_Slab"/>
                  </w:rPr>
                </w:pPr>
              </w:p>
              <w:p w14:paraId="74877C1F" w14:textId="77777777" w:rsidR="00594BC3" w:rsidRPr="00BC3102" w:rsidRDefault="00594BC3" w:rsidP="00594BC3">
                <w:pPr>
                  <w:rPr>
                    <w:rFonts w:ascii="Adagio_Slab" w:hAnsi="Adagio_Slab"/>
                  </w:rPr>
                </w:pPr>
              </w:p>
            </w:tc>
          </w:tr>
          <w:tr w:rsidR="00806E5D" w:rsidRPr="00BC3102" w14:paraId="4975422E" w14:textId="77777777" w:rsidTr="00DF44CD">
            <w:trPr>
              <w:trHeight w:val="870"/>
            </w:trPr>
            <w:tc>
              <w:tcPr>
                <w:tcW w:w="5211" w:type="dxa"/>
                <w:gridSpan w:val="2"/>
                <w:vAlign w:val="bottom"/>
              </w:tcPr>
              <w:p w14:paraId="16F4FF5C" w14:textId="77777777" w:rsidR="00702999" w:rsidRPr="00BC3102" w:rsidRDefault="00702999" w:rsidP="008A3E5E">
                <w:pPr>
                  <w:pStyle w:val="Bezodstpw"/>
                  <w:rPr>
                    <w:rFonts w:ascii="Adagio_Slab" w:eastAsia="Calibri" w:hAnsi="Adagio_Slab" w:cs="Arial"/>
                  </w:rPr>
                </w:pPr>
              </w:p>
              <w:p w14:paraId="4FF537CD" w14:textId="77777777" w:rsidR="00702999" w:rsidRPr="00BC3102" w:rsidRDefault="00702999" w:rsidP="008A3E5E">
                <w:pPr>
                  <w:pStyle w:val="Bezodstpw"/>
                  <w:rPr>
                    <w:rFonts w:ascii="Adagio_Slab" w:eastAsia="Calibri" w:hAnsi="Adagio_Slab" w:cs="Arial"/>
                  </w:rPr>
                </w:pPr>
              </w:p>
              <w:p w14:paraId="0D6A82FA" w14:textId="77777777" w:rsidR="00702999" w:rsidRPr="00BC3102" w:rsidRDefault="00702999" w:rsidP="008A3E5E">
                <w:pPr>
                  <w:pStyle w:val="Bezodstpw"/>
                  <w:rPr>
                    <w:rFonts w:ascii="Adagio_Slab" w:eastAsia="Calibri" w:hAnsi="Adagio_Slab" w:cs="Arial"/>
                  </w:rPr>
                </w:pPr>
              </w:p>
              <w:p w14:paraId="4A2F5995" w14:textId="79B0B249" w:rsidR="00806E5D" w:rsidRPr="00BC3102" w:rsidRDefault="00806E5D" w:rsidP="008A3E5E">
                <w:pPr>
                  <w:pStyle w:val="Bezodstpw"/>
                  <w:rPr>
                    <w:rFonts w:ascii="Adagio_Slab" w:hAnsi="Adagio_Slab" w:cs="Arial"/>
                    <w:szCs w:val="28"/>
                  </w:rPr>
                </w:pPr>
                <w:r w:rsidRPr="00BC3102">
                  <w:rPr>
                    <w:rFonts w:ascii="Adagio_Slab" w:eastAsia="Calibri" w:hAnsi="Adagio_Slab" w:cs="Arial"/>
                  </w:rPr>
                  <w:t xml:space="preserve">Warszawa, dnia </w:t>
                </w:r>
                <w:r w:rsidR="00AB31A4">
                  <w:rPr>
                    <w:rFonts w:ascii="Adagio_Slab" w:eastAsia="Calibri" w:hAnsi="Adagio_Slab" w:cs="Arial"/>
                  </w:rPr>
                  <w:t>…………………….</w:t>
                </w:r>
              </w:p>
            </w:tc>
            <w:tc>
              <w:tcPr>
                <w:tcW w:w="3595" w:type="dxa"/>
                <w:vAlign w:val="bottom"/>
              </w:tcPr>
              <w:p w14:paraId="158C7BC7" w14:textId="77777777" w:rsidR="00806E5D" w:rsidRPr="00BC3102" w:rsidRDefault="00806E5D" w:rsidP="008A3E5E">
                <w:pPr>
                  <w:pStyle w:val="Bezodstpw"/>
                  <w:jc w:val="right"/>
                  <w:rPr>
                    <w:rFonts w:ascii="Adagio_Slab" w:hAnsi="Adagio_Slab" w:cs="Arial"/>
                    <w:szCs w:val="28"/>
                  </w:rPr>
                </w:pPr>
                <w:r w:rsidRPr="00BC3102">
                  <w:rPr>
                    <w:rFonts w:ascii="Adagio_Slab" w:hAnsi="Adagio_Slab" w:cs="Arial"/>
                    <w:szCs w:val="28"/>
                  </w:rPr>
                  <w:t>{</w:t>
                </w:r>
                <w:r w:rsidR="0058005C" w:rsidRPr="00BC3102">
                  <w:rPr>
                    <w:rFonts w:ascii="Adagio_Slab" w:hAnsi="Adagio_Slab" w:cs="Arial"/>
                    <w:szCs w:val="28"/>
                  </w:rPr>
                  <w:t xml:space="preserve"> czytelny </w:t>
                </w:r>
                <w:r w:rsidRPr="00BC3102">
                  <w:rPr>
                    <w:rFonts w:ascii="Adagio_Slab" w:hAnsi="Adagio_Slab" w:cs="Arial"/>
                    <w:szCs w:val="28"/>
                  </w:rPr>
                  <w:t>podpis dyplomanta}</w:t>
                </w:r>
              </w:p>
            </w:tc>
          </w:tr>
        </w:tbl>
        <w:p w14:paraId="3278C417" w14:textId="77777777" w:rsidR="00806E5D" w:rsidRPr="00BC3102" w:rsidRDefault="00806E5D" w:rsidP="008A3E5E">
          <w:pPr>
            <w:spacing w:before="0"/>
            <w:jc w:val="left"/>
            <w:rPr>
              <w:rFonts w:ascii="Adagio_Slab" w:hAnsi="Adagio_Slab"/>
              <w:noProof/>
              <w:lang w:eastAsia="pl-PL"/>
            </w:rPr>
          </w:pPr>
          <w:r w:rsidRPr="00BC3102">
            <w:rPr>
              <w:rFonts w:ascii="Adagio_Slab" w:hAnsi="Adagio_Slab"/>
              <w:noProof/>
              <w:lang w:eastAsia="pl-PL"/>
            </w:rPr>
            <w:br w:type="page"/>
          </w:r>
          <w:r w:rsidRPr="00BC3102">
            <w:rPr>
              <w:rFonts w:ascii="Adagio_Slab" w:hAnsi="Adagio_Slab"/>
              <w:noProof/>
              <w:lang w:eastAsia="pl-PL"/>
            </w:rPr>
            <w:lastRenderedPageBreak/>
            <w:br w:type="page"/>
          </w:r>
        </w:p>
        <w:p w14:paraId="5E0776FA" w14:textId="77777777" w:rsidR="00806E5D" w:rsidRPr="00BC3102" w:rsidRDefault="00806E5D" w:rsidP="008A3E5E">
          <w:pPr>
            <w:pStyle w:val="Tytu"/>
            <w:pBdr>
              <w:bottom w:val="single" w:sz="12" w:space="4" w:color="965F77"/>
            </w:pBdr>
            <w:contextualSpacing w:val="0"/>
            <w:rPr>
              <w:rFonts w:ascii="Adagio_Slab" w:hAnsi="Adagio_Slab" w:cs="Arial"/>
              <w:b/>
              <w:sz w:val="28"/>
            </w:rPr>
          </w:pPr>
          <w:r w:rsidRPr="00BC3102">
            <w:rPr>
              <w:rFonts w:ascii="Adagio_Slab" w:eastAsia="Calibri" w:hAnsi="Adagio_Slab" w:cs="Arial"/>
              <w:b/>
              <w:noProof/>
              <w:sz w:val="28"/>
              <w:lang w:eastAsia="pl-PL"/>
            </w:rPr>
            <w:lastRenderedPageBreak/>
            <w:t>Oświadczenie o udzieleniu Uczelni licencji do prac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2551"/>
            <w:gridCol w:w="4466"/>
          </w:tblGrid>
          <w:tr w:rsidR="00B55B17" w:rsidRPr="00BC3102" w14:paraId="740543A2" w14:textId="77777777" w:rsidTr="00B55B17">
            <w:tc>
              <w:tcPr>
                <w:tcW w:w="1914" w:type="dxa"/>
              </w:tcPr>
              <w:p w14:paraId="5F6C3FBE" w14:textId="77777777" w:rsidR="00B55B17" w:rsidRPr="00BC3102" w:rsidRDefault="00B55B17" w:rsidP="00B55B17">
                <w:pPr>
                  <w:pStyle w:val="Bezodstpw"/>
                  <w:rPr>
                    <w:rFonts w:ascii="Adagio_Slab" w:hAnsi="Adagio_Slab" w:cs="Arial"/>
                  </w:rPr>
                </w:pPr>
                <w:r w:rsidRPr="00BC3102">
                  <w:rPr>
                    <w:rFonts w:ascii="Adagio_Slab" w:hAnsi="Adagio_Slab" w:cs="Arial"/>
                    <w:noProof/>
                  </w:rPr>
                  <w:drawing>
                    <wp:inline distT="0" distB="0" distL="0" distR="0" wp14:anchorId="22082FB0" wp14:editId="2F1A3F97">
                      <wp:extent cx="1078430" cy="1080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dlo_p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8430" cy="1080000"/>
                              </a:xfrm>
                              <a:prstGeom prst="rect">
                                <a:avLst/>
                              </a:prstGeom>
                            </pic:spPr>
                          </pic:pic>
                        </a:graphicData>
                      </a:graphic>
                    </wp:inline>
                  </w:drawing>
                </w:r>
              </w:p>
            </w:tc>
            <w:tc>
              <w:tcPr>
                <w:tcW w:w="7138" w:type="dxa"/>
                <w:gridSpan w:val="2"/>
                <w:vAlign w:val="center"/>
              </w:tcPr>
              <w:p w14:paraId="56D63D94" w14:textId="77777777" w:rsidR="00B55B17" w:rsidRPr="00BC3102" w:rsidRDefault="000C793F" w:rsidP="00B55B17">
                <w:pPr>
                  <w:pStyle w:val="Bezodstpw"/>
                  <w:rPr>
                    <w:rFonts w:ascii="Adagio_Slab" w:hAnsi="Adagio_Slab" w:cs="Arial"/>
                    <w:sz w:val="28"/>
                    <w:szCs w:val="28"/>
                  </w:rPr>
                </w:pPr>
                <w:r w:rsidRPr="00BC3102">
                  <w:rPr>
                    <w:rFonts w:ascii="Adagio_Slab" w:hAnsi="Adagio_Slab"/>
                    <w:noProof/>
                  </w:rPr>
                  <w:drawing>
                    <wp:inline distT="0" distB="0" distL="0" distR="0" wp14:anchorId="1D0656BB" wp14:editId="1739F35E">
                      <wp:extent cx="2016252" cy="25717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67059"/>
                              <a:stretch/>
                            </pic:blipFill>
                            <pic:spPr bwMode="auto">
                              <a:xfrm>
                                <a:off x="0" y="0"/>
                                <a:ext cx="2025007" cy="258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6E5D" w:rsidRPr="00BC3102" w14:paraId="568BACA4" w14:textId="77777777" w:rsidTr="00B55B17">
            <w:trPr>
              <w:trHeight w:val="7774"/>
            </w:trPr>
            <w:tc>
              <w:tcPr>
                <w:tcW w:w="9052" w:type="dxa"/>
                <w:gridSpan w:val="3"/>
                <w:vAlign w:val="center"/>
              </w:tcPr>
              <w:p w14:paraId="09009B23" w14:textId="77777777" w:rsidR="00B55B17" w:rsidRPr="00BC3102" w:rsidRDefault="00B55B17" w:rsidP="00B55B17">
                <w:pPr>
                  <w:pStyle w:val="Bezodstpw"/>
                  <w:spacing w:before="240"/>
                  <w:rPr>
                    <w:rFonts w:ascii="Adagio_Slab" w:hAnsi="Adagio_Slab" w:cs="Arial"/>
                  </w:rPr>
                </w:pPr>
                <w:r w:rsidRPr="00BC3102">
                  <w:rPr>
                    <w:rFonts w:ascii="Adagio_Slab" w:hAnsi="Adagio_Slab" w:cs="Arial"/>
                  </w:rPr>
                  <w:t>(imię i nazwisko studenta)</w:t>
                </w:r>
              </w:p>
              <w:p w14:paraId="774C35CC" w14:textId="77777777" w:rsidR="00B55B17" w:rsidRPr="00BC3102" w:rsidRDefault="00B55B17" w:rsidP="00B55B17">
                <w:pPr>
                  <w:rPr>
                    <w:rFonts w:ascii="Adagio_Slab" w:hAnsi="Adagio_Slab"/>
                  </w:rPr>
                </w:pPr>
                <w:r w:rsidRPr="00BC3102">
                  <w:rPr>
                    <w:rFonts w:ascii="Adagio_Slab" w:hAnsi="Adagio_Slab"/>
                  </w:rPr>
                  <w:t>(numer albumu)</w:t>
                </w:r>
              </w:p>
              <w:p w14:paraId="41B8DA21" w14:textId="77777777" w:rsidR="00B55B17" w:rsidRPr="00BC3102" w:rsidRDefault="00B55B17" w:rsidP="00B55B17">
                <w:pPr>
                  <w:rPr>
                    <w:rFonts w:ascii="Adagio_Slab" w:hAnsi="Adagio_Slab"/>
                  </w:rPr>
                </w:pPr>
                <w:r w:rsidRPr="00BC3102">
                  <w:rPr>
                    <w:rFonts w:ascii="Adagio_Slab" w:hAnsi="Adagio_Slab"/>
                  </w:rPr>
                  <w:t>(kierunek studiów)</w:t>
                </w:r>
              </w:p>
              <w:p w14:paraId="6B950A1D" w14:textId="77777777" w:rsidR="00583707" w:rsidRPr="00BC3102" w:rsidRDefault="00583707" w:rsidP="00B55B17">
                <w:pPr>
                  <w:rPr>
                    <w:rFonts w:ascii="Adagio_Slab" w:hAnsi="Adagio_Slab"/>
                  </w:rPr>
                </w:pPr>
              </w:p>
              <w:p w14:paraId="4FB1EA7A" w14:textId="77777777" w:rsidR="00583707" w:rsidRPr="00BC3102" w:rsidRDefault="00583707" w:rsidP="00583707">
                <w:pPr>
                  <w:jc w:val="center"/>
                  <w:rPr>
                    <w:rFonts w:ascii="Adagio_Slab" w:hAnsi="Adagio_Slab"/>
                    <w:b/>
                    <w:bCs/>
                    <w:sz w:val="24"/>
                    <w:szCs w:val="24"/>
                  </w:rPr>
                </w:pPr>
                <w:r w:rsidRPr="00BC3102">
                  <w:rPr>
                    <w:rFonts w:ascii="Adagio_Slab" w:hAnsi="Adagio_Slab"/>
                    <w:b/>
                    <w:bCs/>
                    <w:sz w:val="24"/>
                    <w:szCs w:val="24"/>
                  </w:rPr>
                  <w:t>Oświadczenie studenta w przedmiocie udzielenia licencji Politechnice Warszawskiej</w:t>
                </w:r>
              </w:p>
              <w:p w14:paraId="777D328B" w14:textId="77777777" w:rsidR="00806E5D" w:rsidRPr="00BC3102" w:rsidRDefault="00806E5D" w:rsidP="008A3E5E">
                <w:pPr>
                  <w:pStyle w:val="Bezodstpw"/>
                  <w:rPr>
                    <w:rFonts w:ascii="Adagio_Slab" w:hAnsi="Adagio_Slab" w:cs="Arial"/>
                    <w:bCs/>
                    <w:sz w:val="28"/>
                  </w:rPr>
                </w:pPr>
              </w:p>
              <w:p w14:paraId="1908F1BD" w14:textId="77777777" w:rsidR="0020410A" w:rsidRPr="00BC3102" w:rsidRDefault="0020410A" w:rsidP="0020410A">
                <w:pPr>
                  <w:pStyle w:val="Bezodstpw"/>
                  <w:rPr>
                    <w:rFonts w:ascii="Adagio_Slab" w:hAnsi="Adagio_Slab" w:cs="Arial"/>
                    <w:sz w:val="22"/>
                    <w:szCs w:val="20"/>
                  </w:rPr>
                </w:pPr>
                <w:r w:rsidRPr="00BC3102">
                  <w:rPr>
                    <w:rFonts w:ascii="Adagio_Slab" w:hAnsi="Adagio_Slab" w:cs="Arial"/>
                    <w:sz w:val="22"/>
                    <w:szCs w:val="20"/>
                  </w:rPr>
                  <w:t>Oświadczam, że jako autor</w:t>
                </w:r>
                <w:r w:rsidR="003B52B6" w:rsidRPr="00BC3102">
                  <w:rPr>
                    <w:rFonts w:ascii="Adagio_Slab" w:hAnsi="Adagio_Slab" w:cs="Arial"/>
                    <w:sz w:val="22"/>
                    <w:szCs w:val="20"/>
                  </w:rPr>
                  <w:t xml:space="preserve"> </w:t>
                </w:r>
                <w:r w:rsidRPr="00BC3102">
                  <w:rPr>
                    <w:rFonts w:ascii="Adagio_Slab" w:hAnsi="Adagio_Slab" w:cs="Arial"/>
                    <w:sz w:val="22"/>
                    <w:szCs w:val="20"/>
                  </w:rPr>
                  <w:t>/</w:t>
                </w:r>
                <w:r w:rsidR="003B52B6" w:rsidRPr="00BC3102">
                  <w:rPr>
                    <w:rFonts w:ascii="Adagio_Slab" w:hAnsi="Adagio_Slab" w:cs="Arial"/>
                    <w:sz w:val="22"/>
                    <w:szCs w:val="20"/>
                  </w:rPr>
                  <w:t xml:space="preserve"> </w:t>
                </w:r>
                <w:r w:rsidRPr="00BC3102">
                  <w:rPr>
                    <w:rFonts w:ascii="Adagio_Slab" w:hAnsi="Adagio_Slab" w:cs="Arial"/>
                    <w:sz w:val="22"/>
                    <w:szCs w:val="20"/>
                  </w:rPr>
                  <w:t xml:space="preserve">współautor* pracy dyplomowej pt. </w:t>
                </w:r>
              </w:p>
              <w:p w14:paraId="072EA13A" w14:textId="77777777" w:rsidR="0020410A" w:rsidRPr="00BC3102" w:rsidRDefault="0020410A" w:rsidP="0020410A">
                <w:pPr>
                  <w:pStyle w:val="Bezodstpw"/>
                  <w:jc w:val="center"/>
                  <w:rPr>
                    <w:rFonts w:ascii="Adagio_Slab" w:hAnsi="Adagio_Slab" w:cs="Arial"/>
                    <w:sz w:val="22"/>
                    <w:szCs w:val="20"/>
                  </w:rPr>
                </w:pPr>
                <w:r w:rsidRPr="00BC3102">
                  <w:rPr>
                    <w:rFonts w:ascii="Adagio_Slab" w:hAnsi="Adagio_Slab" w:cs="Arial"/>
                    <w:sz w:val="22"/>
                    <w:szCs w:val="20"/>
                  </w:rPr>
                  <w:t>…..................................................</w:t>
                </w:r>
              </w:p>
              <w:p w14:paraId="22EBDF13" w14:textId="77777777" w:rsidR="00806E5D" w:rsidRPr="00BC3102" w:rsidRDefault="003B52B6" w:rsidP="0020410A">
                <w:pPr>
                  <w:rPr>
                    <w:rFonts w:ascii="Adagio_Slab" w:hAnsi="Adagio_Slab" w:cs="Arial"/>
                  </w:rPr>
                </w:pPr>
                <w:r w:rsidRPr="00BC3102">
                  <w:rPr>
                    <w:rFonts w:ascii="Adagio_Slab" w:hAnsi="Adagio_Slab" w:cs="Arial"/>
                  </w:rPr>
                  <w:t>u</w:t>
                </w:r>
                <w:r w:rsidR="0020410A" w:rsidRPr="00BC3102">
                  <w:rPr>
                    <w:rFonts w:ascii="Adagio_Slab" w:hAnsi="Adagio_Slab" w:cs="Arial"/>
                  </w:rPr>
                  <w:t>dzielam</w:t>
                </w:r>
                <w:r w:rsidRPr="00BC3102">
                  <w:rPr>
                    <w:rFonts w:ascii="Adagio_Slab" w:hAnsi="Adagio_Slab" w:cs="Arial"/>
                  </w:rPr>
                  <w:t xml:space="preserve"> </w:t>
                </w:r>
                <w:r w:rsidR="0020410A" w:rsidRPr="00BC3102">
                  <w:rPr>
                    <w:rFonts w:ascii="Adagio_Slab" w:hAnsi="Adagio_Slab" w:cs="Arial"/>
                  </w:rPr>
                  <w:t>/</w:t>
                </w:r>
                <w:r w:rsidRPr="00BC3102">
                  <w:rPr>
                    <w:rFonts w:ascii="Adagio_Slab" w:hAnsi="Adagio_Slab" w:cs="Arial"/>
                  </w:rPr>
                  <w:t xml:space="preserve"> </w:t>
                </w:r>
                <w:r w:rsidR="0020410A" w:rsidRPr="00BC3102">
                  <w:rPr>
                    <w:rFonts w:ascii="Adagio_Slab" w:hAnsi="Adagio_Slab" w:cs="Arial"/>
                  </w:rPr>
                  <w:t>nie udzielam* Politechnice Warszawskiej nieodpłatnej licencji na niewyłączne, nieograniczone w czasie, umieszczenie pracy dyplomowej w elektronicznych bazach danych oraz udostępnianie pracy dyplomowej w zamkniętym systemie bibliotecznym Politechniki Warszawskiej osobom zainteresowanym.</w:t>
                </w:r>
              </w:p>
              <w:p w14:paraId="4DD9ADCC" w14:textId="77777777" w:rsidR="00A479AD" w:rsidRPr="00BC3102" w:rsidRDefault="00A479AD" w:rsidP="0020410A">
                <w:pPr>
                  <w:rPr>
                    <w:rFonts w:ascii="Adagio_Slab" w:hAnsi="Adagio_Slab" w:cs="Arial"/>
                  </w:rPr>
                </w:pPr>
              </w:p>
              <w:p w14:paraId="32ED5968" w14:textId="77777777" w:rsidR="00A479AD" w:rsidRPr="00BC3102" w:rsidRDefault="00A479AD" w:rsidP="0020410A">
                <w:pPr>
                  <w:rPr>
                    <w:rFonts w:ascii="Adagio_Slab" w:hAnsi="Adagio_Slab" w:cs="Arial"/>
                  </w:rPr>
                </w:pPr>
                <w:r w:rsidRPr="00BC3102">
                  <w:rPr>
                    <w:rFonts w:ascii="Adagio_Slab" w:hAnsi="Adagio_Slab" w:cs="Arial"/>
                  </w:rPr>
                  <w:t>Licencja na udostępnienie pracy dyplomowej nie obejmuje wyrażenia zgody na wykorzystywanie pracy dyplomowej na żadnym innym polu eksploatacji, w szczególności kopiowania pracy dyplomowej w całości lub w części, utrwalania w innej formie czy zwielokrotniania.</w:t>
                </w:r>
              </w:p>
            </w:tc>
          </w:tr>
          <w:tr w:rsidR="00B55B17" w:rsidRPr="00BC3102" w14:paraId="1C2D09D3" w14:textId="77777777" w:rsidTr="003F19A5">
            <w:trPr>
              <w:trHeight w:val="1563"/>
            </w:trPr>
            <w:tc>
              <w:tcPr>
                <w:tcW w:w="4526" w:type="dxa"/>
                <w:gridSpan w:val="2"/>
                <w:vAlign w:val="bottom"/>
              </w:tcPr>
              <w:p w14:paraId="476B02D1" w14:textId="4A6D2FCA" w:rsidR="00B55B17" w:rsidRPr="00BC3102" w:rsidRDefault="00B55B17" w:rsidP="00B55B17">
                <w:pPr>
                  <w:pStyle w:val="Bezodstpw"/>
                  <w:rPr>
                    <w:rFonts w:ascii="Adagio_Slab" w:hAnsi="Adagio_Slab" w:cs="Arial"/>
                    <w:szCs w:val="28"/>
                  </w:rPr>
                </w:pPr>
                <w:r w:rsidRPr="00BC3102">
                  <w:rPr>
                    <w:rFonts w:ascii="Adagio_Slab" w:eastAsia="Calibri" w:hAnsi="Adagio_Slab" w:cs="Arial"/>
                  </w:rPr>
                  <w:t xml:space="preserve">Warszawa, dnia </w:t>
                </w:r>
                <w:r w:rsidR="00AB31A4">
                  <w:rPr>
                    <w:rFonts w:ascii="Adagio_Slab" w:eastAsia="Calibri" w:hAnsi="Adagio_Slab" w:cs="Arial"/>
                  </w:rPr>
                  <w:t>…………………….</w:t>
                </w:r>
              </w:p>
            </w:tc>
            <w:tc>
              <w:tcPr>
                <w:tcW w:w="4526" w:type="dxa"/>
                <w:vAlign w:val="bottom"/>
              </w:tcPr>
              <w:p w14:paraId="6F57F3B3" w14:textId="77777777" w:rsidR="00B55B17" w:rsidRPr="00BC3102" w:rsidRDefault="00B55B17" w:rsidP="00B55B17">
                <w:pPr>
                  <w:pStyle w:val="Bezodstpw"/>
                  <w:jc w:val="right"/>
                  <w:rPr>
                    <w:rFonts w:ascii="Adagio_Slab" w:hAnsi="Adagio_Slab" w:cs="Arial"/>
                    <w:szCs w:val="28"/>
                  </w:rPr>
                </w:pPr>
                <w:r w:rsidRPr="00BC3102">
                  <w:rPr>
                    <w:rFonts w:ascii="Adagio_Slab" w:hAnsi="Adagio_Slab" w:cs="Arial"/>
                    <w:szCs w:val="28"/>
                  </w:rPr>
                  <w:t>(czytelny podpis dyplomanta)</w:t>
                </w:r>
              </w:p>
            </w:tc>
          </w:tr>
        </w:tbl>
        <w:p w14:paraId="06DE976E" w14:textId="77777777" w:rsidR="00806E5D" w:rsidRPr="00BC3102" w:rsidRDefault="00A479AD" w:rsidP="008A3E5E">
          <w:pPr>
            <w:rPr>
              <w:rFonts w:ascii="Adagio_Slab" w:eastAsiaTheme="majorEastAsia" w:hAnsi="Adagio_Slab" w:cs="Arial"/>
              <w:spacing w:val="5"/>
              <w:kern w:val="28"/>
              <w:sz w:val="16"/>
              <w:szCs w:val="16"/>
            </w:rPr>
          </w:pPr>
          <w:r w:rsidRPr="00BC3102">
            <w:rPr>
              <w:rFonts w:ascii="Adagio_Slab" w:hAnsi="Adagio_Slab" w:cs="Arial"/>
              <w:sz w:val="16"/>
              <w:szCs w:val="16"/>
            </w:rPr>
            <w:t>* - niepotrzebne skreślić</w:t>
          </w:r>
          <w:r w:rsidR="00806E5D" w:rsidRPr="00BC3102">
            <w:rPr>
              <w:rFonts w:ascii="Adagio_Slab" w:hAnsi="Adagio_Slab" w:cs="Arial"/>
              <w:sz w:val="16"/>
              <w:szCs w:val="16"/>
            </w:rPr>
            <w:br w:type="page"/>
          </w:r>
        </w:p>
        <w:p w14:paraId="24641E25" w14:textId="77777777" w:rsidR="00806E5D" w:rsidRPr="00BC3102" w:rsidRDefault="00806E5D" w:rsidP="008A3E5E">
          <w:pPr>
            <w:spacing w:before="0" w:after="200"/>
            <w:jc w:val="left"/>
            <w:rPr>
              <w:rStyle w:val="TytuZnak"/>
              <w:rFonts w:ascii="Adagio_Slab" w:hAnsi="Adagio_Slab" w:cs="Arial"/>
            </w:rPr>
          </w:pPr>
          <w:r w:rsidRPr="00BC3102">
            <w:rPr>
              <w:rStyle w:val="TytuZnak"/>
              <w:rFonts w:ascii="Adagio_Slab" w:hAnsi="Adagio_Slab" w:cs="Arial"/>
            </w:rPr>
            <w:lastRenderedPageBreak/>
            <w:br w:type="page"/>
          </w:r>
        </w:p>
        <w:p w14:paraId="2FE53A59" w14:textId="77777777" w:rsidR="00ED2943" w:rsidRPr="00BC3102" w:rsidRDefault="00ED2943" w:rsidP="00702999">
          <w:pPr>
            <w:pStyle w:val="Nagwekspisutreci"/>
            <w:ind w:right="140"/>
            <w:contextualSpacing w:val="0"/>
            <w:rPr>
              <w:rFonts w:ascii="Adagio_Slab" w:hAnsi="Adagio_Slab" w:cs="Arial"/>
              <w:sz w:val="24"/>
            </w:rPr>
          </w:pPr>
          <w:r w:rsidRPr="00BC3102">
            <w:rPr>
              <w:rStyle w:val="TytuZnak"/>
              <w:rFonts w:ascii="Adagio_Slab" w:hAnsi="Adagio_Slab" w:cs="Arial"/>
              <w:sz w:val="28"/>
            </w:rPr>
            <w:lastRenderedPageBreak/>
            <w:t>Spis treści</w:t>
          </w:r>
        </w:p>
        <w:p w14:paraId="07FC380F" w14:textId="77777777" w:rsidR="00416B08" w:rsidRPr="00BC3102" w:rsidRDefault="00702999">
          <w:pPr>
            <w:pStyle w:val="Spistreci1"/>
            <w:rPr>
              <w:rFonts w:ascii="Adagio_Slab" w:eastAsiaTheme="minorEastAsia" w:hAnsi="Adagio_Slab"/>
              <w:noProof/>
              <w:lang w:eastAsia="pl-PL"/>
            </w:rPr>
          </w:pPr>
          <w:r w:rsidRPr="00BC3102">
            <w:rPr>
              <w:rFonts w:ascii="Adagio_Slab" w:hAnsi="Adagio_Slab"/>
            </w:rPr>
            <w:fldChar w:fldCharType="begin"/>
          </w:r>
          <w:r w:rsidRPr="00BC3102">
            <w:rPr>
              <w:rFonts w:ascii="Adagio_Slab" w:hAnsi="Adagio_Slab"/>
            </w:rPr>
            <w:instrText xml:space="preserve"> TOC \o "1-2" \h \z \u </w:instrText>
          </w:r>
          <w:r w:rsidRPr="00BC3102">
            <w:rPr>
              <w:rFonts w:ascii="Adagio_Slab" w:hAnsi="Adagio_Slab"/>
            </w:rPr>
            <w:fldChar w:fldCharType="separate"/>
          </w:r>
          <w:hyperlink w:anchor="_Toc83199304" w:history="1">
            <w:r w:rsidR="00416B08" w:rsidRPr="00BC3102">
              <w:rPr>
                <w:rStyle w:val="Hipercze"/>
                <w:rFonts w:ascii="Adagio_Slab" w:hAnsi="Adagio_Slab" w:cs="Arial"/>
                <w:noProof/>
              </w:rPr>
              <w:t>1.</w:t>
            </w:r>
            <w:r w:rsidR="00416B08" w:rsidRPr="00BC3102">
              <w:rPr>
                <w:rFonts w:ascii="Adagio_Slab" w:eastAsiaTheme="minorEastAsia" w:hAnsi="Adagio_Slab"/>
                <w:noProof/>
                <w:lang w:eastAsia="pl-PL"/>
              </w:rPr>
              <w:tab/>
            </w:r>
            <w:r w:rsidR="00416B08" w:rsidRPr="00BC3102">
              <w:rPr>
                <w:rStyle w:val="Hipercze"/>
                <w:rFonts w:ascii="Adagio_Slab" w:hAnsi="Adagio_Slab" w:cs="Arial"/>
                <w:noProof/>
              </w:rPr>
              <w:t>Zasady wykonywania prac dyplomowych i regulamin egzaminu dyplomowego na stacjonarnych studiach pierwszego stopnia (inżynierskich) - wyciąg</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04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4</w:t>
            </w:r>
            <w:r w:rsidR="00416B08" w:rsidRPr="00BC3102">
              <w:rPr>
                <w:rFonts w:ascii="Adagio_Slab" w:hAnsi="Adagio_Slab"/>
                <w:noProof/>
                <w:webHidden/>
              </w:rPr>
              <w:fldChar w:fldCharType="end"/>
            </w:r>
          </w:hyperlink>
        </w:p>
        <w:p w14:paraId="71FF551D" w14:textId="77777777" w:rsidR="00416B08" w:rsidRPr="00BC3102" w:rsidRDefault="00000000">
          <w:pPr>
            <w:pStyle w:val="Spistreci1"/>
            <w:rPr>
              <w:rFonts w:ascii="Adagio_Slab" w:eastAsiaTheme="minorEastAsia" w:hAnsi="Adagio_Slab"/>
              <w:noProof/>
              <w:lang w:eastAsia="pl-PL"/>
            </w:rPr>
          </w:pPr>
          <w:hyperlink w:anchor="_Toc83199305" w:history="1">
            <w:r w:rsidR="00416B08" w:rsidRPr="00BC3102">
              <w:rPr>
                <w:rStyle w:val="Hipercze"/>
                <w:rFonts w:ascii="Adagio_Slab" w:hAnsi="Adagio_Slab"/>
                <w:noProof/>
              </w:rPr>
              <w:t>2.</w:t>
            </w:r>
            <w:r w:rsidR="00416B08" w:rsidRPr="00BC3102">
              <w:rPr>
                <w:rFonts w:ascii="Adagio_Slab" w:eastAsiaTheme="minorEastAsia" w:hAnsi="Adagio_Slab"/>
                <w:noProof/>
                <w:lang w:eastAsia="pl-PL"/>
              </w:rPr>
              <w:tab/>
            </w:r>
            <w:r w:rsidR="00416B08" w:rsidRPr="00BC3102">
              <w:rPr>
                <w:rStyle w:val="Hipercze"/>
                <w:rFonts w:ascii="Adagio_Slab" w:hAnsi="Adagio_Slab"/>
                <w:noProof/>
              </w:rPr>
              <w:t>Zagadnienia obejmujące treści programowe do egzaminu dyplomowego na studiach I stopnia</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05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7</w:t>
            </w:r>
            <w:r w:rsidR="00416B08" w:rsidRPr="00BC3102">
              <w:rPr>
                <w:rFonts w:ascii="Adagio_Slab" w:hAnsi="Adagio_Slab"/>
                <w:noProof/>
                <w:webHidden/>
              </w:rPr>
              <w:fldChar w:fldCharType="end"/>
            </w:r>
          </w:hyperlink>
        </w:p>
        <w:p w14:paraId="6B71262E" w14:textId="77777777" w:rsidR="00416B08" w:rsidRPr="00BC3102" w:rsidRDefault="00000000">
          <w:pPr>
            <w:pStyle w:val="Spistreci1"/>
            <w:rPr>
              <w:rFonts w:ascii="Adagio_Slab" w:eastAsiaTheme="minorEastAsia" w:hAnsi="Adagio_Slab"/>
              <w:noProof/>
              <w:lang w:eastAsia="pl-PL"/>
            </w:rPr>
          </w:pPr>
          <w:hyperlink w:anchor="_Toc83199306" w:history="1">
            <w:r w:rsidR="00416B08" w:rsidRPr="00BC3102">
              <w:rPr>
                <w:rStyle w:val="Hipercze"/>
                <w:rFonts w:ascii="Adagio_Slab" w:hAnsi="Adagio_Slab" w:cs="Arial"/>
                <w:noProof/>
              </w:rPr>
              <w:t>3.</w:t>
            </w:r>
            <w:r w:rsidR="00416B08" w:rsidRPr="00BC3102">
              <w:rPr>
                <w:rFonts w:ascii="Adagio_Slab" w:eastAsiaTheme="minorEastAsia" w:hAnsi="Adagio_Slab"/>
                <w:noProof/>
                <w:lang w:eastAsia="pl-PL"/>
              </w:rPr>
              <w:tab/>
            </w:r>
            <w:r w:rsidR="00416B08" w:rsidRPr="00BC3102">
              <w:rPr>
                <w:rStyle w:val="Hipercze"/>
                <w:rFonts w:ascii="Adagio_Slab" w:hAnsi="Adagio_Slab" w:cs="Arial"/>
                <w:noProof/>
              </w:rPr>
              <w:t>Zalecenia dotyczące treści pracy</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06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8</w:t>
            </w:r>
            <w:r w:rsidR="00416B08" w:rsidRPr="00BC3102">
              <w:rPr>
                <w:rFonts w:ascii="Adagio_Slab" w:hAnsi="Adagio_Slab"/>
                <w:noProof/>
                <w:webHidden/>
              </w:rPr>
              <w:fldChar w:fldCharType="end"/>
            </w:r>
          </w:hyperlink>
        </w:p>
        <w:p w14:paraId="6ED29B3C" w14:textId="77777777" w:rsidR="00416B08" w:rsidRPr="00BC3102" w:rsidRDefault="00000000">
          <w:pPr>
            <w:pStyle w:val="Spistreci2"/>
            <w:rPr>
              <w:rFonts w:ascii="Adagio_Slab" w:eastAsiaTheme="minorEastAsia" w:hAnsi="Adagio_Slab"/>
              <w:noProof/>
              <w:lang w:eastAsia="pl-PL"/>
            </w:rPr>
          </w:pPr>
          <w:hyperlink w:anchor="_Toc83199307" w:history="1">
            <w:r w:rsidR="00416B08" w:rsidRPr="00BC3102">
              <w:rPr>
                <w:rStyle w:val="Hipercze"/>
                <w:rFonts w:ascii="Adagio_Slab" w:hAnsi="Adagio_Slab" w:cs="Arial"/>
                <w:noProof/>
              </w:rPr>
              <w:t>3a. Wymogi językow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07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8</w:t>
            </w:r>
            <w:r w:rsidR="00416B08" w:rsidRPr="00BC3102">
              <w:rPr>
                <w:rFonts w:ascii="Adagio_Slab" w:hAnsi="Adagio_Slab"/>
                <w:noProof/>
                <w:webHidden/>
              </w:rPr>
              <w:fldChar w:fldCharType="end"/>
            </w:r>
          </w:hyperlink>
        </w:p>
        <w:p w14:paraId="209A35A0" w14:textId="77777777" w:rsidR="00416B08" w:rsidRPr="00BC3102" w:rsidRDefault="00000000">
          <w:pPr>
            <w:pStyle w:val="Spistreci2"/>
            <w:rPr>
              <w:rFonts w:ascii="Adagio_Slab" w:eastAsiaTheme="minorEastAsia" w:hAnsi="Adagio_Slab"/>
              <w:noProof/>
              <w:lang w:eastAsia="pl-PL"/>
            </w:rPr>
          </w:pPr>
          <w:hyperlink w:anchor="_Toc83199308" w:history="1">
            <w:r w:rsidR="00416B08" w:rsidRPr="00BC3102">
              <w:rPr>
                <w:rStyle w:val="Hipercze"/>
                <w:rFonts w:ascii="Adagio_Slab" w:hAnsi="Adagio_Slab" w:cs="Arial"/>
                <w:noProof/>
              </w:rPr>
              <w:t>3b. Zawartość pracy</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08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8</w:t>
            </w:r>
            <w:r w:rsidR="00416B08" w:rsidRPr="00BC3102">
              <w:rPr>
                <w:rFonts w:ascii="Adagio_Slab" w:hAnsi="Adagio_Slab"/>
                <w:noProof/>
                <w:webHidden/>
              </w:rPr>
              <w:fldChar w:fldCharType="end"/>
            </w:r>
          </w:hyperlink>
        </w:p>
        <w:p w14:paraId="5707F318" w14:textId="77777777" w:rsidR="00416B08" w:rsidRPr="00BC3102" w:rsidRDefault="00000000">
          <w:pPr>
            <w:pStyle w:val="Spistreci2"/>
            <w:rPr>
              <w:rFonts w:ascii="Adagio_Slab" w:eastAsiaTheme="minorEastAsia" w:hAnsi="Adagio_Slab"/>
              <w:noProof/>
              <w:lang w:eastAsia="pl-PL"/>
            </w:rPr>
          </w:pPr>
          <w:hyperlink w:anchor="_Toc83199309" w:history="1">
            <w:r w:rsidR="00416B08" w:rsidRPr="00BC3102">
              <w:rPr>
                <w:rStyle w:val="Hipercze"/>
                <w:rFonts w:ascii="Adagio_Slab" w:hAnsi="Adagio_Slab" w:cs="Arial"/>
                <w:noProof/>
              </w:rPr>
              <w:t>3c. Wskazówki dla autorów prac</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09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9</w:t>
            </w:r>
            <w:r w:rsidR="00416B08" w:rsidRPr="00BC3102">
              <w:rPr>
                <w:rFonts w:ascii="Adagio_Slab" w:hAnsi="Adagio_Slab"/>
                <w:noProof/>
                <w:webHidden/>
              </w:rPr>
              <w:fldChar w:fldCharType="end"/>
            </w:r>
          </w:hyperlink>
        </w:p>
        <w:p w14:paraId="6705D3DB" w14:textId="77777777" w:rsidR="00416B08" w:rsidRPr="00BC3102" w:rsidRDefault="00000000">
          <w:pPr>
            <w:pStyle w:val="Spistreci2"/>
            <w:rPr>
              <w:rFonts w:ascii="Adagio_Slab" w:eastAsiaTheme="minorEastAsia" w:hAnsi="Adagio_Slab"/>
              <w:noProof/>
              <w:lang w:eastAsia="pl-PL"/>
            </w:rPr>
          </w:pPr>
          <w:hyperlink w:anchor="_Toc83199310" w:history="1">
            <w:r w:rsidR="00416B08" w:rsidRPr="00BC3102">
              <w:rPr>
                <w:rStyle w:val="Hipercze"/>
                <w:rFonts w:ascii="Adagio_Slab" w:hAnsi="Adagio_Slab" w:cs="Arial"/>
                <w:noProof/>
              </w:rPr>
              <w:t>3d. Objętość pracy</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0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9</w:t>
            </w:r>
            <w:r w:rsidR="00416B08" w:rsidRPr="00BC3102">
              <w:rPr>
                <w:rFonts w:ascii="Adagio_Slab" w:hAnsi="Adagio_Slab"/>
                <w:noProof/>
                <w:webHidden/>
              </w:rPr>
              <w:fldChar w:fldCharType="end"/>
            </w:r>
          </w:hyperlink>
        </w:p>
        <w:p w14:paraId="659D673A" w14:textId="77777777" w:rsidR="00416B08" w:rsidRPr="00BC3102" w:rsidRDefault="00000000">
          <w:pPr>
            <w:pStyle w:val="Spistreci2"/>
            <w:rPr>
              <w:rFonts w:ascii="Adagio_Slab" w:eastAsiaTheme="minorEastAsia" w:hAnsi="Adagio_Slab"/>
              <w:noProof/>
              <w:lang w:eastAsia="pl-PL"/>
            </w:rPr>
          </w:pPr>
          <w:hyperlink w:anchor="_Toc83199311" w:history="1">
            <w:r w:rsidR="00416B08" w:rsidRPr="00BC3102">
              <w:rPr>
                <w:rStyle w:val="Hipercze"/>
                <w:rFonts w:ascii="Adagio_Slab" w:hAnsi="Adagio_Slab" w:cs="Arial"/>
                <w:noProof/>
              </w:rPr>
              <w:t>3e. Układ i numeracja stron</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1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19</w:t>
            </w:r>
            <w:r w:rsidR="00416B08" w:rsidRPr="00BC3102">
              <w:rPr>
                <w:rFonts w:ascii="Adagio_Slab" w:hAnsi="Adagio_Slab"/>
                <w:noProof/>
                <w:webHidden/>
              </w:rPr>
              <w:fldChar w:fldCharType="end"/>
            </w:r>
          </w:hyperlink>
        </w:p>
        <w:p w14:paraId="628E00C6" w14:textId="77777777" w:rsidR="00416B08" w:rsidRPr="00BC3102" w:rsidRDefault="00000000">
          <w:pPr>
            <w:pStyle w:val="Spistreci2"/>
            <w:rPr>
              <w:rFonts w:ascii="Adagio_Slab" w:eastAsiaTheme="minorEastAsia" w:hAnsi="Adagio_Slab"/>
              <w:noProof/>
              <w:lang w:eastAsia="pl-PL"/>
            </w:rPr>
          </w:pPr>
          <w:hyperlink w:anchor="_Toc83199312" w:history="1">
            <w:r w:rsidR="00416B08" w:rsidRPr="00BC3102">
              <w:rPr>
                <w:rStyle w:val="Hipercze"/>
                <w:rFonts w:ascii="Adagio_Slab" w:hAnsi="Adagio_Slab" w:cs="Arial"/>
                <w:noProof/>
              </w:rPr>
              <w:t>3f. Oprawa pracy</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2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0</w:t>
            </w:r>
            <w:r w:rsidR="00416B08" w:rsidRPr="00BC3102">
              <w:rPr>
                <w:rFonts w:ascii="Adagio_Slab" w:hAnsi="Adagio_Slab"/>
                <w:noProof/>
                <w:webHidden/>
              </w:rPr>
              <w:fldChar w:fldCharType="end"/>
            </w:r>
          </w:hyperlink>
        </w:p>
        <w:p w14:paraId="7CC08A90" w14:textId="77777777" w:rsidR="00416B08" w:rsidRPr="00BC3102" w:rsidRDefault="00000000">
          <w:pPr>
            <w:pStyle w:val="Spistreci1"/>
            <w:rPr>
              <w:rFonts w:ascii="Adagio_Slab" w:eastAsiaTheme="minorEastAsia" w:hAnsi="Adagio_Slab"/>
              <w:noProof/>
              <w:lang w:eastAsia="pl-PL"/>
            </w:rPr>
          </w:pPr>
          <w:hyperlink w:anchor="_Toc83199313" w:history="1">
            <w:r w:rsidR="00416B08" w:rsidRPr="00BC3102">
              <w:rPr>
                <w:rStyle w:val="Hipercze"/>
                <w:rFonts w:ascii="Adagio_Slab" w:hAnsi="Adagio_Slab"/>
                <w:noProof/>
              </w:rPr>
              <w:t>4.</w:t>
            </w:r>
            <w:r w:rsidR="00416B08" w:rsidRPr="00BC3102">
              <w:rPr>
                <w:rFonts w:ascii="Adagio_Slab" w:eastAsiaTheme="minorEastAsia" w:hAnsi="Adagio_Slab"/>
                <w:noProof/>
                <w:lang w:eastAsia="pl-PL"/>
              </w:rPr>
              <w:tab/>
            </w:r>
            <w:r w:rsidR="00416B08" w:rsidRPr="00BC3102">
              <w:rPr>
                <w:rStyle w:val="Hipercze"/>
                <w:rFonts w:ascii="Adagio_Slab" w:hAnsi="Adagio_Slab"/>
                <w:noProof/>
              </w:rPr>
              <w:t>Wskazówki edycyjn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3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1</w:t>
            </w:r>
            <w:r w:rsidR="00416B08" w:rsidRPr="00BC3102">
              <w:rPr>
                <w:rFonts w:ascii="Adagio_Slab" w:hAnsi="Adagio_Slab"/>
                <w:noProof/>
                <w:webHidden/>
              </w:rPr>
              <w:fldChar w:fldCharType="end"/>
            </w:r>
          </w:hyperlink>
        </w:p>
        <w:p w14:paraId="01909FF7" w14:textId="77777777" w:rsidR="00416B08" w:rsidRPr="00BC3102" w:rsidRDefault="00000000">
          <w:pPr>
            <w:pStyle w:val="Spistreci2"/>
            <w:rPr>
              <w:rFonts w:ascii="Adagio_Slab" w:eastAsiaTheme="minorEastAsia" w:hAnsi="Adagio_Slab"/>
              <w:noProof/>
              <w:lang w:eastAsia="pl-PL"/>
            </w:rPr>
          </w:pPr>
          <w:hyperlink w:anchor="_Toc83199314" w:history="1">
            <w:r w:rsidR="00416B08" w:rsidRPr="00BC3102">
              <w:rPr>
                <w:rStyle w:val="Hipercze"/>
                <w:rFonts w:ascii="Adagio_Slab" w:hAnsi="Adagio_Slab" w:cs="Arial"/>
                <w:noProof/>
              </w:rPr>
              <w:t>4a. Strona tytułowa</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4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3</w:t>
            </w:r>
            <w:r w:rsidR="00416B08" w:rsidRPr="00BC3102">
              <w:rPr>
                <w:rFonts w:ascii="Adagio_Slab" w:hAnsi="Adagio_Slab"/>
                <w:noProof/>
                <w:webHidden/>
              </w:rPr>
              <w:fldChar w:fldCharType="end"/>
            </w:r>
          </w:hyperlink>
        </w:p>
        <w:p w14:paraId="24557EB4" w14:textId="77777777" w:rsidR="00416B08" w:rsidRPr="00BC3102" w:rsidRDefault="00000000">
          <w:pPr>
            <w:pStyle w:val="Spistreci2"/>
            <w:rPr>
              <w:rFonts w:ascii="Adagio_Slab" w:eastAsiaTheme="minorEastAsia" w:hAnsi="Adagio_Slab"/>
              <w:noProof/>
              <w:lang w:eastAsia="pl-PL"/>
            </w:rPr>
          </w:pPr>
          <w:hyperlink w:anchor="_Toc83199315" w:history="1">
            <w:r w:rsidR="00416B08" w:rsidRPr="00BC3102">
              <w:rPr>
                <w:rStyle w:val="Hipercze"/>
                <w:rFonts w:ascii="Adagio_Slab" w:hAnsi="Adagio_Slab" w:cs="Arial"/>
                <w:noProof/>
              </w:rPr>
              <w:t>4b. Tabel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5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4</w:t>
            </w:r>
            <w:r w:rsidR="00416B08" w:rsidRPr="00BC3102">
              <w:rPr>
                <w:rFonts w:ascii="Adagio_Slab" w:hAnsi="Adagio_Slab"/>
                <w:noProof/>
                <w:webHidden/>
              </w:rPr>
              <w:fldChar w:fldCharType="end"/>
            </w:r>
          </w:hyperlink>
        </w:p>
        <w:p w14:paraId="7EEA8D2A" w14:textId="77777777" w:rsidR="00416B08" w:rsidRPr="00BC3102" w:rsidRDefault="00000000">
          <w:pPr>
            <w:pStyle w:val="Spistreci2"/>
            <w:rPr>
              <w:rFonts w:ascii="Adagio_Slab" w:eastAsiaTheme="minorEastAsia" w:hAnsi="Adagio_Slab"/>
              <w:noProof/>
              <w:lang w:eastAsia="pl-PL"/>
            </w:rPr>
          </w:pPr>
          <w:hyperlink w:anchor="_Toc83199316" w:history="1">
            <w:r w:rsidR="00416B08" w:rsidRPr="00BC3102">
              <w:rPr>
                <w:rStyle w:val="Hipercze"/>
                <w:rFonts w:ascii="Adagio_Slab" w:hAnsi="Adagio_Slab" w:cs="Arial"/>
                <w:noProof/>
              </w:rPr>
              <w:t>4c. Ilustracj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6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5</w:t>
            </w:r>
            <w:r w:rsidR="00416B08" w:rsidRPr="00BC3102">
              <w:rPr>
                <w:rFonts w:ascii="Adagio_Slab" w:hAnsi="Adagio_Slab"/>
                <w:noProof/>
                <w:webHidden/>
              </w:rPr>
              <w:fldChar w:fldCharType="end"/>
            </w:r>
          </w:hyperlink>
        </w:p>
        <w:p w14:paraId="07367E6F" w14:textId="77777777" w:rsidR="00416B08" w:rsidRPr="00BC3102" w:rsidRDefault="00000000">
          <w:pPr>
            <w:pStyle w:val="Spistreci2"/>
            <w:rPr>
              <w:rFonts w:ascii="Adagio_Slab" w:eastAsiaTheme="minorEastAsia" w:hAnsi="Adagio_Slab"/>
              <w:noProof/>
              <w:lang w:eastAsia="pl-PL"/>
            </w:rPr>
          </w:pPr>
          <w:hyperlink w:anchor="_Toc83199317" w:history="1">
            <w:r w:rsidR="00416B08" w:rsidRPr="00BC3102">
              <w:rPr>
                <w:rStyle w:val="Hipercze"/>
                <w:rFonts w:ascii="Adagio_Slab" w:hAnsi="Adagio_Slab" w:cs="Arial"/>
                <w:noProof/>
              </w:rPr>
              <w:t>4d. Formuły matematyczn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7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6</w:t>
            </w:r>
            <w:r w:rsidR="00416B08" w:rsidRPr="00BC3102">
              <w:rPr>
                <w:rFonts w:ascii="Adagio_Slab" w:hAnsi="Adagio_Slab"/>
                <w:noProof/>
                <w:webHidden/>
              </w:rPr>
              <w:fldChar w:fldCharType="end"/>
            </w:r>
          </w:hyperlink>
        </w:p>
        <w:p w14:paraId="509D0F10" w14:textId="77777777" w:rsidR="00416B08" w:rsidRPr="00BC3102" w:rsidRDefault="00000000">
          <w:pPr>
            <w:pStyle w:val="Spistreci1"/>
            <w:rPr>
              <w:rFonts w:ascii="Adagio_Slab" w:eastAsiaTheme="minorEastAsia" w:hAnsi="Adagio_Slab"/>
              <w:noProof/>
              <w:lang w:eastAsia="pl-PL"/>
            </w:rPr>
          </w:pPr>
          <w:hyperlink w:anchor="_Toc83199318" w:history="1">
            <w:r w:rsidR="00416B08" w:rsidRPr="00BC3102">
              <w:rPr>
                <w:rStyle w:val="Hipercze"/>
                <w:rFonts w:ascii="Adagio_Slab" w:hAnsi="Adagio_Slab" w:cs="Arial"/>
                <w:noProof/>
              </w:rPr>
              <w:t>5.</w:t>
            </w:r>
            <w:r w:rsidR="00416B08" w:rsidRPr="00BC3102">
              <w:rPr>
                <w:rFonts w:ascii="Adagio_Slab" w:eastAsiaTheme="minorEastAsia" w:hAnsi="Adagio_Slab"/>
                <w:noProof/>
                <w:lang w:eastAsia="pl-PL"/>
              </w:rPr>
              <w:tab/>
            </w:r>
            <w:r w:rsidR="00416B08" w:rsidRPr="00BC3102">
              <w:rPr>
                <w:rStyle w:val="Hipercze"/>
                <w:rFonts w:ascii="Adagio_Slab" w:hAnsi="Adagio_Slab" w:cs="Arial"/>
                <w:noProof/>
              </w:rPr>
              <w:t>Przypisy i odwołania literaturow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8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8</w:t>
            </w:r>
            <w:r w:rsidR="00416B08" w:rsidRPr="00BC3102">
              <w:rPr>
                <w:rFonts w:ascii="Adagio_Slab" w:hAnsi="Adagio_Slab"/>
                <w:noProof/>
                <w:webHidden/>
              </w:rPr>
              <w:fldChar w:fldCharType="end"/>
            </w:r>
          </w:hyperlink>
        </w:p>
        <w:p w14:paraId="3457AF22" w14:textId="77777777" w:rsidR="00416B08" w:rsidRPr="00BC3102" w:rsidRDefault="00000000">
          <w:pPr>
            <w:pStyle w:val="Spistreci2"/>
            <w:rPr>
              <w:rFonts w:ascii="Adagio_Slab" w:eastAsiaTheme="minorEastAsia" w:hAnsi="Adagio_Slab"/>
              <w:noProof/>
              <w:lang w:eastAsia="pl-PL"/>
            </w:rPr>
          </w:pPr>
          <w:hyperlink w:anchor="_Toc83199319" w:history="1">
            <w:r w:rsidR="00416B08" w:rsidRPr="00BC3102">
              <w:rPr>
                <w:rStyle w:val="Hipercze"/>
                <w:rFonts w:ascii="Adagio_Slab" w:hAnsi="Adagio_Slab"/>
                <w:noProof/>
              </w:rPr>
              <w:t>5a. Przypisy</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19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8</w:t>
            </w:r>
            <w:r w:rsidR="00416B08" w:rsidRPr="00BC3102">
              <w:rPr>
                <w:rFonts w:ascii="Adagio_Slab" w:hAnsi="Adagio_Slab"/>
                <w:noProof/>
                <w:webHidden/>
              </w:rPr>
              <w:fldChar w:fldCharType="end"/>
            </w:r>
          </w:hyperlink>
        </w:p>
        <w:p w14:paraId="22E6686C" w14:textId="77777777" w:rsidR="00416B08" w:rsidRPr="00BC3102" w:rsidRDefault="00000000">
          <w:pPr>
            <w:pStyle w:val="Spistreci2"/>
            <w:rPr>
              <w:rFonts w:ascii="Adagio_Slab" w:eastAsiaTheme="minorEastAsia" w:hAnsi="Adagio_Slab"/>
              <w:noProof/>
              <w:lang w:eastAsia="pl-PL"/>
            </w:rPr>
          </w:pPr>
          <w:hyperlink w:anchor="_Toc83199320" w:history="1">
            <w:r w:rsidR="00416B08" w:rsidRPr="00BC3102">
              <w:rPr>
                <w:rStyle w:val="Hipercze"/>
                <w:rFonts w:ascii="Adagio_Slab" w:hAnsi="Adagio_Slab"/>
                <w:noProof/>
              </w:rPr>
              <w:t>5b. Odwołania literaturow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0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8</w:t>
            </w:r>
            <w:r w:rsidR="00416B08" w:rsidRPr="00BC3102">
              <w:rPr>
                <w:rFonts w:ascii="Adagio_Slab" w:hAnsi="Adagio_Slab"/>
                <w:noProof/>
                <w:webHidden/>
              </w:rPr>
              <w:fldChar w:fldCharType="end"/>
            </w:r>
          </w:hyperlink>
        </w:p>
        <w:p w14:paraId="7C40AC21" w14:textId="77777777" w:rsidR="00416B08" w:rsidRPr="00BC3102" w:rsidRDefault="00000000">
          <w:pPr>
            <w:pStyle w:val="Spistreci2"/>
            <w:rPr>
              <w:rFonts w:ascii="Adagio_Slab" w:eastAsiaTheme="minorEastAsia" w:hAnsi="Adagio_Slab"/>
              <w:noProof/>
              <w:lang w:eastAsia="pl-PL"/>
            </w:rPr>
          </w:pPr>
          <w:hyperlink w:anchor="_Toc83199321" w:history="1">
            <w:r w:rsidR="00416B08" w:rsidRPr="00BC3102">
              <w:rPr>
                <w:rStyle w:val="Hipercze"/>
                <w:rFonts w:ascii="Adagio_Slab" w:hAnsi="Adagio_Slab"/>
                <w:noProof/>
              </w:rPr>
              <w:t>5c. Spis bibliograficzny</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1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29</w:t>
            </w:r>
            <w:r w:rsidR="00416B08" w:rsidRPr="00BC3102">
              <w:rPr>
                <w:rFonts w:ascii="Adagio_Slab" w:hAnsi="Adagio_Slab"/>
                <w:noProof/>
                <w:webHidden/>
              </w:rPr>
              <w:fldChar w:fldCharType="end"/>
            </w:r>
          </w:hyperlink>
        </w:p>
        <w:p w14:paraId="58187755" w14:textId="77777777" w:rsidR="00416B08" w:rsidRPr="00BC3102" w:rsidRDefault="00000000">
          <w:pPr>
            <w:pStyle w:val="Spistreci1"/>
            <w:rPr>
              <w:rFonts w:ascii="Adagio_Slab" w:eastAsiaTheme="minorEastAsia" w:hAnsi="Adagio_Slab"/>
              <w:noProof/>
              <w:lang w:eastAsia="pl-PL"/>
            </w:rPr>
          </w:pPr>
          <w:hyperlink w:anchor="_Toc83199322" w:history="1">
            <w:r w:rsidR="00416B08" w:rsidRPr="00BC3102">
              <w:rPr>
                <w:rStyle w:val="Hipercze"/>
                <w:rFonts w:ascii="Adagio_Slab" w:hAnsi="Adagio_Slab" w:cs="Arial"/>
                <w:noProof/>
              </w:rPr>
              <w:t>6.</w:t>
            </w:r>
            <w:r w:rsidR="00416B08" w:rsidRPr="00BC3102">
              <w:rPr>
                <w:rFonts w:ascii="Adagio_Slab" w:eastAsiaTheme="minorEastAsia" w:hAnsi="Adagio_Slab"/>
                <w:noProof/>
                <w:lang w:eastAsia="pl-PL"/>
              </w:rPr>
              <w:tab/>
            </w:r>
            <w:r w:rsidR="00416B08" w:rsidRPr="00BC3102">
              <w:rPr>
                <w:rStyle w:val="Hipercze"/>
                <w:rFonts w:ascii="Adagio_Slab" w:hAnsi="Adagio_Slab" w:cs="Arial"/>
                <w:noProof/>
              </w:rPr>
              <w:t>Dokumentowanie konstrukcji i oprogramowania</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2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1</w:t>
            </w:r>
            <w:r w:rsidR="00416B08" w:rsidRPr="00BC3102">
              <w:rPr>
                <w:rFonts w:ascii="Adagio_Slab" w:hAnsi="Adagio_Slab"/>
                <w:noProof/>
                <w:webHidden/>
              </w:rPr>
              <w:fldChar w:fldCharType="end"/>
            </w:r>
          </w:hyperlink>
        </w:p>
        <w:p w14:paraId="3DA6CFC5" w14:textId="77777777" w:rsidR="00416B08" w:rsidRPr="00BC3102" w:rsidRDefault="00000000">
          <w:pPr>
            <w:pStyle w:val="Spistreci2"/>
            <w:rPr>
              <w:rFonts w:ascii="Adagio_Slab" w:eastAsiaTheme="minorEastAsia" w:hAnsi="Adagio_Slab"/>
              <w:noProof/>
              <w:lang w:eastAsia="pl-PL"/>
            </w:rPr>
          </w:pPr>
          <w:hyperlink w:anchor="_Toc83199323" w:history="1">
            <w:r w:rsidR="00416B08" w:rsidRPr="00BC3102">
              <w:rPr>
                <w:rStyle w:val="Hipercze"/>
                <w:rFonts w:ascii="Adagio_Slab" w:hAnsi="Adagio_Slab" w:cs="Arial"/>
                <w:noProof/>
              </w:rPr>
              <w:t>6a. Spis zawartości dołączonych nośników (cd, dvd)</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3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1</w:t>
            </w:r>
            <w:r w:rsidR="00416B08" w:rsidRPr="00BC3102">
              <w:rPr>
                <w:rFonts w:ascii="Adagio_Slab" w:hAnsi="Adagio_Slab"/>
                <w:noProof/>
                <w:webHidden/>
              </w:rPr>
              <w:fldChar w:fldCharType="end"/>
            </w:r>
          </w:hyperlink>
        </w:p>
        <w:p w14:paraId="437D94E1" w14:textId="77777777" w:rsidR="00416B08" w:rsidRPr="00BC3102" w:rsidRDefault="00000000">
          <w:pPr>
            <w:pStyle w:val="Spistreci2"/>
            <w:rPr>
              <w:rFonts w:ascii="Adagio_Slab" w:eastAsiaTheme="minorEastAsia" w:hAnsi="Adagio_Slab"/>
              <w:noProof/>
              <w:lang w:eastAsia="pl-PL"/>
            </w:rPr>
          </w:pPr>
          <w:hyperlink w:anchor="_Toc83199324" w:history="1">
            <w:r w:rsidR="00416B08" w:rsidRPr="00BC3102">
              <w:rPr>
                <w:rStyle w:val="Hipercze"/>
                <w:rFonts w:ascii="Adagio_Slab" w:hAnsi="Adagio_Slab" w:cs="Arial"/>
                <w:noProof/>
              </w:rPr>
              <w:t>6b. Opis informatyczny procedur</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4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2</w:t>
            </w:r>
            <w:r w:rsidR="00416B08" w:rsidRPr="00BC3102">
              <w:rPr>
                <w:rFonts w:ascii="Adagio_Slab" w:hAnsi="Adagio_Slab"/>
                <w:noProof/>
                <w:webHidden/>
              </w:rPr>
              <w:fldChar w:fldCharType="end"/>
            </w:r>
          </w:hyperlink>
        </w:p>
        <w:p w14:paraId="43C54D2F" w14:textId="77777777" w:rsidR="00416B08" w:rsidRPr="00BC3102" w:rsidRDefault="00000000">
          <w:pPr>
            <w:pStyle w:val="Spistreci1"/>
            <w:rPr>
              <w:rFonts w:ascii="Adagio_Slab" w:eastAsiaTheme="minorEastAsia" w:hAnsi="Adagio_Slab"/>
              <w:noProof/>
              <w:lang w:eastAsia="pl-PL"/>
            </w:rPr>
          </w:pPr>
          <w:hyperlink w:anchor="_Toc83199325" w:history="1">
            <w:r w:rsidR="00416B08" w:rsidRPr="00BC3102">
              <w:rPr>
                <w:rStyle w:val="Hipercze"/>
                <w:rFonts w:ascii="Adagio_Slab" w:hAnsi="Adagio_Slab"/>
                <w:noProof/>
              </w:rPr>
              <w:t>7.</w:t>
            </w:r>
            <w:r w:rsidR="00416B08" w:rsidRPr="00BC3102">
              <w:rPr>
                <w:rFonts w:ascii="Adagio_Slab" w:eastAsiaTheme="minorEastAsia" w:hAnsi="Adagio_Slab"/>
                <w:noProof/>
                <w:lang w:eastAsia="pl-PL"/>
              </w:rPr>
              <w:tab/>
            </w:r>
            <w:r w:rsidR="00416B08" w:rsidRPr="00BC3102">
              <w:rPr>
                <w:rStyle w:val="Hipercze"/>
                <w:rFonts w:ascii="Adagio_Slab" w:hAnsi="Adagio_Slab"/>
                <w:noProof/>
              </w:rPr>
              <w:t>Plagiat</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5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4</w:t>
            </w:r>
            <w:r w:rsidR="00416B08" w:rsidRPr="00BC3102">
              <w:rPr>
                <w:rFonts w:ascii="Adagio_Slab" w:hAnsi="Adagio_Slab"/>
                <w:noProof/>
                <w:webHidden/>
              </w:rPr>
              <w:fldChar w:fldCharType="end"/>
            </w:r>
          </w:hyperlink>
        </w:p>
        <w:p w14:paraId="032EEEED" w14:textId="77777777" w:rsidR="00416B08" w:rsidRPr="00BC3102" w:rsidRDefault="00000000">
          <w:pPr>
            <w:pStyle w:val="Spistreci2"/>
            <w:rPr>
              <w:rFonts w:ascii="Adagio_Slab" w:eastAsiaTheme="minorEastAsia" w:hAnsi="Adagio_Slab"/>
              <w:noProof/>
              <w:lang w:eastAsia="pl-PL"/>
            </w:rPr>
          </w:pPr>
          <w:hyperlink w:anchor="_Toc83199326" w:history="1">
            <w:r w:rsidR="00416B08" w:rsidRPr="00BC3102">
              <w:rPr>
                <w:rStyle w:val="Hipercze"/>
                <w:rFonts w:ascii="Adagio_Slab" w:hAnsi="Adagio_Slab"/>
                <w:noProof/>
              </w:rPr>
              <w:t>7a. Na jakich zasadach można korzystać z utworów w granicach dozwolonego użytku</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6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4</w:t>
            </w:r>
            <w:r w:rsidR="00416B08" w:rsidRPr="00BC3102">
              <w:rPr>
                <w:rFonts w:ascii="Adagio_Slab" w:hAnsi="Adagio_Slab"/>
                <w:noProof/>
                <w:webHidden/>
              </w:rPr>
              <w:fldChar w:fldCharType="end"/>
            </w:r>
          </w:hyperlink>
        </w:p>
        <w:p w14:paraId="3A90AE53" w14:textId="77777777" w:rsidR="00416B08" w:rsidRPr="00BC3102" w:rsidRDefault="00000000">
          <w:pPr>
            <w:pStyle w:val="Spistreci2"/>
            <w:rPr>
              <w:rFonts w:ascii="Adagio_Slab" w:eastAsiaTheme="minorEastAsia" w:hAnsi="Adagio_Slab"/>
              <w:noProof/>
              <w:lang w:eastAsia="pl-PL"/>
            </w:rPr>
          </w:pPr>
          <w:hyperlink w:anchor="_Toc83199327" w:history="1">
            <w:r w:rsidR="00416B08" w:rsidRPr="00BC3102">
              <w:rPr>
                <w:rStyle w:val="Hipercze"/>
                <w:rFonts w:ascii="Adagio_Slab" w:hAnsi="Adagio_Slab"/>
                <w:noProof/>
              </w:rPr>
              <w:t>7b. Czym jest plagiat</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7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4</w:t>
            </w:r>
            <w:r w:rsidR="00416B08" w:rsidRPr="00BC3102">
              <w:rPr>
                <w:rFonts w:ascii="Adagio_Slab" w:hAnsi="Adagio_Slab"/>
                <w:noProof/>
                <w:webHidden/>
              </w:rPr>
              <w:fldChar w:fldCharType="end"/>
            </w:r>
          </w:hyperlink>
        </w:p>
        <w:p w14:paraId="5B7C70C8" w14:textId="77777777" w:rsidR="00416B08" w:rsidRPr="00BC3102" w:rsidRDefault="00000000">
          <w:pPr>
            <w:pStyle w:val="Spistreci2"/>
            <w:rPr>
              <w:rFonts w:ascii="Adagio_Slab" w:eastAsiaTheme="minorEastAsia" w:hAnsi="Adagio_Slab"/>
              <w:noProof/>
              <w:lang w:eastAsia="pl-PL"/>
            </w:rPr>
          </w:pPr>
          <w:hyperlink w:anchor="_Toc83199328" w:history="1">
            <w:r w:rsidR="00416B08" w:rsidRPr="00BC3102">
              <w:rPr>
                <w:rStyle w:val="Hipercze"/>
                <w:rFonts w:ascii="Adagio_Slab" w:hAnsi="Adagio_Slab"/>
                <w:noProof/>
              </w:rPr>
              <w:t>7c. Konsekwencje wykrycia plagiatu</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8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4</w:t>
            </w:r>
            <w:r w:rsidR="00416B08" w:rsidRPr="00BC3102">
              <w:rPr>
                <w:rFonts w:ascii="Adagio_Slab" w:hAnsi="Adagio_Slab"/>
                <w:noProof/>
                <w:webHidden/>
              </w:rPr>
              <w:fldChar w:fldCharType="end"/>
            </w:r>
          </w:hyperlink>
        </w:p>
        <w:p w14:paraId="4FFF9633" w14:textId="77777777" w:rsidR="00416B08" w:rsidRPr="00BC3102" w:rsidRDefault="00000000">
          <w:pPr>
            <w:pStyle w:val="Spistreci1"/>
            <w:rPr>
              <w:rFonts w:ascii="Adagio_Slab" w:eastAsiaTheme="minorEastAsia" w:hAnsi="Adagio_Slab"/>
              <w:noProof/>
              <w:lang w:eastAsia="pl-PL"/>
            </w:rPr>
          </w:pPr>
          <w:hyperlink w:anchor="_Toc83199329" w:history="1">
            <w:r w:rsidR="00416B08" w:rsidRPr="00BC3102">
              <w:rPr>
                <w:rStyle w:val="Hipercze"/>
                <w:rFonts w:ascii="Adagio_Slab" w:hAnsi="Adagio_Slab"/>
                <w:noProof/>
              </w:rPr>
              <w:t>8.</w:t>
            </w:r>
            <w:r w:rsidR="00416B08" w:rsidRPr="00BC3102">
              <w:rPr>
                <w:rFonts w:ascii="Adagio_Slab" w:eastAsiaTheme="minorEastAsia" w:hAnsi="Adagio_Slab"/>
                <w:noProof/>
                <w:lang w:eastAsia="pl-PL"/>
              </w:rPr>
              <w:tab/>
            </w:r>
            <w:r w:rsidR="00416B08" w:rsidRPr="00BC3102">
              <w:rPr>
                <w:rStyle w:val="Hipercze"/>
                <w:rFonts w:ascii="Adagio_Slab" w:hAnsi="Adagio_Slab"/>
                <w:noProof/>
              </w:rPr>
              <w:t>Dodatkowe informacje</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29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5</w:t>
            </w:r>
            <w:r w:rsidR="00416B08" w:rsidRPr="00BC3102">
              <w:rPr>
                <w:rFonts w:ascii="Adagio_Slab" w:hAnsi="Adagio_Slab"/>
                <w:noProof/>
                <w:webHidden/>
              </w:rPr>
              <w:fldChar w:fldCharType="end"/>
            </w:r>
          </w:hyperlink>
        </w:p>
        <w:p w14:paraId="1B3211CC" w14:textId="77777777" w:rsidR="00416B08" w:rsidRPr="00BC3102" w:rsidRDefault="00000000">
          <w:pPr>
            <w:pStyle w:val="Spistreci1"/>
            <w:rPr>
              <w:rFonts w:ascii="Adagio_Slab" w:eastAsiaTheme="minorEastAsia" w:hAnsi="Adagio_Slab"/>
              <w:noProof/>
              <w:lang w:eastAsia="pl-PL"/>
            </w:rPr>
          </w:pPr>
          <w:hyperlink w:anchor="_Toc83199330" w:history="1">
            <w:r w:rsidR="00416B08" w:rsidRPr="00BC3102">
              <w:rPr>
                <w:rStyle w:val="Hipercze"/>
                <w:rFonts w:ascii="Adagio_Slab" w:hAnsi="Adagio_Slab"/>
                <w:noProof/>
              </w:rPr>
              <w:t>Wykaz symboli i skrótów</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30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6</w:t>
            </w:r>
            <w:r w:rsidR="00416B08" w:rsidRPr="00BC3102">
              <w:rPr>
                <w:rFonts w:ascii="Adagio_Slab" w:hAnsi="Adagio_Slab"/>
                <w:noProof/>
                <w:webHidden/>
              </w:rPr>
              <w:fldChar w:fldCharType="end"/>
            </w:r>
          </w:hyperlink>
        </w:p>
        <w:p w14:paraId="6AE18ED5" w14:textId="77777777" w:rsidR="00416B08" w:rsidRPr="00BC3102" w:rsidRDefault="00000000">
          <w:pPr>
            <w:pStyle w:val="Spistreci1"/>
            <w:rPr>
              <w:rFonts w:ascii="Adagio_Slab" w:eastAsiaTheme="minorEastAsia" w:hAnsi="Adagio_Slab"/>
              <w:noProof/>
              <w:lang w:eastAsia="pl-PL"/>
            </w:rPr>
          </w:pPr>
          <w:hyperlink w:anchor="_Toc83199331" w:history="1">
            <w:r w:rsidR="00416B08" w:rsidRPr="00BC3102">
              <w:rPr>
                <w:rStyle w:val="Hipercze"/>
                <w:rFonts w:ascii="Adagio_Slab" w:hAnsi="Adagio_Slab"/>
                <w:noProof/>
              </w:rPr>
              <w:t>Spis rysunków</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31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7</w:t>
            </w:r>
            <w:r w:rsidR="00416B08" w:rsidRPr="00BC3102">
              <w:rPr>
                <w:rFonts w:ascii="Adagio_Slab" w:hAnsi="Adagio_Slab"/>
                <w:noProof/>
                <w:webHidden/>
              </w:rPr>
              <w:fldChar w:fldCharType="end"/>
            </w:r>
          </w:hyperlink>
        </w:p>
        <w:p w14:paraId="6A316568" w14:textId="77777777" w:rsidR="00416B08" w:rsidRPr="00BC3102" w:rsidRDefault="00000000">
          <w:pPr>
            <w:pStyle w:val="Spistreci1"/>
            <w:rPr>
              <w:rFonts w:ascii="Adagio_Slab" w:eastAsiaTheme="minorEastAsia" w:hAnsi="Adagio_Slab"/>
              <w:noProof/>
              <w:lang w:eastAsia="pl-PL"/>
            </w:rPr>
          </w:pPr>
          <w:hyperlink w:anchor="_Toc83199332" w:history="1">
            <w:r w:rsidR="00416B08" w:rsidRPr="00BC3102">
              <w:rPr>
                <w:rStyle w:val="Hipercze"/>
                <w:rFonts w:ascii="Adagio_Slab" w:hAnsi="Adagio_Slab"/>
                <w:noProof/>
              </w:rPr>
              <w:t>Spis tabel</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32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8</w:t>
            </w:r>
            <w:r w:rsidR="00416B08" w:rsidRPr="00BC3102">
              <w:rPr>
                <w:rFonts w:ascii="Adagio_Slab" w:hAnsi="Adagio_Slab"/>
                <w:noProof/>
                <w:webHidden/>
              </w:rPr>
              <w:fldChar w:fldCharType="end"/>
            </w:r>
          </w:hyperlink>
        </w:p>
        <w:p w14:paraId="040C3382" w14:textId="77777777" w:rsidR="00416B08" w:rsidRPr="00BC3102" w:rsidRDefault="00000000">
          <w:pPr>
            <w:pStyle w:val="Spistreci1"/>
            <w:rPr>
              <w:rFonts w:ascii="Adagio_Slab" w:eastAsiaTheme="minorEastAsia" w:hAnsi="Adagio_Slab"/>
              <w:noProof/>
              <w:lang w:eastAsia="pl-PL"/>
            </w:rPr>
          </w:pPr>
          <w:hyperlink w:anchor="_Toc83199333" w:history="1">
            <w:r w:rsidR="00416B08" w:rsidRPr="00BC3102">
              <w:rPr>
                <w:rStyle w:val="Hipercze"/>
                <w:rFonts w:ascii="Adagio_Slab" w:hAnsi="Adagio_Slab"/>
                <w:noProof/>
              </w:rPr>
              <w:t>Spis załączników</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33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39</w:t>
            </w:r>
            <w:r w:rsidR="00416B08" w:rsidRPr="00BC3102">
              <w:rPr>
                <w:rFonts w:ascii="Adagio_Slab" w:hAnsi="Adagio_Slab"/>
                <w:noProof/>
                <w:webHidden/>
              </w:rPr>
              <w:fldChar w:fldCharType="end"/>
            </w:r>
          </w:hyperlink>
        </w:p>
        <w:p w14:paraId="6320A4D7" w14:textId="77777777" w:rsidR="00416B08" w:rsidRPr="00BC3102" w:rsidRDefault="00000000">
          <w:pPr>
            <w:pStyle w:val="Spistreci1"/>
            <w:rPr>
              <w:rFonts w:ascii="Adagio_Slab" w:eastAsiaTheme="minorEastAsia" w:hAnsi="Adagio_Slab"/>
              <w:noProof/>
              <w:lang w:eastAsia="pl-PL"/>
            </w:rPr>
          </w:pPr>
          <w:hyperlink w:anchor="_Toc83199334" w:history="1">
            <w:r w:rsidR="00416B08" w:rsidRPr="00BC3102">
              <w:rPr>
                <w:rStyle w:val="Hipercze"/>
                <w:rFonts w:ascii="Adagio_Slab" w:hAnsi="Adagio_Slab"/>
                <w:noProof/>
              </w:rPr>
              <w:t>Załącznik 1</w:t>
            </w:r>
            <w:r w:rsidR="00416B08" w:rsidRPr="00BC3102">
              <w:rPr>
                <w:rFonts w:ascii="Adagio_Slab" w:hAnsi="Adagio_Slab"/>
                <w:noProof/>
                <w:webHidden/>
              </w:rPr>
              <w:tab/>
            </w:r>
            <w:r w:rsidR="00416B08" w:rsidRPr="00BC3102">
              <w:rPr>
                <w:rFonts w:ascii="Adagio_Slab" w:hAnsi="Adagio_Slab"/>
                <w:noProof/>
                <w:webHidden/>
              </w:rPr>
              <w:fldChar w:fldCharType="begin"/>
            </w:r>
            <w:r w:rsidR="00416B08" w:rsidRPr="00BC3102">
              <w:rPr>
                <w:rFonts w:ascii="Adagio_Slab" w:hAnsi="Adagio_Slab"/>
                <w:noProof/>
                <w:webHidden/>
              </w:rPr>
              <w:instrText xml:space="preserve"> PAGEREF _Toc83199334 \h </w:instrText>
            </w:r>
            <w:r w:rsidR="00416B08" w:rsidRPr="00BC3102">
              <w:rPr>
                <w:rFonts w:ascii="Adagio_Slab" w:hAnsi="Adagio_Slab"/>
                <w:noProof/>
                <w:webHidden/>
              </w:rPr>
            </w:r>
            <w:r w:rsidR="00416B08" w:rsidRPr="00BC3102">
              <w:rPr>
                <w:rFonts w:ascii="Adagio_Slab" w:hAnsi="Adagio_Slab"/>
                <w:noProof/>
                <w:webHidden/>
              </w:rPr>
              <w:fldChar w:fldCharType="separate"/>
            </w:r>
            <w:r w:rsidR="00416B08" w:rsidRPr="00BC3102">
              <w:rPr>
                <w:rFonts w:ascii="Adagio_Slab" w:hAnsi="Adagio_Slab"/>
                <w:noProof/>
                <w:webHidden/>
              </w:rPr>
              <w:t>40</w:t>
            </w:r>
            <w:r w:rsidR="00416B08" w:rsidRPr="00BC3102">
              <w:rPr>
                <w:rFonts w:ascii="Adagio_Slab" w:hAnsi="Adagio_Slab"/>
                <w:noProof/>
                <w:webHidden/>
              </w:rPr>
              <w:fldChar w:fldCharType="end"/>
            </w:r>
          </w:hyperlink>
        </w:p>
        <w:p w14:paraId="7660C928" w14:textId="77777777" w:rsidR="00ED2943" w:rsidRPr="00BC3102" w:rsidRDefault="00702999" w:rsidP="008A3E5E">
          <w:pPr>
            <w:rPr>
              <w:rFonts w:ascii="Adagio_Slab" w:hAnsi="Adagio_Slab" w:cs="Arial"/>
            </w:rPr>
          </w:pPr>
          <w:r w:rsidRPr="00BC3102">
            <w:rPr>
              <w:rFonts w:ascii="Adagio_Slab" w:hAnsi="Adagio_Slab"/>
            </w:rPr>
            <w:fldChar w:fldCharType="end"/>
          </w:r>
        </w:p>
      </w:sdtContent>
    </w:sdt>
    <w:p w14:paraId="7A1209CD" w14:textId="77777777" w:rsidR="00783516" w:rsidRPr="00BC3102" w:rsidRDefault="00783516" w:rsidP="008A3E5E">
      <w:pPr>
        <w:rPr>
          <w:rFonts w:ascii="Adagio_Slab" w:hAnsi="Adagio_Slab" w:cs="Arial"/>
        </w:rPr>
      </w:pPr>
    </w:p>
    <w:p w14:paraId="210EEA7F" w14:textId="77777777" w:rsidR="00783516" w:rsidRPr="00BC3102" w:rsidRDefault="00783516" w:rsidP="008A3E5E">
      <w:pPr>
        <w:rPr>
          <w:rFonts w:ascii="Adagio_Slab" w:hAnsi="Adagio_Slab" w:cs="Arial"/>
        </w:rPr>
      </w:pPr>
    </w:p>
    <w:p w14:paraId="5446C8B3" w14:textId="77777777" w:rsidR="00423CB1" w:rsidRPr="00BC3102" w:rsidRDefault="00423CB1" w:rsidP="008A3E5E">
      <w:pPr>
        <w:rPr>
          <w:rFonts w:ascii="Adagio_Slab" w:hAnsi="Adagio_Slab" w:cs="Arial"/>
        </w:rPr>
      </w:pPr>
    </w:p>
    <w:p w14:paraId="3A8E6E91" w14:textId="77777777" w:rsidR="00423CB1" w:rsidRPr="00BC3102" w:rsidRDefault="00423CB1" w:rsidP="008A3E5E">
      <w:pPr>
        <w:rPr>
          <w:rFonts w:ascii="Adagio_Slab" w:hAnsi="Adagio_Slab" w:cs="Arial"/>
        </w:rPr>
      </w:pPr>
    </w:p>
    <w:p w14:paraId="05348DF7" w14:textId="77777777" w:rsidR="00423CB1" w:rsidRPr="00BC3102" w:rsidRDefault="00423CB1" w:rsidP="00423CB1">
      <w:pPr>
        <w:jc w:val="center"/>
        <w:rPr>
          <w:rFonts w:ascii="Adagio_Slab" w:hAnsi="Adagio_Slab" w:cs="Arial"/>
        </w:rPr>
      </w:pPr>
    </w:p>
    <w:p w14:paraId="4C36F5AD" w14:textId="77777777" w:rsidR="00423CB1" w:rsidRPr="00BC3102" w:rsidRDefault="00423CB1" w:rsidP="00423CB1">
      <w:pPr>
        <w:jc w:val="center"/>
        <w:rPr>
          <w:rFonts w:ascii="Adagio_Slab" w:hAnsi="Adagio_Slab" w:cs="Arial"/>
        </w:rPr>
      </w:pPr>
    </w:p>
    <w:p w14:paraId="737BC97B" w14:textId="77777777" w:rsidR="00423CB1" w:rsidRPr="00BC3102" w:rsidRDefault="00423CB1" w:rsidP="00423CB1">
      <w:pPr>
        <w:jc w:val="center"/>
        <w:rPr>
          <w:rFonts w:ascii="Adagio_Slab" w:hAnsi="Adagio_Slab" w:cs="Arial"/>
        </w:rPr>
      </w:pPr>
    </w:p>
    <w:p w14:paraId="6EED7981" w14:textId="77777777" w:rsidR="00423CB1" w:rsidRPr="00BC3102" w:rsidRDefault="00423CB1" w:rsidP="00423CB1">
      <w:pPr>
        <w:jc w:val="center"/>
        <w:rPr>
          <w:rFonts w:ascii="Adagio_Slab" w:hAnsi="Adagio_Slab" w:cs="Arial"/>
        </w:rPr>
      </w:pPr>
    </w:p>
    <w:p w14:paraId="275B3397" w14:textId="77777777" w:rsidR="00423CB1" w:rsidRPr="00BC3102" w:rsidRDefault="00423CB1" w:rsidP="00423CB1">
      <w:pPr>
        <w:jc w:val="center"/>
        <w:rPr>
          <w:rFonts w:ascii="Adagio_Slab" w:hAnsi="Adagio_Slab" w:cs="Arial"/>
        </w:rPr>
      </w:pPr>
    </w:p>
    <w:p w14:paraId="70D6E6B8" w14:textId="77777777" w:rsidR="00423CB1" w:rsidRPr="00BC3102" w:rsidRDefault="00423CB1" w:rsidP="00423CB1">
      <w:pPr>
        <w:jc w:val="center"/>
        <w:rPr>
          <w:rFonts w:ascii="Adagio_Slab" w:hAnsi="Adagio_Slab" w:cs="Arial"/>
        </w:rPr>
      </w:pPr>
    </w:p>
    <w:p w14:paraId="7F5E09E4" w14:textId="77777777" w:rsidR="00423CB1" w:rsidRPr="00BC3102" w:rsidRDefault="00423CB1" w:rsidP="00423CB1">
      <w:pPr>
        <w:jc w:val="center"/>
        <w:rPr>
          <w:rFonts w:ascii="Adagio_Slab" w:hAnsi="Adagio_Slab" w:cs="Arial"/>
        </w:rPr>
      </w:pPr>
    </w:p>
    <w:p w14:paraId="55AE6324" w14:textId="77777777" w:rsidR="00423CB1" w:rsidRPr="00BC3102" w:rsidRDefault="00423CB1" w:rsidP="00423CB1">
      <w:pPr>
        <w:jc w:val="center"/>
        <w:rPr>
          <w:rFonts w:ascii="Adagio_Slab" w:hAnsi="Adagio_Slab" w:cs="Arial"/>
        </w:rPr>
      </w:pPr>
    </w:p>
    <w:p w14:paraId="1E1E4AE6" w14:textId="77777777" w:rsidR="00423CB1" w:rsidRPr="00BC3102" w:rsidRDefault="00423CB1" w:rsidP="00423CB1">
      <w:pPr>
        <w:jc w:val="center"/>
        <w:rPr>
          <w:rFonts w:ascii="Adagio_Slab" w:hAnsi="Adagio_Slab" w:cs="Arial"/>
        </w:rPr>
      </w:pPr>
    </w:p>
    <w:p w14:paraId="0B2C25D6" w14:textId="77777777" w:rsidR="00423CB1" w:rsidRPr="00BC3102" w:rsidRDefault="00423CB1" w:rsidP="00423CB1">
      <w:pPr>
        <w:jc w:val="center"/>
        <w:rPr>
          <w:rFonts w:ascii="Adagio_Slab" w:hAnsi="Adagio_Slab" w:cs="Arial"/>
        </w:rPr>
      </w:pPr>
    </w:p>
    <w:p w14:paraId="37B432C6" w14:textId="77777777" w:rsidR="00423CB1" w:rsidRPr="00BC3102" w:rsidRDefault="00423CB1" w:rsidP="00423CB1">
      <w:pPr>
        <w:jc w:val="center"/>
        <w:rPr>
          <w:rFonts w:ascii="Adagio_Slab" w:hAnsi="Adagio_Slab" w:cs="Arial"/>
        </w:rPr>
      </w:pPr>
    </w:p>
    <w:p w14:paraId="170C99F8" w14:textId="77777777" w:rsidR="00423CB1" w:rsidRPr="00BC3102" w:rsidRDefault="00423CB1" w:rsidP="00423CB1">
      <w:pPr>
        <w:jc w:val="center"/>
        <w:rPr>
          <w:rFonts w:ascii="Adagio_Slab" w:hAnsi="Adagio_Slab" w:cs="Arial"/>
        </w:rPr>
        <w:sectPr w:rsidR="00423CB1" w:rsidRPr="00BC3102" w:rsidSect="00702999">
          <w:footnotePr>
            <w:numFmt w:val="chicago"/>
          </w:footnotePr>
          <w:pgSz w:w="11906" w:h="16838"/>
          <w:pgMar w:top="1418" w:right="1274" w:bottom="1418" w:left="1701" w:header="709" w:footer="709" w:gutter="0"/>
          <w:cols w:space="708"/>
          <w:docGrid w:linePitch="360"/>
        </w:sectPr>
      </w:pPr>
      <w:r w:rsidRPr="00BC3102">
        <w:rPr>
          <w:rFonts w:ascii="Adagio_Slab" w:hAnsi="Adagio_Slab" w:cs="Arial"/>
        </w:rPr>
        <w:t xml:space="preserve">(jeśli </w:t>
      </w:r>
      <w:r w:rsidR="003B4F8E" w:rsidRPr="00BC3102">
        <w:rPr>
          <w:rFonts w:ascii="Adagio_Slab" w:hAnsi="Adagio_Slab" w:cs="Arial"/>
        </w:rPr>
        <w:t>spis treści</w:t>
      </w:r>
      <w:r w:rsidRPr="00BC3102">
        <w:rPr>
          <w:rFonts w:ascii="Adagio_Slab" w:hAnsi="Adagio_Slab" w:cs="Arial"/>
        </w:rPr>
        <w:t xml:space="preserve"> zawiera nieparzystą liczbę stron  należy dodać pustą stronę , aby właściwa treść pracy zaczynała się na stronie nieparzystej)</w:t>
      </w:r>
    </w:p>
    <w:p w14:paraId="597B6FDF" w14:textId="77777777" w:rsidR="00C00078" w:rsidRPr="00BC3102" w:rsidRDefault="00C00078" w:rsidP="008A3E5E">
      <w:pPr>
        <w:pStyle w:val="Nagwek1"/>
        <w:contextualSpacing w:val="0"/>
        <w:rPr>
          <w:rFonts w:ascii="Adagio_Slab" w:hAnsi="Adagio_Slab" w:cs="Arial"/>
        </w:rPr>
      </w:pPr>
      <w:bookmarkStart w:id="0" w:name="_Toc83199304"/>
      <w:r w:rsidRPr="00BC3102">
        <w:rPr>
          <w:rFonts w:ascii="Adagio_Slab" w:hAnsi="Adagio_Slab" w:cs="Arial"/>
        </w:rPr>
        <w:lastRenderedPageBreak/>
        <w:t xml:space="preserve">Zasady wykonywania prac dyplomowych i regulamin egzaminu dyplomowego </w:t>
      </w:r>
      <w:r w:rsidR="004F7C19" w:rsidRPr="00BC3102">
        <w:rPr>
          <w:rFonts w:ascii="Adagio_Slab" w:hAnsi="Adagio_Slab" w:cs="Arial"/>
        </w:rPr>
        <w:t xml:space="preserve">na stacjonarnych studiach pierwszego stopnia (inżynierskich) </w:t>
      </w:r>
      <w:r w:rsidR="0063347B" w:rsidRPr="00BC3102">
        <w:rPr>
          <w:rFonts w:ascii="Adagio_Slab" w:hAnsi="Adagio_Slab" w:cs="Arial"/>
        </w:rPr>
        <w:t>- wyciąg</w:t>
      </w:r>
      <w:bookmarkEnd w:id="0"/>
    </w:p>
    <w:p w14:paraId="6F7FA15D"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Praca dyplomowa jest samodzielnym opracowaniem zagadnienia naukowego bądź praktycznego, prezentującym osiągnięcie przez studenta wiedzy, kompetencji i umiejętności związanych ze studiami na danym poziomie i kierunku.</w:t>
      </w:r>
    </w:p>
    <w:p w14:paraId="0E5E6772"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Realizacja pracy dyplomowej służy wykazaniu umiejętności samodzielnego analizowania i wnioskowania. Praca dyplomowa może dotyczyć przykładowo zaprojektowania i wykonania układu eksperymentalnego lub jego elementu (w tym koniecznego oprogramowania), symulacji numerycznych przebiegu zjawisk fizycznych lub zbadania zjawisk fizycznych i przeprowadzenia analizy uzyskanych wyników.</w:t>
      </w:r>
    </w:p>
    <w:p w14:paraId="56B3413A"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Na wniosek studenta, zaakceptowany przez promotora, Dziekan może wyrazić zgodę na  przygotowanie pracy dyplomowej w języku innym niż język studiów.</w:t>
      </w:r>
    </w:p>
    <w:p w14:paraId="35DA2C7B"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W przypadku prac będących częścią większego projektu dopuszcza się wspólny temat dla nie więcej niż 2 studentów. Każdy dyplomant ma wówczas indywidualnie określone zadania do wykonania, a w złożonym tekstowym opracowaniu tematu pracy opisuje zadania wykonane przez siebie.</w:t>
      </w:r>
    </w:p>
    <w:p w14:paraId="0DE93F6E"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Do kierowania pracą dyplomową Dziekan Wydziału Fizyki PW wyznacza promotora. Do opieki naukowej nad pracą dyplomową, oprócz promotora, może zostać również powołany drugi promotor (</w:t>
      </w:r>
      <w:proofErr w:type="spellStart"/>
      <w:r w:rsidRPr="00BC3102">
        <w:rPr>
          <w:rFonts w:ascii="Adagio_Slab" w:hAnsi="Adagio_Slab" w:cs="Arial"/>
        </w:rPr>
        <w:t>kopromotor</w:t>
      </w:r>
      <w:proofErr w:type="spellEnd"/>
      <w:r w:rsidRPr="00BC3102">
        <w:rPr>
          <w:rFonts w:ascii="Adagio_Slab" w:hAnsi="Adagio_Slab" w:cs="Arial"/>
        </w:rPr>
        <w:t xml:space="preserve">). Promotorem powinien być nauczyciel akademicki – pracownik Politechniki Warszawskiej. W przypadku studiów drugiego stopnia promotor (i </w:t>
      </w:r>
      <w:proofErr w:type="spellStart"/>
      <w:r w:rsidRPr="00BC3102">
        <w:rPr>
          <w:rFonts w:ascii="Adagio_Slab" w:hAnsi="Adagio_Slab" w:cs="Arial"/>
        </w:rPr>
        <w:t>kopromotor</w:t>
      </w:r>
      <w:proofErr w:type="spellEnd"/>
      <w:r w:rsidRPr="00BC3102">
        <w:rPr>
          <w:rFonts w:ascii="Adagio_Slab" w:hAnsi="Adagio_Slab" w:cs="Arial"/>
        </w:rPr>
        <w:t>) musi posiadać stopień naukowy co najmniej doktora. Funkcję drugiego promotora może pełnić osoba z tytułem co najmniej magistra (np. asystent zatrudniony w PW, uczestnik studiów doktoranckich PW, doktorant szkoły doktorskiej PW lub pracownik jednostki naukowo-badawczej innej niż Politechnika Warszawska).</w:t>
      </w:r>
    </w:p>
    <w:p w14:paraId="48332325"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W pojedynczym naborze tematów prac dyplomowych liczba zgłoszeń, w których ta sama osoba pełni funkcję promotora, nie powinna przekraczać 5, w tym maksymalnie 3, których realizacja nie przewiduje udziału drugiego promotora.</w:t>
      </w:r>
    </w:p>
    <w:p w14:paraId="6CD82784"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 xml:space="preserve">Za zgodą Dziekana praca dyplomowa może być wykonywana poza Politechniką Warszawską, w instytucji, która zapewni odpowiednie warunki do jej wykonywania. W takiej sytuacji wymagane jest zawarcie trójstronnego porozumienia o współpracy przy realizacji badań naukowo-technicznych wchodzących w skład pracy dyplomowej pomiędzy Wydziałem Fizyki PW, studentem oraz instytucją, w której praca będzie wykonywana. </w:t>
      </w:r>
    </w:p>
    <w:p w14:paraId="3B70F46E"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Deklaracja wyboru tematu pracy dyplomowej następuje w przedostatnim semestrze studiów (tj. 6-tym na studiach inżynierskich i 2-gim lub 3-cim na studiach magisterskich). Deklaracja wyboru tematu pracy dyplomowej jest akceptowana przez Dziekana.</w:t>
      </w:r>
    </w:p>
    <w:p w14:paraId="775DF500"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lastRenderedPageBreak/>
        <w:t xml:space="preserve">Student realizuje pracę dyplomową w ramach przedmiotów: „Laboratorium </w:t>
      </w:r>
      <w:proofErr w:type="spellStart"/>
      <w:r w:rsidRPr="00BC3102">
        <w:rPr>
          <w:rFonts w:ascii="Adagio_Slab" w:hAnsi="Adagio_Slab" w:cs="Arial"/>
        </w:rPr>
        <w:t>przeddyplomowe</w:t>
      </w:r>
      <w:proofErr w:type="spellEnd"/>
      <w:r w:rsidRPr="00BC3102">
        <w:rPr>
          <w:rFonts w:ascii="Adagio_Slab" w:hAnsi="Adagio_Slab" w:cs="Arial"/>
        </w:rPr>
        <w:t xml:space="preserve">” (na przedostatnim semestrze studiów) oraz „Praca dyplomowa” (na ostatnim semestrze studiów). Zaliczenie przedmiotu „Laboratorium </w:t>
      </w:r>
      <w:proofErr w:type="spellStart"/>
      <w:r w:rsidRPr="00BC3102">
        <w:rPr>
          <w:rFonts w:ascii="Adagio_Slab" w:hAnsi="Adagio_Slab" w:cs="Arial"/>
        </w:rPr>
        <w:t>przeddyplomowe</w:t>
      </w:r>
      <w:proofErr w:type="spellEnd"/>
      <w:r w:rsidRPr="00BC3102">
        <w:rPr>
          <w:rFonts w:ascii="Adagio_Slab" w:hAnsi="Adagio_Slab" w:cs="Arial"/>
        </w:rPr>
        <w:t>”, którego dokonuje promotor na podstawie sprawozdania studenta, oznacza potwierdzenie przystąpienia przez studenta do realizacji pracy. Zaliczenie przedmiotu „Praca dyplomowa” wymaga umieszczenia elektronicznej kopii pracy dyplomowej w Archiwum Prac Dyplomowych (APD PW) i złożenia w Dziekanacie wydrukowanego i oprawionego egzemplarza pracy. Wydrukowana wersja pracy powinna zawierać podpis studenta pod stosownymi oświadczeniami, jak również podpis promotora (oraz drugiego promotora, jeśli taki istnieje) złożony pod streszczeniem pracy. Ten ostatni jest potwierdzeniem pozytywnej opinii promotora (promotorów) o pracy dyplomowej. Złożenie pracy dyplomowej powinno nastąpić najpóźniej w terminie określonym w „Harmonogramie roku akademickiego” oraz w Regulaminie Studiów w Politechnice Warszawskiej.</w:t>
      </w:r>
    </w:p>
    <w:p w14:paraId="6A8D076B"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Nieuzyskanie przez studenta zaliczeń przedmiotów wymienionych w pkt. 12. do końca nominalnego czasu trwania studiów oznacza jego rezygnację z realizacji przydzielonego tematu pracy dyplomowej. Na prośbę studenta i za zgodną promotora możliwe jest przedłużenie okresu realizacji pracy dyplomowej, po uzyskaniu rejestracji na kolejny semestr studiów. Na wniosek studenta i promotora możliwe jest także przesunięcie terminu złożenia pracy dyplomowej, nie dłużej jednak niż o 3 miesiące w stosunku do terminu, o którym mowa w punkcie 12.</w:t>
      </w:r>
    </w:p>
    <w:p w14:paraId="3F628EFB"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Tematy prac dyplomowych, które nie zostały zrealizowane przez studentów mogą zostać ponownie zgłoszone przez promotorów podczas kolejnego naboru tematów prac dyplomowych. W takiej sytuacji, w odpowiednim miejscu formularza zgłoszeniowego należy zaznaczyć, że temat został wcześniej dopuszczony do realizacji przez Komisję ds. Kształcenia.</w:t>
      </w:r>
    </w:p>
    <w:p w14:paraId="4313F75E"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Wraz z pracą dyplomową dyplomant zobowiązany jest do złożenia w dziekanacie plakatu (w postaci wydruku w formacie A3) prezentującego osiągnięcia pracy w formie typowej dla plakatów konferencyjnych.</w:t>
      </w:r>
    </w:p>
    <w:p w14:paraId="7005B639" w14:textId="77777777" w:rsidR="0063347B" w:rsidRPr="00BC3102" w:rsidRDefault="0063347B" w:rsidP="0063347B">
      <w:pPr>
        <w:pStyle w:val="Akapitzlist"/>
        <w:numPr>
          <w:ilvl w:val="0"/>
          <w:numId w:val="3"/>
        </w:numPr>
        <w:ind w:left="709"/>
        <w:rPr>
          <w:rFonts w:ascii="Adagio_Slab" w:hAnsi="Adagio_Slab" w:cs="Arial"/>
        </w:rPr>
      </w:pPr>
      <w:r w:rsidRPr="00BC3102">
        <w:rPr>
          <w:rFonts w:ascii="Adagio_Slab" w:hAnsi="Adagio_Slab" w:cs="Arial"/>
        </w:rPr>
        <w:t>Promotor proponuje dwie osoby reprezentujące kierunek i specjalność, z zakresu której wykonana została praca dyplomowa, które mogą przygotować jej recenzję. Recenzentem powinna być osoba mająca uprawnienia do kierowania pracą dyplomową. W przypadku prac dyplomowych magisterskich wskazane jest, aby recenzent był samodzielnym pracownikiem naukowym, gdy nie jest nim promotor. W decyzji o dopuszczeniu do egzaminu dyplomowego Dziekan wyznacza recenzenta pracy. Promotor (w porozumieniu z drugim promotorem, jeśli taki istnieje) i recenzent opracowują pisemne opinie o pracy zawierające propozycje jej oceny.</w:t>
      </w:r>
    </w:p>
    <w:p w14:paraId="262CAA2F" w14:textId="77777777" w:rsidR="00A87C1E" w:rsidRPr="00BC3102" w:rsidRDefault="00A87C1E" w:rsidP="0063347B">
      <w:pPr>
        <w:pStyle w:val="Akapitzlist"/>
        <w:numPr>
          <w:ilvl w:val="0"/>
          <w:numId w:val="3"/>
        </w:numPr>
        <w:ind w:left="709"/>
        <w:contextualSpacing w:val="0"/>
        <w:rPr>
          <w:rFonts w:ascii="Adagio_Slab" w:hAnsi="Adagio_Slab" w:cs="Arial"/>
        </w:rPr>
      </w:pPr>
      <w:r w:rsidRPr="00BC3102">
        <w:rPr>
          <w:rFonts w:ascii="Adagio_Slab" w:hAnsi="Adagio_Slab" w:cs="Arial"/>
        </w:rPr>
        <w:t>Rezultaty swojej pracy dyplomanci przedstawiają w postaci tekstowej, która powinna zawierać:</w:t>
      </w:r>
    </w:p>
    <w:p w14:paraId="1A89A21F" w14:textId="77777777" w:rsidR="00403465"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stronę tytułową według wzoru obowiązującego na Wydziale Fizyki PW;</w:t>
      </w:r>
      <w:r w:rsidR="00403465" w:rsidRPr="00BC3102">
        <w:rPr>
          <w:rFonts w:ascii="Adagio_Slab" w:hAnsi="Adagio_Slab" w:cs="Arial"/>
        </w:rPr>
        <w:t xml:space="preserve"> </w:t>
      </w:r>
    </w:p>
    <w:p w14:paraId="2D1D38F5" w14:textId="77777777" w:rsidR="00A87C1E" w:rsidRPr="00BC3102" w:rsidRDefault="00403465"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podpisane przez studenta oświadczenia o samodzielnym wykonaniu pracy oraz o udzieleniu Uczelni licencji do pracy;</w:t>
      </w:r>
    </w:p>
    <w:p w14:paraId="551EE399"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color w:val="000000"/>
        </w:rPr>
      </w:pPr>
      <w:r w:rsidRPr="00BC3102">
        <w:rPr>
          <w:rFonts w:ascii="Adagio_Slab" w:hAnsi="Adagio_Slab" w:cs="Arial"/>
          <w:color w:val="000000"/>
        </w:rPr>
        <w:lastRenderedPageBreak/>
        <w:t>streszczenie pracy w języku polskim (jedna strona tekstu) podpisane przez studenta i kierującego pracą, a jeżeli student wystąpi o wydanie odpisu dyplomu w</w:t>
      </w:r>
      <w:r w:rsidRPr="00BC3102">
        <w:rPr>
          <w:rFonts w:ascii="Calibri" w:hAnsi="Calibri" w:cs="Calibri"/>
          <w:color w:val="000000"/>
        </w:rPr>
        <w:t> </w:t>
      </w:r>
      <w:r w:rsidRPr="00BC3102">
        <w:rPr>
          <w:rFonts w:ascii="Adagio_Slab" w:hAnsi="Adagio_Slab" w:cs="Arial"/>
          <w:color w:val="000000"/>
        </w:rPr>
        <w:t>t</w:t>
      </w:r>
      <w:r w:rsidRPr="00BC3102">
        <w:rPr>
          <w:rFonts w:ascii="Adagio_Slab" w:hAnsi="Adagio_Slab" w:cs="Adagio_Slab"/>
          <w:color w:val="000000"/>
        </w:rPr>
        <w:t>ł</w:t>
      </w:r>
      <w:r w:rsidRPr="00BC3102">
        <w:rPr>
          <w:rFonts w:ascii="Adagio_Slab" w:hAnsi="Adagio_Slab" w:cs="Arial"/>
          <w:color w:val="000000"/>
        </w:rPr>
        <w:t>umaczeniu na j</w:t>
      </w:r>
      <w:r w:rsidRPr="00BC3102">
        <w:rPr>
          <w:rFonts w:ascii="Adagio_Slab" w:hAnsi="Adagio_Slab" w:cs="Adagio_Slab"/>
          <w:color w:val="000000"/>
        </w:rPr>
        <w:t>ę</w:t>
      </w:r>
      <w:r w:rsidRPr="00BC3102">
        <w:rPr>
          <w:rFonts w:ascii="Adagio_Slab" w:hAnsi="Adagio_Slab" w:cs="Arial"/>
          <w:color w:val="000000"/>
        </w:rPr>
        <w:t>zyk obcy, r</w:t>
      </w:r>
      <w:r w:rsidRPr="00BC3102">
        <w:rPr>
          <w:rFonts w:ascii="Adagio_Slab" w:hAnsi="Adagio_Slab" w:cs="Adagio_Slab"/>
          <w:color w:val="000000"/>
        </w:rPr>
        <w:t>ó</w:t>
      </w:r>
      <w:r w:rsidRPr="00BC3102">
        <w:rPr>
          <w:rFonts w:ascii="Adagio_Slab" w:hAnsi="Adagio_Slab" w:cs="Arial"/>
          <w:color w:val="000000"/>
        </w:rPr>
        <w:t>wnie</w:t>
      </w:r>
      <w:r w:rsidRPr="00BC3102">
        <w:rPr>
          <w:rFonts w:ascii="Adagio_Slab" w:hAnsi="Adagio_Slab" w:cs="Adagio_Slab"/>
          <w:color w:val="000000"/>
        </w:rPr>
        <w:t>ż</w:t>
      </w:r>
      <w:r w:rsidRPr="00BC3102">
        <w:rPr>
          <w:rFonts w:ascii="Adagio_Slab" w:hAnsi="Adagio_Slab" w:cs="Arial"/>
          <w:color w:val="000000"/>
        </w:rPr>
        <w:t xml:space="preserve"> tytu</w:t>
      </w:r>
      <w:r w:rsidRPr="00BC3102">
        <w:rPr>
          <w:rFonts w:ascii="Adagio_Slab" w:hAnsi="Adagio_Slab" w:cs="Adagio_Slab"/>
          <w:color w:val="000000"/>
        </w:rPr>
        <w:t>ł</w:t>
      </w:r>
      <w:r w:rsidRPr="00BC3102">
        <w:rPr>
          <w:rFonts w:ascii="Adagio_Slab" w:hAnsi="Adagio_Slab" w:cs="Arial"/>
          <w:color w:val="000000"/>
        </w:rPr>
        <w:t xml:space="preserve"> i streszczenie pracy w tym j</w:t>
      </w:r>
      <w:r w:rsidRPr="00BC3102">
        <w:rPr>
          <w:rFonts w:ascii="Adagio_Slab" w:hAnsi="Adagio_Slab" w:cs="Adagio_Slab"/>
          <w:color w:val="000000"/>
        </w:rPr>
        <w:t>ę</w:t>
      </w:r>
      <w:r w:rsidRPr="00BC3102">
        <w:rPr>
          <w:rFonts w:ascii="Adagio_Slab" w:hAnsi="Adagio_Slab" w:cs="Arial"/>
          <w:color w:val="000000"/>
        </w:rPr>
        <w:t>zyku;</w:t>
      </w:r>
    </w:p>
    <w:p w14:paraId="1D0E4132"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spis treści;</w:t>
      </w:r>
    </w:p>
    <w:p w14:paraId="46E7E21F"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wstęp;</w:t>
      </w:r>
    </w:p>
    <w:p w14:paraId="48DA99A0"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część opisową określającą zagadnienie będące przedmiotem pracy (na podstawie piśmiennictwa);</w:t>
      </w:r>
    </w:p>
    <w:p w14:paraId="05446B37"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część sprawozdawczą opisującą wykonane zadania (dokumentacja projektu);</w:t>
      </w:r>
    </w:p>
    <w:p w14:paraId="2CD1D986"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podsumowanie i wnioski;</w:t>
      </w:r>
    </w:p>
    <w:p w14:paraId="0992BA88"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bibliografię;</w:t>
      </w:r>
    </w:p>
    <w:p w14:paraId="5D0AA682" w14:textId="77777777" w:rsidR="00A87C1E" w:rsidRPr="00BC3102" w:rsidRDefault="00A87C1E" w:rsidP="0063347B">
      <w:pPr>
        <w:pStyle w:val="Akapitzlist"/>
        <w:numPr>
          <w:ilvl w:val="0"/>
          <w:numId w:val="6"/>
        </w:numPr>
        <w:spacing w:before="100" w:after="100"/>
        <w:ind w:left="709" w:firstLine="0"/>
        <w:contextualSpacing w:val="0"/>
        <w:rPr>
          <w:rFonts w:ascii="Adagio_Slab" w:hAnsi="Adagio_Slab" w:cs="Arial"/>
        </w:rPr>
      </w:pPr>
      <w:r w:rsidRPr="00BC3102">
        <w:rPr>
          <w:rFonts w:ascii="Adagio_Slab" w:hAnsi="Adagio_Slab" w:cs="Arial"/>
        </w:rPr>
        <w:t>ewentualne załączniki (np. instrukcje obsługi opracowanych programów lub przyrządów, kody źródłowe programów, rysunki techniczne, schematy układów elektronicznych).</w:t>
      </w:r>
    </w:p>
    <w:p w14:paraId="7CA29E6B" w14:textId="77777777" w:rsidR="00A87C1E" w:rsidRPr="00BC3102" w:rsidRDefault="00A87C1E" w:rsidP="0063347B">
      <w:pPr>
        <w:pStyle w:val="Akapitzlist"/>
        <w:numPr>
          <w:ilvl w:val="0"/>
          <w:numId w:val="3"/>
        </w:numPr>
        <w:ind w:left="709"/>
        <w:contextualSpacing w:val="0"/>
        <w:rPr>
          <w:rFonts w:ascii="Adagio_Slab" w:hAnsi="Adagio_Slab" w:cs="Arial"/>
        </w:rPr>
      </w:pPr>
      <w:r w:rsidRPr="00BC3102">
        <w:rPr>
          <w:rFonts w:ascii="Adagio_Slab" w:hAnsi="Adagio_Slab" w:cs="Arial"/>
        </w:rPr>
        <w:t>Egzamin dyplomowy odbywa się przed komisją powołaną przez dziekana, w skład której wchodzą: przewodniczący komisji, kierujący pracą dyplomową, recenzent oraz nauczyciel akademicki reprezentujący specjalność dyplomanta (jest to zwykle sekretarz komisji egzaminu dyplomowego). Dziekan może uzupełnić skład Komisji o specjalistę reprezentującego dziedzinę pracy dyplomowej. W</w:t>
      </w:r>
      <w:r w:rsidRPr="00BC3102">
        <w:rPr>
          <w:rFonts w:ascii="Calibri" w:hAnsi="Calibri" w:cs="Calibri"/>
        </w:rPr>
        <w:t> </w:t>
      </w:r>
      <w:r w:rsidRPr="00BC3102">
        <w:rPr>
          <w:rFonts w:ascii="Adagio_Slab" w:hAnsi="Adagio_Slab" w:cs="Arial"/>
        </w:rPr>
        <w:t>szczeg</w:t>
      </w:r>
      <w:r w:rsidRPr="00BC3102">
        <w:rPr>
          <w:rFonts w:ascii="Adagio_Slab" w:hAnsi="Adagio_Slab" w:cs="Adagio_Slab"/>
        </w:rPr>
        <w:t>ó</w:t>
      </w:r>
      <w:r w:rsidRPr="00BC3102">
        <w:rPr>
          <w:rFonts w:ascii="Adagio_Slab" w:hAnsi="Adagio_Slab" w:cs="Arial"/>
        </w:rPr>
        <w:t>lno</w:t>
      </w:r>
      <w:r w:rsidRPr="00BC3102">
        <w:rPr>
          <w:rFonts w:ascii="Adagio_Slab" w:hAnsi="Adagio_Slab" w:cs="Adagio_Slab"/>
        </w:rPr>
        <w:t>ś</w:t>
      </w:r>
      <w:r w:rsidRPr="00BC3102">
        <w:rPr>
          <w:rFonts w:ascii="Adagio_Slab" w:hAnsi="Adagio_Slab" w:cs="Arial"/>
        </w:rPr>
        <w:t>ci mo</w:t>
      </w:r>
      <w:r w:rsidRPr="00BC3102">
        <w:rPr>
          <w:rFonts w:ascii="Adagio_Slab" w:hAnsi="Adagio_Slab" w:cs="Adagio_Slab"/>
        </w:rPr>
        <w:t>ż</w:t>
      </w:r>
      <w:r w:rsidRPr="00BC3102">
        <w:rPr>
          <w:rFonts w:ascii="Adagio_Slab" w:hAnsi="Adagio_Slab" w:cs="Arial"/>
        </w:rPr>
        <w:t>e to by</w:t>
      </w:r>
      <w:r w:rsidRPr="00BC3102">
        <w:rPr>
          <w:rFonts w:ascii="Adagio_Slab" w:hAnsi="Adagio_Slab" w:cs="Adagio_Slab"/>
        </w:rPr>
        <w:t>ć</w:t>
      </w:r>
      <w:r w:rsidRPr="00BC3102">
        <w:rPr>
          <w:rFonts w:ascii="Adagio_Slab" w:hAnsi="Adagio_Slab" w:cs="Arial"/>
        </w:rPr>
        <w:t xml:space="preserve"> osoba, kt</w:t>
      </w:r>
      <w:r w:rsidRPr="00BC3102">
        <w:rPr>
          <w:rFonts w:ascii="Adagio_Slab" w:hAnsi="Adagio_Slab" w:cs="Adagio_Slab"/>
        </w:rPr>
        <w:t>ó</w:t>
      </w:r>
      <w:r w:rsidRPr="00BC3102">
        <w:rPr>
          <w:rFonts w:ascii="Adagio_Slab" w:hAnsi="Adagio_Slab" w:cs="Arial"/>
        </w:rPr>
        <w:t>ra sprawowa</w:t>
      </w:r>
      <w:r w:rsidRPr="00BC3102">
        <w:rPr>
          <w:rFonts w:ascii="Adagio_Slab" w:hAnsi="Adagio_Slab" w:cs="Adagio_Slab"/>
        </w:rPr>
        <w:t>ł</w:t>
      </w:r>
      <w:r w:rsidRPr="00BC3102">
        <w:rPr>
          <w:rFonts w:ascii="Adagio_Slab" w:hAnsi="Adagio_Slab" w:cs="Arial"/>
        </w:rPr>
        <w:t>a opiek</w:t>
      </w:r>
      <w:r w:rsidRPr="00BC3102">
        <w:rPr>
          <w:rFonts w:ascii="Adagio_Slab" w:hAnsi="Adagio_Slab" w:cs="Adagio_Slab"/>
        </w:rPr>
        <w:t>ę</w:t>
      </w:r>
      <w:r w:rsidRPr="00BC3102">
        <w:rPr>
          <w:rFonts w:ascii="Adagio_Slab" w:hAnsi="Adagio_Slab" w:cs="Arial"/>
        </w:rPr>
        <w:t xml:space="preserve"> naukow</w:t>
      </w:r>
      <w:r w:rsidRPr="00BC3102">
        <w:rPr>
          <w:rFonts w:ascii="Adagio_Slab" w:hAnsi="Adagio_Slab" w:cs="Adagio_Slab"/>
        </w:rPr>
        <w:t>ą</w:t>
      </w:r>
      <w:r w:rsidRPr="00BC3102">
        <w:rPr>
          <w:rFonts w:ascii="Adagio_Slab" w:hAnsi="Adagio_Slab" w:cs="Arial"/>
        </w:rPr>
        <w:t xml:space="preserve"> nad studentem, w przypadku</w:t>
      </w:r>
      <w:r w:rsidR="00403465" w:rsidRPr="00BC3102">
        <w:rPr>
          <w:rFonts w:ascii="Adagio_Slab" w:hAnsi="Adagio_Slab" w:cs="Arial"/>
        </w:rPr>
        <w:t>,</w:t>
      </w:r>
      <w:r w:rsidRPr="00BC3102">
        <w:rPr>
          <w:rFonts w:ascii="Adagio_Slab" w:hAnsi="Adagio_Slab" w:cs="Arial"/>
        </w:rPr>
        <w:t xml:space="preserve"> gdy praca dyplomowa była wykonywana poza Politechniką Warszawską.</w:t>
      </w:r>
    </w:p>
    <w:p w14:paraId="05A45CDF" w14:textId="77777777" w:rsidR="00474F6C" w:rsidRPr="00BC3102" w:rsidRDefault="00A87C1E" w:rsidP="0063347B">
      <w:pPr>
        <w:pStyle w:val="Akapitzlist"/>
        <w:numPr>
          <w:ilvl w:val="0"/>
          <w:numId w:val="3"/>
        </w:numPr>
        <w:spacing w:before="100" w:after="100"/>
        <w:ind w:left="709"/>
        <w:contextualSpacing w:val="0"/>
        <w:rPr>
          <w:rFonts w:ascii="Adagio_Slab" w:hAnsi="Adagio_Slab" w:cs="Arial"/>
        </w:rPr>
      </w:pPr>
      <w:r w:rsidRPr="00BC3102">
        <w:rPr>
          <w:rFonts w:ascii="Adagio_Slab" w:hAnsi="Adagio_Slab" w:cs="Arial"/>
        </w:rPr>
        <w:t xml:space="preserve">Egzamin dyplomowy jest egzaminem ustnym. Dyplomant przedstawia opracowanie inżynierskie stanowiące rezultat pracy dyplomowej w formie krótkiej prezentacji (około 10 minut). </w:t>
      </w:r>
    </w:p>
    <w:p w14:paraId="0D8B7D01" w14:textId="77777777" w:rsidR="00474F6C" w:rsidRPr="00BC3102" w:rsidRDefault="00A87C1E" w:rsidP="0063347B">
      <w:pPr>
        <w:pStyle w:val="Akapitzlist"/>
        <w:numPr>
          <w:ilvl w:val="0"/>
          <w:numId w:val="0"/>
        </w:numPr>
        <w:spacing w:before="100" w:after="100"/>
        <w:ind w:left="709"/>
        <w:contextualSpacing w:val="0"/>
        <w:rPr>
          <w:rFonts w:ascii="Adagio_Slab" w:hAnsi="Adagio_Slab" w:cs="Arial"/>
        </w:rPr>
      </w:pPr>
      <w:r w:rsidRPr="00BC3102">
        <w:rPr>
          <w:rFonts w:ascii="Adagio_Slab" w:hAnsi="Adagio_Slab" w:cs="Arial"/>
        </w:rPr>
        <w:t xml:space="preserve">Po prezentacji członkowie komisji zadają pytania związane z tematyką pracy dyplomowej i rozwiązaniami inżynierskimi przedstawionymi przez dyplomanta. Następnie zadawane jest pytanie z listy zagadnień obejmujących podstawowe treści programowe z kierunku na studiów. </w:t>
      </w:r>
    </w:p>
    <w:p w14:paraId="3B47465C" w14:textId="77777777" w:rsidR="001E3A9F" w:rsidRPr="00BC3102" w:rsidRDefault="001E3A9F" w:rsidP="0063347B">
      <w:pPr>
        <w:pStyle w:val="Akapitzlist"/>
        <w:numPr>
          <w:ilvl w:val="0"/>
          <w:numId w:val="0"/>
        </w:numPr>
        <w:spacing w:before="100" w:after="100"/>
        <w:ind w:left="709"/>
        <w:contextualSpacing w:val="0"/>
        <w:rPr>
          <w:rFonts w:ascii="Adagio_Slab" w:hAnsi="Adagio_Slab" w:cs="Arial"/>
        </w:rPr>
      </w:pPr>
      <w:r w:rsidRPr="00BC3102">
        <w:rPr>
          <w:rFonts w:ascii="Adagio_Slab" w:hAnsi="Adagio_Slab" w:cs="Arial"/>
        </w:rPr>
        <w:t xml:space="preserve">Każdy z trzech etapów egzaminu (prezentacja pracy, odpowiedzi w dyskusji dotyczącej pracy, odpowiedź na pytanie ogólne) jest oceniany w skali punktowej od 0 do 5. Warunkiem zdania egzaminu dyplomowego jest uzyskanie z każdego etapu oceny w wysokości co najmniej 2 punktów i zgromadzenie z trzech etapów sumy punktów równej co najmniej 7,5. </w:t>
      </w:r>
    </w:p>
    <w:p w14:paraId="38631DB3" w14:textId="77777777" w:rsidR="00474F6C" w:rsidRPr="00BC3102" w:rsidRDefault="00403465" w:rsidP="0063347B">
      <w:pPr>
        <w:pStyle w:val="Akapitzlist"/>
        <w:numPr>
          <w:ilvl w:val="0"/>
          <w:numId w:val="0"/>
        </w:numPr>
        <w:spacing w:before="100" w:after="100"/>
        <w:ind w:left="709"/>
        <w:contextualSpacing w:val="0"/>
        <w:rPr>
          <w:rFonts w:ascii="Adagio_Slab" w:hAnsi="Adagio_Slab" w:cs="Arial"/>
        </w:rPr>
      </w:pPr>
      <w:r w:rsidRPr="00BC3102">
        <w:rPr>
          <w:rFonts w:ascii="Adagio_Slab" w:hAnsi="Adagio_Slab" w:cs="Arial"/>
        </w:rPr>
        <w:t xml:space="preserve">Ocena z egzaminu dyplomowego jest wyznaczana na podstawie sumy uzyskanych punktów:  </w:t>
      </w:r>
    </w:p>
    <w:p w14:paraId="4D77338B" w14:textId="77777777" w:rsidR="00474F6C" w:rsidRPr="00BC3102" w:rsidRDefault="00403465" w:rsidP="0063347B">
      <w:pPr>
        <w:pStyle w:val="Akapitzlist"/>
        <w:numPr>
          <w:ilvl w:val="0"/>
          <w:numId w:val="7"/>
        </w:numPr>
        <w:ind w:left="709" w:firstLine="0"/>
        <w:contextualSpacing w:val="0"/>
        <w:rPr>
          <w:rFonts w:ascii="Adagio_Slab" w:hAnsi="Adagio_Slab" w:cs="Arial"/>
        </w:rPr>
      </w:pPr>
      <w:r w:rsidRPr="00BC3102">
        <w:rPr>
          <w:rFonts w:ascii="Adagio_Slab" w:hAnsi="Adagio_Slab" w:cs="Arial"/>
        </w:rPr>
        <w:t xml:space="preserve">od 7,5 do 8,5 </w:t>
      </w:r>
      <w:r w:rsidR="00474F6C" w:rsidRPr="00BC3102">
        <w:rPr>
          <w:rFonts w:ascii="Adagio_Slab" w:hAnsi="Adagio_Slab" w:cs="Arial"/>
        </w:rPr>
        <w:t xml:space="preserve">– </w:t>
      </w:r>
      <w:r w:rsidRPr="00BC3102">
        <w:rPr>
          <w:rFonts w:ascii="Adagio_Slab" w:hAnsi="Adagio_Slab" w:cs="Arial"/>
        </w:rPr>
        <w:t xml:space="preserve">ocena 3; </w:t>
      </w:r>
    </w:p>
    <w:p w14:paraId="71013B54" w14:textId="77777777" w:rsidR="00474F6C" w:rsidRPr="00BC3102" w:rsidRDefault="00403465" w:rsidP="0063347B">
      <w:pPr>
        <w:pStyle w:val="Akapitzlist"/>
        <w:numPr>
          <w:ilvl w:val="0"/>
          <w:numId w:val="7"/>
        </w:numPr>
        <w:ind w:left="709" w:firstLine="0"/>
        <w:contextualSpacing w:val="0"/>
        <w:rPr>
          <w:rFonts w:ascii="Adagio_Slab" w:hAnsi="Adagio_Slab" w:cs="Arial"/>
        </w:rPr>
      </w:pPr>
      <w:r w:rsidRPr="00BC3102">
        <w:rPr>
          <w:rFonts w:ascii="Adagio_Slab" w:hAnsi="Adagio_Slab" w:cs="Arial"/>
        </w:rPr>
        <w:t xml:space="preserve">od 9 do 10 </w:t>
      </w:r>
      <w:r w:rsidR="00474F6C" w:rsidRPr="00BC3102">
        <w:rPr>
          <w:rFonts w:ascii="Adagio_Slab" w:hAnsi="Adagio_Slab" w:cs="Arial"/>
        </w:rPr>
        <w:t xml:space="preserve">– </w:t>
      </w:r>
      <w:r w:rsidRPr="00BC3102">
        <w:rPr>
          <w:rFonts w:ascii="Adagio_Slab" w:hAnsi="Adagio_Slab" w:cs="Arial"/>
        </w:rPr>
        <w:t xml:space="preserve">ocena 3,5;  </w:t>
      </w:r>
    </w:p>
    <w:p w14:paraId="574DEB91" w14:textId="77777777" w:rsidR="00474F6C" w:rsidRPr="00BC3102" w:rsidRDefault="00403465" w:rsidP="0063347B">
      <w:pPr>
        <w:pStyle w:val="Akapitzlist"/>
        <w:numPr>
          <w:ilvl w:val="0"/>
          <w:numId w:val="7"/>
        </w:numPr>
        <w:ind w:left="709" w:firstLine="0"/>
        <w:contextualSpacing w:val="0"/>
        <w:rPr>
          <w:rFonts w:ascii="Adagio_Slab" w:hAnsi="Adagio_Slab" w:cs="Arial"/>
        </w:rPr>
      </w:pPr>
      <w:r w:rsidRPr="00BC3102">
        <w:rPr>
          <w:rFonts w:ascii="Adagio_Slab" w:hAnsi="Adagio_Slab" w:cs="Arial"/>
        </w:rPr>
        <w:t xml:space="preserve">od 10,5 do 11,5 </w:t>
      </w:r>
      <w:r w:rsidR="00474F6C" w:rsidRPr="00BC3102">
        <w:rPr>
          <w:rFonts w:ascii="Adagio_Slab" w:hAnsi="Adagio_Slab" w:cs="Arial"/>
        </w:rPr>
        <w:t xml:space="preserve">– </w:t>
      </w:r>
      <w:r w:rsidRPr="00BC3102">
        <w:rPr>
          <w:rFonts w:ascii="Adagio_Slab" w:hAnsi="Adagio_Slab" w:cs="Arial"/>
        </w:rPr>
        <w:t xml:space="preserve">ocena 4; </w:t>
      </w:r>
    </w:p>
    <w:p w14:paraId="635302CC" w14:textId="77777777" w:rsidR="00474F6C" w:rsidRPr="00BC3102" w:rsidRDefault="00403465" w:rsidP="0063347B">
      <w:pPr>
        <w:pStyle w:val="Akapitzlist"/>
        <w:numPr>
          <w:ilvl w:val="0"/>
          <w:numId w:val="7"/>
        </w:numPr>
        <w:ind w:left="709" w:firstLine="0"/>
        <w:contextualSpacing w:val="0"/>
        <w:rPr>
          <w:rFonts w:ascii="Adagio_Slab" w:hAnsi="Adagio_Slab" w:cs="Arial"/>
        </w:rPr>
      </w:pPr>
      <w:r w:rsidRPr="00BC3102">
        <w:rPr>
          <w:rFonts w:ascii="Adagio_Slab" w:hAnsi="Adagio_Slab" w:cs="Arial"/>
        </w:rPr>
        <w:t>od 12 do 13</w:t>
      </w:r>
      <w:r w:rsidR="00474F6C" w:rsidRPr="00BC3102">
        <w:rPr>
          <w:rFonts w:ascii="Adagio_Slab" w:hAnsi="Adagio_Slab" w:cs="Arial"/>
        </w:rPr>
        <w:t xml:space="preserve"> – </w:t>
      </w:r>
      <w:r w:rsidRPr="00BC3102">
        <w:rPr>
          <w:rFonts w:ascii="Adagio_Slab" w:hAnsi="Adagio_Slab" w:cs="Arial"/>
        </w:rPr>
        <w:t xml:space="preserve">ocena 4,5;  </w:t>
      </w:r>
    </w:p>
    <w:p w14:paraId="029F463F" w14:textId="77777777" w:rsidR="00600FDE" w:rsidRPr="00BC3102" w:rsidRDefault="00403465" w:rsidP="0063347B">
      <w:pPr>
        <w:pStyle w:val="Akapitzlist"/>
        <w:numPr>
          <w:ilvl w:val="0"/>
          <w:numId w:val="7"/>
        </w:numPr>
        <w:ind w:left="709" w:firstLine="0"/>
        <w:contextualSpacing w:val="0"/>
        <w:rPr>
          <w:rFonts w:ascii="Adagio_Slab" w:hAnsi="Adagio_Slab" w:cs="Arial"/>
        </w:rPr>
      </w:pPr>
      <w:r w:rsidRPr="00BC3102">
        <w:rPr>
          <w:rFonts w:ascii="Adagio_Slab" w:hAnsi="Adagio_Slab" w:cs="Arial"/>
        </w:rPr>
        <w:lastRenderedPageBreak/>
        <w:t xml:space="preserve">od 13,5 do 15 </w:t>
      </w:r>
      <w:r w:rsidR="00474F6C" w:rsidRPr="00BC3102">
        <w:rPr>
          <w:rFonts w:ascii="Adagio_Slab" w:hAnsi="Adagio_Slab" w:cs="Arial"/>
        </w:rPr>
        <w:t xml:space="preserve">– </w:t>
      </w:r>
      <w:r w:rsidRPr="00BC3102">
        <w:rPr>
          <w:rFonts w:ascii="Adagio_Slab" w:hAnsi="Adagio_Slab" w:cs="Arial"/>
        </w:rPr>
        <w:t>ocena 5.</w:t>
      </w:r>
    </w:p>
    <w:p w14:paraId="33569536" w14:textId="77777777" w:rsidR="00600FDE" w:rsidRPr="00BC3102" w:rsidRDefault="00600FDE" w:rsidP="008A3E5E">
      <w:pPr>
        <w:pStyle w:val="Akapitzlist"/>
        <w:numPr>
          <w:ilvl w:val="0"/>
          <w:numId w:val="0"/>
        </w:numPr>
        <w:contextualSpacing w:val="0"/>
        <w:rPr>
          <w:rFonts w:ascii="Adagio_Slab" w:hAnsi="Adagio_Slab"/>
        </w:rPr>
      </w:pPr>
    </w:p>
    <w:p w14:paraId="1BA7068C" w14:textId="77777777" w:rsidR="00C80B45" w:rsidRPr="00BC3102" w:rsidRDefault="00600FDE" w:rsidP="008A3E5E">
      <w:pPr>
        <w:pStyle w:val="Nagwek1"/>
        <w:contextualSpacing w:val="0"/>
        <w:rPr>
          <w:rFonts w:ascii="Adagio_Slab" w:hAnsi="Adagio_Slab"/>
        </w:rPr>
      </w:pPr>
      <w:bookmarkStart w:id="1" w:name="_Toc83199305"/>
      <w:r w:rsidRPr="00BC3102">
        <w:rPr>
          <w:rFonts w:ascii="Adagio_Slab" w:hAnsi="Adagio_Slab"/>
        </w:rPr>
        <w:lastRenderedPageBreak/>
        <w:t>Zagadnienia obejmujące treści programowe do egzaminu dyplomowego na studiach I stopnia</w:t>
      </w:r>
      <w:bookmarkEnd w:id="1"/>
    </w:p>
    <w:p w14:paraId="71B2EFBD" w14:textId="77777777" w:rsidR="00600FDE" w:rsidRPr="00BC3102" w:rsidRDefault="00B707E4" w:rsidP="008A3E5E">
      <w:pPr>
        <w:pStyle w:val="Akapitzlist"/>
        <w:numPr>
          <w:ilvl w:val="0"/>
          <w:numId w:val="0"/>
        </w:numPr>
        <w:ind w:left="567"/>
        <w:contextualSpacing w:val="0"/>
        <w:rPr>
          <w:rFonts w:ascii="Adagio_Slab" w:hAnsi="Adagio_Slab" w:cs="Arial"/>
          <w:b/>
        </w:rPr>
      </w:pPr>
      <w:r w:rsidRPr="00BC3102">
        <w:rPr>
          <w:rFonts w:ascii="Adagio_Slab" w:hAnsi="Adagio_Slab" w:cs="Arial"/>
        </w:rPr>
        <w:t xml:space="preserve">Dla kierunku </w:t>
      </w:r>
      <w:r w:rsidRPr="00BC3102">
        <w:rPr>
          <w:rFonts w:ascii="Adagio_Slab" w:hAnsi="Adagio_Slab" w:cs="Arial"/>
          <w:b/>
        </w:rPr>
        <w:t>Fizyka Techniczna:</w:t>
      </w:r>
    </w:p>
    <w:p w14:paraId="78A41F6A"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Podstawy fizyki relatywistycznej.</w:t>
      </w:r>
    </w:p>
    <w:p w14:paraId="4B562C27"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Zasady zachowania w fizyce.</w:t>
      </w:r>
    </w:p>
    <w:p w14:paraId="43E8BDBE"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Pojęcie przestrzeni fazowej i równania Hamiltona.</w:t>
      </w:r>
    </w:p>
    <w:p w14:paraId="52C3F93D"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Podstawowe właściwości pól </w:t>
      </w:r>
      <w:proofErr w:type="spellStart"/>
      <w:r w:rsidRPr="00BC3102">
        <w:rPr>
          <w:rFonts w:ascii="Adagio_Slab" w:hAnsi="Adagio_Slab" w:cs="Arial"/>
        </w:rPr>
        <w:t>elektr</w:t>
      </w:r>
      <w:proofErr w:type="spellEnd"/>
      <w:r w:rsidR="008A3E5E" w:rsidRPr="00BC3102">
        <w:rPr>
          <w:rFonts w:ascii="Adagio_Slab" w:hAnsi="Adagio_Slab" w:cs="Arial"/>
        </w:rPr>
        <w:t>.</w:t>
      </w:r>
      <w:r w:rsidRPr="00BC3102">
        <w:rPr>
          <w:rFonts w:ascii="Adagio_Slab" w:hAnsi="Adagio_Slab" w:cs="Arial"/>
        </w:rPr>
        <w:t xml:space="preserve"> i </w:t>
      </w:r>
      <w:proofErr w:type="spellStart"/>
      <w:r w:rsidRPr="00BC3102">
        <w:rPr>
          <w:rFonts w:ascii="Adagio_Slab" w:hAnsi="Adagio_Slab" w:cs="Arial"/>
        </w:rPr>
        <w:t>magn</w:t>
      </w:r>
      <w:proofErr w:type="spellEnd"/>
      <w:r w:rsidR="008A3E5E" w:rsidRPr="00BC3102">
        <w:rPr>
          <w:rFonts w:ascii="Adagio_Slab" w:hAnsi="Adagio_Slab" w:cs="Arial"/>
        </w:rPr>
        <w:t>.</w:t>
      </w:r>
      <w:r w:rsidRPr="00BC3102">
        <w:rPr>
          <w:rFonts w:ascii="Adagio_Slab" w:hAnsi="Adagio_Slab" w:cs="Arial"/>
        </w:rPr>
        <w:t>, równania Maxwella.</w:t>
      </w:r>
    </w:p>
    <w:p w14:paraId="433D837C"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Fale elektromagnetyczne.</w:t>
      </w:r>
    </w:p>
    <w:p w14:paraId="29E9FC39"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Właściwości elektryczne i magnetyczne ciał stałych.</w:t>
      </w:r>
    </w:p>
    <w:p w14:paraId="107DD7D3"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Falowody i światłowody.</w:t>
      </w:r>
    </w:p>
    <w:p w14:paraId="46CD6735"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Interferencja i dyfrakcja światła.</w:t>
      </w:r>
    </w:p>
    <w:p w14:paraId="50FD46E0"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Prawa termodynamiki.</w:t>
      </w:r>
    </w:p>
    <w:p w14:paraId="1F94EB6D"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Entropia i potencjały termodynamiczne.</w:t>
      </w:r>
    </w:p>
    <w:p w14:paraId="2F18653A"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Zespoły statystyczne.</w:t>
      </w:r>
    </w:p>
    <w:p w14:paraId="55F0377D"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Statystyczne właściwości bozonów i fermionów.</w:t>
      </w:r>
    </w:p>
    <w:p w14:paraId="7B8D92F1"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Równania Schrödingera.</w:t>
      </w:r>
    </w:p>
    <w:p w14:paraId="014B3445"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Pomiar w mechanice kwantowej. Zasada nieoznaczoności Heisenberga.</w:t>
      </w:r>
    </w:p>
    <w:p w14:paraId="3D20F357"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Zjawisko tunelowania.</w:t>
      </w:r>
    </w:p>
    <w:p w14:paraId="342413E5" w14:textId="77777777" w:rsidR="00C80B45" w:rsidRPr="00BC3102" w:rsidRDefault="00C80B45" w:rsidP="008A3E5E">
      <w:pPr>
        <w:pStyle w:val="Akapitzlist"/>
        <w:numPr>
          <w:ilvl w:val="0"/>
          <w:numId w:val="9"/>
        </w:numPr>
        <w:ind w:left="1418"/>
        <w:contextualSpacing w:val="0"/>
        <w:rPr>
          <w:rFonts w:ascii="Adagio_Slab" w:hAnsi="Adagio_Slab" w:cs="Arial"/>
        </w:rPr>
      </w:pPr>
      <w:r w:rsidRPr="00BC3102">
        <w:rPr>
          <w:rFonts w:ascii="Adagio_Slab" w:hAnsi="Adagio_Slab" w:cs="Arial"/>
        </w:rPr>
        <w:t>Oscylator harmoniczny w mechanice klasycznej i kwantowej.</w:t>
      </w:r>
    </w:p>
    <w:p w14:paraId="671BFB7A" w14:textId="77777777" w:rsidR="00B707E4" w:rsidRPr="00BC3102" w:rsidRDefault="00B707E4" w:rsidP="008A3E5E">
      <w:pPr>
        <w:pStyle w:val="Akapitzlist"/>
        <w:numPr>
          <w:ilvl w:val="0"/>
          <w:numId w:val="0"/>
        </w:numPr>
        <w:ind w:left="567"/>
        <w:contextualSpacing w:val="0"/>
        <w:rPr>
          <w:rFonts w:ascii="Adagio_Slab" w:hAnsi="Adagio_Slab" w:cs="Arial"/>
          <w:b/>
        </w:rPr>
      </w:pPr>
      <w:r w:rsidRPr="00BC3102">
        <w:rPr>
          <w:rFonts w:ascii="Adagio_Slab" w:hAnsi="Adagio_Slab" w:cs="Arial"/>
        </w:rPr>
        <w:t xml:space="preserve">Dla kierunku </w:t>
      </w:r>
      <w:r w:rsidRPr="00BC3102">
        <w:rPr>
          <w:rFonts w:ascii="Adagio_Slab" w:hAnsi="Adagio_Slab" w:cs="Arial"/>
          <w:b/>
        </w:rPr>
        <w:t>Fotonika:</w:t>
      </w:r>
    </w:p>
    <w:p w14:paraId="378B5582"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Ruch i zasady zachowania w fizyce. </w:t>
      </w:r>
    </w:p>
    <w:p w14:paraId="775C1C10"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Podstawowe pojęcia i równania fizyki relatywistycznej. </w:t>
      </w:r>
    </w:p>
    <w:p w14:paraId="23AD88BA" w14:textId="77777777" w:rsidR="008A3E5E" w:rsidRPr="00BC3102" w:rsidRDefault="008A3E5E"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Podstawowe właściwości pól </w:t>
      </w:r>
      <w:proofErr w:type="spellStart"/>
      <w:r w:rsidRPr="00BC3102">
        <w:rPr>
          <w:rFonts w:ascii="Adagio_Slab" w:hAnsi="Adagio_Slab" w:cs="Arial"/>
        </w:rPr>
        <w:t>elektr</w:t>
      </w:r>
      <w:proofErr w:type="spellEnd"/>
      <w:r w:rsidRPr="00BC3102">
        <w:rPr>
          <w:rFonts w:ascii="Adagio_Slab" w:hAnsi="Adagio_Slab" w:cs="Arial"/>
        </w:rPr>
        <w:t xml:space="preserve">. i </w:t>
      </w:r>
      <w:proofErr w:type="spellStart"/>
      <w:r w:rsidRPr="00BC3102">
        <w:rPr>
          <w:rFonts w:ascii="Adagio_Slab" w:hAnsi="Adagio_Slab" w:cs="Arial"/>
        </w:rPr>
        <w:t>magn</w:t>
      </w:r>
      <w:proofErr w:type="spellEnd"/>
      <w:r w:rsidRPr="00BC3102">
        <w:rPr>
          <w:rFonts w:ascii="Adagio_Slab" w:hAnsi="Adagio_Slab" w:cs="Arial"/>
        </w:rPr>
        <w:t>., równania Maxwella.</w:t>
      </w:r>
    </w:p>
    <w:p w14:paraId="5363053C"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Światło jako fala elektromagnetyczna. </w:t>
      </w:r>
    </w:p>
    <w:p w14:paraId="18CCBB72"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Elektryczne i magnetyczne właściwości materii. </w:t>
      </w:r>
    </w:p>
    <w:p w14:paraId="013FC66E"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Propagacja światła w światłowodach. </w:t>
      </w:r>
    </w:p>
    <w:p w14:paraId="06AC1E6A"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Własności optyczne ciekłych kryształów. </w:t>
      </w:r>
    </w:p>
    <w:p w14:paraId="141781AF"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Równanie Schrödingera. </w:t>
      </w:r>
    </w:p>
    <w:p w14:paraId="64D6C5E4"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Zasada nieoznaczoności. </w:t>
      </w:r>
    </w:p>
    <w:p w14:paraId="1E729D93"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Klasyczny i kwantowy oscylator harmoniczny. </w:t>
      </w:r>
    </w:p>
    <w:p w14:paraId="2E13D530"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Interferencja i dyfrakcja światła. </w:t>
      </w:r>
    </w:p>
    <w:p w14:paraId="49E66289"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Budowa i podstawowe własności ciał stałych. </w:t>
      </w:r>
    </w:p>
    <w:p w14:paraId="265F0247"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Podstawowe zasady holografii. </w:t>
      </w:r>
    </w:p>
    <w:p w14:paraId="25E735D6"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Transformacja Fouriera i jest zastosowanie w optyce. </w:t>
      </w:r>
    </w:p>
    <w:p w14:paraId="320916A1"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t xml:space="preserve">Obrazujące układy optyczne. </w:t>
      </w:r>
    </w:p>
    <w:p w14:paraId="21B5E7B2" w14:textId="77777777" w:rsidR="00B707E4" w:rsidRPr="00BC3102" w:rsidRDefault="00B707E4" w:rsidP="008A3E5E">
      <w:pPr>
        <w:pStyle w:val="Akapitzlist"/>
        <w:numPr>
          <w:ilvl w:val="0"/>
          <w:numId w:val="9"/>
        </w:numPr>
        <w:ind w:left="1418"/>
        <w:contextualSpacing w:val="0"/>
        <w:rPr>
          <w:rFonts w:ascii="Adagio_Slab" w:hAnsi="Adagio_Slab" w:cs="Arial"/>
        </w:rPr>
      </w:pPr>
      <w:r w:rsidRPr="00BC3102">
        <w:rPr>
          <w:rFonts w:ascii="Adagio_Slab" w:hAnsi="Adagio_Slab" w:cs="Arial"/>
        </w:rPr>
        <w:lastRenderedPageBreak/>
        <w:t>Geometryczny i falowy opis zjawisk optycznych.</w:t>
      </w:r>
    </w:p>
    <w:p w14:paraId="5A865CE6" w14:textId="77777777" w:rsidR="003B5ABF" w:rsidRPr="00BC3102" w:rsidRDefault="006313F2" w:rsidP="008A3E5E">
      <w:pPr>
        <w:pStyle w:val="Nagwek1"/>
        <w:contextualSpacing w:val="0"/>
        <w:rPr>
          <w:rFonts w:ascii="Adagio_Slab" w:hAnsi="Adagio_Slab" w:cs="Arial"/>
        </w:rPr>
      </w:pPr>
      <w:bookmarkStart w:id="2" w:name="_Toc83199306"/>
      <w:r w:rsidRPr="00BC3102">
        <w:rPr>
          <w:rFonts w:ascii="Adagio_Slab" w:hAnsi="Adagio_Slab" w:cs="Arial"/>
        </w:rPr>
        <w:lastRenderedPageBreak/>
        <w:t>Zalecenia dotyczące treści</w:t>
      </w:r>
      <w:r w:rsidR="00672C24" w:rsidRPr="00BC3102">
        <w:rPr>
          <w:rFonts w:ascii="Adagio_Slab" w:hAnsi="Adagio_Slab" w:cs="Arial"/>
        </w:rPr>
        <w:t xml:space="preserve"> pracy</w:t>
      </w:r>
      <w:bookmarkEnd w:id="2"/>
    </w:p>
    <w:p w14:paraId="6FA6B719" w14:textId="77777777" w:rsidR="002E1C0E" w:rsidRPr="00BC3102" w:rsidRDefault="002E1C0E" w:rsidP="008A3E5E">
      <w:pPr>
        <w:pStyle w:val="Nagwek2"/>
        <w:contextualSpacing w:val="0"/>
        <w:rPr>
          <w:rFonts w:ascii="Adagio_Slab" w:hAnsi="Adagio_Slab" w:cs="Arial"/>
        </w:rPr>
      </w:pPr>
      <w:bookmarkStart w:id="3" w:name="_Toc83199307"/>
      <w:r w:rsidRPr="00BC3102">
        <w:rPr>
          <w:rFonts w:ascii="Adagio_Slab" w:hAnsi="Adagio_Slab" w:cs="Arial"/>
        </w:rPr>
        <w:t>Wymogi językowe</w:t>
      </w:r>
      <w:bookmarkEnd w:id="3"/>
    </w:p>
    <w:p w14:paraId="69CB2839" w14:textId="77777777" w:rsidR="002E1C0E" w:rsidRPr="00BC3102" w:rsidRDefault="002D5D61" w:rsidP="008A3E5E">
      <w:pPr>
        <w:rPr>
          <w:rFonts w:ascii="Adagio_Slab" w:hAnsi="Adagio_Slab" w:cs="Arial"/>
        </w:rPr>
      </w:pPr>
      <w:r w:rsidRPr="00BC3102">
        <w:rPr>
          <w:rFonts w:ascii="Adagio_Slab" w:hAnsi="Adagio_Slab" w:cs="Arial"/>
        </w:rPr>
        <w:t>P</w:t>
      </w:r>
      <w:r w:rsidR="002E1C0E" w:rsidRPr="00BC3102">
        <w:rPr>
          <w:rFonts w:ascii="Adagio_Slab" w:hAnsi="Adagio_Slab" w:cs="Arial"/>
        </w:rPr>
        <w:t xml:space="preserve">ożądaną cechą każdej pracy jest poprawny język, dobry styl, przestrzeganie zasad gramatycznych i właściwa interpunkcja. Kłopoty ze stylem, gramatyką i ortografią są częstą przyczyną obniżenia poziomu pracy. Tekst powinien być przejrzysty i komunikatywny, zdania zrozumiałe i raczej krótkie, zawierające tylko jedną myśl. Należy unikać zbyt kwiecistego języka, zbyt rozwlekłego lub za bardzo zwięzłego formułowania myśli. Wątpliwości gramatyczne i ortograficzne można rozwiązać korzystając ze słowników języka polskiego, np. </w:t>
      </w:r>
      <w:r w:rsidR="002E1C0E" w:rsidRPr="00BC3102">
        <w:rPr>
          <w:rFonts w:ascii="Adagio_Slab" w:hAnsi="Adagio_Slab" w:cs="Arial"/>
          <w:i/>
          <w:iCs/>
        </w:rPr>
        <w:t xml:space="preserve">Nowego słownika poprawnej polszczyzny </w:t>
      </w:r>
      <w:r w:rsidR="002E1C0E" w:rsidRPr="00BC3102">
        <w:rPr>
          <w:rFonts w:ascii="Adagio_Slab" w:hAnsi="Adagio_Slab" w:cs="Arial"/>
        </w:rPr>
        <w:t xml:space="preserve">(2002). </w:t>
      </w:r>
    </w:p>
    <w:p w14:paraId="31D31383" w14:textId="77777777" w:rsidR="00793C09" w:rsidRPr="00BC3102" w:rsidRDefault="00793C09" w:rsidP="008A3E5E">
      <w:pPr>
        <w:pStyle w:val="Nagwek2"/>
        <w:contextualSpacing w:val="0"/>
        <w:rPr>
          <w:rFonts w:ascii="Adagio_Slab" w:hAnsi="Adagio_Slab" w:cs="Arial"/>
        </w:rPr>
      </w:pPr>
      <w:bookmarkStart w:id="4" w:name="_Toc83199308"/>
      <w:r w:rsidRPr="00BC3102">
        <w:rPr>
          <w:rFonts w:ascii="Adagio_Slab" w:hAnsi="Adagio_Slab" w:cs="Arial"/>
        </w:rPr>
        <w:t>Zawartość pracy</w:t>
      </w:r>
      <w:bookmarkEnd w:id="4"/>
    </w:p>
    <w:p w14:paraId="09A04549" w14:textId="77777777" w:rsidR="00721574" w:rsidRPr="00BC3102" w:rsidRDefault="007D2A82" w:rsidP="008A3E5E">
      <w:pPr>
        <w:pStyle w:val="Bezodstpw"/>
        <w:rPr>
          <w:rFonts w:ascii="Adagio_Slab" w:hAnsi="Adagio_Slab" w:cs="Arial"/>
        </w:rPr>
      </w:pPr>
      <w:r w:rsidRPr="00BC3102">
        <w:rPr>
          <w:rFonts w:ascii="Adagio_Slab" w:hAnsi="Adagio_Slab" w:cs="Arial"/>
        </w:rPr>
        <w:t>Najczęściej d</w:t>
      </w:r>
      <w:r w:rsidR="00721574" w:rsidRPr="00BC3102">
        <w:rPr>
          <w:rFonts w:ascii="Adagio_Slab" w:hAnsi="Adagio_Slab" w:cs="Arial"/>
        </w:rPr>
        <w:t xml:space="preserve">okumentacja pracy </w:t>
      </w:r>
      <w:r w:rsidR="00511C2B" w:rsidRPr="00BC3102">
        <w:rPr>
          <w:rFonts w:ascii="Adagio_Slab" w:hAnsi="Adagio_Slab" w:cs="Arial"/>
        </w:rPr>
        <w:t xml:space="preserve">dyplomowej </w:t>
      </w:r>
      <w:r w:rsidR="007F4CD9" w:rsidRPr="00BC3102">
        <w:rPr>
          <w:rFonts w:ascii="Adagio_Slab" w:hAnsi="Adagio_Slab" w:cs="Arial"/>
        </w:rPr>
        <w:t>jest złożona z następujących części</w:t>
      </w:r>
      <w:r w:rsidR="00721574" w:rsidRPr="00BC3102">
        <w:rPr>
          <w:rFonts w:ascii="Adagio_Slab" w:hAnsi="Adagio_Slab" w:cs="Arial"/>
        </w:rPr>
        <w:t xml:space="preserve">: </w:t>
      </w:r>
    </w:p>
    <w:p w14:paraId="648EB9F0" w14:textId="77777777" w:rsidR="00721574" w:rsidRPr="00BC3102" w:rsidRDefault="00721574" w:rsidP="008A3E5E">
      <w:pPr>
        <w:pStyle w:val="Akapitzlist"/>
        <w:numPr>
          <w:ilvl w:val="0"/>
          <w:numId w:val="11"/>
        </w:numPr>
        <w:contextualSpacing w:val="0"/>
        <w:rPr>
          <w:rFonts w:ascii="Adagio_Slab" w:hAnsi="Adagio_Slab" w:cs="Arial"/>
        </w:rPr>
      </w:pPr>
      <w:r w:rsidRPr="00BC3102">
        <w:rPr>
          <w:rFonts w:ascii="Adagio_Slab" w:hAnsi="Adagio_Slab" w:cs="Arial"/>
          <w:u w:val="single"/>
        </w:rPr>
        <w:t>Części początkowej</w:t>
      </w:r>
      <w:r w:rsidRPr="00BC3102">
        <w:rPr>
          <w:rFonts w:ascii="Adagio_Slab" w:hAnsi="Adagio_Slab" w:cs="Arial"/>
        </w:rPr>
        <w:t xml:space="preserve"> – obejmującej stronę tyt</w:t>
      </w:r>
      <w:r w:rsidR="00CA7A4C" w:rsidRPr="00BC3102">
        <w:rPr>
          <w:rFonts w:ascii="Adagio_Slab" w:hAnsi="Adagio_Slab" w:cs="Arial"/>
        </w:rPr>
        <w:t xml:space="preserve">ułową dokumentacji, </w:t>
      </w:r>
      <w:r w:rsidR="00B707E4" w:rsidRPr="00BC3102">
        <w:rPr>
          <w:rFonts w:ascii="Adagio_Slab" w:hAnsi="Adagio_Slab" w:cs="Arial"/>
        </w:rPr>
        <w:t xml:space="preserve">streszczenia, </w:t>
      </w:r>
      <w:r w:rsidR="00CA7A4C" w:rsidRPr="00BC3102">
        <w:rPr>
          <w:rFonts w:ascii="Adagio_Slab" w:hAnsi="Adagio_Slab" w:cs="Arial"/>
        </w:rPr>
        <w:t>oświadczeni</w:t>
      </w:r>
      <w:r w:rsidR="00E645AF" w:rsidRPr="00BC3102">
        <w:rPr>
          <w:rFonts w:ascii="Adagio_Slab" w:hAnsi="Adagio_Slab" w:cs="Arial"/>
        </w:rPr>
        <w:t>a</w:t>
      </w:r>
      <w:r w:rsidRPr="00BC3102">
        <w:rPr>
          <w:rFonts w:ascii="Adagio_Slab" w:hAnsi="Adagio_Slab" w:cs="Arial"/>
        </w:rPr>
        <w:t xml:space="preserve"> o samodzielnym wykonaniu</w:t>
      </w:r>
      <w:r w:rsidR="00E645AF" w:rsidRPr="00BC3102">
        <w:rPr>
          <w:rFonts w:ascii="Adagio_Slab" w:hAnsi="Adagio_Slab" w:cs="Arial"/>
        </w:rPr>
        <w:t xml:space="preserve"> oraz udzieleniu licencji Uczelni do pracy</w:t>
      </w:r>
      <w:r w:rsidRPr="00BC3102">
        <w:rPr>
          <w:rFonts w:ascii="Adagio_Slab" w:hAnsi="Adagio_Slab" w:cs="Arial"/>
        </w:rPr>
        <w:t>, ew. podziękowania, spis treści.</w:t>
      </w:r>
    </w:p>
    <w:p w14:paraId="528023C6" w14:textId="77777777" w:rsidR="00721574" w:rsidRPr="00BC3102" w:rsidRDefault="00721574" w:rsidP="008A3E5E">
      <w:pPr>
        <w:pStyle w:val="Akapitzlist"/>
        <w:numPr>
          <w:ilvl w:val="0"/>
          <w:numId w:val="11"/>
        </w:numPr>
        <w:contextualSpacing w:val="0"/>
        <w:rPr>
          <w:rFonts w:ascii="Adagio_Slab" w:hAnsi="Adagio_Slab" w:cs="Arial"/>
        </w:rPr>
      </w:pPr>
      <w:r w:rsidRPr="00BC3102">
        <w:rPr>
          <w:rFonts w:ascii="Adagio_Slab" w:hAnsi="Adagio_Slab" w:cs="Arial"/>
          <w:u w:val="single"/>
        </w:rPr>
        <w:t>Wstępu</w:t>
      </w:r>
      <w:r w:rsidRPr="00BC3102">
        <w:rPr>
          <w:rFonts w:ascii="Adagio_Slab" w:hAnsi="Adagio_Slab" w:cs="Arial"/>
        </w:rPr>
        <w:t xml:space="preserve"> – stanowiącego krótkie (2-3 stronicowe) wprowadzenie i uzasadnienie wyboru tematu pracy. Ponadto powinny się tu znaleźć: jasno określony cel </w:t>
      </w:r>
      <w:r w:rsidR="00D860D5" w:rsidRPr="00BC3102">
        <w:rPr>
          <w:rFonts w:ascii="Adagio_Slab" w:hAnsi="Adagio_Slab" w:cs="Arial"/>
        </w:rPr>
        <w:t xml:space="preserve">i motywacja </w:t>
      </w:r>
      <w:r w:rsidRPr="00BC3102">
        <w:rPr>
          <w:rFonts w:ascii="Adagio_Slab" w:hAnsi="Adagio_Slab" w:cs="Arial"/>
        </w:rPr>
        <w:t xml:space="preserve">pracy, odniesienie do innych prac z badanego obszaru, wyraźnie sformułowane założenia techniczne, które zostały spełnione przez dyplomanta. </w:t>
      </w:r>
    </w:p>
    <w:p w14:paraId="18E938E0" w14:textId="77777777" w:rsidR="00721574" w:rsidRPr="00BC3102" w:rsidRDefault="00721574" w:rsidP="008A3E5E">
      <w:pPr>
        <w:pStyle w:val="Akapitzlist"/>
        <w:numPr>
          <w:ilvl w:val="0"/>
          <w:numId w:val="11"/>
        </w:numPr>
        <w:contextualSpacing w:val="0"/>
        <w:rPr>
          <w:rFonts w:ascii="Adagio_Slab" w:hAnsi="Adagio_Slab" w:cs="Arial"/>
        </w:rPr>
      </w:pPr>
      <w:r w:rsidRPr="00BC3102">
        <w:rPr>
          <w:rFonts w:ascii="Adagio_Slab" w:hAnsi="Adagio_Slab" w:cs="Arial"/>
          <w:u w:val="single"/>
        </w:rPr>
        <w:t>Części analitycznej</w:t>
      </w:r>
      <w:r w:rsidRPr="00BC3102">
        <w:rPr>
          <w:rFonts w:ascii="Adagio_Slab" w:hAnsi="Adagio_Slab" w:cs="Arial"/>
        </w:rPr>
        <w:t xml:space="preserve"> - będącej wprowadzeniem w problematykę, analizą źródeł literaturowych z zakresu badanego zagadnienia, przeglądem możliwych rozwiązań, ich zalet i wad w kontekście postawionego problemu oraz przegląd narzędzi (np. pomiarowych, programistycznych) wykorzystywanych podczas </w:t>
      </w:r>
      <w:r w:rsidR="007F4CD9" w:rsidRPr="00BC3102">
        <w:rPr>
          <w:rFonts w:ascii="Adagio_Slab" w:hAnsi="Adagio_Slab" w:cs="Arial"/>
        </w:rPr>
        <w:t>pracy nad podobnymi zagadnieniami</w:t>
      </w:r>
      <w:r w:rsidRPr="00BC3102">
        <w:rPr>
          <w:rFonts w:ascii="Adagio_Slab" w:hAnsi="Adagio_Slab" w:cs="Arial"/>
        </w:rPr>
        <w:t>.</w:t>
      </w:r>
    </w:p>
    <w:p w14:paraId="4637A9F7" w14:textId="77777777" w:rsidR="00721574" w:rsidRPr="00BC3102" w:rsidRDefault="00721574" w:rsidP="008A3E5E">
      <w:pPr>
        <w:pStyle w:val="Akapitzlist"/>
        <w:numPr>
          <w:ilvl w:val="0"/>
          <w:numId w:val="11"/>
        </w:numPr>
        <w:contextualSpacing w:val="0"/>
        <w:rPr>
          <w:rFonts w:ascii="Adagio_Slab" w:hAnsi="Adagio_Slab" w:cs="Arial"/>
        </w:rPr>
      </w:pPr>
      <w:r w:rsidRPr="00BC3102">
        <w:rPr>
          <w:rFonts w:ascii="Adagio_Slab" w:hAnsi="Adagio_Slab" w:cs="Arial"/>
          <w:u w:val="single"/>
        </w:rPr>
        <w:t>Części syntetycznej</w:t>
      </w:r>
      <w:r w:rsidRPr="00BC3102">
        <w:rPr>
          <w:rFonts w:ascii="Adagio_Slab" w:hAnsi="Adagio_Slab" w:cs="Arial"/>
        </w:rPr>
        <w:t xml:space="preserve"> – stanowiącej </w:t>
      </w:r>
      <w:r w:rsidR="00D860D5" w:rsidRPr="00BC3102">
        <w:rPr>
          <w:rFonts w:ascii="Adagio_Slab" w:hAnsi="Adagio_Slab" w:cs="Arial"/>
        </w:rPr>
        <w:t xml:space="preserve">bezpośredni </w:t>
      </w:r>
      <w:r w:rsidRPr="00BC3102">
        <w:rPr>
          <w:rFonts w:ascii="Adagio_Slab" w:hAnsi="Adagio_Slab" w:cs="Arial"/>
        </w:rPr>
        <w:t xml:space="preserve">opis </w:t>
      </w:r>
      <w:r w:rsidR="00D860D5" w:rsidRPr="00BC3102">
        <w:rPr>
          <w:rFonts w:ascii="Adagio_Slab" w:hAnsi="Adagio_Slab" w:cs="Arial"/>
        </w:rPr>
        <w:t>przyjętych założeń i wybranych metod realizacji pracy</w:t>
      </w:r>
      <w:r w:rsidRPr="00BC3102">
        <w:rPr>
          <w:rFonts w:ascii="Adagio_Slab" w:hAnsi="Adagio_Slab" w:cs="Arial"/>
        </w:rPr>
        <w:t xml:space="preserve"> oraz uzasadnienie ich wyboru.</w:t>
      </w:r>
      <w:r w:rsidR="00D860D5" w:rsidRPr="00BC3102">
        <w:rPr>
          <w:rFonts w:ascii="Adagio_Slab" w:hAnsi="Adagio_Slab" w:cs="Arial"/>
        </w:rPr>
        <w:t xml:space="preserve"> </w:t>
      </w:r>
    </w:p>
    <w:p w14:paraId="6080323C" w14:textId="77777777" w:rsidR="00721574" w:rsidRPr="00BC3102" w:rsidRDefault="00721574" w:rsidP="008A3E5E">
      <w:pPr>
        <w:pStyle w:val="Akapitzlist"/>
        <w:numPr>
          <w:ilvl w:val="0"/>
          <w:numId w:val="11"/>
        </w:numPr>
        <w:contextualSpacing w:val="0"/>
        <w:rPr>
          <w:rFonts w:ascii="Adagio_Slab" w:hAnsi="Adagio_Slab" w:cs="Arial"/>
        </w:rPr>
      </w:pPr>
      <w:r w:rsidRPr="00BC3102">
        <w:rPr>
          <w:rFonts w:ascii="Adagio_Slab" w:hAnsi="Adagio_Slab" w:cs="Arial"/>
          <w:u w:val="single"/>
        </w:rPr>
        <w:t>Części weryfikacyjnej</w:t>
      </w:r>
      <w:r w:rsidRPr="00BC3102">
        <w:rPr>
          <w:rFonts w:ascii="Adagio_Slab" w:hAnsi="Adagio_Slab" w:cs="Arial"/>
        </w:rPr>
        <w:t xml:space="preserve"> – opisującej metodykę i ocenę poprawności przyjętego rozwiązania oraz zestawienie ilościowe najważniejszych rezultatów wraz z wnioskami.</w:t>
      </w:r>
    </w:p>
    <w:p w14:paraId="311408E8" w14:textId="77777777" w:rsidR="00721574" w:rsidRPr="00BC3102" w:rsidRDefault="00721574" w:rsidP="008A3E5E">
      <w:pPr>
        <w:pStyle w:val="Akapitzlist"/>
        <w:numPr>
          <w:ilvl w:val="0"/>
          <w:numId w:val="11"/>
        </w:numPr>
        <w:contextualSpacing w:val="0"/>
        <w:rPr>
          <w:rFonts w:ascii="Adagio_Slab" w:hAnsi="Adagio_Slab" w:cs="Arial"/>
        </w:rPr>
      </w:pPr>
      <w:r w:rsidRPr="00BC3102">
        <w:rPr>
          <w:rFonts w:ascii="Adagio_Slab" w:hAnsi="Adagio_Slab" w:cs="Arial"/>
          <w:u w:val="single"/>
        </w:rPr>
        <w:t>Zakończenia</w:t>
      </w:r>
      <w:r w:rsidRPr="00BC3102">
        <w:rPr>
          <w:rFonts w:ascii="Adagio_Slab" w:hAnsi="Adagio_Slab" w:cs="Arial"/>
        </w:rPr>
        <w:t xml:space="preserve"> – będącego krótkim podsumowaniem realizacji pracy i rozwiązywanego zadania inżynierskiego. Zakończenie powinno zawierać: prezentację wniosków, odniesienie do poszczególnych rozdziałów pracy a także wskazanie na ew. rekomendowane kierunki dalszych prac nad podjętym zadaniem inżynierskim.</w:t>
      </w:r>
    </w:p>
    <w:p w14:paraId="68A66F57" w14:textId="77777777" w:rsidR="00721574" w:rsidRPr="00BC3102" w:rsidRDefault="00721574" w:rsidP="008A3E5E">
      <w:pPr>
        <w:pStyle w:val="Akapitzlist"/>
        <w:numPr>
          <w:ilvl w:val="0"/>
          <w:numId w:val="11"/>
        </w:numPr>
        <w:contextualSpacing w:val="0"/>
        <w:rPr>
          <w:rFonts w:ascii="Adagio_Slab" w:hAnsi="Adagio_Slab" w:cs="Arial"/>
        </w:rPr>
      </w:pPr>
      <w:r w:rsidRPr="00BC3102">
        <w:rPr>
          <w:rFonts w:ascii="Adagio_Slab" w:hAnsi="Adagio_Slab" w:cs="Arial"/>
          <w:u w:val="single"/>
        </w:rPr>
        <w:t>Bibliografii</w:t>
      </w:r>
      <w:r w:rsidRPr="00BC3102">
        <w:rPr>
          <w:rFonts w:ascii="Adagio_Slab" w:hAnsi="Adagio_Slab" w:cs="Arial"/>
        </w:rPr>
        <w:t xml:space="preserve"> – zawierającej zbiór wszystkich cytowanych publikacji w kolejności cytowania</w:t>
      </w:r>
    </w:p>
    <w:p w14:paraId="540A4C3F" w14:textId="77777777" w:rsidR="00B707E4" w:rsidRPr="00BC3102" w:rsidRDefault="00B707E4" w:rsidP="008A3E5E">
      <w:pPr>
        <w:pStyle w:val="Akapitzlist"/>
        <w:numPr>
          <w:ilvl w:val="0"/>
          <w:numId w:val="11"/>
        </w:numPr>
        <w:contextualSpacing w:val="0"/>
        <w:rPr>
          <w:rFonts w:ascii="Adagio_Slab" w:hAnsi="Adagio_Slab" w:cs="Arial"/>
        </w:rPr>
      </w:pPr>
      <w:r w:rsidRPr="00BC3102">
        <w:rPr>
          <w:rFonts w:ascii="Adagio_Slab" w:hAnsi="Adagio_Slab" w:cs="Arial"/>
          <w:u w:val="single"/>
        </w:rPr>
        <w:t xml:space="preserve">Spisów </w:t>
      </w:r>
      <w:r w:rsidRPr="00BC3102">
        <w:rPr>
          <w:rFonts w:ascii="Adagio_Slab" w:hAnsi="Adagio_Slab" w:cs="Arial"/>
        </w:rPr>
        <w:t>– oznaczeń, skrótów, rysunków, tabel</w:t>
      </w:r>
    </w:p>
    <w:p w14:paraId="2A1BFF74" w14:textId="77777777" w:rsidR="00095B3D" w:rsidRPr="00BC3102" w:rsidRDefault="00B707E4" w:rsidP="008A3E5E">
      <w:pPr>
        <w:pStyle w:val="Akapitzlist"/>
        <w:numPr>
          <w:ilvl w:val="0"/>
          <w:numId w:val="11"/>
        </w:numPr>
        <w:contextualSpacing w:val="0"/>
        <w:rPr>
          <w:rFonts w:ascii="Adagio_Slab" w:hAnsi="Adagio_Slab" w:cs="Arial"/>
        </w:rPr>
      </w:pPr>
      <w:r w:rsidRPr="00BC3102">
        <w:rPr>
          <w:rFonts w:ascii="Adagio_Slab" w:hAnsi="Adagio_Slab" w:cs="Arial"/>
          <w:u w:val="single"/>
        </w:rPr>
        <w:lastRenderedPageBreak/>
        <w:t>Spisu</w:t>
      </w:r>
      <w:r w:rsidR="00C00078" w:rsidRPr="00BC3102">
        <w:rPr>
          <w:rFonts w:ascii="Adagio_Slab" w:hAnsi="Adagio_Slab" w:cs="Arial"/>
          <w:u w:val="single"/>
        </w:rPr>
        <w:t xml:space="preserve"> załączników</w:t>
      </w:r>
      <w:r w:rsidR="00721574" w:rsidRPr="00BC3102">
        <w:rPr>
          <w:rFonts w:ascii="Adagio_Slab" w:hAnsi="Adagio_Slab" w:cs="Arial"/>
        </w:rPr>
        <w:t xml:space="preserve"> – będących zbiorem materiałów, do których autor odwołuje się </w:t>
      </w:r>
      <w:r w:rsidR="008A3E5E" w:rsidRPr="00BC3102">
        <w:rPr>
          <w:rFonts w:ascii="Adagio_Slab" w:hAnsi="Adagio_Slab" w:cs="Arial"/>
        </w:rPr>
        <w:br/>
      </w:r>
      <w:r w:rsidR="00721574" w:rsidRPr="00BC3102">
        <w:rPr>
          <w:rFonts w:ascii="Adagio_Slab" w:hAnsi="Adagio_Slab" w:cs="Arial"/>
        </w:rPr>
        <w:t xml:space="preserve">w pracy, a które z uwagi na ich obszerność zakłóciłyby przejrzystość wywodu (zdjęcia, specyfikacje oprogramowania i przyrządów pomiarowych, dokładne obliczenia, dane źródłowe, </w:t>
      </w:r>
      <w:r w:rsidR="008A3E5E" w:rsidRPr="00BC3102">
        <w:rPr>
          <w:rFonts w:ascii="Adagio_Slab" w:hAnsi="Adagio_Slab" w:cs="Arial"/>
        </w:rPr>
        <w:t xml:space="preserve">specyfikacje </w:t>
      </w:r>
      <w:r w:rsidR="00721574" w:rsidRPr="00BC3102">
        <w:rPr>
          <w:rFonts w:ascii="Adagio_Slab" w:hAnsi="Adagio_Slab" w:cs="Arial"/>
        </w:rPr>
        <w:t>instrukcje instalacji i uruchomienia oprogramowania itp.)</w:t>
      </w:r>
    </w:p>
    <w:p w14:paraId="0F23D491" w14:textId="77777777" w:rsidR="00316637" w:rsidRPr="00BC3102" w:rsidRDefault="00316637" w:rsidP="008A3E5E">
      <w:pPr>
        <w:pStyle w:val="Akapitzlist"/>
        <w:numPr>
          <w:ilvl w:val="0"/>
          <w:numId w:val="11"/>
        </w:numPr>
        <w:contextualSpacing w:val="0"/>
        <w:rPr>
          <w:rFonts w:ascii="Adagio_Slab" w:hAnsi="Adagio_Slab" w:cs="Arial"/>
        </w:rPr>
      </w:pPr>
      <w:r w:rsidRPr="00BC3102">
        <w:rPr>
          <w:rFonts w:ascii="Adagio_Slab" w:hAnsi="Adagio_Slab" w:cs="Arial"/>
          <w:u w:val="single"/>
        </w:rPr>
        <w:t>Załączników</w:t>
      </w:r>
      <w:r w:rsidRPr="00BC3102">
        <w:rPr>
          <w:rFonts w:ascii="Adagio_Slab" w:hAnsi="Adagio_Slab" w:cs="Arial"/>
        </w:rPr>
        <w:t xml:space="preserve">  - w formie nośnika cyfrowego i/lub oddzielnego opracowania tekstowego albo graficznego</w:t>
      </w:r>
    </w:p>
    <w:p w14:paraId="6C9E86D4" w14:textId="77777777" w:rsidR="00E8632D" w:rsidRPr="00BC3102" w:rsidRDefault="00E8632D" w:rsidP="008A3E5E">
      <w:pPr>
        <w:pStyle w:val="Nagwek2"/>
        <w:contextualSpacing w:val="0"/>
        <w:rPr>
          <w:rFonts w:ascii="Adagio_Slab" w:hAnsi="Adagio_Slab" w:cs="Arial"/>
        </w:rPr>
      </w:pPr>
      <w:bookmarkStart w:id="5" w:name="_Toc83199309"/>
      <w:r w:rsidRPr="00BC3102">
        <w:rPr>
          <w:rFonts w:ascii="Adagio_Slab" w:hAnsi="Adagio_Slab" w:cs="Arial"/>
        </w:rPr>
        <w:t>Wskazówki dla autorów prac</w:t>
      </w:r>
      <w:bookmarkEnd w:id="5"/>
    </w:p>
    <w:p w14:paraId="18A77026" w14:textId="77777777" w:rsidR="00E8632D" w:rsidRPr="00BC3102" w:rsidRDefault="00E8632D" w:rsidP="008A3E5E">
      <w:pPr>
        <w:rPr>
          <w:rFonts w:ascii="Adagio_Slab" w:hAnsi="Adagio_Slab" w:cs="Arial"/>
        </w:rPr>
      </w:pPr>
      <w:r w:rsidRPr="00BC3102">
        <w:rPr>
          <w:rFonts w:ascii="Adagio_Slab" w:hAnsi="Adagio_Slab" w:cs="Arial"/>
        </w:rPr>
        <w:t>Autor projektu dyplomowego in</w:t>
      </w:r>
      <w:r w:rsidRPr="00BC3102">
        <w:rPr>
          <w:rFonts w:ascii="Adagio_Slab" w:eastAsia="TimesNewRoman" w:hAnsi="Adagio_Slab" w:cs="Arial"/>
        </w:rPr>
        <w:t>ż</w:t>
      </w:r>
      <w:r w:rsidRPr="00BC3102">
        <w:rPr>
          <w:rFonts w:ascii="Adagio_Slab" w:hAnsi="Adagio_Slab" w:cs="Arial"/>
        </w:rPr>
        <w:t>ynierskiego powinien zwróci</w:t>
      </w:r>
      <w:r w:rsidRPr="00BC3102">
        <w:rPr>
          <w:rFonts w:ascii="Adagio_Slab" w:eastAsia="TimesNewRoman" w:hAnsi="Adagio_Slab" w:cs="Arial"/>
        </w:rPr>
        <w:t xml:space="preserve">ć </w:t>
      </w:r>
      <w:r w:rsidRPr="00BC3102">
        <w:rPr>
          <w:rFonts w:ascii="Adagio_Slab" w:hAnsi="Adagio_Slab" w:cs="Arial"/>
        </w:rPr>
        <w:t>szczególn</w:t>
      </w:r>
      <w:r w:rsidRPr="00BC3102">
        <w:rPr>
          <w:rFonts w:ascii="Adagio_Slab" w:eastAsia="TimesNewRoman" w:hAnsi="Adagio_Slab" w:cs="Arial"/>
        </w:rPr>
        <w:t xml:space="preserve">ą </w:t>
      </w:r>
      <w:r w:rsidRPr="00BC3102">
        <w:rPr>
          <w:rFonts w:ascii="Adagio_Slab" w:hAnsi="Adagio_Slab" w:cs="Arial"/>
        </w:rPr>
        <w:t>uwag</w:t>
      </w:r>
      <w:r w:rsidRPr="00BC3102">
        <w:rPr>
          <w:rFonts w:ascii="Adagio_Slab" w:eastAsia="TimesNewRoman" w:hAnsi="Adagio_Slab" w:cs="Arial"/>
        </w:rPr>
        <w:t xml:space="preserve">ę </w:t>
      </w:r>
      <w:r w:rsidRPr="00BC3102">
        <w:rPr>
          <w:rFonts w:ascii="Adagio_Slab" w:hAnsi="Adagio_Slab" w:cs="Arial"/>
        </w:rPr>
        <w:t>na m.in.:</w:t>
      </w:r>
    </w:p>
    <w:p w14:paraId="6A862277" w14:textId="77777777" w:rsidR="00E8632D" w:rsidRPr="00BC3102" w:rsidRDefault="00E8632D" w:rsidP="008A3E5E">
      <w:pPr>
        <w:pStyle w:val="Akapitzlist"/>
        <w:numPr>
          <w:ilvl w:val="0"/>
          <w:numId w:val="12"/>
        </w:numPr>
        <w:contextualSpacing w:val="0"/>
        <w:rPr>
          <w:rFonts w:ascii="Adagio_Slab" w:hAnsi="Adagio_Slab" w:cs="Arial"/>
        </w:rPr>
      </w:pPr>
      <w:r w:rsidRPr="00BC3102">
        <w:rPr>
          <w:rFonts w:ascii="Adagio_Slab" w:hAnsi="Adagio_Slab" w:cs="Arial"/>
        </w:rPr>
        <w:t>wskazanie istnienia innych mo</w:t>
      </w:r>
      <w:r w:rsidRPr="00BC3102">
        <w:rPr>
          <w:rFonts w:ascii="Adagio_Slab" w:eastAsia="TimesNewRoman" w:hAnsi="Adagio_Slab" w:cs="Arial"/>
        </w:rPr>
        <w:t>ż</w:t>
      </w:r>
      <w:r w:rsidRPr="00BC3102">
        <w:rPr>
          <w:rFonts w:ascii="Adagio_Slab" w:hAnsi="Adagio_Slab" w:cs="Arial"/>
        </w:rPr>
        <w:t>liwo</w:t>
      </w:r>
      <w:r w:rsidRPr="00BC3102">
        <w:rPr>
          <w:rFonts w:ascii="Adagio_Slab" w:eastAsia="TimesNewRoman" w:hAnsi="Adagio_Slab" w:cs="Arial"/>
        </w:rPr>
        <w:t>ś</w:t>
      </w:r>
      <w:r w:rsidRPr="00BC3102">
        <w:rPr>
          <w:rFonts w:ascii="Adagio_Slab" w:hAnsi="Adagio_Slab" w:cs="Arial"/>
        </w:rPr>
        <w:t>ci rozwi</w:t>
      </w:r>
      <w:r w:rsidRPr="00BC3102">
        <w:rPr>
          <w:rFonts w:ascii="Adagio_Slab" w:eastAsia="TimesNewRoman" w:hAnsi="Adagio_Slab" w:cs="Arial"/>
        </w:rPr>
        <w:t>ą</w:t>
      </w:r>
      <w:r w:rsidRPr="00BC3102">
        <w:rPr>
          <w:rFonts w:ascii="Adagio_Slab" w:hAnsi="Adagio_Slab" w:cs="Arial"/>
        </w:rPr>
        <w:t>zania postawionego problemu/zadania,</w:t>
      </w:r>
    </w:p>
    <w:p w14:paraId="36E52611" w14:textId="77777777" w:rsidR="00E8632D" w:rsidRPr="00BC3102" w:rsidRDefault="00E8632D" w:rsidP="008A3E5E">
      <w:pPr>
        <w:pStyle w:val="Akapitzlist"/>
        <w:numPr>
          <w:ilvl w:val="0"/>
          <w:numId w:val="12"/>
        </w:numPr>
        <w:contextualSpacing w:val="0"/>
        <w:rPr>
          <w:rFonts w:ascii="Adagio_Slab" w:hAnsi="Adagio_Slab" w:cs="Arial"/>
        </w:rPr>
      </w:pPr>
      <w:r w:rsidRPr="00BC3102">
        <w:rPr>
          <w:rFonts w:ascii="Adagio_Slab" w:hAnsi="Adagio_Slab" w:cs="Arial"/>
        </w:rPr>
        <w:t>opis i uzasadnienie wyboru przyj</w:t>
      </w:r>
      <w:r w:rsidRPr="00BC3102">
        <w:rPr>
          <w:rFonts w:ascii="Adagio_Slab" w:eastAsia="TimesNewRoman" w:hAnsi="Adagio_Slab" w:cs="Arial"/>
        </w:rPr>
        <w:t>ę</w:t>
      </w:r>
      <w:r w:rsidRPr="00BC3102">
        <w:rPr>
          <w:rFonts w:ascii="Adagio_Slab" w:hAnsi="Adagio_Slab" w:cs="Arial"/>
        </w:rPr>
        <w:t>tej metody rozwi</w:t>
      </w:r>
      <w:r w:rsidRPr="00BC3102">
        <w:rPr>
          <w:rFonts w:ascii="Adagio_Slab" w:eastAsia="TimesNewRoman" w:hAnsi="Adagio_Slab" w:cs="Arial"/>
        </w:rPr>
        <w:t>ą</w:t>
      </w:r>
      <w:r w:rsidRPr="00BC3102">
        <w:rPr>
          <w:rFonts w:ascii="Adagio_Slab" w:hAnsi="Adagio_Slab" w:cs="Arial"/>
        </w:rPr>
        <w:t>zania problemu dowodz</w:t>
      </w:r>
      <w:r w:rsidRPr="00BC3102">
        <w:rPr>
          <w:rFonts w:ascii="Adagio_Slab" w:eastAsia="TimesNewRoman" w:hAnsi="Adagio_Slab" w:cs="Arial"/>
        </w:rPr>
        <w:t>ą</w:t>
      </w:r>
      <w:r w:rsidRPr="00BC3102">
        <w:rPr>
          <w:rFonts w:ascii="Adagio_Slab" w:hAnsi="Adagio_Slab" w:cs="Arial"/>
        </w:rPr>
        <w:t xml:space="preserve">cego postawione tezy </w:t>
      </w:r>
    </w:p>
    <w:p w14:paraId="0FF2372A" w14:textId="77777777" w:rsidR="00E8632D" w:rsidRPr="00BC3102" w:rsidRDefault="00E8632D" w:rsidP="008A3E5E">
      <w:pPr>
        <w:pStyle w:val="Akapitzlist"/>
        <w:numPr>
          <w:ilvl w:val="0"/>
          <w:numId w:val="12"/>
        </w:numPr>
        <w:contextualSpacing w:val="0"/>
        <w:rPr>
          <w:rFonts w:ascii="Adagio_Slab" w:hAnsi="Adagio_Slab" w:cs="Arial"/>
        </w:rPr>
      </w:pPr>
      <w:r w:rsidRPr="00BC3102">
        <w:rPr>
          <w:rFonts w:ascii="Adagio_Slab" w:hAnsi="Adagio_Slab" w:cs="Arial"/>
        </w:rPr>
        <w:t xml:space="preserve">fakt, </w:t>
      </w:r>
      <w:r w:rsidRPr="00BC3102">
        <w:rPr>
          <w:rFonts w:ascii="Adagio_Slab" w:eastAsia="TimesNewRoman" w:hAnsi="Adagio_Slab" w:cs="Arial"/>
        </w:rPr>
        <w:t>ż</w:t>
      </w:r>
      <w:r w:rsidRPr="00BC3102">
        <w:rPr>
          <w:rFonts w:ascii="Adagio_Slab" w:hAnsi="Adagio_Slab" w:cs="Arial"/>
        </w:rPr>
        <w:t>e przedstawione rozwi</w:t>
      </w:r>
      <w:r w:rsidRPr="00BC3102">
        <w:rPr>
          <w:rFonts w:ascii="Adagio_Slab" w:eastAsia="TimesNewRoman" w:hAnsi="Adagio_Slab" w:cs="Arial"/>
        </w:rPr>
        <w:t>ą</w:t>
      </w:r>
      <w:r w:rsidRPr="00BC3102">
        <w:rPr>
          <w:rFonts w:ascii="Adagio_Slab" w:hAnsi="Adagio_Slab" w:cs="Arial"/>
        </w:rPr>
        <w:t>zanie nie wyczerpuje tematu i może by</w:t>
      </w:r>
      <w:r w:rsidRPr="00BC3102">
        <w:rPr>
          <w:rFonts w:ascii="Adagio_Slab" w:eastAsia="TimesNewRoman" w:hAnsi="Adagio_Slab" w:cs="Arial"/>
        </w:rPr>
        <w:t xml:space="preserve">ć </w:t>
      </w:r>
      <w:r w:rsidRPr="00BC3102">
        <w:rPr>
          <w:rFonts w:ascii="Adagio_Slab" w:hAnsi="Adagio_Slab" w:cs="Arial"/>
        </w:rPr>
        <w:t>podstaw</w:t>
      </w:r>
      <w:r w:rsidRPr="00BC3102">
        <w:rPr>
          <w:rFonts w:ascii="Adagio_Slab" w:eastAsia="TimesNewRoman" w:hAnsi="Adagio_Slab" w:cs="Arial"/>
        </w:rPr>
        <w:t xml:space="preserve">ą </w:t>
      </w:r>
      <w:r w:rsidRPr="00BC3102">
        <w:rPr>
          <w:rFonts w:ascii="Adagio_Slab" w:hAnsi="Adagio_Slab" w:cs="Arial"/>
        </w:rPr>
        <w:t>do dalszych rozwa</w:t>
      </w:r>
      <w:r w:rsidRPr="00BC3102">
        <w:rPr>
          <w:rFonts w:ascii="Adagio_Slab" w:eastAsia="TimesNewRoman" w:hAnsi="Adagio_Slab" w:cs="Arial"/>
        </w:rPr>
        <w:t>ż</w:t>
      </w:r>
      <w:r w:rsidRPr="00BC3102">
        <w:rPr>
          <w:rFonts w:ascii="Adagio_Slab" w:hAnsi="Adagio_Slab" w:cs="Arial"/>
        </w:rPr>
        <w:t>a</w:t>
      </w:r>
      <w:r w:rsidRPr="00BC3102">
        <w:rPr>
          <w:rFonts w:ascii="Adagio_Slab" w:eastAsia="TimesNewRoman" w:hAnsi="Adagio_Slab" w:cs="Arial"/>
        </w:rPr>
        <w:t>ń</w:t>
      </w:r>
      <w:r w:rsidRPr="00BC3102">
        <w:rPr>
          <w:rFonts w:ascii="Adagio_Slab" w:hAnsi="Adagio_Slab" w:cs="Arial"/>
        </w:rPr>
        <w:t>,</w:t>
      </w:r>
    </w:p>
    <w:p w14:paraId="5A3B09B1" w14:textId="77777777" w:rsidR="00E8632D" w:rsidRPr="00BC3102" w:rsidRDefault="00E8632D" w:rsidP="008A3E5E">
      <w:pPr>
        <w:pStyle w:val="Akapitzlist"/>
        <w:numPr>
          <w:ilvl w:val="0"/>
          <w:numId w:val="12"/>
        </w:numPr>
        <w:contextualSpacing w:val="0"/>
        <w:rPr>
          <w:rFonts w:ascii="Adagio_Slab" w:hAnsi="Adagio_Slab" w:cs="Arial"/>
        </w:rPr>
      </w:pPr>
      <w:r w:rsidRPr="00BC3102">
        <w:rPr>
          <w:rFonts w:ascii="Adagio_Slab" w:hAnsi="Adagio_Slab" w:cs="Arial"/>
        </w:rPr>
        <w:t xml:space="preserve"> opis powstałych trudno</w:t>
      </w:r>
      <w:r w:rsidRPr="00BC3102">
        <w:rPr>
          <w:rFonts w:ascii="Adagio_Slab" w:eastAsia="TimesNewRoman" w:hAnsi="Adagio_Slab" w:cs="Arial"/>
        </w:rPr>
        <w:t>ś</w:t>
      </w:r>
      <w:r w:rsidRPr="00BC3102">
        <w:rPr>
          <w:rFonts w:ascii="Adagio_Slab" w:hAnsi="Adagio_Slab" w:cs="Arial"/>
        </w:rPr>
        <w:t>ci przy realizacji projektu,</w:t>
      </w:r>
    </w:p>
    <w:p w14:paraId="25EFB76D" w14:textId="77777777" w:rsidR="00E8632D" w:rsidRPr="00BC3102" w:rsidRDefault="00E8632D" w:rsidP="008A3E5E">
      <w:pPr>
        <w:pStyle w:val="Akapitzlist"/>
        <w:numPr>
          <w:ilvl w:val="0"/>
          <w:numId w:val="12"/>
        </w:numPr>
        <w:contextualSpacing w:val="0"/>
        <w:rPr>
          <w:rFonts w:ascii="Adagio_Slab" w:hAnsi="Adagio_Slab" w:cs="Arial"/>
        </w:rPr>
      </w:pPr>
      <w:r w:rsidRPr="00BC3102">
        <w:rPr>
          <w:rFonts w:ascii="Adagio_Slab" w:hAnsi="Adagio_Slab" w:cs="Arial"/>
        </w:rPr>
        <w:t xml:space="preserve"> krytyczn</w:t>
      </w:r>
      <w:r w:rsidRPr="00BC3102">
        <w:rPr>
          <w:rFonts w:ascii="Adagio_Slab" w:eastAsia="TimesNewRoman" w:hAnsi="Adagio_Slab" w:cs="Arial"/>
        </w:rPr>
        <w:t xml:space="preserve">ą </w:t>
      </w:r>
      <w:r w:rsidRPr="00BC3102">
        <w:rPr>
          <w:rFonts w:ascii="Adagio_Slab" w:hAnsi="Adagio_Slab" w:cs="Arial"/>
        </w:rPr>
        <w:t>ocen</w:t>
      </w:r>
      <w:r w:rsidRPr="00BC3102">
        <w:rPr>
          <w:rFonts w:ascii="Adagio_Slab" w:eastAsia="TimesNewRoman" w:hAnsi="Adagio_Slab" w:cs="Arial"/>
        </w:rPr>
        <w:t xml:space="preserve">ę </w:t>
      </w:r>
      <w:r w:rsidRPr="00BC3102">
        <w:rPr>
          <w:rFonts w:ascii="Adagio_Slab" w:hAnsi="Adagio_Slab" w:cs="Arial"/>
        </w:rPr>
        <w:t>wyników uzyskanych podczas testów.</w:t>
      </w:r>
    </w:p>
    <w:p w14:paraId="785C8831" w14:textId="77777777" w:rsidR="00390DFF" w:rsidRPr="00BC3102" w:rsidRDefault="00390DFF" w:rsidP="008A3E5E">
      <w:pPr>
        <w:pStyle w:val="Nagwek2"/>
        <w:contextualSpacing w:val="0"/>
        <w:rPr>
          <w:rFonts w:ascii="Adagio_Slab" w:hAnsi="Adagio_Slab" w:cs="Arial"/>
        </w:rPr>
      </w:pPr>
      <w:bookmarkStart w:id="6" w:name="_Toc83199310"/>
      <w:r w:rsidRPr="00BC3102">
        <w:rPr>
          <w:rFonts w:ascii="Adagio_Slab" w:hAnsi="Adagio_Slab" w:cs="Arial"/>
        </w:rPr>
        <w:t>Objętość pracy</w:t>
      </w:r>
      <w:bookmarkEnd w:id="6"/>
    </w:p>
    <w:p w14:paraId="10E1B777" w14:textId="77777777" w:rsidR="00390DFF" w:rsidRPr="00BC3102" w:rsidRDefault="00390DFF" w:rsidP="008A3E5E">
      <w:pPr>
        <w:rPr>
          <w:rFonts w:ascii="Adagio_Slab" w:hAnsi="Adagio_Slab" w:cs="Arial"/>
        </w:rPr>
      </w:pPr>
      <w:r w:rsidRPr="00BC3102">
        <w:rPr>
          <w:rFonts w:ascii="Adagio_Slab" w:hAnsi="Adagio_Slab" w:cs="Arial"/>
        </w:rPr>
        <w:t>Obj</w:t>
      </w:r>
      <w:r w:rsidRPr="00BC3102">
        <w:rPr>
          <w:rFonts w:ascii="Adagio_Slab" w:eastAsia="TimesNewRoman" w:hAnsi="Adagio_Slab" w:cs="Arial"/>
        </w:rPr>
        <w:t>ę</w:t>
      </w:r>
      <w:r w:rsidRPr="00BC3102">
        <w:rPr>
          <w:rFonts w:ascii="Adagio_Slab" w:hAnsi="Adagio_Slab" w:cs="Arial"/>
        </w:rPr>
        <w:t>to</w:t>
      </w:r>
      <w:r w:rsidRPr="00BC3102">
        <w:rPr>
          <w:rFonts w:ascii="Adagio_Slab" w:eastAsia="TimesNewRoman" w:hAnsi="Adagio_Slab" w:cs="Arial"/>
        </w:rPr>
        <w:t xml:space="preserve">ść </w:t>
      </w:r>
      <w:r w:rsidRPr="00BC3102">
        <w:rPr>
          <w:rFonts w:ascii="Adagio_Slab" w:hAnsi="Adagio_Slab" w:cs="Arial"/>
        </w:rPr>
        <w:t>dokumentacji pracy dyplomowej inżynierskiej</w:t>
      </w:r>
      <w:r w:rsidRPr="00BC3102">
        <w:rPr>
          <w:rFonts w:ascii="Adagio_Slab" w:hAnsi="Adagio_Slab" w:cs="Arial"/>
          <w:color w:val="FF0000"/>
        </w:rPr>
        <w:t xml:space="preserve"> </w:t>
      </w:r>
      <w:r w:rsidRPr="00BC3102">
        <w:rPr>
          <w:rFonts w:ascii="Adagio_Slab" w:hAnsi="Adagio_Slab" w:cs="Arial"/>
        </w:rPr>
        <w:t>(wst</w:t>
      </w:r>
      <w:r w:rsidRPr="00BC3102">
        <w:rPr>
          <w:rFonts w:ascii="Adagio_Slab" w:eastAsia="TimesNewRoman" w:hAnsi="Adagio_Slab" w:cs="Arial"/>
        </w:rPr>
        <w:t>ę</w:t>
      </w:r>
      <w:r w:rsidRPr="00BC3102">
        <w:rPr>
          <w:rFonts w:ascii="Adagio_Slab" w:hAnsi="Adagio_Slab" w:cs="Arial"/>
        </w:rPr>
        <w:t>p + rozdziały + zako</w:t>
      </w:r>
      <w:r w:rsidRPr="00BC3102">
        <w:rPr>
          <w:rFonts w:ascii="Adagio_Slab" w:eastAsia="TimesNewRoman" w:hAnsi="Adagio_Slab" w:cs="Arial"/>
        </w:rPr>
        <w:t>ń</w:t>
      </w:r>
      <w:r w:rsidRPr="00BC3102">
        <w:rPr>
          <w:rFonts w:ascii="Adagio_Slab" w:hAnsi="Adagio_Slab" w:cs="Arial"/>
        </w:rPr>
        <w:t xml:space="preserve">czenie) </w:t>
      </w:r>
      <w:r w:rsidR="007D2A82" w:rsidRPr="00BC3102">
        <w:rPr>
          <w:rFonts w:ascii="Adagio_Slab" w:hAnsi="Adagio_Slab" w:cs="Arial"/>
        </w:rPr>
        <w:t xml:space="preserve">najczęściej </w:t>
      </w:r>
      <w:r w:rsidRPr="00BC3102">
        <w:rPr>
          <w:rFonts w:ascii="Adagio_Slab" w:hAnsi="Adagio_Slab" w:cs="Arial"/>
        </w:rPr>
        <w:t>zawiera</w:t>
      </w:r>
      <w:r w:rsidRPr="00BC3102">
        <w:rPr>
          <w:rFonts w:ascii="Adagio_Slab" w:eastAsia="TimesNewRoman" w:hAnsi="Adagio_Slab" w:cs="Arial"/>
        </w:rPr>
        <w:t xml:space="preserve"> </w:t>
      </w:r>
      <w:r w:rsidRPr="00BC3102">
        <w:rPr>
          <w:rFonts w:ascii="Adagio_Slab" w:hAnsi="Adagio_Slab" w:cs="Arial"/>
        </w:rPr>
        <w:t>pomi</w:t>
      </w:r>
      <w:r w:rsidRPr="00BC3102">
        <w:rPr>
          <w:rFonts w:ascii="Adagio_Slab" w:eastAsia="TimesNewRoman" w:hAnsi="Adagio_Slab" w:cs="Arial"/>
        </w:rPr>
        <w:t>ę</w:t>
      </w:r>
      <w:r w:rsidRPr="00BC3102">
        <w:rPr>
          <w:rFonts w:ascii="Adagio_Slab" w:hAnsi="Adagio_Slab" w:cs="Arial"/>
        </w:rPr>
        <w:t xml:space="preserve">dzy </w:t>
      </w:r>
      <w:smartTag w:uri="urn:schemas-microsoft-com:office:smarttags" w:element="metricconverter">
        <w:smartTagPr>
          <w:attr w:name="ProductID" w:val="30 a"/>
        </w:smartTagPr>
        <w:r w:rsidRPr="00BC3102">
          <w:rPr>
            <w:rFonts w:ascii="Adagio_Slab" w:hAnsi="Adagio_Slab" w:cs="Arial"/>
          </w:rPr>
          <w:t>30 a</w:t>
        </w:r>
      </w:smartTag>
      <w:r w:rsidRPr="00BC3102">
        <w:rPr>
          <w:rFonts w:ascii="Adagio_Slab" w:hAnsi="Adagio_Slab" w:cs="Arial"/>
        </w:rPr>
        <w:t xml:space="preserve"> 70 stron</w:t>
      </w:r>
      <w:r w:rsidR="007D2A82" w:rsidRPr="00BC3102">
        <w:rPr>
          <w:rFonts w:ascii="Adagio_Slab" w:hAnsi="Adagio_Slab" w:cs="Arial"/>
        </w:rPr>
        <w:t xml:space="preserve"> </w:t>
      </w:r>
      <w:r w:rsidR="00267EC9" w:rsidRPr="00BC3102">
        <w:rPr>
          <w:rFonts w:ascii="Adagio_Slab" w:hAnsi="Adagio_Slab" w:cs="Arial"/>
        </w:rPr>
        <w:t>i obejmuje</w:t>
      </w:r>
      <w:r w:rsidRPr="00BC3102">
        <w:rPr>
          <w:rFonts w:ascii="Adagio_Slab" w:eastAsia="TimesNewRoman" w:hAnsi="Adagio_Slab" w:cs="Arial"/>
        </w:rPr>
        <w:t xml:space="preserve"> </w:t>
      </w:r>
      <w:r w:rsidRPr="00BC3102">
        <w:rPr>
          <w:rFonts w:ascii="Adagio_Slab" w:hAnsi="Adagio_Slab" w:cs="Arial"/>
        </w:rPr>
        <w:t>nie mniej ni</w:t>
      </w:r>
      <w:r w:rsidRPr="00BC3102">
        <w:rPr>
          <w:rFonts w:ascii="Adagio_Slab" w:eastAsia="TimesNewRoman" w:hAnsi="Adagio_Slab" w:cs="Arial"/>
        </w:rPr>
        <w:t xml:space="preserve">ż </w:t>
      </w:r>
      <w:r w:rsidRPr="00BC3102">
        <w:rPr>
          <w:rFonts w:ascii="Adagio_Slab" w:hAnsi="Adagio_Slab" w:cs="Arial"/>
        </w:rPr>
        <w:t xml:space="preserve">4 </w:t>
      </w:r>
      <w:r w:rsidR="00B707E4" w:rsidRPr="00BC3102">
        <w:rPr>
          <w:rFonts w:ascii="Adagio_Slab" w:hAnsi="Adagio_Slab" w:cs="Arial"/>
        </w:rPr>
        <w:br/>
      </w:r>
      <w:r w:rsidRPr="00BC3102">
        <w:rPr>
          <w:rFonts w:ascii="Adagio_Slab" w:hAnsi="Adagio_Slab" w:cs="Arial"/>
        </w:rPr>
        <w:t>i nie wi</w:t>
      </w:r>
      <w:r w:rsidRPr="00BC3102">
        <w:rPr>
          <w:rFonts w:ascii="Adagio_Slab" w:eastAsia="TimesNewRoman" w:hAnsi="Adagio_Slab" w:cs="Arial"/>
        </w:rPr>
        <w:t>ę</w:t>
      </w:r>
      <w:r w:rsidRPr="00BC3102">
        <w:rPr>
          <w:rFonts w:ascii="Adagio_Slab" w:hAnsi="Adagio_Slab" w:cs="Arial"/>
        </w:rPr>
        <w:t>cej niż</w:t>
      </w:r>
      <w:r w:rsidRPr="00BC3102">
        <w:rPr>
          <w:rFonts w:ascii="Adagio_Slab" w:eastAsia="TimesNewRoman" w:hAnsi="Adagio_Slab" w:cs="Arial"/>
        </w:rPr>
        <w:t xml:space="preserve"> </w:t>
      </w:r>
      <w:r w:rsidRPr="00BC3102">
        <w:rPr>
          <w:rFonts w:ascii="Adagio_Slab" w:hAnsi="Adagio_Slab" w:cs="Arial"/>
        </w:rPr>
        <w:t>7 rozdziałów.</w:t>
      </w:r>
      <w:r w:rsidR="007D2A82" w:rsidRPr="00BC3102">
        <w:rPr>
          <w:rFonts w:ascii="Adagio_Slab" w:hAnsi="Adagio_Slab" w:cs="Arial"/>
        </w:rPr>
        <w:t xml:space="preserve"> Możliwe</w:t>
      </w:r>
      <w:r w:rsidR="007A342B" w:rsidRPr="00BC3102">
        <w:rPr>
          <w:rFonts w:ascii="Adagio_Slab" w:hAnsi="Adagio_Slab" w:cs="Arial"/>
        </w:rPr>
        <w:t xml:space="preserve"> są </w:t>
      </w:r>
      <w:r w:rsidR="007D2A82" w:rsidRPr="00BC3102">
        <w:rPr>
          <w:rFonts w:ascii="Adagio_Slab" w:hAnsi="Adagio_Slab" w:cs="Arial"/>
        </w:rPr>
        <w:t xml:space="preserve">jednak </w:t>
      </w:r>
      <w:r w:rsidR="007A342B" w:rsidRPr="00BC3102">
        <w:rPr>
          <w:rFonts w:ascii="Adagio_Slab" w:hAnsi="Adagio_Slab" w:cs="Arial"/>
        </w:rPr>
        <w:t xml:space="preserve">odstępstwa od tych </w:t>
      </w:r>
      <w:r w:rsidR="007D2A82" w:rsidRPr="00BC3102">
        <w:rPr>
          <w:rFonts w:ascii="Adagio_Slab" w:hAnsi="Adagio_Slab" w:cs="Arial"/>
        </w:rPr>
        <w:t>wartości</w:t>
      </w:r>
      <w:r w:rsidR="007A342B" w:rsidRPr="00BC3102">
        <w:rPr>
          <w:rFonts w:ascii="Adagio_Slab" w:hAnsi="Adagio_Slab" w:cs="Arial"/>
        </w:rPr>
        <w:t>, jeśli znajdują one wyraźne uzasadnienie w treści pracy.</w:t>
      </w:r>
    </w:p>
    <w:p w14:paraId="3E4806DB" w14:textId="77777777" w:rsidR="00390DFF" w:rsidRPr="00BC3102" w:rsidRDefault="00390DFF" w:rsidP="008A3E5E">
      <w:pPr>
        <w:rPr>
          <w:rFonts w:ascii="Adagio_Slab" w:hAnsi="Adagio_Slab" w:cs="Arial"/>
        </w:rPr>
      </w:pPr>
      <w:r w:rsidRPr="00BC3102">
        <w:rPr>
          <w:rFonts w:ascii="Adagio_Slab" w:hAnsi="Adagio_Slab" w:cs="Arial"/>
        </w:rPr>
        <w:t>Niezb</w:t>
      </w:r>
      <w:r w:rsidRPr="00BC3102">
        <w:rPr>
          <w:rFonts w:ascii="Adagio_Slab" w:eastAsia="TimesNewRoman" w:hAnsi="Adagio_Slab" w:cs="Arial"/>
        </w:rPr>
        <w:t>ę</w:t>
      </w:r>
      <w:r w:rsidRPr="00BC3102">
        <w:rPr>
          <w:rFonts w:ascii="Adagio_Slab" w:hAnsi="Adagio_Slab" w:cs="Arial"/>
        </w:rPr>
        <w:t>dnym wymogiem formalnym jest zachowanie prawidłowej obj</w:t>
      </w:r>
      <w:r w:rsidRPr="00BC3102">
        <w:rPr>
          <w:rFonts w:ascii="Adagio_Slab" w:eastAsia="TimesNewRoman" w:hAnsi="Adagio_Slab" w:cs="Arial"/>
        </w:rPr>
        <w:t>ę</w:t>
      </w:r>
      <w:r w:rsidRPr="00BC3102">
        <w:rPr>
          <w:rFonts w:ascii="Adagio_Slab" w:hAnsi="Adagio_Slab" w:cs="Arial"/>
        </w:rPr>
        <w:t>to</w:t>
      </w:r>
      <w:r w:rsidRPr="00BC3102">
        <w:rPr>
          <w:rFonts w:ascii="Adagio_Slab" w:eastAsia="TimesNewRoman" w:hAnsi="Adagio_Slab" w:cs="Arial"/>
        </w:rPr>
        <w:t>ś</w:t>
      </w:r>
      <w:r w:rsidRPr="00BC3102">
        <w:rPr>
          <w:rFonts w:ascii="Adagio_Slab" w:hAnsi="Adagio_Slab" w:cs="Arial"/>
        </w:rPr>
        <w:t xml:space="preserve">ciowej struktury </w:t>
      </w:r>
      <w:r w:rsidR="00316637" w:rsidRPr="00BC3102">
        <w:rPr>
          <w:rFonts w:ascii="Adagio_Slab" w:hAnsi="Adagio_Slab" w:cs="Arial"/>
        </w:rPr>
        <w:t>pracy dyplomowej</w:t>
      </w:r>
      <w:r w:rsidRPr="00BC3102">
        <w:rPr>
          <w:rFonts w:ascii="Adagio_Slab" w:hAnsi="Adagio_Slab" w:cs="Arial"/>
        </w:rPr>
        <w:t xml:space="preserve">: waga i skala </w:t>
      </w:r>
      <w:r w:rsidR="00316637" w:rsidRPr="00BC3102">
        <w:rPr>
          <w:rFonts w:ascii="Adagio_Slab" w:hAnsi="Adagio_Slab" w:cs="Arial"/>
        </w:rPr>
        <w:t xml:space="preserve">podejmowanych </w:t>
      </w:r>
      <w:r w:rsidRPr="00BC3102">
        <w:rPr>
          <w:rFonts w:ascii="Adagio_Slab" w:hAnsi="Adagio_Slab" w:cs="Arial"/>
        </w:rPr>
        <w:t>problemów powinna by</w:t>
      </w:r>
      <w:r w:rsidRPr="00BC3102">
        <w:rPr>
          <w:rFonts w:ascii="Adagio_Slab" w:eastAsia="TimesNewRoman" w:hAnsi="Adagio_Slab" w:cs="Arial"/>
        </w:rPr>
        <w:t xml:space="preserve">ć </w:t>
      </w:r>
      <w:r w:rsidRPr="00BC3102">
        <w:rPr>
          <w:rFonts w:ascii="Adagio_Slab" w:hAnsi="Adagio_Slab" w:cs="Arial"/>
        </w:rPr>
        <w:t>taka, aby obj</w:t>
      </w:r>
      <w:r w:rsidRPr="00BC3102">
        <w:rPr>
          <w:rFonts w:ascii="Adagio_Slab" w:eastAsia="TimesNewRoman" w:hAnsi="Adagio_Slab" w:cs="Arial"/>
        </w:rPr>
        <w:t>ę</w:t>
      </w:r>
      <w:r w:rsidRPr="00BC3102">
        <w:rPr>
          <w:rFonts w:ascii="Adagio_Slab" w:hAnsi="Adagio_Slab" w:cs="Arial"/>
        </w:rPr>
        <w:t>to</w:t>
      </w:r>
      <w:r w:rsidRPr="00BC3102">
        <w:rPr>
          <w:rFonts w:ascii="Adagio_Slab" w:eastAsia="TimesNewRoman" w:hAnsi="Adagio_Slab" w:cs="Arial"/>
        </w:rPr>
        <w:t xml:space="preserve">ść </w:t>
      </w:r>
      <w:r w:rsidRPr="00BC3102">
        <w:rPr>
          <w:rFonts w:ascii="Adagio_Slab" w:hAnsi="Adagio_Slab" w:cs="Arial"/>
        </w:rPr>
        <w:t>poszczególnych rozdziałów była proporcjonalna do całej obj</w:t>
      </w:r>
      <w:r w:rsidRPr="00BC3102">
        <w:rPr>
          <w:rFonts w:ascii="Adagio_Slab" w:eastAsia="TimesNewRoman" w:hAnsi="Adagio_Slab" w:cs="Arial"/>
        </w:rPr>
        <w:t>ę</w:t>
      </w:r>
      <w:r w:rsidRPr="00BC3102">
        <w:rPr>
          <w:rFonts w:ascii="Adagio_Slab" w:hAnsi="Adagio_Slab" w:cs="Arial"/>
        </w:rPr>
        <w:t>to</w:t>
      </w:r>
      <w:r w:rsidRPr="00BC3102">
        <w:rPr>
          <w:rFonts w:ascii="Adagio_Slab" w:eastAsia="TimesNewRoman" w:hAnsi="Adagio_Slab" w:cs="Arial"/>
        </w:rPr>
        <w:t>ś</w:t>
      </w:r>
      <w:r w:rsidRPr="00BC3102">
        <w:rPr>
          <w:rFonts w:ascii="Adagio_Slab" w:hAnsi="Adagio_Slab" w:cs="Arial"/>
        </w:rPr>
        <w:t xml:space="preserve">ci. Wskazane jest, aby opis prac wykonanych samodzielnie przez dyplomanta </w:t>
      </w:r>
      <w:r w:rsidR="00372345" w:rsidRPr="00BC3102">
        <w:rPr>
          <w:rFonts w:ascii="Adagio_Slab" w:hAnsi="Adagio_Slab" w:cs="Arial"/>
        </w:rPr>
        <w:t>stanowił, co</w:t>
      </w:r>
      <w:r w:rsidRPr="00BC3102">
        <w:rPr>
          <w:rFonts w:ascii="Adagio_Slab" w:hAnsi="Adagio_Slab" w:cs="Arial"/>
        </w:rPr>
        <w:t xml:space="preserve"> najmniej połow</w:t>
      </w:r>
      <w:r w:rsidRPr="00BC3102">
        <w:rPr>
          <w:rFonts w:ascii="Adagio_Slab" w:eastAsia="TimesNewRoman" w:hAnsi="Adagio_Slab" w:cs="Arial"/>
        </w:rPr>
        <w:t xml:space="preserve">ę </w:t>
      </w:r>
      <w:r w:rsidRPr="00BC3102">
        <w:rPr>
          <w:rFonts w:ascii="Adagio_Slab" w:hAnsi="Adagio_Slab" w:cs="Arial"/>
        </w:rPr>
        <w:t>obj</w:t>
      </w:r>
      <w:r w:rsidRPr="00BC3102">
        <w:rPr>
          <w:rFonts w:ascii="Adagio_Slab" w:eastAsia="TimesNewRoman" w:hAnsi="Adagio_Slab" w:cs="Arial"/>
        </w:rPr>
        <w:t>ę</w:t>
      </w:r>
      <w:r w:rsidRPr="00BC3102">
        <w:rPr>
          <w:rFonts w:ascii="Adagio_Slab" w:hAnsi="Adagio_Slab" w:cs="Arial"/>
        </w:rPr>
        <w:t>to</w:t>
      </w:r>
      <w:r w:rsidRPr="00BC3102">
        <w:rPr>
          <w:rFonts w:ascii="Adagio_Slab" w:eastAsia="TimesNewRoman" w:hAnsi="Adagio_Slab" w:cs="Arial"/>
        </w:rPr>
        <w:t>ś</w:t>
      </w:r>
      <w:r w:rsidRPr="00BC3102">
        <w:rPr>
          <w:rFonts w:ascii="Adagio_Slab" w:hAnsi="Adagio_Slab" w:cs="Arial"/>
        </w:rPr>
        <w:t>ci dokumentacji projektu in</w:t>
      </w:r>
      <w:r w:rsidRPr="00BC3102">
        <w:rPr>
          <w:rFonts w:ascii="Adagio_Slab" w:eastAsia="TimesNewRoman" w:hAnsi="Adagio_Slab" w:cs="Arial"/>
        </w:rPr>
        <w:t>ż</w:t>
      </w:r>
      <w:r w:rsidRPr="00BC3102">
        <w:rPr>
          <w:rFonts w:ascii="Adagio_Slab" w:hAnsi="Adagio_Slab" w:cs="Arial"/>
        </w:rPr>
        <w:t xml:space="preserve">ynierskiego. </w:t>
      </w:r>
    </w:p>
    <w:p w14:paraId="6C3BC2FE" w14:textId="77777777" w:rsidR="000D1805" w:rsidRPr="00BC3102" w:rsidRDefault="000D1805" w:rsidP="008A3E5E">
      <w:pPr>
        <w:pStyle w:val="Nagwek2"/>
        <w:contextualSpacing w:val="0"/>
        <w:rPr>
          <w:rFonts w:ascii="Adagio_Slab" w:hAnsi="Adagio_Slab" w:cs="Arial"/>
        </w:rPr>
      </w:pPr>
      <w:bookmarkStart w:id="7" w:name="_Toc83199311"/>
      <w:r w:rsidRPr="00BC3102">
        <w:rPr>
          <w:rFonts w:ascii="Adagio_Slab" w:hAnsi="Adagio_Slab" w:cs="Arial"/>
        </w:rPr>
        <w:t>Układ i numeracja stron</w:t>
      </w:r>
      <w:bookmarkEnd w:id="7"/>
    </w:p>
    <w:p w14:paraId="4BB47665" w14:textId="77777777" w:rsidR="000D1805" w:rsidRPr="00BC3102" w:rsidRDefault="000D1805" w:rsidP="008A3E5E">
      <w:pPr>
        <w:rPr>
          <w:rFonts w:ascii="Adagio_Slab" w:hAnsi="Adagio_Slab" w:cs="Arial"/>
        </w:rPr>
      </w:pPr>
      <w:r w:rsidRPr="00BC3102">
        <w:rPr>
          <w:rFonts w:ascii="Adagio_Slab" w:hAnsi="Adagio_Slab" w:cs="Arial"/>
        </w:rPr>
        <w:t xml:space="preserve">Pracę </w:t>
      </w:r>
      <w:r w:rsidR="00B707E4" w:rsidRPr="00BC3102">
        <w:rPr>
          <w:rFonts w:ascii="Adagio_Slab" w:hAnsi="Adagio_Slab" w:cs="Arial"/>
        </w:rPr>
        <w:t>należy</w:t>
      </w:r>
      <w:r w:rsidRPr="00BC3102">
        <w:rPr>
          <w:rFonts w:ascii="Adagio_Slab" w:hAnsi="Adagio_Slab" w:cs="Arial"/>
        </w:rPr>
        <w:t xml:space="preserve"> drukować dwustronnie. Należy pamiętać o odpowiednim ustawieniu marginesów </w:t>
      </w:r>
      <w:r w:rsidR="007D2A82" w:rsidRPr="00BC3102">
        <w:rPr>
          <w:rFonts w:ascii="Adagio_Slab" w:hAnsi="Adagio_Slab" w:cs="Arial"/>
        </w:rPr>
        <w:t>z uwzględnieniem oprawy</w:t>
      </w:r>
      <w:r w:rsidR="00B707E4" w:rsidRPr="00BC3102">
        <w:rPr>
          <w:rFonts w:ascii="Adagio_Slab" w:hAnsi="Adagio_Slab" w:cs="Arial"/>
        </w:rPr>
        <w:t>:</w:t>
      </w:r>
      <w:r w:rsidR="007D2A82" w:rsidRPr="00BC3102">
        <w:rPr>
          <w:rFonts w:ascii="Adagio_Slab" w:hAnsi="Adagio_Slab" w:cs="Arial"/>
        </w:rPr>
        <w:t xml:space="preserve"> </w:t>
      </w:r>
      <w:r w:rsidRPr="00BC3102">
        <w:rPr>
          <w:rFonts w:ascii="Adagio_Slab" w:hAnsi="Adagio_Slab" w:cs="Arial"/>
        </w:rPr>
        <w:t xml:space="preserve">marginesy lustrzane wewnętrzne </w:t>
      </w:r>
      <w:r w:rsidR="00D575F8" w:rsidRPr="00BC3102">
        <w:rPr>
          <w:rFonts w:ascii="Adagio_Slab" w:hAnsi="Adagio_Slab" w:cs="Arial"/>
        </w:rPr>
        <w:t>o 10</w:t>
      </w:r>
      <w:r w:rsidR="00D575F8" w:rsidRPr="00BC3102">
        <w:rPr>
          <w:rFonts w:ascii="Calibri" w:hAnsi="Calibri" w:cs="Calibri"/>
        </w:rPr>
        <w:t> </w:t>
      </w:r>
      <w:r w:rsidRPr="00BC3102">
        <w:rPr>
          <w:rFonts w:ascii="Adagio_Slab" w:hAnsi="Adagio_Slab" w:cs="Arial"/>
        </w:rPr>
        <w:t xml:space="preserve">mm </w:t>
      </w:r>
      <w:r w:rsidR="00D575F8" w:rsidRPr="00BC3102">
        <w:rPr>
          <w:rFonts w:ascii="Adagio_Slab" w:hAnsi="Adagio_Slab" w:cs="Arial"/>
        </w:rPr>
        <w:t xml:space="preserve">szersze </w:t>
      </w:r>
      <w:r w:rsidRPr="00BC3102">
        <w:rPr>
          <w:rFonts w:ascii="Adagio_Slab" w:hAnsi="Adagio_Slab" w:cs="Arial"/>
        </w:rPr>
        <w:t>w przypadku druku dwustronnego.</w:t>
      </w:r>
      <w:r w:rsidR="00B707E4" w:rsidRPr="00BC3102">
        <w:rPr>
          <w:rFonts w:ascii="Adagio_Slab" w:hAnsi="Adagio_Slab" w:cs="Arial"/>
        </w:rPr>
        <w:t xml:space="preserve"> Zalecane wartości to 25 mm dla marginesów górnego i dolnego oraz 20 mm dla marginesu zewnętrznego i 30 mm dla marginesu wewnętrznego.</w:t>
      </w:r>
    </w:p>
    <w:p w14:paraId="652EDEB9" w14:textId="77777777" w:rsidR="000D1805" w:rsidRPr="00BC3102" w:rsidRDefault="00A73AFB" w:rsidP="008A3E5E">
      <w:pPr>
        <w:rPr>
          <w:rFonts w:ascii="Adagio_Slab" w:hAnsi="Adagio_Slab" w:cs="Arial"/>
        </w:rPr>
      </w:pPr>
      <w:r w:rsidRPr="00BC3102">
        <w:rPr>
          <w:rFonts w:ascii="Adagio_Slab" w:hAnsi="Adagio_Slab" w:cs="Arial"/>
        </w:rPr>
        <w:t>W numeracji stron uwzględniamy wszystkie strony począwszy od strony tytułowej</w:t>
      </w:r>
      <w:r w:rsidR="000D1805" w:rsidRPr="00BC3102">
        <w:rPr>
          <w:rFonts w:ascii="Adagio_Slab" w:hAnsi="Adagio_Slab" w:cs="Arial"/>
        </w:rPr>
        <w:t xml:space="preserve">, która otrzymuje numer 1. Zaleca się umieszczanie numerów stron w stopce </w:t>
      </w:r>
      <w:r w:rsidRPr="00BC3102">
        <w:rPr>
          <w:rFonts w:ascii="Adagio_Slab" w:hAnsi="Adagio_Slab" w:cs="Arial"/>
        </w:rPr>
        <w:t xml:space="preserve">począwszy </w:t>
      </w:r>
      <w:r w:rsidR="000D1805" w:rsidRPr="00BC3102">
        <w:rPr>
          <w:rFonts w:ascii="Adagio_Slab" w:hAnsi="Adagio_Slab" w:cs="Arial"/>
        </w:rPr>
        <w:t xml:space="preserve">(dopiero) od pierwszej strony treści zasadniczej pracy (tj. wstępu). </w:t>
      </w:r>
      <w:r w:rsidR="00B707E4" w:rsidRPr="00BC3102">
        <w:rPr>
          <w:rFonts w:ascii="Adagio_Slab" w:hAnsi="Adagio_Slab" w:cs="Arial"/>
        </w:rPr>
        <w:t>S</w:t>
      </w:r>
      <w:r w:rsidR="000D1805" w:rsidRPr="00BC3102">
        <w:rPr>
          <w:rFonts w:ascii="Adagio_Slab" w:hAnsi="Adagio_Slab" w:cs="Arial"/>
        </w:rPr>
        <w:t>trona ta powinna być stroną nieparzystą. Nieparzystymi powinny też być strony</w:t>
      </w:r>
      <w:r w:rsidR="006F6E59" w:rsidRPr="00BC3102">
        <w:rPr>
          <w:rFonts w:ascii="Adagio_Slab" w:hAnsi="Adagio_Slab" w:cs="Arial"/>
        </w:rPr>
        <w:t>:</w:t>
      </w:r>
      <w:r w:rsidR="000D1805" w:rsidRPr="00BC3102">
        <w:rPr>
          <w:rFonts w:ascii="Adagio_Slab" w:hAnsi="Adagio_Slab" w:cs="Arial"/>
        </w:rPr>
        <w:t xml:space="preserve"> z</w:t>
      </w:r>
      <w:r w:rsidR="006F6E59" w:rsidRPr="00BC3102">
        <w:rPr>
          <w:rFonts w:ascii="Adagio_Slab" w:hAnsi="Adagio_Slab" w:cs="Arial"/>
        </w:rPr>
        <w:t>e</w:t>
      </w:r>
      <w:r w:rsidR="000D1805" w:rsidRPr="00BC3102">
        <w:rPr>
          <w:rFonts w:ascii="Adagio_Slab" w:hAnsi="Adagio_Slab" w:cs="Arial"/>
        </w:rPr>
        <w:t xml:space="preserve"> </w:t>
      </w:r>
      <w:r w:rsidR="000D1805" w:rsidRPr="00BC3102">
        <w:rPr>
          <w:rFonts w:ascii="Adagio_Slab" w:hAnsi="Adagio_Slab" w:cs="Arial"/>
        </w:rPr>
        <w:lastRenderedPageBreak/>
        <w:t>streszczeni</w:t>
      </w:r>
      <w:r w:rsidR="006F6E59" w:rsidRPr="00BC3102">
        <w:rPr>
          <w:rFonts w:ascii="Adagio_Slab" w:hAnsi="Adagio_Slab" w:cs="Arial"/>
        </w:rPr>
        <w:t xml:space="preserve">em w języku pracy </w:t>
      </w:r>
      <w:r w:rsidR="000D1805" w:rsidRPr="00BC3102">
        <w:rPr>
          <w:rFonts w:ascii="Adagio_Slab" w:hAnsi="Adagio_Slab" w:cs="Arial"/>
        </w:rPr>
        <w:t>i oświadczeni</w:t>
      </w:r>
      <w:r w:rsidR="006F6E59" w:rsidRPr="00BC3102">
        <w:rPr>
          <w:rFonts w:ascii="Adagio_Slab" w:hAnsi="Adagio_Slab" w:cs="Arial"/>
        </w:rPr>
        <w:t>a</w:t>
      </w:r>
      <w:r w:rsidR="00267EC9" w:rsidRPr="00BC3102">
        <w:rPr>
          <w:rFonts w:ascii="Adagio_Slab" w:hAnsi="Adagio_Slab" w:cs="Arial"/>
        </w:rPr>
        <w:t>m</w:t>
      </w:r>
      <w:r w:rsidR="006F6E59" w:rsidRPr="00BC3102">
        <w:rPr>
          <w:rFonts w:ascii="Adagio_Slab" w:hAnsi="Adagio_Slab" w:cs="Arial"/>
        </w:rPr>
        <w:t>i</w:t>
      </w:r>
      <w:r w:rsidR="000D1805" w:rsidRPr="00BC3102">
        <w:rPr>
          <w:rFonts w:ascii="Adagio_Slab" w:hAnsi="Adagio_Slab" w:cs="Arial"/>
        </w:rPr>
        <w:t xml:space="preserve"> oraz pierwsza strona spisu treści (należy dołożyć odpowiednią liczbę stron pustych). </w:t>
      </w:r>
    </w:p>
    <w:p w14:paraId="52235DD6" w14:textId="77777777" w:rsidR="006F6E59" w:rsidRPr="00BC3102" w:rsidRDefault="006F6E59" w:rsidP="008A3E5E">
      <w:pPr>
        <w:rPr>
          <w:rFonts w:ascii="Adagio_Slab" w:hAnsi="Adagio_Slab" w:cs="Arial"/>
        </w:rPr>
      </w:pPr>
      <w:r w:rsidRPr="00BC3102">
        <w:rPr>
          <w:rFonts w:ascii="Adagio_Slab" w:hAnsi="Adagio_Slab" w:cs="Arial"/>
          <w:szCs w:val="24"/>
        </w:rPr>
        <w:t>Wymagane jest umieszczenie numerów na dole po zewnętrznej stronie (tj. prawej na stronach nieparzystych i lewej przy stronach parzystych). Strony numerujemy cyframi arabskimi pisanymi tą samą czcionką co praca bez odstępów od góry i od dołu.</w:t>
      </w:r>
    </w:p>
    <w:p w14:paraId="31D3B389" w14:textId="77777777" w:rsidR="00E8632D" w:rsidRPr="00BC3102" w:rsidRDefault="00E8632D" w:rsidP="008A3E5E">
      <w:pPr>
        <w:pStyle w:val="Nagwek2"/>
        <w:contextualSpacing w:val="0"/>
        <w:rPr>
          <w:rFonts w:ascii="Adagio_Slab" w:hAnsi="Adagio_Slab" w:cs="Arial"/>
        </w:rPr>
      </w:pPr>
      <w:bookmarkStart w:id="8" w:name="_Toc83199312"/>
      <w:r w:rsidRPr="00BC3102">
        <w:rPr>
          <w:rFonts w:ascii="Adagio_Slab" w:hAnsi="Adagio_Slab" w:cs="Arial"/>
        </w:rPr>
        <w:t>Oprawa pracy</w:t>
      </w:r>
      <w:bookmarkEnd w:id="8"/>
    </w:p>
    <w:p w14:paraId="219B4B9D" w14:textId="77777777" w:rsidR="00390DFF" w:rsidRPr="00BC3102" w:rsidRDefault="006F6E59" w:rsidP="008A3E5E">
      <w:pPr>
        <w:rPr>
          <w:rFonts w:ascii="Adagio_Slab" w:hAnsi="Adagio_Slab" w:cs="Arial"/>
          <w:u w:val="single"/>
        </w:rPr>
      </w:pPr>
      <w:r w:rsidRPr="00BC3102">
        <w:rPr>
          <w:rFonts w:ascii="Adagio_Slab" w:hAnsi="Adagio_Slab" w:cs="Arial"/>
          <w:u w:val="single"/>
        </w:rPr>
        <w:t>Wymaganą formą oprawy pracy jest znormalizowana okładka dostępna w dziekanacie.</w:t>
      </w:r>
    </w:p>
    <w:p w14:paraId="5DB08C64" w14:textId="77777777" w:rsidR="00342D5B" w:rsidRPr="00BC3102" w:rsidRDefault="00342D5B" w:rsidP="00342D5B">
      <w:pPr>
        <w:pStyle w:val="Akapitzlist"/>
        <w:numPr>
          <w:ilvl w:val="0"/>
          <w:numId w:val="22"/>
        </w:numPr>
        <w:contextualSpacing w:val="0"/>
        <w:rPr>
          <w:rFonts w:ascii="Adagio_Slab" w:hAnsi="Adagio_Slab" w:cs="Arial"/>
        </w:rPr>
      </w:pPr>
      <w:r w:rsidRPr="00BC3102">
        <w:rPr>
          <w:rFonts w:ascii="Adagio_Slab" w:hAnsi="Adagio_Slab" w:cs="Arial"/>
        </w:rPr>
        <w:t>Okładka wykonana jest z kartonu o gramaturze 250g, 2xA4+grzbiet</w:t>
      </w:r>
    </w:p>
    <w:p w14:paraId="5906C7AC" w14:textId="77777777" w:rsidR="00342D5B" w:rsidRPr="00BC3102" w:rsidRDefault="00342D5B" w:rsidP="00342D5B">
      <w:pPr>
        <w:pStyle w:val="Akapitzlist"/>
        <w:numPr>
          <w:ilvl w:val="0"/>
          <w:numId w:val="22"/>
        </w:numPr>
        <w:contextualSpacing w:val="0"/>
        <w:rPr>
          <w:rFonts w:ascii="Adagio_Slab" w:hAnsi="Adagio_Slab" w:cs="Arial"/>
        </w:rPr>
      </w:pPr>
      <w:r w:rsidRPr="00BC3102">
        <w:rPr>
          <w:rFonts w:ascii="Adagio_Slab" w:hAnsi="Adagio_Slab" w:cs="Arial"/>
        </w:rPr>
        <w:t>Kolor tła okładki – śliwkowy (</w:t>
      </w:r>
      <w:proofErr w:type="spellStart"/>
      <w:r w:rsidRPr="00BC3102">
        <w:rPr>
          <w:rFonts w:ascii="Adagio_Slab" w:hAnsi="Adagio_Slab" w:cs="Arial"/>
        </w:rPr>
        <w:t>Pantone</w:t>
      </w:r>
      <w:proofErr w:type="spellEnd"/>
      <w:r w:rsidRPr="00BC3102">
        <w:rPr>
          <w:rFonts w:ascii="Adagio_Slab" w:hAnsi="Adagio_Slab" w:cs="Arial"/>
        </w:rPr>
        <w:t xml:space="preserve"> 681C i 681U; CMYK 40, 70, 20, 0; RGB 150, 95, 119)</w:t>
      </w:r>
    </w:p>
    <w:p w14:paraId="7426E82C" w14:textId="77777777" w:rsidR="00342D5B" w:rsidRPr="00BC3102" w:rsidRDefault="00342D5B" w:rsidP="00342D5B">
      <w:pPr>
        <w:pStyle w:val="Akapitzlist"/>
        <w:numPr>
          <w:ilvl w:val="0"/>
          <w:numId w:val="22"/>
        </w:numPr>
        <w:contextualSpacing w:val="0"/>
        <w:rPr>
          <w:rFonts w:ascii="Adagio_Slab" w:hAnsi="Adagio_Slab" w:cs="Arial"/>
        </w:rPr>
      </w:pPr>
      <w:r w:rsidRPr="00BC3102">
        <w:rPr>
          <w:rFonts w:ascii="Adagio_Slab" w:hAnsi="Adagio_Slab" w:cs="Arial"/>
        </w:rPr>
        <w:t>Kolor elementów identyfikujących uczelnię i znacznika rodzaju pracy dyplomowej – biały</w:t>
      </w:r>
    </w:p>
    <w:p w14:paraId="13A5E642" w14:textId="77777777" w:rsidR="00342D5B" w:rsidRPr="00BC3102" w:rsidRDefault="00342D5B" w:rsidP="00342D5B">
      <w:pPr>
        <w:pStyle w:val="Akapitzlist"/>
        <w:numPr>
          <w:ilvl w:val="0"/>
          <w:numId w:val="22"/>
        </w:numPr>
        <w:contextualSpacing w:val="0"/>
        <w:rPr>
          <w:rFonts w:ascii="Adagio_Slab" w:hAnsi="Adagio_Slab" w:cs="Arial"/>
        </w:rPr>
      </w:pPr>
      <w:r w:rsidRPr="00BC3102">
        <w:rPr>
          <w:rFonts w:ascii="Adagio_Slab" w:hAnsi="Adagio_Slab" w:cs="Arial"/>
        </w:rPr>
        <w:t>Drobny element określający podstawową dziedzinę działalności wydziału związany z oferowanymi kierunkami studiów – dla grupy wydziałów „matematyczno-fizycznych” – kolor śliwkowy</w:t>
      </w:r>
    </w:p>
    <w:p w14:paraId="5E7F38A2" w14:textId="77777777" w:rsidR="00342D5B" w:rsidRPr="00BC3102" w:rsidRDefault="00342D5B" w:rsidP="00342D5B">
      <w:pPr>
        <w:pStyle w:val="Akapitzlist"/>
        <w:numPr>
          <w:ilvl w:val="0"/>
          <w:numId w:val="22"/>
        </w:numPr>
        <w:contextualSpacing w:val="0"/>
        <w:rPr>
          <w:rFonts w:ascii="Adagio_Slab" w:hAnsi="Adagio_Slab" w:cs="Arial"/>
        </w:rPr>
      </w:pPr>
      <w:r w:rsidRPr="00BC3102">
        <w:rPr>
          <w:rFonts w:ascii="Adagio_Slab" w:hAnsi="Adagio_Slab" w:cs="Arial"/>
        </w:rPr>
        <w:t>Napis w kolorze czarnym w dwóch wierszach – „Praca dyplomowa inżynierska”</w:t>
      </w:r>
    </w:p>
    <w:p w14:paraId="51AC83B4" w14:textId="77777777" w:rsidR="00342D5B" w:rsidRPr="00BC3102" w:rsidRDefault="00342D5B" w:rsidP="00342D5B">
      <w:pPr>
        <w:pStyle w:val="Akapitzlist"/>
        <w:numPr>
          <w:ilvl w:val="1"/>
          <w:numId w:val="22"/>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Adagio_Slab</w:t>
      </w:r>
      <w:proofErr w:type="spellEnd"/>
      <w:r w:rsidRPr="00BC3102">
        <w:rPr>
          <w:rFonts w:ascii="Adagio_Slab" w:hAnsi="Adagio_Slab" w:cs="Arial"/>
        </w:rPr>
        <w:t xml:space="preserve"> Medium 15/23 </w:t>
      </w:r>
      <w:proofErr w:type="spellStart"/>
      <w:r w:rsidRPr="00BC3102">
        <w:rPr>
          <w:rFonts w:ascii="Adagio_Slab" w:hAnsi="Adagio_Slab" w:cs="Arial"/>
        </w:rPr>
        <w:t>pt</w:t>
      </w:r>
      <w:proofErr w:type="spellEnd"/>
      <w:r w:rsidRPr="00BC3102">
        <w:rPr>
          <w:rFonts w:ascii="Adagio_Slab" w:hAnsi="Adagio_Slab" w:cs="Arial"/>
        </w:rPr>
        <w:t xml:space="preserve"> wersalikami z rozstrzeleniem 1,3</w:t>
      </w:r>
    </w:p>
    <w:p w14:paraId="62457CF6" w14:textId="77777777" w:rsidR="004559D5" w:rsidRPr="00BC3102" w:rsidRDefault="00095B3D" w:rsidP="008A3E5E">
      <w:pPr>
        <w:pStyle w:val="Nagwek1"/>
        <w:contextualSpacing w:val="0"/>
        <w:rPr>
          <w:rFonts w:ascii="Adagio_Slab" w:hAnsi="Adagio_Slab"/>
        </w:rPr>
      </w:pPr>
      <w:bookmarkStart w:id="9" w:name="_Toc83199313"/>
      <w:r w:rsidRPr="00BC3102">
        <w:rPr>
          <w:rFonts w:ascii="Adagio_Slab" w:hAnsi="Adagio_Slab"/>
        </w:rPr>
        <w:lastRenderedPageBreak/>
        <w:t>Wskazówki edycyjne</w:t>
      </w:r>
      <w:bookmarkEnd w:id="9"/>
    </w:p>
    <w:p w14:paraId="1ED7CAC7" w14:textId="77777777" w:rsidR="00267EC9" w:rsidRPr="00BC3102" w:rsidRDefault="00673C6B" w:rsidP="008A3E5E">
      <w:pPr>
        <w:spacing w:before="100"/>
        <w:rPr>
          <w:rFonts w:ascii="Adagio_Slab" w:hAnsi="Adagio_Slab" w:cs="Arial"/>
        </w:rPr>
      </w:pPr>
      <w:r w:rsidRPr="00BC3102">
        <w:rPr>
          <w:rFonts w:ascii="Adagio_Slab" w:hAnsi="Adagio_Slab" w:cs="Arial"/>
        </w:rPr>
        <w:t>Propozycja zasad edycji dokumentacji dotyczy formatów poszczególnych jej elementów jak m.in.: rozmiar i krój czcionki, wci</w:t>
      </w:r>
      <w:r w:rsidRPr="00BC3102">
        <w:rPr>
          <w:rFonts w:ascii="Adagio_Slab" w:eastAsia="TimesNewRoman" w:hAnsi="Adagio_Slab" w:cs="Arial"/>
        </w:rPr>
        <w:t>ę</w:t>
      </w:r>
      <w:r w:rsidRPr="00BC3102">
        <w:rPr>
          <w:rFonts w:ascii="Adagio_Slab" w:hAnsi="Adagio_Slab" w:cs="Arial"/>
        </w:rPr>
        <w:t xml:space="preserve">cia akapitów, marginesy. Do </w:t>
      </w:r>
      <w:r w:rsidR="00BE0BC0" w:rsidRPr="00BC3102">
        <w:rPr>
          <w:rFonts w:ascii="Adagio_Slab" w:hAnsi="Adagio_Slab" w:cs="Arial"/>
        </w:rPr>
        <w:t xml:space="preserve">bezwzględnych </w:t>
      </w:r>
      <w:r w:rsidRPr="00BC3102">
        <w:rPr>
          <w:rFonts w:ascii="Adagio_Slab" w:hAnsi="Adagio_Slab" w:cs="Arial"/>
        </w:rPr>
        <w:t>wymogów edycyjnych należy</w:t>
      </w:r>
      <w:r w:rsidR="00267EC9" w:rsidRPr="00BC3102">
        <w:rPr>
          <w:rFonts w:ascii="Adagio_Slab" w:hAnsi="Adagio_Slab" w:cs="Arial"/>
        </w:rPr>
        <w:t>:</w:t>
      </w:r>
      <w:r w:rsidRPr="00BC3102">
        <w:rPr>
          <w:rFonts w:ascii="Adagio_Slab" w:hAnsi="Adagio_Slab" w:cs="Arial"/>
        </w:rPr>
        <w:t xml:space="preserve"> </w:t>
      </w:r>
    </w:p>
    <w:p w14:paraId="578AECDD" w14:textId="77777777" w:rsidR="006F6E59" w:rsidRPr="00BC3102" w:rsidRDefault="006F6E59" w:rsidP="007240CF">
      <w:pPr>
        <w:pStyle w:val="Akapitzlist"/>
        <w:numPr>
          <w:ilvl w:val="0"/>
          <w:numId w:val="13"/>
        </w:numPr>
        <w:ind w:hanging="141"/>
        <w:contextualSpacing w:val="0"/>
        <w:rPr>
          <w:rFonts w:ascii="Adagio_Slab" w:hAnsi="Adagio_Slab" w:cs="Arial"/>
        </w:rPr>
      </w:pPr>
      <w:r w:rsidRPr="00BC3102">
        <w:rPr>
          <w:rFonts w:ascii="Adagio_Slab" w:hAnsi="Adagio_Slab" w:cs="Arial"/>
        </w:rPr>
        <w:t>wzór okładki</w:t>
      </w:r>
    </w:p>
    <w:p w14:paraId="07ADB973" w14:textId="77777777" w:rsidR="00267EC9" w:rsidRPr="00BC3102" w:rsidRDefault="00673C6B" w:rsidP="007240CF">
      <w:pPr>
        <w:pStyle w:val="Akapitzlist"/>
        <w:numPr>
          <w:ilvl w:val="0"/>
          <w:numId w:val="13"/>
        </w:numPr>
        <w:ind w:hanging="141"/>
        <w:contextualSpacing w:val="0"/>
        <w:rPr>
          <w:rFonts w:ascii="Adagio_Slab" w:hAnsi="Adagio_Slab" w:cs="Arial"/>
        </w:rPr>
      </w:pPr>
      <w:r w:rsidRPr="00BC3102">
        <w:rPr>
          <w:rFonts w:ascii="Adagio_Slab" w:hAnsi="Adagio_Slab" w:cs="Arial"/>
        </w:rPr>
        <w:t xml:space="preserve">wzór pierwszej </w:t>
      </w:r>
      <w:r w:rsidR="00267EC9" w:rsidRPr="00BC3102">
        <w:rPr>
          <w:rFonts w:ascii="Adagio_Slab" w:hAnsi="Adagio_Slab" w:cs="Arial"/>
        </w:rPr>
        <w:t xml:space="preserve">(tytułowej) </w:t>
      </w:r>
      <w:r w:rsidRPr="00BC3102">
        <w:rPr>
          <w:rFonts w:ascii="Adagio_Slab" w:hAnsi="Adagio_Slab" w:cs="Arial"/>
        </w:rPr>
        <w:t xml:space="preserve">strony pracy, </w:t>
      </w:r>
    </w:p>
    <w:p w14:paraId="2EB0181E" w14:textId="77777777" w:rsidR="00BE0BC0" w:rsidRPr="00BC3102" w:rsidRDefault="00BE0BC0" w:rsidP="007240CF">
      <w:pPr>
        <w:pStyle w:val="Akapitzlist"/>
        <w:numPr>
          <w:ilvl w:val="0"/>
          <w:numId w:val="13"/>
        </w:numPr>
        <w:ind w:hanging="141"/>
        <w:contextualSpacing w:val="0"/>
        <w:rPr>
          <w:rFonts w:ascii="Adagio_Slab" w:hAnsi="Adagio_Slab" w:cs="Arial"/>
        </w:rPr>
      </w:pPr>
      <w:r w:rsidRPr="00BC3102">
        <w:rPr>
          <w:rFonts w:ascii="Adagio_Slab" w:hAnsi="Adagio_Slab" w:cs="Arial"/>
        </w:rPr>
        <w:t>rozmiar papieru A4 (210 x 297 mm)</w:t>
      </w:r>
    </w:p>
    <w:p w14:paraId="3499F83D" w14:textId="77777777" w:rsidR="00BE0BC0" w:rsidRPr="00BC3102" w:rsidRDefault="00BE0BC0" w:rsidP="007240CF">
      <w:pPr>
        <w:pStyle w:val="Akapitzlist"/>
        <w:numPr>
          <w:ilvl w:val="0"/>
          <w:numId w:val="13"/>
        </w:numPr>
        <w:ind w:hanging="141"/>
        <w:contextualSpacing w:val="0"/>
        <w:rPr>
          <w:rFonts w:ascii="Adagio_Slab" w:hAnsi="Adagio_Slab" w:cs="Arial"/>
        </w:rPr>
      </w:pPr>
      <w:r w:rsidRPr="00BC3102">
        <w:rPr>
          <w:rFonts w:ascii="Adagio_Slab" w:hAnsi="Adagio_Slab" w:cs="Arial"/>
        </w:rPr>
        <w:t>druk dwustronny</w:t>
      </w:r>
    </w:p>
    <w:p w14:paraId="11D4FEA0" w14:textId="77777777" w:rsidR="00BE0BC0" w:rsidRPr="00BC3102" w:rsidRDefault="00BE0BC0" w:rsidP="007240CF">
      <w:pPr>
        <w:pStyle w:val="Akapitzlist"/>
        <w:numPr>
          <w:ilvl w:val="0"/>
          <w:numId w:val="13"/>
        </w:numPr>
        <w:ind w:hanging="141"/>
        <w:contextualSpacing w:val="0"/>
        <w:rPr>
          <w:rFonts w:ascii="Adagio_Slab" w:hAnsi="Adagio_Slab" w:cs="Arial"/>
        </w:rPr>
      </w:pPr>
      <w:r w:rsidRPr="00BC3102">
        <w:rPr>
          <w:rFonts w:ascii="Adagio_Slab" w:hAnsi="Adagio_Slab" w:cs="Arial"/>
        </w:rPr>
        <w:t xml:space="preserve">ograniczenie </w:t>
      </w:r>
      <w:r w:rsidR="008731ED" w:rsidRPr="00BC3102">
        <w:rPr>
          <w:rFonts w:ascii="Adagio_Slab" w:hAnsi="Adagio_Slab" w:cs="Arial"/>
        </w:rPr>
        <w:t>rozdziałów/</w:t>
      </w:r>
      <w:r w:rsidRPr="00BC3102">
        <w:rPr>
          <w:rFonts w:ascii="Adagio_Slab" w:hAnsi="Adagio_Slab" w:cs="Arial"/>
        </w:rPr>
        <w:t>podrozdziałów do trzech poziomów</w:t>
      </w:r>
    </w:p>
    <w:p w14:paraId="3338F806" w14:textId="77777777" w:rsidR="006F6E59" w:rsidRPr="00BC3102" w:rsidRDefault="006F6E59" w:rsidP="007240CF">
      <w:pPr>
        <w:pStyle w:val="Akapitzlist"/>
        <w:numPr>
          <w:ilvl w:val="0"/>
          <w:numId w:val="13"/>
        </w:numPr>
        <w:ind w:hanging="141"/>
        <w:contextualSpacing w:val="0"/>
        <w:rPr>
          <w:rFonts w:ascii="Adagio_Slab" w:hAnsi="Adagio_Slab" w:cs="Arial"/>
        </w:rPr>
      </w:pPr>
      <w:r w:rsidRPr="00BC3102">
        <w:rPr>
          <w:rFonts w:ascii="Adagio_Slab" w:hAnsi="Adagio_Slab" w:cs="Arial"/>
        </w:rPr>
        <w:t>sposób numeracji stron</w:t>
      </w:r>
    </w:p>
    <w:p w14:paraId="2B8FC4FD" w14:textId="77777777" w:rsidR="00FC58BF" w:rsidRPr="00BC3102" w:rsidRDefault="00FC58BF" w:rsidP="008A3E5E">
      <w:pPr>
        <w:spacing w:before="100"/>
        <w:rPr>
          <w:rFonts w:ascii="Adagio_Slab" w:hAnsi="Adagio_Slab" w:cs="Arial"/>
        </w:rPr>
      </w:pPr>
      <w:r w:rsidRPr="00BC3102">
        <w:rPr>
          <w:rFonts w:ascii="Adagio_Slab" w:hAnsi="Adagio_Slab" w:cs="Arial"/>
        </w:rPr>
        <w:t>Zgodnie z Systemem Identyfikacji Graficznej Politechniki Warszawskiej (SIW PW) zaleca się stosowanie następujących reguł edycyjnych</w:t>
      </w:r>
    </w:p>
    <w:p w14:paraId="4584EA56" w14:textId="77777777" w:rsidR="00FC58BF" w:rsidRPr="00BC3102" w:rsidRDefault="00FC58BF" w:rsidP="008A3E5E">
      <w:pPr>
        <w:pStyle w:val="Akapitzlist"/>
        <w:numPr>
          <w:ilvl w:val="0"/>
          <w:numId w:val="14"/>
        </w:numPr>
        <w:contextualSpacing w:val="0"/>
        <w:rPr>
          <w:rFonts w:ascii="Adagio_Slab" w:hAnsi="Adagio_Slab" w:cs="Arial"/>
        </w:rPr>
      </w:pPr>
      <w:r w:rsidRPr="00BC3102">
        <w:rPr>
          <w:rFonts w:ascii="Adagio_Slab" w:hAnsi="Adagio_Slab" w:cs="Arial"/>
        </w:rPr>
        <w:t xml:space="preserve">Marginesy </w:t>
      </w:r>
    </w:p>
    <w:p w14:paraId="171EC993"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górny: 2,5 cm</w:t>
      </w:r>
    </w:p>
    <w:p w14:paraId="1327C833"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dolny: 2,5 cm</w:t>
      </w:r>
    </w:p>
    <w:p w14:paraId="7837FE0D"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wewnętrzny: 3,0 cm</w:t>
      </w:r>
    </w:p>
    <w:p w14:paraId="171A3B67"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zewnętrzny: 2,0 cm </w:t>
      </w:r>
    </w:p>
    <w:p w14:paraId="64658980" w14:textId="77777777" w:rsidR="00FC58BF" w:rsidRPr="00BC3102" w:rsidRDefault="00FC58BF" w:rsidP="008A3E5E">
      <w:pPr>
        <w:pStyle w:val="Akapitzlist"/>
        <w:numPr>
          <w:ilvl w:val="0"/>
          <w:numId w:val="14"/>
        </w:numPr>
        <w:contextualSpacing w:val="0"/>
        <w:rPr>
          <w:rFonts w:ascii="Adagio_Slab" w:hAnsi="Adagio_Slab" w:cs="Arial"/>
        </w:rPr>
      </w:pPr>
      <w:r w:rsidRPr="00BC3102">
        <w:rPr>
          <w:rFonts w:ascii="Adagio_Slab" w:hAnsi="Adagio_Slab" w:cs="Arial"/>
        </w:rPr>
        <w:t>Orientacja pionowa</w:t>
      </w:r>
    </w:p>
    <w:p w14:paraId="2658DE5A"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w przypadku konieczności ustawienia części stron w orientacji poziomej (rysunki, schematy itp.) orientacja tekstu </w:t>
      </w:r>
      <w:r w:rsidR="00EC78B3" w:rsidRPr="00BC3102">
        <w:rPr>
          <w:rFonts w:ascii="Adagio_Slab" w:hAnsi="Adagio_Slab" w:cs="Arial"/>
        </w:rPr>
        <w:t>od</w:t>
      </w:r>
      <w:r w:rsidRPr="00BC3102">
        <w:rPr>
          <w:rFonts w:ascii="Adagio_Slab" w:hAnsi="Adagio_Slab" w:cs="Arial"/>
        </w:rPr>
        <w:t xml:space="preserve"> gór</w:t>
      </w:r>
      <w:r w:rsidR="00EC78B3" w:rsidRPr="00BC3102">
        <w:rPr>
          <w:rFonts w:ascii="Adagio_Slab" w:hAnsi="Adagio_Slab" w:cs="Arial"/>
        </w:rPr>
        <w:t>y do dołu.</w:t>
      </w:r>
    </w:p>
    <w:p w14:paraId="3A56D6EC" w14:textId="77777777" w:rsidR="00FC58BF" w:rsidRPr="00BC3102" w:rsidRDefault="00FC58BF" w:rsidP="008A3E5E">
      <w:pPr>
        <w:pStyle w:val="Akapitzlist"/>
        <w:numPr>
          <w:ilvl w:val="0"/>
          <w:numId w:val="14"/>
        </w:numPr>
        <w:contextualSpacing w:val="0"/>
        <w:rPr>
          <w:rFonts w:ascii="Adagio_Slab" w:hAnsi="Adagio_Slab" w:cs="Arial"/>
        </w:rPr>
      </w:pPr>
      <w:r w:rsidRPr="00BC3102">
        <w:rPr>
          <w:rFonts w:ascii="Adagio_Slab" w:hAnsi="Adagio_Slab" w:cs="Arial"/>
        </w:rPr>
        <w:t>Kolorystyka</w:t>
      </w:r>
    </w:p>
    <w:p w14:paraId="307FE65D"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Tekst podstawowy - kolor czarny (RGB 00/00/00)</w:t>
      </w:r>
    </w:p>
    <w:p w14:paraId="35B55454"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Podkreślenia, </w:t>
      </w:r>
      <w:proofErr w:type="spellStart"/>
      <w:r w:rsidRPr="00BC3102">
        <w:rPr>
          <w:rFonts w:ascii="Adagio_Slab" w:hAnsi="Adagio_Slab" w:cs="Arial"/>
        </w:rPr>
        <w:t>punktory</w:t>
      </w:r>
      <w:proofErr w:type="spellEnd"/>
      <w:r w:rsidRPr="00BC3102">
        <w:rPr>
          <w:rFonts w:ascii="Adagio_Slab" w:hAnsi="Adagio_Slab" w:cs="Arial"/>
        </w:rPr>
        <w:t xml:space="preserve">, silne wyróżnienia - kolor śliwkowy </w:t>
      </w:r>
      <w:r w:rsidR="002079BC" w:rsidRPr="00BC3102">
        <w:rPr>
          <w:rFonts w:ascii="Adagio_Slab" w:hAnsi="Adagio_Slab" w:cs="Arial"/>
          <w:shd w:val="clear" w:color="auto" w:fill="965F77"/>
        </w:rPr>
        <w:t xml:space="preserve"> </w:t>
      </w:r>
      <w:r w:rsidR="00FA2210" w:rsidRPr="00BC3102">
        <w:rPr>
          <w:rFonts w:ascii="Adagio_Slab" w:hAnsi="Adagio_Slab" w:cs="Arial"/>
          <w:shd w:val="clear" w:color="auto" w:fill="965F77"/>
        </w:rPr>
        <w:t xml:space="preserve">  </w:t>
      </w:r>
      <w:r w:rsidR="002079BC" w:rsidRPr="00BC3102">
        <w:rPr>
          <w:rFonts w:ascii="Adagio_Slab" w:hAnsi="Adagio_Slab" w:cs="Arial"/>
        </w:rPr>
        <w:t xml:space="preserve"> (</w:t>
      </w:r>
      <w:r w:rsidRPr="00BC3102">
        <w:rPr>
          <w:rFonts w:ascii="Adagio_Slab" w:hAnsi="Adagio_Slab" w:cs="Arial"/>
        </w:rPr>
        <w:t>RBG 1</w:t>
      </w:r>
      <w:r w:rsidR="002079BC" w:rsidRPr="00BC3102">
        <w:rPr>
          <w:rFonts w:ascii="Adagio_Slab" w:hAnsi="Adagio_Slab" w:cs="Arial"/>
        </w:rPr>
        <w:t>50/95</w:t>
      </w:r>
      <w:r w:rsidRPr="00BC3102">
        <w:rPr>
          <w:rFonts w:ascii="Adagio_Slab" w:hAnsi="Adagio_Slab" w:cs="Arial"/>
        </w:rPr>
        <w:t>/11</w:t>
      </w:r>
      <w:r w:rsidR="002079BC" w:rsidRPr="00BC3102">
        <w:rPr>
          <w:rFonts w:ascii="Adagio_Slab" w:hAnsi="Adagio_Slab" w:cs="Arial"/>
        </w:rPr>
        <w:t>9</w:t>
      </w:r>
      <w:r w:rsidRPr="00BC3102">
        <w:rPr>
          <w:rFonts w:ascii="Adagio_Slab" w:hAnsi="Adagio_Slab" w:cs="Arial"/>
        </w:rPr>
        <w:t>)</w:t>
      </w:r>
    </w:p>
    <w:p w14:paraId="0870EC7E"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w przypadku wydruku monochromatycznego dopuszcza się zastąpienie koloru </w:t>
      </w:r>
      <w:r w:rsidR="002079BC" w:rsidRPr="00BC3102">
        <w:rPr>
          <w:rFonts w:ascii="Adagio_Slab" w:hAnsi="Adagio_Slab" w:cs="Arial"/>
        </w:rPr>
        <w:t>śliwkowego</w:t>
      </w:r>
      <w:r w:rsidRPr="00BC3102">
        <w:rPr>
          <w:rFonts w:ascii="Adagio_Slab" w:hAnsi="Adagio_Slab" w:cs="Arial"/>
        </w:rPr>
        <w:t xml:space="preserve"> kolorem </w:t>
      </w:r>
      <w:r w:rsidR="002079BC" w:rsidRPr="00BC3102">
        <w:rPr>
          <w:rFonts w:ascii="Adagio_Slab" w:hAnsi="Adagio_Slab" w:cs="Arial"/>
        </w:rPr>
        <w:t xml:space="preserve">grafitowym </w:t>
      </w:r>
      <w:r w:rsidR="002079BC" w:rsidRPr="00BC3102">
        <w:rPr>
          <w:rFonts w:ascii="Adagio_Slab" w:hAnsi="Adagio_Slab" w:cs="Arial"/>
          <w:shd w:val="clear" w:color="auto" w:fill="3C3C4C"/>
        </w:rPr>
        <w:t xml:space="preserve"> </w:t>
      </w:r>
      <w:r w:rsidR="00FA2210" w:rsidRPr="00BC3102">
        <w:rPr>
          <w:rFonts w:ascii="Adagio_Slab" w:hAnsi="Adagio_Slab" w:cs="Arial"/>
          <w:shd w:val="clear" w:color="auto" w:fill="3C3C4C"/>
        </w:rPr>
        <w:t xml:space="preserve">  </w:t>
      </w:r>
      <w:r w:rsidR="002079BC" w:rsidRPr="00BC3102">
        <w:rPr>
          <w:rFonts w:ascii="Adagio_Slab" w:hAnsi="Adagio_Slab" w:cs="Arial"/>
        </w:rPr>
        <w:t xml:space="preserve"> </w:t>
      </w:r>
      <w:r w:rsidRPr="00BC3102">
        <w:rPr>
          <w:rFonts w:ascii="Adagio_Slab" w:hAnsi="Adagio_Slab" w:cs="Arial"/>
        </w:rPr>
        <w:t xml:space="preserve">(RGB </w:t>
      </w:r>
      <w:r w:rsidR="002079BC" w:rsidRPr="00BC3102">
        <w:rPr>
          <w:rFonts w:ascii="Adagio_Slab" w:hAnsi="Adagio_Slab" w:cs="Arial"/>
        </w:rPr>
        <w:t>60/60</w:t>
      </w:r>
      <w:r w:rsidRPr="00BC3102">
        <w:rPr>
          <w:rFonts w:ascii="Adagio_Slab" w:hAnsi="Adagio_Slab" w:cs="Arial"/>
        </w:rPr>
        <w:t>/</w:t>
      </w:r>
      <w:r w:rsidR="002079BC" w:rsidRPr="00BC3102">
        <w:rPr>
          <w:rFonts w:ascii="Adagio_Slab" w:hAnsi="Adagio_Slab" w:cs="Arial"/>
        </w:rPr>
        <w:t>60</w:t>
      </w:r>
      <w:r w:rsidRPr="00BC3102">
        <w:rPr>
          <w:rFonts w:ascii="Adagio_Slab" w:hAnsi="Adagio_Slab" w:cs="Arial"/>
        </w:rPr>
        <w:t>)</w:t>
      </w:r>
    </w:p>
    <w:p w14:paraId="6F2D464F" w14:textId="77777777" w:rsidR="00FC58BF" w:rsidRPr="00BC3102" w:rsidRDefault="00FC58BF" w:rsidP="008A3E5E">
      <w:pPr>
        <w:pStyle w:val="Akapitzlist"/>
        <w:numPr>
          <w:ilvl w:val="1"/>
          <w:numId w:val="14"/>
        </w:numPr>
        <w:spacing w:before="100"/>
        <w:contextualSpacing w:val="0"/>
        <w:rPr>
          <w:rFonts w:ascii="Adagio_Slab" w:hAnsi="Adagio_Slab" w:cs="Arial"/>
        </w:rPr>
      </w:pPr>
      <w:r w:rsidRPr="00BC3102">
        <w:rPr>
          <w:rFonts w:ascii="Adagio_Slab" w:hAnsi="Adagio_Slab" w:cs="Arial"/>
        </w:rPr>
        <w:t>Zalecenia dotyczące kolorystyki nie dotyczą treści ilustracji i wykresów</w:t>
      </w:r>
    </w:p>
    <w:p w14:paraId="36EF28CE" w14:textId="77777777" w:rsidR="00FC58BF" w:rsidRPr="00BC3102" w:rsidRDefault="00FC58BF" w:rsidP="008A3E5E">
      <w:pPr>
        <w:pStyle w:val="Akapitzlist"/>
        <w:numPr>
          <w:ilvl w:val="0"/>
          <w:numId w:val="14"/>
        </w:numPr>
        <w:contextualSpacing w:val="0"/>
        <w:rPr>
          <w:rFonts w:ascii="Adagio_Slab" w:hAnsi="Adagio_Slab" w:cs="Arial"/>
        </w:rPr>
      </w:pPr>
      <w:r w:rsidRPr="00BC3102">
        <w:rPr>
          <w:rFonts w:ascii="Adagio_Slab" w:hAnsi="Adagio_Slab" w:cs="Arial"/>
        </w:rPr>
        <w:t>Tekst podstawowy:</w:t>
      </w:r>
    </w:p>
    <w:p w14:paraId="0FFD3417"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Czcionka: </w:t>
      </w:r>
      <w:r w:rsidR="002079BC" w:rsidRPr="00BC3102">
        <w:rPr>
          <w:rFonts w:ascii="Adagio_Slab" w:hAnsi="Adagio_Slab" w:cs="Arial"/>
        </w:rPr>
        <w:t xml:space="preserve">krój </w:t>
      </w:r>
      <w:proofErr w:type="spellStart"/>
      <w:r w:rsidR="002079BC" w:rsidRPr="00BC3102">
        <w:rPr>
          <w:rFonts w:ascii="Adagio_Slab" w:hAnsi="Adagio_Slab" w:cs="Arial"/>
        </w:rPr>
        <w:t>bezszeryfowy</w:t>
      </w:r>
      <w:proofErr w:type="spellEnd"/>
      <w:r w:rsidR="008731ED" w:rsidRPr="00BC3102">
        <w:rPr>
          <w:rFonts w:ascii="Adagio_Slab" w:hAnsi="Adagio_Slab" w:cs="Arial"/>
        </w:rPr>
        <w:t xml:space="preserve">, 11 </w:t>
      </w:r>
      <w:proofErr w:type="spellStart"/>
      <w:r w:rsidR="008731ED" w:rsidRPr="00BC3102">
        <w:rPr>
          <w:rFonts w:ascii="Adagio_Slab" w:hAnsi="Adagio_Slab" w:cs="Arial"/>
        </w:rPr>
        <w:t>pt</w:t>
      </w:r>
      <w:proofErr w:type="spellEnd"/>
      <w:r w:rsidR="008731ED" w:rsidRPr="00BC3102">
        <w:rPr>
          <w:rFonts w:ascii="Adagio_Slab" w:hAnsi="Adagio_Slab" w:cs="Arial"/>
        </w:rPr>
        <w:t xml:space="preserve"> </w:t>
      </w:r>
      <w:r w:rsidR="002079BC" w:rsidRPr="00BC3102">
        <w:rPr>
          <w:rFonts w:ascii="Adagio_Slab" w:hAnsi="Adagio_Slab" w:cs="Arial"/>
        </w:rPr>
        <w:t xml:space="preserve"> (np. Arial, Verdana</w:t>
      </w:r>
      <w:r w:rsidR="00FA2210" w:rsidRPr="00BC3102">
        <w:rPr>
          <w:rFonts w:ascii="Adagio_Slab" w:hAnsi="Adagio_Slab" w:cs="Arial"/>
        </w:rPr>
        <w:t>, Calibri</w:t>
      </w:r>
      <w:r w:rsidR="002079BC" w:rsidRPr="00BC3102">
        <w:rPr>
          <w:rFonts w:ascii="Adagio_Slab" w:hAnsi="Adagio_Slab" w:cs="Arial"/>
        </w:rPr>
        <w:t>)</w:t>
      </w:r>
    </w:p>
    <w:p w14:paraId="7FC4143E"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Odstępy między wierszami: min. 1,</w:t>
      </w:r>
      <w:r w:rsidR="002079BC" w:rsidRPr="00BC3102">
        <w:rPr>
          <w:rFonts w:ascii="Adagio_Slab" w:hAnsi="Adagio_Slab" w:cs="Arial"/>
        </w:rPr>
        <w:t>15</w:t>
      </w:r>
      <w:r w:rsidRPr="00BC3102">
        <w:rPr>
          <w:rFonts w:ascii="Adagio_Slab" w:hAnsi="Adagio_Slab" w:cs="Arial"/>
        </w:rPr>
        <w:t xml:space="preserve"> linii</w:t>
      </w:r>
    </w:p>
    <w:p w14:paraId="20499014"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Odstęp przed </w:t>
      </w:r>
      <w:r w:rsidR="002079BC" w:rsidRPr="00BC3102">
        <w:rPr>
          <w:rFonts w:ascii="Adagio_Slab" w:hAnsi="Adagio_Slab" w:cs="Arial"/>
        </w:rPr>
        <w:t>akapitem 4</w:t>
      </w:r>
      <w:r w:rsidRPr="00BC3102">
        <w:rPr>
          <w:rFonts w:ascii="Adagio_Slab" w:hAnsi="Adagio_Slab" w:cs="Arial"/>
        </w:rPr>
        <w:t xml:space="preserve"> </w:t>
      </w:r>
      <w:proofErr w:type="spellStart"/>
      <w:r w:rsidRPr="00BC3102">
        <w:rPr>
          <w:rFonts w:ascii="Adagio_Slab" w:hAnsi="Adagio_Slab" w:cs="Arial"/>
        </w:rPr>
        <w:t>pt</w:t>
      </w:r>
      <w:proofErr w:type="spellEnd"/>
    </w:p>
    <w:p w14:paraId="412904FD" w14:textId="77777777" w:rsidR="002079BC" w:rsidRPr="00BC3102" w:rsidRDefault="002079BC"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Odstęp za akapitem 0 </w:t>
      </w:r>
      <w:proofErr w:type="spellStart"/>
      <w:r w:rsidRPr="00BC3102">
        <w:rPr>
          <w:rFonts w:ascii="Adagio_Slab" w:hAnsi="Adagio_Slab" w:cs="Arial"/>
        </w:rPr>
        <w:t>pt</w:t>
      </w:r>
      <w:proofErr w:type="spellEnd"/>
    </w:p>
    <w:p w14:paraId="5DB140D0"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Wyrównanie: wyjustowanie</w:t>
      </w:r>
    </w:p>
    <w:p w14:paraId="741062C5" w14:textId="77777777" w:rsidR="002079BC" w:rsidRPr="00BC3102" w:rsidRDefault="002079BC" w:rsidP="008A3E5E">
      <w:pPr>
        <w:pStyle w:val="Akapitzlist"/>
        <w:numPr>
          <w:ilvl w:val="1"/>
          <w:numId w:val="14"/>
        </w:numPr>
        <w:contextualSpacing w:val="0"/>
        <w:rPr>
          <w:rFonts w:ascii="Adagio_Slab" w:hAnsi="Adagio_Slab" w:cs="Arial"/>
        </w:rPr>
      </w:pPr>
      <w:r w:rsidRPr="00BC3102">
        <w:rPr>
          <w:rFonts w:ascii="Adagio_Slab" w:hAnsi="Adagio_Slab" w:cs="Arial"/>
        </w:rPr>
        <w:t>Dopuszcza się wcięcie pierwszego wiersza o 0,5 cm zamiast odstępu przed akapitem (konsekwentnie w całej pracy)</w:t>
      </w:r>
    </w:p>
    <w:p w14:paraId="33AA1F65" w14:textId="77777777" w:rsidR="00864BE5" w:rsidRPr="00BC3102" w:rsidRDefault="00864BE5" w:rsidP="008A3E5E">
      <w:pPr>
        <w:pStyle w:val="Akapitzlist"/>
        <w:numPr>
          <w:ilvl w:val="1"/>
          <w:numId w:val="14"/>
        </w:numPr>
        <w:contextualSpacing w:val="0"/>
        <w:rPr>
          <w:rFonts w:ascii="Adagio_Slab" w:hAnsi="Adagio_Slab" w:cs="Arial"/>
          <w:u w:val="single"/>
        </w:rPr>
      </w:pPr>
      <w:r w:rsidRPr="00BC3102">
        <w:rPr>
          <w:rFonts w:ascii="Adagio_Slab" w:hAnsi="Adagio_Slab" w:cs="Arial"/>
          <w:u w:val="single"/>
        </w:rPr>
        <w:lastRenderedPageBreak/>
        <w:t xml:space="preserve">W przypadku prac zawierających dużą liczbę wzorów matematycznych i obliczeń dopuszcza się zastosowanie czcionek szeryfowych (np. Times New Roman, Cambria, </w:t>
      </w:r>
      <w:proofErr w:type="spellStart"/>
      <w:r w:rsidRPr="00BC3102">
        <w:rPr>
          <w:rFonts w:ascii="Adagio_Slab" w:hAnsi="Adagio_Slab" w:cs="Arial"/>
          <w:u w:val="single"/>
        </w:rPr>
        <w:t>LeTeX</w:t>
      </w:r>
      <w:proofErr w:type="spellEnd"/>
      <w:r w:rsidRPr="00BC3102">
        <w:rPr>
          <w:rFonts w:ascii="Adagio_Slab" w:hAnsi="Adagio_Slab" w:cs="Arial"/>
          <w:u w:val="single"/>
        </w:rPr>
        <w:t xml:space="preserve"> </w:t>
      </w:r>
      <w:proofErr w:type="spellStart"/>
      <w:r w:rsidRPr="00BC3102">
        <w:rPr>
          <w:rFonts w:ascii="Adagio_Slab" w:hAnsi="Adagio_Slab" w:cs="Arial"/>
          <w:u w:val="single"/>
        </w:rPr>
        <w:t>MetaFont</w:t>
      </w:r>
      <w:proofErr w:type="spellEnd"/>
      <w:r w:rsidRPr="00BC3102">
        <w:rPr>
          <w:rFonts w:ascii="Adagio_Slab" w:hAnsi="Adagio_Slab" w:cs="Arial"/>
          <w:u w:val="single"/>
        </w:rPr>
        <w:t>)</w:t>
      </w:r>
    </w:p>
    <w:p w14:paraId="20833B09" w14:textId="77777777" w:rsidR="008731ED" w:rsidRPr="00BC3102" w:rsidRDefault="008731ED" w:rsidP="008A3E5E">
      <w:pPr>
        <w:pStyle w:val="Akapitzlist"/>
        <w:numPr>
          <w:ilvl w:val="1"/>
          <w:numId w:val="14"/>
        </w:numPr>
        <w:contextualSpacing w:val="0"/>
        <w:rPr>
          <w:rFonts w:ascii="Adagio_Slab" w:hAnsi="Adagio_Slab" w:cs="Arial"/>
        </w:rPr>
      </w:pPr>
      <w:r w:rsidRPr="00BC3102">
        <w:rPr>
          <w:rFonts w:ascii="Adagio_Slab" w:hAnsi="Adagio_Slab" w:cs="Arial"/>
        </w:rPr>
        <w:t>Zaleca się używania tej samej czcionki w całej pracy (tekst podstawowy, podpisy, tytuły, nagłówki, numeracja stron)</w:t>
      </w:r>
    </w:p>
    <w:p w14:paraId="657C9DD6" w14:textId="77777777" w:rsidR="00FC58BF" w:rsidRPr="00BC3102" w:rsidRDefault="00FC58BF" w:rsidP="008A3E5E">
      <w:pPr>
        <w:pStyle w:val="Akapitzlist"/>
        <w:numPr>
          <w:ilvl w:val="0"/>
          <w:numId w:val="14"/>
        </w:numPr>
        <w:contextualSpacing w:val="0"/>
        <w:rPr>
          <w:rFonts w:ascii="Adagio_Slab" w:hAnsi="Adagio_Slab" w:cs="Arial"/>
        </w:rPr>
      </w:pPr>
      <w:r w:rsidRPr="00BC3102">
        <w:rPr>
          <w:rFonts w:ascii="Adagio_Slab" w:hAnsi="Adagio_Slab" w:cs="Arial"/>
        </w:rPr>
        <w:t>Tytuły rozdziałów (nagłówki 1. rzędu)</w:t>
      </w:r>
    </w:p>
    <w:p w14:paraId="78C00536"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Czcionka: </w:t>
      </w:r>
      <w:r w:rsidR="00FA2210" w:rsidRPr="00BC3102">
        <w:rPr>
          <w:rFonts w:ascii="Adagio_Slab" w:hAnsi="Adagio_Slab" w:cs="Arial"/>
        </w:rPr>
        <w:t xml:space="preserve">krój </w:t>
      </w:r>
      <w:proofErr w:type="spellStart"/>
      <w:r w:rsidR="00FA2210" w:rsidRPr="00BC3102">
        <w:rPr>
          <w:rFonts w:ascii="Adagio_Slab" w:hAnsi="Adagio_Slab" w:cs="Arial"/>
        </w:rPr>
        <w:t>bezszeryfowy</w:t>
      </w:r>
      <w:proofErr w:type="spellEnd"/>
      <w:r w:rsidR="00FA2210" w:rsidRPr="00BC3102">
        <w:rPr>
          <w:rFonts w:ascii="Adagio_Slab" w:hAnsi="Adagio_Slab" w:cs="Arial"/>
        </w:rPr>
        <w:t xml:space="preserve">, </w:t>
      </w:r>
      <w:proofErr w:type="spellStart"/>
      <w:r w:rsidR="00FA2210" w:rsidRPr="00BC3102">
        <w:rPr>
          <w:rFonts w:ascii="Adagio_Slab" w:hAnsi="Adagio_Slab" w:cs="Arial"/>
        </w:rPr>
        <w:t>progrubiony</w:t>
      </w:r>
      <w:proofErr w:type="spellEnd"/>
      <w:r w:rsidRPr="00BC3102">
        <w:rPr>
          <w:rFonts w:ascii="Adagio_Slab" w:hAnsi="Adagio_Slab" w:cs="Arial"/>
        </w:rPr>
        <w:t>, 1</w:t>
      </w:r>
      <w:r w:rsidR="00FA2210" w:rsidRPr="00BC3102">
        <w:rPr>
          <w:rFonts w:ascii="Adagio_Slab" w:hAnsi="Adagio_Slab" w:cs="Arial"/>
        </w:rPr>
        <w:t>4</w:t>
      </w:r>
      <w:r w:rsidRPr="00BC3102">
        <w:rPr>
          <w:rFonts w:ascii="Adagio_Slab" w:hAnsi="Adagio_Slab" w:cs="Arial"/>
        </w:rPr>
        <w:t xml:space="preserve"> </w:t>
      </w:r>
      <w:proofErr w:type="spellStart"/>
      <w:r w:rsidRPr="00BC3102">
        <w:rPr>
          <w:rFonts w:ascii="Adagio_Slab" w:hAnsi="Adagio_Slab" w:cs="Arial"/>
        </w:rPr>
        <w:t>pt</w:t>
      </w:r>
      <w:proofErr w:type="spellEnd"/>
    </w:p>
    <w:p w14:paraId="7994ED16"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Obramowanie dolne w kolorze </w:t>
      </w:r>
      <w:r w:rsidR="00FA2210" w:rsidRPr="00BC3102">
        <w:rPr>
          <w:rFonts w:ascii="Adagio_Slab" w:hAnsi="Adagio_Slab" w:cs="Arial"/>
        </w:rPr>
        <w:t>śliwkowym</w:t>
      </w:r>
      <w:r w:rsidRPr="00BC3102">
        <w:rPr>
          <w:rFonts w:ascii="Adagio_Slab" w:hAnsi="Adagio_Slab" w:cs="Arial"/>
        </w:rPr>
        <w:t xml:space="preserve">, grubość 1,5 </w:t>
      </w:r>
      <w:proofErr w:type="spellStart"/>
      <w:r w:rsidRPr="00BC3102">
        <w:rPr>
          <w:rFonts w:ascii="Adagio_Slab" w:hAnsi="Adagio_Slab" w:cs="Arial"/>
        </w:rPr>
        <w:t>pt</w:t>
      </w:r>
      <w:proofErr w:type="spellEnd"/>
    </w:p>
    <w:p w14:paraId="61586A96"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Podział strony przed nagłówkiem</w:t>
      </w:r>
    </w:p>
    <w:p w14:paraId="17FDF79A"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Numeracja cyframi arabskimi</w:t>
      </w:r>
    </w:p>
    <w:p w14:paraId="05109322"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Odstępy przed 15 </w:t>
      </w:r>
      <w:proofErr w:type="spellStart"/>
      <w:r w:rsidRPr="00BC3102">
        <w:rPr>
          <w:rFonts w:ascii="Adagio_Slab" w:hAnsi="Adagio_Slab" w:cs="Arial"/>
        </w:rPr>
        <w:t>pt</w:t>
      </w:r>
      <w:proofErr w:type="spellEnd"/>
      <w:r w:rsidRPr="00BC3102">
        <w:rPr>
          <w:rFonts w:ascii="Adagio_Slab" w:hAnsi="Adagio_Slab" w:cs="Arial"/>
        </w:rPr>
        <w:t xml:space="preserve">, po akapicie 10 </w:t>
      </w:r>
      <w:proofErr w:type="spellStart"/>
      <w:r w:rsidRPr="00BC3102">
        <w:rPr>
          <w:rFonts w:ascii="Adagio_Slab" w:hAnsi="Adagio_Slab" w:cs="Arial"/>
        </w:rPr>
        <w:t>pt</w:t>
      </w:r>
      <w:proofErr w:type="spellEnd"/>
    </w:p>
    <w:p w14:paraId="67E93E10" w14:textId="77777777" w:rsidR="00FC58BF" w:rsidRPr="00BC3102" w:rsidRDefault="00FC58BF" w:rsidP="008A3E5E">
      <w:pPr>
        <w:pStyle w:val="Akapitzlist"/>
        <w:numPr>
          <w:ilvl w:val="0"/>
          <w:numId w:val="14"/>
        </w:numPr>
        <w:contextualSpacing w:val="0"/>
        <w:rPr>
          <w:rFonts w:ascii="Adagio_Slab" w:hAnsi="Adagio_Slab" w:cs="Arial"/>
        </w:rPr>
      </w:pPr>
      <w:r w:rsidRPr="00BC3102">
        <w:rPr>
          <w:rFonts w:ascii="Adagio_Slab" w:hAnsi="Adagio_Slab" w:cs="Arial"/>
        </w:rPr>
        <w:t>Tytuły podrozdziałów (nagłówki 2. rzędu)</w:t>
      </w:r>
    </w:p>
    <w:p w14:paraId="79FEED49"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Czcionka: </w:t>
      </w:r>
      <w:r w:rsidR="00FA2210" w:rsidRPr="00BC3102">
        <w:rPr>
          <w:rFonts w:ascii="Adagio_Slab" w:hAnsi="Adagio_Slab" w:cs="Arial"/>
        </w:rPr>
        <w:t xml:space="preserve">krój </w:t>
      </w:r>
      <w:proofErr w:type="spellStart"/>
      <w:r w:rsidR="00FA2210" w:rsidRPr="00BC3102">
        <w:rPr>
          <w:rFonts w:ascii="Adagio_Slab" w:hAnsi="Adagio_Slab" w:cs="Arial"/>
        </w:rPr>
        <w:t>bezszeryfowy</w:t>
      </w:r>
      <w:proofErr w:type="spellEnd"/>
      <w:r w:rsidR="008731ED" w:rsidRPr="00BC3102">
        <w:rPr>
          <w:rFonts w:ascii="Adagio_Slab" w:hAnsi="Adagio_Slab" w:cs="Arial"/>
        </w:rPr>
        <w:t>, 13</w:t>
      </w:r>
      <w:r w:rsidRPr="00BC3102">
        <w:rPr>
          <w:rFonts w:ascii="Adagio_Slab" w:hAnsi="Adagio_Slab" w:cs="Arial"/>
        </w:rPr>
        <w:t xml:space="preserve"> </w:t>
      </w:r>
      <w:proofErr w:type="spellStart"/>
      <w:r w:rsidRPr="00BC3102">
        <w:rPr>
          <w:rFonts w:ascii="Adagio_Slab" w:hAnsi="Adagio_Slab" w:cs="Arial"/>
        </w:rPr>
        <w:t>pt</w:t>
      </w:r>
      <w:proofErr w:type="spellEnd"/>
      <w:r w:rsidRPr="00BC3102">
        <w:rPr>
          <w:rFonts w:ascii="Adagio_Slab" w:hAnsi="Adagio_Slab" w:cs="Arial"/>
        </w:rPr>
        <w:t xml:space="preserve">, </w:t>
      </w:r>
      <w:r w:rsidR="00FA2210" w:rsidRPr="00BC3102">
        <w:rPr>
          <w:rFonts w:ascii="Adagio_Slab" w:hAnsi="Adagio_Slab" w:cs="Arial"/>
        </w:rPr>
        <w:t>Po</w:t>
      </w:r>
      <w:r w:rsidR="008731ED" w:rsidRPr="00BC3102">
        <w:rPr>
          <w:rFonts w:ascii="Adagio_Slab" w:hAnsi="Adagio_Slab" w:cs="Arial"/>
        </w:rPr>
        <w:t>grubiony</w:t>
      </w:r>
    </w:p>
    <w:p w14:paraId="43E204ED"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Numeracja przez dodatnie do numeru rozdziału kolejnej litery małej </w:t>
      </w:r>
      <w:r w:rsidRPr="00BC3102">
        <w:rPr>
          <w:rFonts w:ascii="Adagio_Slab" w:hAnsi="Adagio_Slab" w:cs="Arial"/>
        </w:rPr>
        <w:br/>
        <w:t>(np. 5a, 5b itd.) lub kolejnej liczby arabskiej (numeru podrozdziału) oddzielonej kropką  (np. 5.1, 5.2, itd.)</w:t>
      </w:r>
    </w:p>
    <w:p w14:paraId="50E3D83B"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Odstępy przed 15 </w:t>
      </w:r>
      <w:proofErr w:type="spellStart"/>
      <w:r w:rsidRPr="00BC3102">
        <w:rPr>
          <w:rFonts w:ascii="Adagio_Slab" w:hAnsi="Adagio_Slab" w:cs="Arial"/>
        </w:rPr>
        <w:t>pt</w:t>
      </w:r>
      <w:proofErr w:type="spellEnd"/>
      <w:r w:rsidRPr="00BC3102">
        <w:rPr>
          <w:rFonts w:ascii="Adagio_Slab" w:hAnsi="Adagio_Slab" w:cs="Arial"/>
        </w:rPr>
        <w:t xml:space="preserve">, po akapicie 10 </w:t>
      </w:r>
      <w:proofErr w:type="spellStart"/>
      <w:r w:rsidRPr="00BC3102">
        <w:rPr>
          <w:rFonts w:ascii="Adagio_Slab" w:hAnsi="Adagio_Slab" w:cs="Arial"/>
        </w:rPr>
        <w:t>pt</w:t>
      </w:r>
      <w:proofErr w:type="spellEnd"/>
    </w:p>
    <w:p w14:paraId="4FEB2AFF" w14:textId="77777777" w:rsidR="008731ED" w:rsidRPr="00BC3102" w:rsidRDefault="008731ED" w:rsidP="008A3E5E">
      <w:pPr>
        <w:pStyle w:val="Akapitzlist"/>
        <w:numPr>
          <w:ilvl w:val="0"/>
          <w:numId w:val="14"/>
        </w:numPr>
        <w:contextualSpacing w:val="0"/>
        <w:rPr>
          <w:rFonts w:ascii="Adagio_Slab" w:hAnsi="Adagio_Slab" w:cs="Arial"/>
        </w:rPr>
      </w:pPr>
      <w:r w:rsidRPr="00BC3102">
        <w:rPr>
          <w:rFonts w:ascii="Adagio_Slab" w:hAnsi="Adagio_Slab" w:cs="Arial"/>
        </w:rPr>
        <w:t>Tytuły sekcji podrozdziałów (nagłówki 3. rzędu)</w:t>
      </w:r>
    </w:p>
    <w:p w14:paraId="0BDD5121" w14:textId="77777777" w:rsidR="008731ED" w:rsidRPr="00BC3102" w:rsidRDefault="008731ED"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Czcionka: krój </w:t>
      </w:r>
      <w:proofErr w:type="spellStart"/>
      <w:r w:rsidRPr="00BC3102">
        <w:rPr>
          <w:rFonts w:ascii="Adagio_Slab" w:hAnsi="Adagio_Slab" w:cs="Arial"/>
        </w:rPr>
        <w:t>bezszeryfowy</w:t>
      </w:r>
      <w:proofErr w:type="spellEnd"/>
      <w:r w:rsidRPr="00BC3102">
        <w:rPr>
          <w:rFonts w:ascii="Adagio_Slab" w:hAnsi="Adagio_Slab" w:cs="Arial"/>
        </w:rPr>
        <w:t xml:space="preserve">, 12 </w:t>
      </w:r>
      <w:proofErr w:type="spellStart"/>
      <w:r w:rsidRPr="00BC3102">
        <w:rPr>
          <w:rFonts w:ascii="Adagio_Slab" w:hAnsi="Adagio_Slab" w:cs="Arial"/>
        </w:rPr>
        <w:t>pt</w:t>
      </w:r>
      <w:proofErr w:type="spellEnd"/>
      <w:r w:rsidRPr="00BC3102">
        <w:rPr>
          <w:rFonts w:ascii="Adagio_Slab" w:hAnsi="Adagio_Slab" w:cs="Arial"/>
        </w:rPr>
        <w:t>, Pogrubiony, Podkreślenie</w:t>
      </w:r>
    </w:p>
    <w:p w14:paraId="447E2652" w14:textId="77777777" w:rsidR="008731ED" w:rsidRPr="00BC3102" w:rsidRDefault="008731ED" w:rsidP="008A3E5E">
      <w:pPr>
        <w:pStyle w:val="Akapitzlist"/>
        <w:numPr>
          <w:ilvl w:val="1"/>
          <w:numId w:val="14"/>
        </w:numPr>
        <w:contextualSpacing w:val="0"/>
        <w:rPr>
          <w:rFonts w:ascii="Adagio_Slab" w:hAnsi="Adagio_Slab" w:cs="Arial"/>
        </w:rPr>
      </w:pPr>
      <w:r w:rsidRPr="00BC3102">
        <w:rPr>
          <w:rFonts w:ascii="Adagio_Slab" w:hAnsi="Adagio_Slab" w:cs="Arial"/>
        </w:rPr>
        <w:t>Brak numeracji lub numeracja przez dodanie kolejnej liczby arabskiej (numeru sekcji) oddzielonej kropką  (np. 5.1.1, 5.1.2, itd.)</w:t>
      </w:r>
    </w:p>
    <w:p w14:paraId="3690EEA2" w14:textId="77777777" w:rsidR="008731ED" w:rsidRPr="00BC3102" w:rsidRDefault="008731ED"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Odstępy przed 15 </w:t>
      </w:r>
      <w:proofErr w:type="spellStart"/>
      <w:r w:rsidRPr="00BC3102">
        <w:rPr>
          <w:rFonts w:ascii="Adagio_Slab" w:hAnsi="Adagio_Slab" w:cs="Arial"/>
        </w:rPr>
        <w:t>pt</w:t>
      </w:r>
      <w:proofErr w:type="spellEnd"/>
      <w:r w:rsidRPr="00BC3102">
        <w:rPr>
          <w:rFonts w:ascii="Adagio_Slab" w:hAnsi="Adagio_Slab" w:cs="Arial"/>
        </w:rPr>
        <w:t xml:space="preserve">, po akapicie 10 </w:t>
      </w:r>
      <w:proofErr w:type="spellStart"/>
      <w:r w:rsidRPr="00BC3102">
        <w:rPr>
          <w:rFonts w:ascii="Adagio_Slab" w:hAnsi="Adagio_Slab" w:cs="Arial"/>
        </w:rPr>
        <w:t>pt</w:t>
      </w:r>
      <w:proofErr w:type="spellEnd"/>
    </w:p>
    <w:p w14:paraId="711F8455" w14:textId="77777777" w:rsidR="00FC58BF" w:rsidRPr="00BC3102" w:rsidRDefault="00FC58BF" w:rsidP="008A3E5E">
      <w:pPr>
        <w:pStyle w:val="Akapitzlist"/>
        <w:numPr>
          <w:ilvl w:val="0"/>
          <w:numId w:val="14"/>
        </w:numPr>
        <w:contextualSpacing w:val="0"/>
        <w:rPr>
          <w:rFonts w:ascii="Adagio_Slab" w:hAnsi="Adagio_Slab" w:cs="Arial"/>
        </w:rPr>
      </w:pPr>
      <w:r w:rsidRPr="00BC3102">
        <w:rPr>
          <w:rFonts w:ascii="Adagio_Slab" w:hAnsi="Adagio_Slab" w:cs="Arial"/>
        </w:rPr>
        <w:t>Lista</w:t>
      </w:r>
    </w:p>
    <w:p w14:paraId="612495A8"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Pierwszy poziom </w:t>
      </w:r>
    </w:p>
    <w:p w14:paraId="538E33B5" w14:textId="77777777" w:rsidR="00FC58BF" w:rsidRPr="00BC3102" w:rsidRDefault="008731ED" w:rsidP="008A3E5E">
      <w:pPr>
        <w:pStyle w:val="Akapitzlist"/>
        <w:numPr>
          <w:ilvl w:val="2"/>
          <w:numId w:val="14"/>
        </w:numPr>
        <w:contextualSpacing w:val="0"/>
        <w:rPr>
          <w:rFonts w:ascii="Adagio_Slab" w:hAnsi="Adagio_Slab" w:cs="Arial"/>
        </w:rPr>
      </w:pPr>
      <w:r w:rsidRPr="00BC3102">
        <w:rPr>
          <w:rFonts w:ascii="Adagio_Slab" w:hAnsi="Adagio_Slab" w:cs="Arial"/>
        </w:rPr>
        <w:t>P</w:t>
      </w:r>
      <w:r w:rsidR="00FC58BF" w:rsidRPr="00BC3102">
        <w:rPr>
          <w:rFonts w:ascii="Adagio_Slab" w:hAnsi="Adagio_Slab" w:cs="Arial"/>
        </w:rPr>
        <w:t xml:space="preserve">ełny kwadrat </w:t>
      </w:r>
      <w:r w:rsidR="00FC58BF" w:rsidRPr="00BC3102">
        <w:rPr>
          <w:rFonts w:ascii="Adagio_Slab" w:hAnsi="Adagio_Slab" w:cs="Arial"/>
          <w:color w:val="965F77"/>
        </w:rPr>
        <w:sym w:font="Wingdings" w:char="F0A7"/>
      </w:r>
      <w:r w:rsidR="00FC58BF" w:rsidRPr="00BC3102">
        <w:rPr>
          <w:rFonts w:ascii="Adagio_Slab" w:hAnsi="Adagio_Slab" w:cs="Arial"/>
        </w:rPr>
        <w:t xml:space="preserve"> (Webdings 167)</w:t>
      </w:r>
      <w:r w:rsidRPr="00BC3102">
        <w:rPr>
          <w:rFonts w:ascii="Adagio_Slab" w:hAnsi="Adagio_Slab" w:cs="Arial"/>
        </w:rPr>
        <w:t xml:space="preserve"> w kolorze śliwkowym</w:t>
      </w:r>
      <w:r w:rsidR="00FC58BF" w:rsidRPr="00BC3102">
        <w:rPr>
          <w:rFonts w:ascii="Adagio_Slab" w:hAnsi="Adagio_Slab" w:cs="Arial"/>
        </w:rPr>
        <w:t xml:space="preserve">, </w:t>
      </w:r>
    </w:p>
    <w:p w14:paraId="11629341" w14:textId="77777777" w:rsidR="00FC58BF" w:rsidRPr="00BC3102" w:rsidRDefault="00FC58BF" w:rsidP="008A3E5E">
      <w:pPr>
        <w:pStyle w:val="Akapitzlist"/>
        <w:numPr>
          <w:ilvl w:val="2"/>
          <w:numId w:val="14"/>
        </w:numPr>
        <w:contextualSpacing w:val="0"/>
        <w:rPr>
          <w:rFonts w:ascii="Adagio_Slab" w:hAnsi="Adagio_Slab" w:cs="Arial"/>
        </w:rPr>
      </w:pPr>
      <w:r w:rsidRPr="00BC3102">
        <w:rPr>
          <w:rFonts w:ascii="Adagio_Slab" w:hAnsi="Adagio_Slab" w:cs="Arial"/>
        </w:rPr>
        <w:t>Odstęp 0 cm</w:t>
      </w:r>
    </w:p>
    <w:p w14:paraId="0DB7D8B1" w14:textId="77777777" w:rsidR="00FC58BF" w:rsidRPr="00BC3102" w:rsidRDefault="00FC58BF" w:rsidP="008A3E5E">
      <w:pPr>
        <w:pStyle w:val="Akapitzlist"/>
        <w:numPr>
          <w:ilvl w:val="2"/>
          <w:numId w:val="14"/>
        </w:numPr>
        <w:contextualSpacing w:val="0"/>
        <w:rPr>
          <w:rFonts w:ascii="Adagio_Slab" w:hAnsi="Adagio_Slab" w:cs="Arial"/>
        </w:rPr>
      </w:pPr>
      <w:r w:rsidRPr="00BC3102">
        <w:rPr>
          <w:rFonts w:ascii="Adagio_Slab" w:hAnsi="Adagio_Slab" w:cs="Arial"/>
        </w:rPr>
        <w:t>Wcięcie tekstu 1 cm</w:t>
      </w:r>
    </w:p>
    <w:p w14:paraId="6100BAFE"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Drugi poziom </w:t>
      </w:r>
    </w:p>
    <w:p w14:paraId="7412810E" w14:textId="77777777" w:rsidR="00FC58BF" w:rsidRPr="00BC3102" w:rsidRDefault="008731ED" w:rsidP="008A3E5E">
      <w:pPr>
        <w:pStyle w:val="Akapitzlist"/>
        <w:numPr>
          <w:ilvl w:val="2"/>
          <w:numId w:val="14"/>
        </w:numPr>
        <w:contextualSpacing w:val="0"/>
        <w:rPr>
          <w:rFonts w:ascii="Adagio_Slab" w:hAnsi="Adagio_Slab" w:cs="Arial"/>
        </w:rPr>
      </w:pPr>
      <w:r w:rsidRPr="00BC3102">
        <w:rPr>
          <w:rFonts w:ascii="Adagio_Slab" w:hAnsi="Adagio_Slab" w:cs="Arial"/>
        </w:rPr>
        <w:t>P</w:t>
      </w:r>
      <w:r w:rsidR="00FC58BF" w:rsidRPr="00BC3102">
        <w:rPr>
          <w:rFonts w:ascii="Adagio_Slab" w:hAnsi="Adagio_Slab" w:cs="Arial"/>
        </w:rPr>
        <w:t xml:space="preserve">usty kwadrat </w:t>
      </w:r>
      <w:r w:rsidR="00FC58BF" w:rsidRPr="00BC3102">
        <w:rPr>
          <w:rFonts w:ascii="Adagio_Slab" w:hAnsi="Adagio_Slab" w:cs="Arial"/>
          <w:color w:val="C2000B"/>
        </w:rPr>
        <w:sym w:font="Wingdings" w:char="F0FA"/>
      </w:r>
      <w:r w:rsidR="00FC58BF" w:rsidRPr="00BC3102">
        <w:rPr>
          <w:rFonts w:ascii="Adagio_Slab" w:hAnsi="Adagio_Slab" w:cs="Arial"/>
        </w:rPr>
        <w:t xml:space="preserve"> (Webdings 250)</w:t>
      </w:r>
      <w:r w:rsidRPr="00BC3102">
        <w:rPr>
          <w:rFonts w:ascii="Adagio_Slab" w:hAnsi="Adagio_Slab" w:cs="Arial"/>
        </w:rPr>
        <w:t xml:space="preserve"> w kolorze śliwkowym</w:t>
      </w:r>
      <w:r w:rsidR="00FC58BF" w:rsidRPr="00BC3102">
        <w:rPr>
          <w:rFonts w:ascii="Adagio_Slab" w:hAnsi="Adagio_Slab" w:cs="Arial"/>
        </w:rPr>
        <w:t xml:space="preserve">, </w:t>
      </w:r>
    </w:p>
    <w:p w14:paraId="04EDEDAD" w14:textId="77777777" w:rsidR="00FC58BF" w:rsidRPr="00BC3102" w:rsidRDefault="00FC58BF" w:rsidP="008A3E5E">
      <w:pPr>
        <w:pStyle w:val="Akapitzlist"/>
        <w:numPr>
          <w:ilvl w:val="2"/>
          <w:numId w:val="14"/>
        </w:numPr>
        <w:contextualSpacing w:val="0"/>
        <w:rPr>
          <w:rFonts w:ascii="Adagio_Slab" w:hAnsi="Adagio_Slab" w:cs="Arial"/>
        </w:rPr>
      </w:pPr>
      <w:r w:rsidRPr="00BC3102">
        <w:rPr>
          <w:rFonts w:ascii="Adagio_Slab" w:hAnsi="Adagio_Slab" w:cs="Arial"/>
        </w:rPr>
        <w:t>Odstęp 1 cm</w:t>
      </w:r>
    </w:p>
    <w:p w14:paraId="36C3B56E" w14:textId="77777777" w:rsidR="00FC58BF" w:rsidRPr="00BC3102" w:rsidRDefault="00FC58BF" w:rsidP="008A3E5E">
      <w:pPr>
        <w:pStyle w:val="Akapitzlist"/>
        <w:numPr>
          <w:ilvl w:val="2"/>
          <w:numId w:val="14"/>
        </w:numPr>
        <w:contextualSpacing w:val="0"/>
        <w:rPr>
          <w:rFonts w:ascii="Adagio_Slab" w:hAnsi="Adagio_Slab" w:cs="Arial"/>
        </w:rPr>
      </w:pPr>
      <w:r w:rsidRPr="00BC3102">
        <w:rPr>
          <w:rFonts w:ascii="Adagio_Slab" w:hAnsi="Adagio_Slab" w:cs="Arial"/>
        </w:rPr>
        <w:t>Wcięcie tekstu 2 cm</w:t>
      </w:r>
    </w:p>
    <w:p w14:paraId="0D13FD8D"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Trzeci poziom </w:t>
      </w:r>
    </w:p>
    <w:p w14:paraId="52F2D3BA" w14:textId="77777777" w:rsidR="00FC58BF" w:rsidRPr="00BC3102" w:rsidRDefault="008731ED" w:rsidP="008A3E5E">
      <w:pPr>
        <w:pStyle w:val="Akapitzlist"/>
        <w:numPr>
          <w:ilvl w:val="2"/>
          <w:numId w:val="14"/>
        </w:numPr>
        <w:contextualSpacing w:val="0"/>
        <w:rPr>
          <w:rFonts w:ascii="Adagio_Slab" w:hAnsi="Adagio_Slab" w:cs="Arial"/>
        </w:rPr>
      </w:pPr>
      <w:r w:rsidRPr="00BC3102">
        <w:rPr>
          <w:rFonts w:ascii="Adagio_Slab" w:hAnsi="Adagio_Slab" w:cs="Arial"/>
        </w:rPr>
        <w:t>P</w:t>
      </w:r>
      <w:r w:rsidR="00FC58BF" w:rsidRPr="00BC3102">
        <w:rPr>
          <w:rFonts w:ascii="Adagio_Slab" w:hAnsi="Adagio_Slab" w:cs="Arial"/>
        </w:rPr>
        <w:t xml:space="preserve">unkt </w:t>
      </w:r>
      <w:r w:rsidR="00FC58BF" w:rsidRPr="00BC3102">
        <w:rPr>
          <w:rFonts w:ascii="Adagio_Slab" w:hAnsi="Adagio_Slab" w:cs="Arial"/>
          <w:color w:val="C2000B"/>
        </w:rPr>
        <w:sym w:font="Wingdings" w:char="F0A0"/>
      </w:r>
      <w:r w:rsidR="00FC58BF" w:rsidRPr="00BC3102">
        <w:rPr>
          <w:rFonts w:ascii="Adagio_Slab" w:hAnsi="Adagio_Slab" w:cs="Arial"/>
        </w:rPr>
        <w:t xml:space="preserve"> (Webdings 160)</w:t>
      </w:r>
      <w:r w:rsidRPr="00BC3102">
        <w:rPr>
          <w:rFonts w:ascii="Adagio_Slab" w:hAnsi="Adagio_Slab" w:cs="Arial"/>
        </w:rPr>
        <w:t xml:space="preserve"> w kolorze śliwkowym</w:t>
      </w:r>
      <w:r w:rsidR="00FC58BF" w:rsidRPr="00BC3102">
        <w:rPr>
          <w:rFonts w:ascii="Adagio_Slab" w:hAnsi="Adagio_Slab" w:cs="Arial"/>
        </w:rPr>
        <w:t xml:space="preserve">, </w:t>
      </w:r>
    </w:p>
    <w:p w14:paraId="48B167AD" w14:textId="77777777" w:rsidR="00FC58BF" w:rsidRPr="00BC3102" w:rsidRDefault="00FC58BF" w:rsidP="008A3E5E">
      <w:pPr>
        <w:pStyle w:val="Akapitzlist"/>
        <w:numPr>
          <w:ilvl w:val="2"/>
          <w:numId w:val="14"/>
        </w:numPr>
        <w:contextualSpacing w:val="0"/>
        <w:rPr>
          <w:rFonts w:ascii="Adagio_Slab" w:hAnsi="Adagio_Slab" w:cs="Arial"/>
        </w:rPr>
      </w:pPr>
      <w:r w:rsidRPr="00BC3102">
        <w:rPr>
          <w:rFonts w:ascii="Adagio_Slab" w:hAnsi="Adagio_Slab" w:cs="Arial"/>
        </w:rPr>
        <w:t>Odstęp 2 cm</w:t>
      </w:r>
    </w:p>
    <w:p w14:paraId="58E34145" w14:textId="77777777" w:rsidR="00FC58BF" w:rsidRPr="00BC3102" w:rsidRDefault="00FC58BF" w:rsidP="008A3E5E">
      <w:pPr>
        <w:pStyle w:val="Akapitzlist"/>
        <w:numPr>
          <w:ilvl w:val="2"/>
          <w:numId w:val="14"/>
        </w:numPr>
        <w:contextualSpacing w:val="0"/>
        <w:rPr>
          <w:rFonts w:ascii="Adagio_Slab" w:hAnsi="Adagio_Slab" w:cs="Arial"/>
        </w:rPr>
      </w:pPr>
      <w:r w:rsidRPr="00BC3102">
        <w:rPr>
          <w:rFonts w:ascii="Adagio_Slab" w:hAnsi="Adagio_Slab" w:cs="Arial"/>
        </w:rPr>
        <w:t>Wcięcie tekstu 3 cm</w:t>
      </w:r>
    </w:p>
    <w:p w14:paraId="214BE3B6" w14:textId="77777777" w:rsidR="00FC58BF" w:rsidRPr="00BC3102" w:rsidRDefault="00864BE5" w:rsidP="008A3E5E">
      <w:pPr>
        <w:pStyle w:val="Akapitzlist"/>
        <w:numPr>
          <w:ilvl w:val="0"/>
          <w:numId w:val="14"/>
        </w:numPr>
        <w:contextualSpacing w:val="0"/>
        <w:rPr>
          <w:rFonts w:ascii="Adagio_Slab" w:hAnsi="Adagio_Slab" w:cs="Arial"/>
        </w:rPr>
      </w:pPr>
      <w:r w:rsidRPr="00BC3102">
        <w:rPr>
          <w:rFonts w:ascii="Adagio_Slab" w:hAnsi="Adagio_Slab" w:cs="Arial"/>
        </w:rPr>
        <w:t>Tabele i rysunki</w:t>
      </w:r>
    </w:p>
    <w:p w14:paraId="776B8951" w14:textId="77777777" w:rsidR="00FC58BF" w:rsidRPr="00BC3102" w:rsidRDefault="008731ED"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Czcionka: </w:t>
      </w:r>
      <w:r w:rsidR="00864BE5" w:rsidRPr="00BC3102">
        <w:rPr>
          <w:rFonts w:ascii="Adagio_Slab" w:hAnsi="Adagio_Slab" w:cs="Arial"/>
        </w:rPr>
        <w:t xml:space="preserve">krój </w:t>
      </w:r>
      <w:proofErr w:type="spellStart"/>
      <w:r w:rsidRPr="00BC3102">
        <w:rPr>
          <w:rFonts w:ascii="Adagio_Slab" w:hAnsi="Adagio_Slab" w:cs="Arial"/>
        </w:rPr>
        <w:t>b</w:t>
      </w:r>
      <w:r w:rsidR="00864BE5" w:rsidRPr="00BC3102">
        <w:rPr>
          <w:rFonts w:ascii="Adagio_Slab" w:hAnsi="Adagio_Slab" w:cs="Arial"/>
        </w:rPr>
        <w:t>ezszeryfowy</w:t>
      </w:r>
      <w:proofErr w:type="spellEnd"/>
      <w:r w:rsidR="00FC58BF" w:rsidRPr="00BC3102">
        <w:rPr>
          <w:rFonts w:ascii="Adagio_Slab" w:hAnsi="Adagio_Slab" w:cs="Arial"/>
        </w:rPr>
        <w:t xml:space="preserve">, </w:t>
      </w:r>
      <w:r w:rsidRPr="00BC3102">
        <w:rPr>
          <w:rFonts w:ascii="Adagio_Slab" w:hAnsi="Adagio_Slab" w:cs="Arial"/>
        </w:rPr>
        <w:t>9</w:t>
      </w:r>
      <w:r w:rsidR="00FC58BF" w:rsidRPr="00BC3102">
        <w:rPr>
          <w:rFonts w:ascii="Adagio_Slab" w:hAnsi="Adagio_Slab" w:cs="Arial"/>
        </w:rPr>
        <w:t xml:space="preserve"> </w:t>
      </w:r>
      <w:proofErr w:type="spellStart"/>
      <w:r w:rsidR="00FC58BF" w:rsidRPr="00BC3102">
        <w:rPr>
          <w:rFonts w:ascii="Adagio_Slab" w:hAnsi="Adagio_Slab" w:cs="Arial"/>
        </w:rPr>
        <w:t>pt</w:t>
      </w:r>
      <w:proofErr w:type="spellEnd"/>
    </w:p>
    <w:p w14:paraId="737FDE36" w14:textId="77777777" w:rsidR="00FC58BF" w:rsidRPr="00BC3102" w:rsidRDefault="00FC58BF"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Wyrównanie: </w:t>
      </w:r>
      <w:r w:rsidR="008731ED" w:rsidRPr="00BC3102">
        <w:rPr>
          <w:rFonts w:ascii="Adagio_Slab" w:hAnsi="Adagio_Slab" w:cs="Arial"/>
        </w:rPr>
        <w:t>justowanie do lewej strony</w:t>
      </w:r>
    </w:p>
    <w:p w14:paraId="0B7CAC24" w14:textId="77777777" w:rsidR="008731ED" w:rsidRPr="00BC3102" w:rsidRDefault="008731ED" w:rsidP="008A3E5E">
      <w:pPr>
        <w:pStyle w:val="Akapitzlist"/>
        <w:numPr>
          <w:ilvl w:val="1"/>
          <w:numId w:val="14"/>
        </w:numPr>
        <w:contextualSpacing w:val="0"/>
        <w:rPr>
          <w:rFonts w:ascii="Adagio_Slab" w:hAnsi="Adagio_Slab" w:cs="Arial"/>
        </w:rPr>
      </w:pPr>
      <w:r w:rsidRPr="00BC3102">
        <w:rPr>
          <w:rFonts w:ascii="Adagio_Slab" w:hAnsi="Adagio_Slab" w:cs="Arial"/>
        </w:rPr>
        <w:lastRenderedPageBreak/>
        <w:t>Tytuły tabel należy umieszczać nad tabelą, natomiast podpisy rysunków pod rysunkiem</w:t>
      </w:r>
    </w:p>
    <w:p w14:paraId="48E4918E" w14:textId="77777777" w:rsidR="008731ED" w:rsidRPr="00BC3102" w:rsidRDefault="00864BE5" w:rsidP="008A3E5E">
      <w:pPr>
        <w:pStyle w:val="Akapitzlist"/>
        <w:numPr>
          <w:ilvl w:val="1"/>
          <w:numId w:val="14"/>
        </w:numPr>
        <w:contextualSpacing w:val="0"/>
        <w:rPr>
          <w:rFonts w:ascii="Adagio_Slab" w:hAnsi="Adagio_Slab" w:cs="Arial"/>
        </w:rPr>
      </w:pPr>
      <w:r w:rsidRPr="00BC3102">
        <w:rPr>
          <w:rFonts w:ascii="Adagio_Slab" w:hAnsi="Adagio_Slab" w:cs="Arial"/>
        </w:rPr>
        <w:t>Opis źródła rysunku lub tabeli należy umieszczać pod rysunkiem lub tabelą</w:t>
      </w:r>
    </w:p>
    <w:p w14:paraId="03B0E26F" w14:textId="77777777" w:rsidR="00864BE5" w:rsidRPr="00BC3102" w:rsidRDefault="00864BE5" w:rsidP="008A3E5E">
      <w:pPr>
        <w:pStyle w:val="Akapitzlist"/>
        <w:numPr>
          <w:ilvl w:val="0"/>
          <w:numId w:val="14"/>
        </w:numPr>
        <w:contextualSpacing w:val="0"/>
        <w:rPr>
          <w:rFonts w:ascii="Adagio_Slab" w:hAnsi="Adagio_Slab" w:cs="Arial"/>
        </w:rPr>
      </w:pPr>
      <w:r w:rsidRPr="00BC3102">
        <w:rPr>
          <w:rFonts w:ascii="Adagio_Slab" w:hAnsi="Adagio_Slab" w:cs="Arial"/>
        </w:rPr>
        <w:t>Przypisy dolne</w:t>
      </w:r>
    </w:p>
    <w:p w14:paraId="33EB7ABE" w14:textId="77777777" w:rsidR="00864BE5" w:rsidRPr="00BC3102" w:rsidRDefault="00864BE5" w:rsidP="008A3E5E">
      <w:pPr>
        <w:pStyle w:val="Akapitzlist"/>
        <w:numPr>
          <w:ilvl w:val="1"/>
          <w:numId w:val="14"/>
        </w:numPr>
        <w:contextualSpacing w:val="0"/>
        <w:rPr>
          <w:rFonts w:ascii="Adagio_Slab" w:hAnsi="Adagio_Slab" w:cs="Arial"/>
        </w:rPr>
      </w:pPr>
      <w:r w:rsidRPr="00BC3102">
        <w:rPr>
          <w:rFonts w:ascii="Adagio_Slab" w:hAnsi="Adagio_Slab" w:cs="Arial"/>
        </w:rPr>
        <w:t>Numeracja ciągła w całej pracy</w:t>
      </w:r>
    </w:p>
    <w:p w14:paraId="6BD08A43" w14:textId="77777777" w:rsidR="00864BE5" w:rsidRPr="00BC3102" w:rsidRDefault="00864BE5" w:rsidP="008A3E5E">
      <w:pPr>
        <w:pStyle w:val="Akapitzlist"/>
        <w:numPr>
          <w:ilvl w:val="1"/>
          <w:numId w:val="14"/>
        </w:numPr>
        <w:contextualSpacing w:val="0"/>
        <w:rPr>
          <w:rFonts w:ascii="Adagio_Slab" w:hAnsi="Adagio_Slab" w:cs="Arial"/>
        </w:rPr>
      </w:pPr>
      <w:r w:rsidRPr="00BC3102">
        <w:rPr>
          <w:rFonts w:ascii="Adagio_Slab" w:hAnsi="Adagio_Slab" w:cs="Arial"/>
        </w:rPr>
        <w:t xml:space="preserve">Czcionka: krój </w:t>
      </w:r>
      <w:proofErr w:type="spellStart"/>
      <w:r w:rsidRPr="00BC3102">
        <w:rPr>
          <w:rFonts w:ascii="Adagio_Slab" w:hAnsi="Adagio_Slab" w:cs="Arial"/>
        </w:rPr>
        <w:t>bezszeryfowy</w:t>
      </w:r>
      <w:proofErr w:type="spellEnd"/>
      <w:r w:rsidRPr="00BC3102">
        <w:rPr>
          <w:rFonts w:ascii="Adagio_Slab" w:hAnsi="Adagio_Slab" w:cs="Arial"/>
        </w:rPr>
        <w:t xml:space="preserve">, 9 </w:t>
      </w:r>
      <w:proofErr w:type="spellStart"/>
      <w:r w:rsidRPr="00BC3102">
        <w:rPr>
          <w:rFonts w:ascii="Adagio_Slab" w:hAnsi="Adagio_Slab" w:cs="Arial"/>
        </w:rPr>
        <w:t>pt</w:t>
      </w:r>
      <w:proofErr w:type="spellEnd"/>
    </w:p>
    <w:p w14:paraId="3A5511DE" w14:textId="77777777" w:rsidR="006313F2" w:rsidRPr="00BC3102" w:rsidRDefault="006313F2" w:rsidP="008A3E5E">
      <w:pPr>
        <w:pStyle w:val="Nagwek2"/>
        <w:contextualSpacing w:val="0"/>
        <w:rPr>
          <w:rFonts w:ascii="Adagio_Slab" w:hAnsi="Adagio_Slab" w:cs="Arial"/>
        </w:rPr>
      </w:pPr>
      <w:bookmarkStart w:id="10" w:name="_Toc83199314"/>
      <w:r w:rsidRPr="00BC3102">
        <w:rPr>
          <w:rFonts w:ascii="Adagio_Slab" w:hAnsi="Adagio_Slab" w:cs="Arial"/>
        </w:rPr>
        <w:t>Strona tytułowa</w:t>
      </w:r>
      <w:bookmarkEnd w:id="10"/>
    </w:p>
    <w:p w14:paraId="6C9B5048" w14:textId="77777777" w:rsidR="006313F2" w:rsidRPr="00BC3102" w:rsidRDefault="006313F2" w:rsidP="008A3E5E">
      <w:pPr>
        <w:rPr>
          <w:rFonts w:ascii="Adagio_Slab" w:hAnsi="Adagio_Slab" w:cs="Arial"/>
        </w:rPr>
      </w:pPr>
      <w:r w:rsidRPr="00BC3102">
        <w:rPr>
          <w:rFonts w:ascii="Adagio_Slab" w:hAnsi="Adagio_Slab" w:cs="Arial"/>
        </w:rPr>
        <w:t>Na stronie tytułowej powinno znaleźć się kolejno:</w:t>
      </w:r>
    </w:p>
    <w:p w14:paraId="1D63C3CF" w14:textId="77777777" w:rsidR="007E6176" w:rsidRPr="00BC3102" w:rsidRDefault="007E6176" w:rsidP="008A3E5E">
      <w:pPr>
        <w:pStyle w:val="Akapitzlist"/>
        <w:numPr>
          <w:ilvl w:val="0"/>
          <w:numId w:val="15"/>
        </w:numPr>
        <w:contextualSpacing w:val="0"/>
        <w:rPr>
          <w:rFonts w:ascii="Adagio_Slab" w:hAnsi="Adagio_Slab" w:cs="Arial"/>
        </w:rPr>
      </w:pPr>
      <w:r w:rsidRPr="00BC3102">
        <w:rPr>
          <w:rFonts w:ascii="Adagio_Slab" w:hAnsi="Adagio_Slab" w:cs="Arial"/>
        </w:rPr>
        <w:t>Napis: „Politechnika Warszawska”</w:t>
      </w:r>
    </w:p>
    <w:p w14:paraId="175B942C" w14:textId="77777777" w:rsidR="006313F2"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Adagio_Slab</w:t>
      </w:r>
      <w:proofErr w:type="spellEnd"/>
      <w:r w:rsidRPr="00BC3102">
        <w:rPr>
          <w:rFonts w:ascii="Adagio_Slab" w:hAnsi="Adagio_Slab" w:cs="Arial"/>
        </w:rPr>
        <w:t xml:space="preserve">, 24 </w:t>
      </w:r>
      <w:proofErr w:type="spellStart"/>
      <w:r w:rsidRPr="00BC3102">
        <w:rPr>
          <w:rFonts w:ascii="Adagio_Slab" w:hAnsi="Adagio_Slab" w:cs="Arial"/>
        </w:rPr>
        <w:t>pt</w:t>
      </w:r>
      <w:proofErr w:type="spellEnd"/>
    </w:p>
    <w:p w14:paraId="2F5029C3" w14:textId="77777777" w:rsidR="007E6176" w:rsidRPr="00BC3102" w:rsidRDefault="007E6176" w:rsidP="008A3E5E">
      <w:pPr>
        <w:pStyle w:val="Akapitzlist"/>
        <w:numPr>
          <w:ilvl w:val="0"/>
          <w:numId w:val="15"/>
        </w:numPr>
        <w:contextualSpacing w:val="0"/>
        <w:rPr>
          <w:rFonts w:ascii="Adagio_Slab" w:hAnsi="Adagio_Slab" w:cs="Arial"/>
        </w:rPr>
      </w:pPr>
      <w:r w:rsidRPr="00BC3102">
        <w:rPr>
          <w:rFonts w:ascii="Adagio_Slab" w:hAnsi="Adagio_Slab" w:cs="Arial"/>
        </w:rPr>
        <w:t>Napis: „WYDZIAŁ FIZYKI”</w:t>
      </w:r>
    </w:p>
    <w:p w14:paraId="315EE626"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Adagio_Slab</w:t>
      </w:r>
      <w:proofErr w:type="spellEnd"/>
      <w:r w:rsidRPr="00BC3102">
        <w:rPr>
          <w:rFonts w:ascii="Adagio_Slab" w:hAnsi="Adagio_Slab" w:cs="Arial"/>
        </w:rPr>
        <w:t xml:space="preserve"> 12 </w:t>
      </w:r>
      <w:proofErr w:type="spellStart"/>
      <w:r w:rsidRPr="00BC3102">
        <w:rPr>
          <w:rFonts w:ascii="Adagio_Slab" w:hAnsi="Adagio_Slab" w:cs="Arial"/>
        </w:rPr>
        <w:t>pt</w:t>
      </w:r>
      <w:proofErr w:type="spellEnd"/>
      <w:r w:rsidRPr="00BC3102">
        <w:rPr>
          <w:rFonts w:ascii="Adagio_Slab" w:hAnsi="Adagio_Slab" w:cs="Arial"/>
        </w:rPr>
        <w:t xml:space="preserve"> </w:t>
      </w:r>
    </w:p>
    <w:p w14:paraId="20AFFE26"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Napis rozstrzeleniem dopasowany do szerokości tekstu Politechnika Warszawska</w:t>
      </w:r>
    </w:p>
    <w:p w14:paraId="1AB5B014" w14:textId="77777777" w:rsidR="007E6176" w:rsidRPr="00BC3102" w:rsidRDefault="007E6176" w:rsidP="008A3E5E">
      <w:pPr>
        <w:pStyle w:val="Akapitzlist"/>
        <w:numPr>
          <w:ilvl w:val="0"/>
          <w:numId w:val="15"/>
        </w:numPr>
        <w:contextualSpacing w:val="0"/>
        <w:rPr>
          <w:rFonts w:ascii="Adagio_Slab" w:hAnsi="Adagio_Slab" w:cs="Arial"/>
        </w:rPr>
      </w:pPr>
      <w:r w:rsidRPr="00BC3102">
        <w:rPr>
          <w:rFonts w:ascii="Adagio_Slab" w:hAnsi="Adagio_Slab" w:cs="Arial"/>
        </w:rPr>
        <w:t xml:space="preserve">Godło Politechniki Warszawskiej </w:t>
      </w:r>
    </w:p>
    <w:p w14:paraId="4730B28D"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Średnica: 25 mm</w:t>
      </w:r>
    </w:p>
    <w:p w14:paraId="323EA969"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Umieszczone po prawej stronie napisów :Politechnika Warszawska” i „Wydział Fizyki”</w:t>
      </w:r>
    </w:p>
    <w:p w14:paraId="28F5E0FC" w14:textId="77777777" w:rsidR="007E6176" w:rsidRPr="00BC3102" w:rsidRDefault="007E6176" w:rsidP="008A3E5E">
      <w:pPr>
        <w:pStyle w:val="Akapitzlist"/>
        <w:numPr>
          <w:ilvl w:val="0"/>
          <w:numId w:val="15"/>
        </w:numPr>
        <w:contextualSpacing w:val="0"/>
        <w:rPr>
          <w:rFonts w:ascii="Adagio_Slab" w:hAnsi="Adagio_Slab" w:cs="Arial"/>
        </w:rPr>
      </w:pPr>
      <w:r w:rsidRPr="00BC3102">
        <w:rPr>
          <w:rFonts w:ascii="Adagio_Slab" w:hAnsi="Adagio_Slab" w:cs="Arial"/>
        </w:rPr>
        <w:t>Napis: „Praca dyplomowa inżynierska”</w:t>
      </w:r>
    </w:p>
    <w:p w14:paraId="7BC4F417"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Adagio_Slab</w:t>
      </w:r>
      <w:proofErr w:type="spellEnd"/>
      <w:r w:rsidRPr="00BC3102">
        <w:rPr>
          <w:rFonts w:ascii="Adagio_Slab" w:hAnsi="Adagio_Slab" w:cs="Arial"/>
        </w:rPr>
        <w:t xml:space="preserve">, 43 </w:t>
      </w:r>
      <w:proofErr w:type="spellStart"/>
      <w:r w:rsidRPr="00BC3102">
        <w:rPr>
          <w:rFonts w:ascii="Adagio_Slab" w:hAnsi="Adagio_Slab" w:cs="Arial"/>
        </w:rPr>
        <w:t>pt</w:t>
      </w:r>
      <w:proofErr w:type="spellEnd"/>
    </w:p>
    <w:p w14:paraId="4DD520AC"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W dwóch liniach</w:t>
      </w:r>
    </w:p>
    <w:p w14:paraId="04534C51" w14:textId="77777777" w:rsidR="007E6176" w:rsidRPr="00BC3102" w:rsidRDefault="007E6176" w:rsidP="008A3E5E">
      <w:pPr>
        <w:pStyle w:val="Akapitzlist"/>
        <w:numPr>
          <w:ilvl w:val="0"/>
          <w:numId w:val="15"/>
        </w:numPr>
        <w:contextualSpacing w:val="0"/>
        <w:rPr>
          <w:rFonts w:ascii="Adagio_Slab" w:hAnsi="Adagio_Slab" w:cs="Arial"/>
        </w:rPr>
      </w:pPr>
      <w:r w:rsidRPr="00BC3102">
        <w:rPr>
          <w:rFonts w:ascii="Adagio_Slab" w:hAnsi="Adagio_Slab" w:cs="Arial"/>
        </w:rPr>
        <w:t>Napis: „na kierunku fizyka techniczna” lub „na kierunku fotonika”</w:t>
      </w:r>
    </w:p>
    <w:p w14:paraId="0AA36D23" w14:textId="77777777" w:rsidR="007E6176" w:rsidRPr="00BC3102" w:rsidRDefault="007E6176" w:rsidP="008A3E5E">
      <w:pPr>
        <w:pStyle w:val="Akapitzlist"/>
        <w:numPr>
          <w:ilvl w:val="1"/>
          <w:numId w:val="15"/>
        </w:numPr>
        <w:contextualSpacing w:val="0"/>
        <w:rPr>
          <w:rFonts w:ascii="Adagio_Slab" w:hAnsi="Adagio_Slab" w:cs="Arial"/>
          <w:lang w:val="en-US"/>
        </w:rPr>
      </w:pPr>
      <w:proofErr w:type="spellStart"/>
      <w:r w:rsidRPr="00BC3102">
        <w:rPr>
          <w:rFonts w:ascii="Adagio_Slab" w:hAnsi="Adagio_Slab" w:cs="Arial"/>
          <w:lang w:val="en-US"/>
        </w:rPr>
        <w:t>Czcionka</w:t>
      </w:r>
      <w:proofErr w:type="spellEnd"/>
      <w:r w:rsidRPr="00BC3102">
        <w:rPr>
          <w:rFonts w:ascii="Adagio_Slab" w:hAnsi="Adagio_Slab" w:cs="Arial"/>
          <w:lang w:val="en-US"/>
        </w:rPr>
        <w:t xml:space="preserve"> Helvetica Light, 12 pt.</w:t>
      </w:r>
    </w:p>
    <w:p w14:paraId="3A9E838C" w14:textId="77777777" w:rsidR="007E6176" w:rsidRPr="00BC3102" w:rsidRDefault="007E6176" w:rsidP="008A3E5E">
      <w:pPr>
        <w:pStyle w:val="Akapitzlist"/>
        <w:numPr>
          <w:ilvl w:val="0"/>
          <w:numId w:val="15"/>
        </w:numPr>
        <w:contextualSpacing w:val="0"/>
        <w:rPr>
          <w:rFonts w:ascii="Adagio_Slab" w:hAnsi="Adagio_Slab" w:cs="Arial"/>
        </w:rPr>
      </w:pPr>
      <w:r w:rsidRPr="00BC3102">
        <w:rPr>
          <w:rFonts w:ascii="Adagio_Slab" w:hAnsi="Adagio_Slab" w:cs="Arial"/>
        </w:rPr>
        <w:t>Napis: “w specjalności</w:t>
      </w:r>
      <w:r w:rsidR="007065A7" w:rsidRPr="00BC3102">
        <w:rPr>
          <w:rFonts w:ascii="Adagio_Slab" w:hAnsi="Adagio_Slab" w:cs="Arial"/>
        </w:rPr>
        <w:t xml:space="preserve">” </w:t>
      </w:r>
      <w:r w:rsidRPr="00BC3102">
        <w:rPr>
          <w:rFonts w:ascii="Adagio_Slab" w:hAnsi="Adagio_Slab" w:cs="Arial"/>
        </w:rPr>
        <w:t xml:space="preserve"> {nazwa}</w:t>
      </w:r>
    </w:p>
    <w:p w14:paraId="6E2975A9" w14:textId="77777777" w:rsidR="007E6176" w:rsidRPr="00BC3102" w:rsidRDefault="007E6176" w:rsidP="008A3E5E">
      <w:pPr>
        <w:pStyle w:val="Akapitzlist"/>
        <w:numPr>
          <w:ilvl w:val="1"/>
          <w:numId w:val="15"/>
        </w:numPr>
        <w:contextualSpacing w:val="0"/>
        <w:rPr>
          <w:rFonts w:ascii="Adagio_Slab" w:hAnsi="Adagio_Slab" w:cs="Arial"/>
          <w:lang w:val="en-US"/>
        </w:rPr>
      </w:pPr>
      <w:proofErr w:type="spellStart"/>
      <w:r w:rsidRPr="00BC3102">
        <w:rPr>
          <w:rFonts w:ascii="Adagio_Slab" w:hAnsi="Adagio_Slab" w:cs="Arial"/>
          <w:lang w:val="en-US"/>
        </w:rPr>
        <w:t>Czcionka</w:t>
      </w:r>
      <w:proofErr w:type="spellEnd"/>
      <w:r w:rsidRPr="00BC3102">
        <w:rPr>
          <w:rFonts w:ascii="Adagio_Slab" w:hAnsi="Adagio_Slab" w:cs="Arial"/>
          <w:lang w:val="en-US"/>
        </w:rPr>
        <w:t xml:space="preserve"> Helvetica Light, 12 pt </w:t>
      </w:r>
    </w:p>
    <w:p w14:paraId="4793D280"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Tylko dla kierunku fizyka techniczna</w:t>
      </w:r>
    </w:p>
    <w:p w14:paraId="0CFF46F4" w14:textId="77777777" w:rsidR="007E6176" w:rsidRPr="00BC3102" w:rsidRDefault="007E6176"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Zamiast {nazwa} </w:t>
      </w:r>
      <w:proofErr w:type="spellStart"/>
      <w:r w:rsidRPr="00BC3102">
        <w:rPr>
          <w:rFonts w:ascii="Adagio_Slab" w:hAnsi="Adagio_Slab" w:cs="Arial"/>
        </w:rPr>
        <w:t>nazleży</w:t>
      </w:r>
      <w:proofErr w:type="spellEnd"/>
      <w:r w:rsidRPr="00BC3102">
        <w:rPr>
          <w:rFonts w:ascii="Adagio_Slab" w:hAnsi="Adagio_Slab" w:cs="Arial"/>
        </w:rPr>
        <w:t xml:space="preserve"> wpisać nazwę specjalności, tj.</w:t>
      </w:r>
    </w:p>
    <w:p w14:paraId="3851B8F0" w14:textId="77777777" w:rsidR="007E6176" w:rsidRPr="00BC3102" w:rsidRDefault="007065A7" w:rsidP="008A3E5E">
      <w:pPr>
        <w:pStyle w:val="Akapitzlist"/>
        <w:numPr>
          <w:ilvl w:val="2"/>
          <w:numId w:val="15"/>
        </w:numPr>
        <w:contextualSpacing w:val="0"/>
        <w:rPr>
          <w:rFonts w:ascii="Adagio_Slab" w:hAnsi="Adagio_Slab" w:cs="Arial"/>
        </w:rPr>
      </w:pPr>
      <w:r w:rsidRPr="00BC3102">
        <w:rPr>
          <w:rFonts w:ascii="Adagio_Slab" w:hAnsi="Adagio_Slab" w:cs="Arial"/>
        </w:rPr>
        <w:t>o</w:t>
      </w:r>
      <w:r w:rsidR="007E6176" w:rsidRPr="00BC3102">
        <w:rPr>
          <w:rFonts w:ascii="Adagio_Slab" w:hAnsi="Adagio_Slab" w:cs="Arial"/>
        </w:rPr>
        <w:t>ptoelektronika</w:t>
      </w:r>
    </w:p>
    <w:p w14:paraId="32308ECE" w14:textId="77777777" w:rsidR="007E6176" w:rsidRPr="00BC3102" w:rsidRDefault="007065A7" w:rsidP="008A3E5E">
      <w:pPr>
        <w:pStyle w:val="Akapitzlist"/>
        <w:numPr>
          <w:ilvl w:val="2"/>
          <w:numId w:val="15"/>
        </w:numPr>
        <w:contextualSpacing w:val="0"/>
        <w:rPr>
          <w:rFonts w:ascii="Adagio_Slab" w:hAnsi="Adagio_Slab" w:cs="Arial"/>
        </w:rPr>
      </w:pPr>
      <w:r w:rsidRPr="00BC3102">
        <w:rPr>
          <w:rFonts w:ascii="Adagio_Slab" w:hAnsi="Adagio_Slab" w:cs="Arial"/>
        </w:rPr>
        <w:t>fi</w:t>
      </w:r>
      <w:r w:rsidR="007E6176" w:rsidRPr="00BC3102">
        <w:rPr>
          <w:rFonts w:ascii="Adagio_Slab" w:hAnsi="Adagio_Slab" w:cs="Arial"/>
        </w:rPr>
        <w:t>zyka medyczna</w:t>
      </w:r>
    </w:p>
    <w:p w14:paraId="0BE3307B" w14:textId="77777777" w:rsidR="007E6176" w:rsidRPr="00BC3102" w:rsidRDefault="007065A7" w:rsidP="008A3E5E">
      <w:pPr>
        <w:pStyle w:val="Akapitzlist"/>
        <w:numPr>
          <w:ilvl w:val="2"/>
          <w:numId w:val="15"/>
        </w:numPr>
        <w:contextualSpacing w:val="0"/>
        <w:rPr>
          <w:rFonts w:ascii="Adagio_Slab" w:hAnsi="Adagio_Slab" w:cs="Arial"/>
        </w:rPr>
      </w:pPr>
      <w:r w:rsidRPr="00BC3102">
        <w:rPr>
          <w:rFonts w:ascii="Adagio_Slab" w:hAnsi="Adagio_Slab" w:cs="Arial"/>
        </w:rPr>
        <w:t>materiały i nanostruktury</w:t>
      </w:r>
    </w:p>
    <w:p w14:paraId="25C7A8A4" w14:textId="77777777" w:rsidR="007065A7" w:rsidRPr="00BC3102" w:rsidRDefault="007065A7" w:rsidP="008A3E5E">
      <w:pPr>
        <w:pStyle w:val="Akapitzlist"/>
        <w:numPr>
          <w:ilvl w:val="2"/>
          <w:numId w:val="15"/>
        </w:numPr>
        <w:contextualSpacing w:val="0"/>
        <w:rPr>
          <w:rFonts w:ascii="Adagio_Slab" w:hAnsi="Adagio_Slab" w:cs="Arial"/>
        </w:rPr>
      </w:pPr>
      <w:r w:rsidRPr="00BC3102">
        <w:rPr>
          <w:rFonts w:ascii="Adagio_Slab" w:hAnsi="Adagio_Slab" w:cs="Arial"/>
        </w:rPr>
        <w:t>fizyka komputerowa</w:t>
      </w:r>
    </w:p>
    <w:p w14:paraId="779D59C4" w14:textId="77777777" w:rsidR="007065A7" w:rsidRPr="00BC3102" w:rsidRDefault="007065A7" w:rsidP="008A3E5E">
      <w:pPr>
        <w:pStyle w:val="Akapitzlist"/>
        <w:numPr>
          <w:ilvl w:val="0"/>
          <w:numId w:val="15"/>
        </w:numPr>
        <w:contextualSpacing w:val="0"/>
        <w:rPr>
          <w:rFonts w:ascii="Adagio_Slab" w:hAnsi="Adagio_Slab" w:cs="Arial"/>
        </w:rPr>
      </w:pPr>
      <w:r w:rsidRPr="00BC3102">
        <w:rPr>
          <w:rFonts w:ascii="Adagio_Slab" w:hAnsi="Adagio_Slab" w:cs="Arial"/>
        </w:rPr>
        <w:t>{Tytuł pracy}</w:t>
      </w:r>
    </w:p>
    <w:p w14:paraId="6A89AB43" w14:textId="77777777" w:rsidR="007065A7" w:rsidRPr="00BC3102" w:rsidRDefault="007065A7"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Helvetica</w:t>
      </w:r>
      <w:proofErr w:type="spellEnd"/>
      <w:r w:rsidRPr="00BC3102">
        <w:rPr>
          <w:rFonts w:ascii="Adagio_Slab" w:hAnsi="Adagio_Slab" w:cs="Arial"/>
        </w:rPr>
        <w:t xml:space="preserve">, 14 </w:t>
      </w:r>
      <w:proofErr w:type="spellStart"/>
      <w:r w:rsidRPr="00BC3102">
        <w:rPr>
          <w:rFonts w:ascii="Adagio_Slab" w:hAnsi="Adagio_Slab" w:cs="Arial"/>
        </w:rPr>
        <w:t>pt</w:t>
      </w:r>
      <w:proofErr w:type="spellEnd"/>
      <w:r w:rsidRPr="00BC3102">
        <w:rPr>
          <w:rFonts w:ascii="Adagio_Slab" w:hAnsi="Adagio_Slab" w:cs="Arial"/>
        </w:rPr>
        <w:t xml:space="preserve"> </w:t>
      </w:r>
    </w:p>
    <w:p w14:paraId="3E7C1B4E" w14:textId="77777777" w:rsidR="007065A7" w:rsidRPr="00BC3102" w:rsidRDefault="007065A7" w:rsidP="008A3E5E">
      <w:pPr>
        <w:pStyle w:val="Akapitzlist"/>
        <w:numPr>
          <w:ilvl w:val="0"/>
          <w:numId w:val="15"/>
        </w:numPr>
        <w:contextualSpacing w:val="0"/>
        <w:rPr>
          <w:rFonts w:ascii="Adagio_Slab" w:hAnsi="Adagio_Slab" w:cs="Arial"/>
        </w:rPr>
      </w:pPr>
      <w:r w:rsidRPr="00BC3102">
        <w:rPr>
          <w:rFonts w:ascii="Adagio_Slab" w:hAnsi="Adagio_Slab" w:cs="Arial"/>
        </w:rPr>
        <w:t>{Imię i nazwisko dyplomanta}</w:t>
      </w:r>
    </w:p>
    <w:p w14:paraId="3A3063BE" w14:textId="77777777" w:rsidR="007065A7" w:rsidRPr="00BC3102" w:rsidRDefault="007065A7"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Helvetica</w:t>
      </w:r>
      <w:proofErr w:type="spellEnd"/>
      <w:r w:rsidRPr="00BC3102">
        <w:rPr>
          <w:rFonts w:ascii="Adagio_Slab" w:hAnsi="Adagio_Slab" w:cs="Arial"/>
        </w:rPr>
        <w:t xml:space="preserve"> 21 </w:t>
      </w:r>
      <w:proofErr w:type="spellStart"/>
      <w:r w:rsidRPr="00BC3102">
        <w:rPr>
          <w:rFonts w:ascii="Adagio_Slab" w:hAnsi="Adagio_Slab" w:cs="Arial"/>
        </w:rPr>
        <w:t>pt</w:t>
      </w:r>
      <w:proofErr w:type="spellEnd"/>
      <w:r w:rsidRPr="00BC3102">
        <w:rPr>
          <w:rFonts w:ascii="Adagio_Slab" w:hAnsi="Adagio_Slab" w:cs="Arial"/>
        </w:rPr>
        <w:t xml:space="preserve"> </w:t>
      </w:r>
    </w:p>
    <w:p w14:paraId="6D6F32C8" w14:textId="77777777" w:rsidR="007065A7" w:rsidRPr="00BC3102" w:rsidRDefault="007065A7" w:rsidP="008A3E5E">
      <w:pPr>
        <w:pStyle w:val="Akapitzlist"/>
        <w:numPr>
          <w:ilvl w:val="0"/>
          <w:numId w:val="15"/>
        </w:numPr>
        <w:contextualSpacing w:val="0"/>
        <w:rPr>
          <w:rFonts w:ascii="Adagio_Slab" w:hAnsi="Adagio_Slab" w:cs="Arial"/>
        </w:rPr>
      </w:pPr>
      <w:r w:rsidRPr="00BC3102">
        <w:rPr>
          <w:rFonts w:ascii="Adagio_Slab" w:hAnsi="Adagio_Slab" w:cs="Arial"/>
        </w:rPr>
        <w:t>Napis: „numer albumu” {liczba}</w:t>
      </w:r>
    </w:p>
    <w:p w14:paraId="5DFC1CCA" w14:textId="77777777" w:rsidR="007065A7" w:rsidRPr="00BC3102" w:rsidRDefault="007065A7" w:rsidP="008A3E5E">
      <w:pPr>
        <w:pStyle w:val="Akapitzlist"/>
        <w:numPr>
          <w:ilvl w:val="1"/>
          <w:numId w:val="15"/>
        </w:numPr>
        <w:contextualSpacing w:val="0"/>
        <w:rPr>
          <w:rFonts w:ascii="Adagio_Slab" w:hAnsi="Adagio_Slab" w:cs="Arial"/>
          <w:lang w:val="en-US"/>
        </w:rPr>
      </w:pPr>
      <w:proofErr w:type="spellStart"/>
      <w:r w:rsidRPr="00BC3102">
        <w:rPr>
          <w:rFonts w:ascii="Adagio_Slab" w:hAnsi="Adagio_Slab" w:cs="Arial"/>
          <w:lang w:val="en-US"/>
        </w:rPr>
        <w:lastRenderedPageBreak/>
        <w:t>Czcionka</w:t>
      </w:r>
      <w:proofErr w:type="spellEnd"/>
      <w:r w:rsidRPr="00BC3102">
        <w:rPr>
          <w:rFonts w:ascii="Adagio_Slab" w:hAnsi="Adagio_Slab" w:cs="Arial"/>
          <w:lang w:val="en-US"/>
        </w:rPr>
        <w:t xml:space="preserve"> Helvetica Light 12 pt </w:t>
      </w:r>
    </w:p>
    <w:p w14:paraId="2BE94E38" w14:textId="77777777" w:rsidR="007065A7" w:rsidRPr="00BC3102" w:rsidRDefault="007065A7" w:rsidP="008A3E5E">
      <w:pPr>
        <w:pStyle w:val="Akapitzlist"/>
        <w:numPr>
          <w:ilvl w:val="0"/>
          <w:numId w:val="15"/>
        </w:numPr>
        <w:contextualSpacing w:val="0"/>
        <w:rPr>
          <w:rFonts w:ascii="Adagio_Slab" w:hAnsi="Adagio_Slab" w:cs="Arial"/>
          <w:lang w:val="en-US"/>
        </w:rPr>
      </w:pPr>
      <w:proofErr w:type="spellStart"/>
      <w:r w:rsidRPr="00BC3102">
        <w:rPr>
          <w:rFonts w:ascii="Adagio_Slab" w:hAnsi="Adagio_Slab" w:cs="Arial"/>
          <w:lang w:val="en-US"/>
        </w:rPr>
        <w:t>Napis</w:t>
      </w:r>
      <w:proofErr w:type="spellEnd"/>
      <w:r w:rsidRPr="00BC3102">
        <w:rPr>
          <w:rFonts w:ascii="Adagio_Slab" w:hAnsi="Adagio_Slab" w:cs="Arial"/>
          <w:lang w:val="en-US"/>
        </w:rPr>
        <w:t xml:space="preserve"> “promotor”</w:t>
      </w:r>
    </w:p>
    <w:p w14:paraId="306A9635" w14:textId="77777777" w:rsidR="007065A7" w:rsidRPr="00BC3102" w:rsidRDefault="007065A7" w:rsidP="008A3E5E">
      <w:pPr>
        <w:pStyle w:val="Akapitzlist"/>
        <w:numPr>
          <w:ilvl w:val="1"/>
          <w:numId w:val="15"/>
        </w:numPr>
        <w:contextualSpacing w:val="0"/>
        <w:rPr>
          <w:rFonts w:ascii="Adagio_Slab" w:hAnsi="Adagio_Slab" w:cs="Arial"/>
          <w:lang w:val="en-US"/>
        </w:rPr>
      </w:pPr>
      <w:proofErr w:type="spellStart"/>
      <w:r w:rsidRPr="00BC3102">
        <w:rPr>
          <w:rFonts w:ascii="Adagio_Slab" w:hAnsi="Adagio_Slab" w:cs="Arial"/>
          <w:lang w:val="en-US"/>
        </w:rPr>
        <w:t>Czcionka</w:t>
      </w:r>
      <w:proofErr w:type="spellEnd"/>
      <w:r w:rsidRPr="00BC3102">
        <w:rPr>
          <w:rFonts w:ascii="Adagio_Slab" w:hAnsi="Adagio_Slab" w:cs="Arial"/>
          <w:lang w:val="en-US"/>
        </w:rPr>
        <w:t xml:space="preserve"> Helvetica Light, 12 pt </w:t>
      </w:r>
    </w:p>
    <w:p w14:paraId="04113D42" w14:textId="77777777" w:rsidR="007065A7" w:rsidRPr="00BC3102" w:rsidRDefault="007065A7" w:rsidP="008A3E5E">
      <w:pPr>
        <w:pStyle w:val="Akapitzlist"/>
        <w:numPr>
          <w:ilvl w:val="0"/>
          <w:numId w:val="15"/>
        </w:numPr>
        <w:contextualSpacing w:val="0"/>
        <w:rPr>
          <w:rFonts w:ascii="Adagio_Slab" w:hAnsi="Adagio_Slab" w:cs="Arial"/>
        </w:rPr>
      </w:pPr>
      <w:r w:rsidRPr="00BC3102">
        <w:rPr>
          <w:rFonts w:ascii="Adagio_Slab" w:hAnsi="Adagio_Slab" w:cs="Arial"/>
        </w:rPr>
        <w:t>{tytuł/stopień naukowy, imię I nazwisko promotora}</w:t>
      </w:r>
    </w:p>
    <w:p w14:paraId="2467C3D3" w14:textId="77777777" w:rsidR="007065A7" w:rsidRPr="00BC3102" w:rsidRDefault="007065A7"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Helvetica</w:t>
      </w:r>
      <w:proofErr w:type="spellEnd"/>
      <w:r w:rsidRPr="00BC3102">
        <w:rPr>
          <w:rFonts w:ascii="Adagio_Slab" w:hAnsi="Adagio_Slab" w:cs="Arial"/>
        </w:rPr>
        <w:t xml:space="preserve"> 12 </w:t>
      </w:r>
      <w:proofErr w:type="spellStart"/>
      <w:r w:rsidRPr="00BC3102">
        <w:rPr>
          <w:rFonts w:ascii="Adagio_Slab" w:hAnsi="Adagio_Slab" w:cs="Arial"/>
        </w:rPr>
        <w:t>pt</w:t>
      </w:r>
      <w:proofErr w:type="spellEnd"/>
    </w:p>
    <w:p w14:paraId="3BD04DFE" w14:textId="77777777" w:rsidR="007065A7" w:rsidRPr="00BC3102" w:rsidRDefault="007065A7" w:rsidP="008A3E5E">
      <w:pPr>
        <w:pStyle w:val="Akapitzlist"/>
        <w:numPr>
          <w:ilvl w:val="0"/>
          <w:numId w:val="15"/>
        </w:numPr>
        <w:contextualSpacing w:val="0"/>
        <w:rPr>
          <w:rFonts w:ascii="Adagio_Slab" w:hAnsi="Adagio_Slab" w:cs="Arial"/>
        </w:rPr>
      </w:pPr>
      <w:r w:rsidRPr="00BC3102">
        <w:rPr>
          <w:rFonts w:ascii="Adagio_Slab" w:hAnsi="Adagio_Slab" w:cs="Arial"/>
        </w:rPr>
        <w:t>Napis „WARSZAWA” {rok}</w:t>
      </w:r>
    </w:p>
    <w:p w14:paraId="414CE908" w14:textId="77777777" w:rsidR="007065A7" w:rsidRPr="00BC3102" w:rsidRDefault="007065A7" w:rsidP="008A3E5E">
      <w:pPr>
        <w:pStyle w:val="Akapitzlist"/>
        <w:numPr>
          <w:ilvl w:val="1"/>
          <w:numId w:val="15"/>
        </w:numPr>
        <w:contextualSpacing w:val="0"/>
        <w:rPr>
          <w:rFonts w:ascii="Adagio_Slab" w:hAnsi="Adagio_Slab" w:cs="Arial"/>
        </w:rPr>
      </w:pPr>
      <w:r w:rsidRPr="00BC3102">
        <w:rPr>
          <w:rFonts w:ascii="Adagio_Slab" w:hAnsi="Adagio_Slab" w:cs="Arial"/>
        </w:rPr>
        <w:t xml:space="preserve">Czcionka </w:t>
      </w:r>
      <w:proofErr w:type="spellStart"/>
      <w:r w:rsidRPr="00BC3102">
        <w:rPr>
          <w:rFonts w:ascii="Adagio_Slab" w:hAnsi="Adagio_Slab" w:cs="Arial"/>
        </w:rPr>
        <w:t>Helvetica</w:t>
      </w:r>
      <w:proofErr w:type="spellEnd"/>
      <w:r w:rsidRPr="00BC3102">
        <w:rPr>
          <w:rFonts w:ascii="Adagio_Slab" w:hAnsi="Adagio_Slab" w:cs="Arial"/>
        </w:rPr>
        <w:t xml:space="preserve"> </w:t>
      </w:r>
      <w:proofErr w:type="spellStart"/>
      <w:r w:rsidRPr="00BC3102">
        <w:rPr>
          <w:rFonts w:ascii="Adagio_Slab" w:hAnsi="Adagio_Slab" w:cs="Arial"/>
        </w:rPr>
        <w:t>Light</w:t>
      </w:r>
      <w:proofErr w:type="spellEnd"/>
      <w:r w:rsidRPr="00BC3102">
        <w:rPr>
          <w:rFonts w:ascii="Adagio_Slab" w:hAnsi="Adagio_Slab" w:cs="Arial"/>
        </w:rPr>
        <w:t xml:space="preserve"> 12 </w:t>
      </w:r>
      <w:proofErr w:type="spellStart"/>
      <w:r w:rsidRPr="00BC3102">
        <w:rPr>
          <w:rFonts w:ascii="Adagio_Slab" w:hAnsi="Adagio_Slab" w:cs="Arial"/>
        </w:rPr>
        <w:t>pt</w:t>
      </w:r>
      <w:proofErr w:type="spellEnd"/>
    </w:p>
    <w:p w14:paraId="3E94B6FE" w14:textId="77777777" w:rsidR="007065A7" w:rsidRPr="00BC3102" w:rsidRDefault="007065A7" w:rsidP="008A3E5E">
      <w:pPr>
        <w:rPr>
          <w:rFonts w:ascii="Adagio_Slab" w:hAnsi="Adagio_Slab" w:cs="Arial"/>
        </w:rPr>
      </w:pPr>
    </w:p>
    <w:p w14:paraId="6A3CF501" w14:textId="77777777" w:rsidR="007065A7" w:rsidRPr="00BC3102" w:rsidRDefault="007065A7" w:rsidP="008A3E5E">
      <w:pPr>
        <w:rPr>
          <w:rFonts w:ascii="Adagio_Slab" w:hAnsi="Adagio_Slab" w:cs="Arial"/>
        </w:rPr>
      </w:pPr>
      <w:r w:rsidRPr="00BC3102">
        <w:rPr>
          <w:rFonts w:ascii="Adagio_Slab" w:hAnsi="Adagio_Slab" w:cs="Arial"/>
        </w:rPr>
        <w:t xml:space="preserve">Dopuszcza się użycie czcionki Arial w zastępstwie czcionek </w:t>
      </w:r>
      <w:proofErr w:type="spellStart"/>
      <w:r w:rsidRPr="00BC3102">
        <w:rPr>
          <w:rFonts w:ascii="Adagio_Slab" w:hAnsi="Adagio_Slab" w:cs="Arial"/>
        </w:rPr>
        <w:t>Helvetica</w:t>
      </w:r>
      <w:proofErr w:type="spellEnd"/>
      <w:r w:rsidRPr="00BC3102">
        <w:rPr>
          <w:rFonts w:ascii="Adagio_Slab" w:hAnsi="Adagio_Slab" w:cs="Arial"/>
        </w:rPr>
        <w:t xml:space="preserve"> </w:t>
      </w:r>
      <w:proofErr w:type="spellStart"/>
      <w:r w:rsidRPr="00BC3102">
        <w:rPr>
          <w:rFonts w:ascii="Adagio_Slab" w:hAnsi="Adagio_Slab" w:cs="Arial"/>
        </w:rPr>
        <w:t>Light</w:t>
      </w:r>
      <w:proofErr w:type="spellEnd"/>
      <w:r w:rsidRPr="00BC3102">
        <w:rPr>
          <w:rFonts w:ascii="Adagio_Slab" w:hAnsi="Adagio_Slab" w:cs="Arial"/>
        </w:rPr>
        <w:t xml:space="preserve"> i </w:t>
      </w:r>
      <w:proofErr w:type="spellStart"/>
      <w:r w:rsidRPr="00BC3102">
        <w:rPr>
          <w:rFonts w:ascii="Adagio_Slab" w:hAnsi="Adagio_Slab" w:cs="Arial"/>
        </w:rPr>
        <w:t>Helvetica</w:t>
      </w:r>
      <w:proofErr w:type="spellEnd"/>
      <w:r w:rsidRPr="00BC3102">
        <w:rPr>
          <w:rFonts w:ascii="Adagio_Slab" w:hAnsi="Adagio_Slab" w:cs="Arial"/>
        </w:rPr>
        <w:t>.</w:t>
      </w:r>
    </w:p>
    <w:p w14:paraId="3F90132F" w14:textId="77777777" w:rsidR="00841018" w:rsidRPr="00BC3102" w:rsidRDefault="00841018" w:rsidP="008A3E5E">
      <w:pPr>
        <w:pStyle w:val="Bezodstpw"/>
        <w:rPr>
          <w:rFonts w:ascii="Adagio_Slab" w:hAnsi="Adagio_Slab" w:cs="Arial"/>
          <w:sz w:val="22"/>
          <w:u w:val="single"/>
        </w:rPr>
      </w:pPr>
      <w:r w:rsidRPr="00BC3102">
        <w:rPr>
          <w:rFonts w:ascii="Adagio_Slab" w:hAnsi="Adagio_Slab" w:cs="Arial"/>
          <w:sz w:val="22"/>
          <w:u w:val="single"/>
        </w:rPr>
        <w:t>Wzór strony tytułowej pracy stanowi strona tytułowa niniejszego dokumentu.</w:t>
      </w:r>
    </w:p>
    <w:p w14:paraId="153CDA87" w14:textId="77777777" w:rsidR="00947245" w:rsidRPr="00BC3102" w:rsidRDefault="00947245" w:rsidP="008A3E5E">
      <w:pPr>
        <w:pStyle w:val="Nagwek2"/>
        <w:contextualSpacing w:val="0"/>
        <w:rPr>
          <w:rFonts w:ascii="Adagio_Slab" w:hAnsi="Adagio_Slab" w:cs="Arial"/>
        </w:rPr>
      </w:pPr>
      <w:bookmarkStart w:id="11" w:name="_Toc83199315"/>
      <w:r w:rsidRPr="00BC3102">
        <w:rPr>
          <w:rFonts w:ascii="Adagio_Slab" w:hAnsi="Adagio_Slab" w:cs="Arial"/>
        </w:rPr>
        <w:t>Tabele</w:t>
      </w:r>
      <w:bookmarkEnd w:id="11"/>
    </w:p>
    <w:p w14:paraId="5A982876" w14:textId="77777777" w:rsidR="00947245" w:rsidRPr="00BC3102" w:rsidRDefault="00947245" w:rsidP="008A3E5E">
      <w:pPr>
        <w:rPr>
          <w:rFonts w:ascii="Adagio_Slab" w:hAnsi="Adagio_Slab" w:cs="Arial"/>
        </w:rPr>
      </w:pPr>
      <w:r w:rsidRPr="00BC3102">
        <w:rPr>
          <w:rFonts w:ascii="Adagio_Slab" w:hAnsi="Adagio_Slab" w:cs="Arial"/>
        </w:rPr>
        <w:t>Do przedstawienia zestawie</w:t>
      </w:r>
      <w:r w:rsidRPr="00BC3102">
        <w:rPr>
          <w:rFonts w:ascii="Adagio_Slab" w:eastAsia="TimesNewRoman" w:hAnsi="Adagio_Slab" w:cs="Arial"/>
        </w:rPr>
        <w:t xml:space="preserve">ń </w:t>
      </w:r>
      <w:r w:rsidRPr="00BC3102">
        <w:rPr>
          <w:rFonts w:ascii="Adagio_Slab" w:hAnsi="Adagio_Slab" w:cs="Arial"/>
        </w:rPr>
        <w:t>słownych, a także zawieraj</w:t>
      </w:r>
      <w:r w:rsidRPr="00BC3102">
        <w:rPr>
          <w:rFonts w:ascii="Adagio_Slab" w:eastAsia="TimesNewRoman" w:hAnsi="Adagio_Slab" w:cs="Arial"/>
        </w:rPr>
        <w:t>ą</w:t>
      </w:r>
      <w:r w:rsidRPr="00BC3102">
        <w:rPr>
          <w:rFonts w:ascii="Adagio_Slab" w:hAnsi="Adagio_Slab" w:cs="Arial"/>
        </w:rPr>
        <w:t>cych rysunki i symbole stosuje si</w:t>
      </w:r>
      <w:r w:rsidRPr="00BC3102">
        <w:rPr>
          <w:rFonts w:ascii="Adagio_Slab" w:eastAsia="TimesNewRoman" w:hAnsi="Adagio_Slab" w:cs="Arial"/>
        </w:rPr>
        <w:t xml:space="preserve">ę </w:t>
      </w:r>
      <w:r w:rsidRPr="00BC3102">
        <w:rPr>
          <w:rFonts w:ascii="Adagio_Slab" w:hAnsi="Adagio_Slab" w:cs="Arial"/>
        </w:rPr>
        <w:t xml:space="preserve">tabele. </w:t>
      </w:r>
      <w:r w:rsidR="00F277B3" w:rsidRPr="00BC3102">
        <w:rPr>
          <w:rFonts w:ascii="Adagio_Slab" w:hAnsi="Adagio_Slab" w:cs="Arial"/>
        </w:rPr>
        <w:t xml:space="preserve">W tekście zasadniczym pracy koniecznie musi znajdować się odwołanie do tabeli. </w:t>
      </w:r>
      <w:r w:rsidRPr="00BC3102">
        <w:rPr>
          <w:rFonts w:ascii="Adagio_Slab" w:hAnsi="Adagio_Slab" w:cs="Arial"/>
        </w:rPr>
        <w:t xml:space="preserve">Tabele należy umieszczać możliwie blisko powołania i numerować kolejno w danym rozdziale. </w:t>
      </w:r>
      <w:r w:rsidR="00994CF6" w:rsidRPr="00BC3102">
        <w:rPr>
          <w:rFonts w:ascii="Adagio_Slab" w:hAnsi="Adagio_Slab" w:cs="Arial"/>
        </w:rPr>
        <w:t>Tabele numerowane s</w:t>
      </w:r>
      <w:r w:rsidR="00994CF6" w:rsidRPr="00BC3102">
        <w:rPr>
          <w:rFonts w:ascii="Adagio_Slab" w:eastAsia="TimesNewRoman" w:hAnsi="Adagio_Slab" w:cs="Arial"/>
        </w:rPr>
        <w:t xml:space="preserve">ą </w:t>
      </w:r>
      <w:r w:rsidR="00994CF6" w:rsidRPr="00BC3102">
        <w:rPr>
          <w:rFonts w:ascii="Adagio_Slab" w:hAnsi="Adagio_Slab" w:cs="Arial"/>
        </w:rPr>
        <w:t>liczbami arabskimi i powinny zawierać odniesienie do rozdziału głównego oraz do kolejności tabeli w rozdziale. Tytuł tabeli, poprzedzony nazwą "Tabela" i kolejnym numerem, powinien by</w:t>
      </w:r>
      <w:r w:rsidR="00994CF6" w:rsidRPr="00BC3102">
        <w:rPr>
          <w:rFonts w:ascii="Adagio_Slab" w:eastAsia="TimesNewRoman" w:hAnsi="Adagio_Slab" w:cs="Arial"/>
        </w:rPr>
        <w:t xml:space="preserve">ć </w:t>
      </w:r>
      <w:r w:rsidR="00994CF6" w:rsidRPr="00BC3102">
        <w:rPr>
          <w:rFonts w:ascii="Adagio_Slab" w:hAnsi="Adagio_Slab" w:cs="Arial"/>
        </w:rPr>
        <w:t>umieszczony nad tabel</w:t>
      </w:r>
      <w:r w:rsidR="00994CF6" w:rsidRPr="00BC3102">
        <w:rPr>
          <w:rFonts w:ascii="Adagio_Slab" w:eastAsia="TimesNewRoman" w:hAnsi="Adagio_Slab" w:cs="Arial"/>
        </w:rPr>
        <w:t xml:space="preserve">ą </w:t>
      </w:r>
      <w:r w:rsidR="00994CF6" w:rsidRPr="00BC3102">
        <w:rPr>
          <w:rFonts w:ascii="Adagio_Slab" w:hAnsi="Adagio_Slab" w:cs="Arial"/>
        </w:rPr>
        <w:t>(</w:t>
      </w:r>
      <w:r w:rsidR="00256BBA" w:rsidRPr="00BC3102">
        <w:rPr>
          <w:rFonts w:ascii="Adagio_Slab" w:hAnsi="Adagio_Slab" w:cs="Arial"/>
        </w:rPr>
        <w:fldChar w:fldCharType="begin"/>
      </w:r>
      <w:r w:rsidR="00994CF6" w:rsidRPr="00BC3102">
        <w:rPr>
          <w:rFonts w:ascii="Adagio_Slab" w:hAnsi="Adagio_Slab" w:cs="Arial"/>
        </w:rPr>
        <w:instrText xml:space="preserve"> REF _Ref347743069 \h </w:instrText>
      </w:r>
      <w:r w:rsidR="007873A8" w:rsidRPr="00BC3102">
        <w:rPr>
          <w:rFonts w:ascii="Adagio_Slab" w:hAnsi="Adagio_Slab" w:cs="Arial"/>
        </w:rPr>
        <w:instrText xml:space="preserve"> \* MERGEFORMAT </w:instrText>
      </w:r>
      <w:r w:rsidR="00256BBA" w:rsidRPr="00BC3102">
        <w:rPr>
          <w:rFonts w:ascii="Adagio_Slab" w:hAnsi="Adagio_Slab" w:cs="Arial"/>
        </w:rPr>
      </w:r>
      <w:r w:rsidR="00256BBA" w:rsidRPr="00BC3102">
        <w:rPr>
          <w:rFonts w:ascii="Adagio_Slab" w:hAnsi="Adagio_Slab" w:cs="Arial"/>
        </w:rPr>
        <w:fldChar w:fldCharType="separate"/>
      </w:r>
      <w:r w:rsidR="00AB31A4">
        <w:rPr>
          <w:rFonts w:ascii="Adagio_Slab" w:hAnsi="Adagio_Slab" w:cs="Arial"/>
          <w:b/>
          <w:bCs/>
        </w:rPr>
        <w:t>Błąd! Nie można odnaleźć źródła odwołania.</w:t>
      </w:r>
      <w:r w:rsidR="00256BBA" w:rsidRPr="00BC3102">
        <w:rPr>
          <w:rFonts w:ascii="Adagio_Slab" w:hAnsi="Adagio_Slab" w:cs="Arial"/>
        </w:rPr>
        <w:fldChar w:fldCharType="end"/>
      </w:r>
      <w:r w:rsidR="00994CF6" w:rsidRPr="00BC3102">
        <w:rPr>
          <w:rFonts w:ascii="Adagio_Slab" w:hAnsi="Adagio_Slab" w:cs="Arial"/>
        </w:rPr>
        <w:t>) czcionk</w:t>
      </w:r>
      <w:r w:rsidR="00994CF6" w:rsidRPr="00BC3102">
        <w:rPr>
          <w:rFonts w:ascii="Adagio_Slab" w:eastAsia="TimesNewRoman" w:hAnsi="Adagio_Slab" w:cs="Arial"/>
        </w:rPr>
        <w:t xml:space="preserve">ą </w:t>
      </w:r>
      <w:r w:rsidR="002A500D" w:rsidRPr="00BC3102">
        <w:rPr>
          <w:rFonts w:ascii="Adagio_Slab" w:hAnsi="Adagio_Slab" w:cs="Arial"/>
        </w:rPr>
        <w:t>9</w:t>
      </w:r>
      <w:r w:rsidR="00994CF6" w:rsidRPr="00BC3102">
        <w:rPr>
          <w:rFonts w:ascii="Adagio_Slab" w:hAnsi="Adagio_Slab" w:cs="Arial"/>
        </w:rPr>
        <w:t xml:space="preserve"> pkt</w:t>
      </w:r>
      <w:r w:rsidR="002A500D" w:rsidRPr="00BC3102">
        <w:rPr>
          <w:rFonts w:ascii="Adagio_Slab" w:hAnsi="Adagio_Slab" w:cs="Arial"/>
        </w:rPr>
        <w:t xml:space="preserve"> i wyjustowany do lewej strony</w:t>
      </w:r>
      <w:r w:rsidR="00994CF6" w:rsidRPr="00BC3102">
        <w:rPr>
          <w:rFonts w:ascii="Adagio_Slab" w:hAnsi="Adagio_Slab" w:cs="Arial"/>
        </w:rPr>
        <w:t>. Przed tytułem tabeli nale</w:t>
      </w:r>
      <w:r w:rsidR="00994CF6" w:rsidRPr="00BC3102">
        <w:rPr>
          <w:rFonts w:ascii="Adagio_Slab" w:eastAsia="TimesNewRoman" w:hAnsi="Adagio_Slab" w:cs="Arial"/>
        </w:rPr>
        <w:t>ż</w:t>
      </w:r>
      <w:r w:rsidR="00994CF6" w:rsidRPr="00BC3102">
        <w:rPr>
          <w:rFonts w:ascii="Adagio_Slab" w:hAnsi="Adagio_Slab" w:cs="Arial"/>
        </w:rPr>
        <w:t>y zastosowa</w:t>
      </w:r>
      <w:r w:rsidR="00994CF6" w:rsidRPr="00BC3102">
        <w:rPr>
          <w:rFonts w:ascii="Adagio_Slab" w:eastAsia="TimesNewRoman" w:hAnsi="Adagio_Slab" w:cs="Arial"/>
        </w:rPr>
        <w:t xml:space="preserve">ć </w:t>
      </w:r>
      <w:r w:rsidR="00994CF6" w:rsidRPr="00BC3102">
        <w:rPr>
          <w:rFonts w:ascii="Adagio_Slab" w:hAnsi="Adagio_Slab" w:cs="Arial"/>
        </w:rPr>
        <w:t>odst</w:t>
      </w:r>
      <w:r w:rsidR="00994CF6" w:rsidRPr="00BC3102">
        <w:rPr>
          <w:rFonts w:ascii="Adagio_Slab" w:eastAsia="TimesNewRoman" w:hAnsi="Adagio_Slab" w:cs="Arial"/>
        </w:rPr>
        <w:t>ę</w:t>
      </w:r>
      <w:r w:rsidR="00994CF6" w:rsidRPr="00BC3102">
        <w:rPr>
          <w:rFonts w:ascii="Adagio_Slab" w:hAnsi="Adagio_Slab" w:cs="Arial"/>
        </w:rPr>
        <w:t xml:space="preserve">p min. 10 pt. </w:t>
      </w:r>
      <w:r w:rsidRPr="00BC3102">
        <w:rPr>
          <w:rFonts w:ascii="Adagio_Slab" w:hAnsi="Adagio_Slab" w:cs="Arial"/>
        </w:rPr>
        <w:t>Wska</w:t>
      </w:r>
      <w:r w:rsidRPr="00BC3102">
        <w:rPr>
          <w:rFonts w:ascii="Adagio_Slab" w:hAnsi="Adagio_Slab" w:cs="Arial"/>
        </w:rPr>
        <w:softHyphen/>
        <w:t>zane jest unikanie skrótów w nagłówkach kolumn. Jednostki powinny być umiesz</w:t>
      </w:r>
      <w:r w:rsidRPr="00BC3102">
        <w:rPr>
          <w:rFonts w:ascii="Adagio_Slab" w:hAnsi="Adagio_Slab" w:cs="Arial"/>
        </w:rPr>
        <w:softHyphen/>
        <w:t>czone w linii bezpośrednio poniżej nagłówków kolumn. Je</w:t>
      </w:r>
      <w:r w:rsidRPr="00BC3102">
        <w:rPr>
          <w:rFonts w:ascii="Adagio_Slab" w:eastAsia="TimesNewRoman" w:hAnsi="Adagio_Slab" w:cs="Arial"/>
        </w:rPr>
        <w:t>ż</w:t>
      </w:r>
      <w:r w:rsidRPr="00BC3102">
        <w:rPr>
          <w:rFonts w:ascii="Adagio_Slab" w:hAnsi="Adagio_Slab" w:cs="Arial"/>
        </w:rPr>
        <w:t>eli tabela zawiera informacje pochodz</w:t>
      </w:r>
      <w:r w:rsidRPr="00BC3102">
        <w:rPr>
          <w:rFonts w:ascii="Adagio_Slab" w:eastAsia="TimesNewRoman" w:hAnsi="Adagio_Slab" w:cs="Arial"/>
        </w:rPr>
        <w:t>ą</w:t>
      </w:r>
      <w:r w:rsidRPr="00BC3102">
        <w:rPr>
          <w:rFonts w:ascii="Adagio_Slab" w:hAnsi="Adagio_Slab" w:cs="Arial"/>
        </w:rPr>
        <w:t xml:space="preserve">ce ze </w:t>
      </w:r>
      <w:r w:rsidRPr="00BC3102">
        <w:rPr>
          <w:rFonts w:ascii="Adagio_Slab" w:eastAsia="TimesNewRoman" w:hAnsi="Adagio_Slab" w:cs="Arial"/>
        </w:rPr>
        <w:t>ź</w:t>
      </w:r>
      <w:r w:rsidRPr="00BC3102">
        <w:rPr>
          <w:rFonts w:ascii="Adagio_Slab" w:hAnsi="Adagio_Slab" w:cs="Arial"/>
        </w:rPr>
        <w:t xml:space="preserve">ródeł literaturowych, przywołanie </w:t>
      </w:r>
      <w:r w:rsidRPr="00BC3102">
        <w:rPr>
          <w:rFonts w:ascii="Adagio_Slab" w:eastAsia="TimesNewRoman" w:hAnsi="Adagio_Slab" w:cs="Arial"/>
        </w:rPr>
        <w:t>ź</w:t>
      </w:r>
      <w:r w:rsidRPr="00BC3102">
        <w:rPr>
          <w:rFonts w:ascii="Adagio_Slab" w:hAnsi="Adagio_Slab" w:cs="Arial"/>
        </w:rPr>
        <w:t>ródła powinno nast</w:t>
      </w:r>
      <w:r w:rsidRPr="00BC3102">
        <w:rPr>
          <w:rFonts w:ascii="Adagio_Slab" w:eastAsia="TimesNewRoman" w:hAnsi="Adagio_Slab" w:cs="Arial"/>
        </w:rPr>
        <w:t>ą</w:t>
      </w:r>
      <w:r w:rsidRPr="00BC3102">
        <w:rPr>
          <w:rFonts w:ascii="Adagio_Slab" w:hAnsi="Adagio_Slab" w:cs="Arial"/>
        </w:rPr>
        <w:t>pi</w:t>
      </w:r>
      <w:r w:rsidRPr="00BC3102">
        <w:rPr>
          <w:rFonts w:ascii="Adagio_Slab" w:eastAsia="TimesNewRoman" w:hAnsi="Adagio_Slab" w:cs="Arial"/>
        </w:rPr>
        <w:t xml:space="preserve">ć </w:t>
      </w:r>
      <w:r w:rsidR="000E5C9B" w:rsidRPr="00BC3102">
        <w:rPr>
          <w:rFonts w:ascii="Adagio_Slab" w:eastAsia="TimesNewRoman" w:hAnsi="Adagio_Slab" w:cs="Arial"/>
        </w:rPr>
        <w:t xml:space="preserve">w nawiasach zwykłych, </w:t>
      </w:r>
      <w:r w:rsidR="002A500D" w:rsidRPr="00BC3102">
        <w:rPr>
          <w:rFonts w:ascii="Adagio_Slab" w:hAnsi="Adagio_Slab" w:cs="Arial"/>
        </w:rPr>
        <w:t>bezpośrednio pod tabelą i być wyjustowane</w:t>
      </w:r>
      <w:r w:rsidR="000E5C9B" w:rsidRPr="00BC3102">
        <w:rPr>
          <w:rFonts w:ascii="Adagio_Slab" w:hAnsi="Adagio_Slab" w:cs="Arial"/>
        </w:rPr>
        <w:t xml:space="preserve"> do prawej</w:t>
      </w:r>
      <w:r w:rsidR="002A500D" w:rsidRPr="00BC3102">
        <w:rPr>
          <w:rFonts w:ascii="Adagio_Slab" w:hAnsi="Adagio_Slab" w:cs="Arial"/>
        </w:rPr>
        <w:t xml:space="preserve"> strony (rozmiar czcionki: 9 </w:t>
      </w:r>
      <w:proofErr w:type="spellStart"/>
      <w:r w:rsidR="002A500D" w:rsidRPr="00BC3102">
        <w:rPr>
          <w:rFonts w:ascii="Adagio_Slab" w:hAnsi="Adagio_Slab" w:cs="Arial"/>
        </w:rPr>
        <w:t>pt</w:t>
      </w:r>
      <w:proofErr w:type="spellEnd"/>
      <w:r w:rsidR="000E5C9B" w:rsidRPr="00BC3102">
        <w:rPr>
          <w:rFonts w:ascii="Adagio_Slab" w:hAnsi="Adagio_Slab" w:cs="Arial"/>
        </w:rPr>
        <w:t>, kursywa</w:t>
      </w:r>
      <w:r w:rsidR="002A500D" w:rsidRPr="00BC3102">
        <w:rPr>
          <w:rFonts w:ascii="Adagio_Slab" w:hAnsi="Adagio_Slab" w:cs="Arial"/>
        </w:rPr>
        <w:t>)</w:t>
      </w:r>
      <w:r w:rsidRPr="00BC3102">
        <w:rPr>
          <w:rFonts w:ascii="Adagio_Slab" w:hAnsi="Adagio_Slab" w:cs="Arial"/>
        </w:rPr>
        <w:t>. Je</w:t>
      </w:r>
      <w:r w:rsidRPr="00BC3102">
        <w:rPr>
          <w:rFonts w:ascii="Adagio_Slab" w:eastAsia="TimesNewRoman" w:hAnsi="Adagio_Slab" w:cs="Arial"/>
        </w:rPr>
        <w:t>ż</w:t>
      </w:r>
      <w:r w:rsidRPr="00BC3102">
        <w:rPr>
          <w:rFonts w:ascii="Adagio_Slab" w:hAnsi="Adagio_Slab" w:cs="Arial"/>
        </w:rPr>
        <w:t>eli zachodzi potrzeba przeniesienia tabeli na nast</w:t>
      </w:r>
      <w:r w:rsidRPr="00BC3102">
        <w:rPr>
          <w:rFonts w:ascii="Adagio_Slab" w:eastAsia="TimesNewRoman" w:hAnsi="Adagio_Slab" w:cs="Arial"/>
        </w:rPr>
        <w:t>ę</w:t>
      </w:r>
      <w:r w:rsidRPr="00BC3102">
        <w:rPr>
          <w:rFonts w:ascii="Adagio_Slab" w:hAnsi="Adagio_Slab" w:cs="Arial"/>
        </w:rPr>
        <w:t>pn</w:t>
      </w:r>
      <w:r w:rsidRPr="00BC3102">
        <w:rPr>
          <w:rFonts w:ascii="Adagio_Slab" w:eastAsia="TimesNewRoman" w:hAnsi="Adagio_Slab" w:cs="Arial"/>
        </w:rPr>
        <w:t xml:space="preserve">ą </w:t>
      </w:r>
      <w:r w:rsidRPr="00BC3102">
        <w:rPr>
          <w:rFonts w:ascii="Adagio_Slab" w:hAnsi="Adagio_Slab" w:cs="Arial"/>
        </w:rPr>
        <w:t>stron</w:t>
      </w:r>
      <w:r w:rsidRPr="00BC3102">
        <w:rPr>
          <w:rFonts w:ascii="Adagio_Slab" w:eastAsia="TimesNewRoman" w:hAnsi="Adagio_Slab" w:cs="Arial"/>
        </w:rPr>
        <w:t>ę</w:t>
      </w:r>
      <w:r w:rsidRPr="00BC3102">
        <w:rPr>
          <w:rFonts w:ascii="Adagio_Slab" w:hAnsi="Adagio_Slab" w:cs="Arial"/>
        </w:rPr>
        <w:t xml:space="preserve">, </w:t>
      </w:r>
      <w:r w:rsidR="00F277B3" w:rsidRPr="00BC3102">
        <w:rPr>
          <w:rFonts w:ascii="Adagio_Slab" w:hAnsi="Adagio_Slab" w:cs="Arial"/>
        </w:rPr>
        <w:t>nad</w:t>
      </w:r>
      <w:r w:rsidRPr="00BC3102">
        <w:rPr>
          <w:rFonts w:ascii="Adagio_Slab" w:hAnsi="Adagio_Slab" w:cs="Arial"/>
        </w:rPr>
        <w:t xml:space="preserve"> nagłówkami kolumn umieszcza si</w:t>
      </w:r>
      <w:r w:rsidRPr="00BC3102">
        <w:rPr>
          <w:rFonts w:ascii="Adagio_Slab" w:eastAsia="TimesNewRoman" w:hAnsi="Adagio_Slab" w:cs="Arial"/>
        </w:rPr>
        <w:t xml:space="preserve">ę </w:t>
      </w:r>
      <w:r w:rsidRPr="00BC3102">
        <w:rPr>
          <w:rFonts w:ascii="Adagio_Slab" w:hAnsi="Adagio_Slab" w:cs="Arial"/>
        </w:rPr>
        <w:t>ich numery cyframi arabskimi i te numery przenosi si</w:t>
      </w:r>
      <w:r w:rsidRPr="00BC3102">
        <w:rPr>
          <w:rFonts w:ascii="Adagio_Slab" w:eastAsia="TimesNewRoman" w:hAnsi="Adagio_Slab" w:cs="Arial"/>
        </w:rPr>
        <w:t xml:space="preserve">ę </w:t>
      </w:r>
      <w:r w:rsidRPr="00BC3102">
        <w:rPr>
          <w:rFonts w:ascii="Adagio_Slab" w:hAnsi="Adagio_Slab" w:cs="Arial"/>
        </w:rPr>
        <w:t>na nast</w:t>
      </w:r>
      <w:r w:rsidRPr="00BC3102">
        <w:rPr>
          <w:rFonts w:ascii="Adagio_Slab" w:eastAsia="TimesNewRoman" w:hAnsi="Adagio_Slab" w:cs="Arial"/>
        </w:rPr>
        <w:t>ę</w:t>
      </w:r>
      <w:r w:rsidRPr="00BC3102">
        <w:rPr>
          <w:rFonts w:ascii="Adagio_Slab" w:hAnsi="Adagio_Slab" w:cs="Arial"/>
        </w:rPr>
        <w:t>pn</w:t>
      </w:r>
      <w:r w:rsidRPr="00BC3102">
        <w:rPr>
          <w:rFonts w:ascii="Adagio_Slab" w:eastAsia="TimesNewRoman" w:hAnsi="Adagio_Slab" w:cs="Arial"/>
        </w:rPr>
        <w:t xml:space="preserve">ą </w:t>
      </w:r>
      <w:r w:rsidRPr="00BC3102">
        <w:rPr>
          <w:rFonts w:ascii="Adagio_Slab" w:hAnsi="Adagio_Slab" w:cs="Arial"/>
        </w:rPr>
        <w:t>stron</w:t>
      </w:r>
      <w:r w:rsidRPr="00BC3102">
        <w:rPr>
          <w:rFonts w:ascii="Adagio_Slab" w:eastAsia="TimesNewRoman" w:hAnsi="Adagio_Slab" w:cs="Arial"/>
        </w:rPr>
        <w:t>ę</w:t>
      </w:r>
      <w:r w:rsidRPr="00BC3102">
        <w:rPr>
          <w:rFonts w:ascii="Adagio_Slab" w:hAnsi="Adagio_Slab" w:cs="Arial"/>
        </w:rPr>
        <w:t>. Tabele umieszcza si</w:t>
      </w:r>
      <w:r w:rsidRPr="00BC3102">
        <w:rPr>
          <w:rFonts w:ascii="Adagio_Slab" w:eastAsia="TimesNewRoman" w:hAnsi="Adagio_Slab" w:cs="Arial"/>
        </w:rPr>
        <w:t xml:space="preserve">ę </w:t>
      </w:r>
      <w:r w:rsidRPr="00BC3102">
        <w:rPr>
          <w:rFonts w:ascii="Adagio_Slab" w:hAnsi="Adagio_Slab" w:cs="Arial"/>
        </w:rPr>
        <w:t>w tek</w:t>
      </w:r>
      <w:r w:rsidRPr="00BC3102">
        <w:rPr>
          <w:rFonts w:ascii="Adagio_Slab" w:eastAsia="TimesNewRoman" w:hAnsi="Adagio_Slab" w:cs="Arial"/>
        </w:rPr>
        <w:t>ś</w:t>
      </w:r>
      <w:r w:rsidRPr="00BC3102">
        <w:rPr>
          <w:rFonts w:ascii="Adagio_Slab" w:hAnsi="Adagio_Slab" w:cs="Arial"/>
        </w:rPr>
        <w:t>cie wy</w:t>
      </w:r>
      <w:r w:rsidRPr="00BC3102">
        <w:rPr>
          <w:rFonts w:ascii="Adagio_Slab" w:eastAsia="TimesNewRoman" w:hAnsi="Adagio_Slab" w:cs="Arial"/>
        </w:rPr>
        <w:t>ś</w:t>
      </w:r>
      <w:r w:rsidRPr="00BC3102">
        <w:rPr>
          <w:rFonts w:ascii="Adagio_Slab" w:hAnsi="Adagio_Slab" w:cs="Arial"/>
        </w:rPr>
        <w:t>rodkowane, natomiast tekst w tabelach powinien by</w:t>
      </w:r>
      <w:r w:rsidRPr="00BC3102">
        <w:rPr>
          <w:rFonts w:ascii="Adagio_Slab" w:eastAsia="TimesNewRoman" w:hAnsi="Adagio_Slab" w:cs="Arial"/>
        </w:rPr>
        <w:t>ć</w:t>
      </w:r>
      <w:r w:rsidRPr="00BC3102">
        <w:rPr>
          <w:rFonts w:ascii="Adagio_Slab" w:hAnsi="Adagio_Slab" w:cs="Arial"/>
        </w:rPr>
        <w:t>:</w:t>
      </w:r>
    </w:p>
    <w:p w14:paraId="1A551248" w14:textId="77777777" w:rsidR="00947245" w:rsidRPr="00BC3102" w:rsidRDefault="00947245" w:rsidP="008A3E5E">
      <w:pPr>
        <w:pStyle w:val="Akapitzlist"/>
        <w:numPr>
          <w:ilvl w:val="0"/>
          <w:numId w:val="16"/>
        </w:numPr>
        <w:contextualSpacing w:val="0"/>
        <w:rPr>
          <w:rFonts w:ascii="Adagio_Slab" w:hAnsi="Adagio_Slab" w:cs="Arial"/>
        </w:rPr>
      </w:pPr>
      <w:r w:rsidRPr="00BC3102">
        <w:rPr>
          <w:rFonts w:ascii="Adagio_Slab" w:hAnsi="Adagio_Slab" w:cs="Arial"/>
        </w:rPr>
        <w:t>w przypadku nagłówków kolumn - pogrubiony i wy</w:t>
      </w:r>
      <w:r w:rsidRPr="00BC3102">
        <w:rPr>
          <w:rFonts w:ascii="Adagio_Slab" w:eastAsia="TimesNewRoman" w:hAnsi="Adagio_Slab" w:cs="Arial"/>
        </w:rPr>
        <w:t>ś</w:t>
      </w:r>
      <w:r w:rsidRPr="00BC3102">
        <w:rPr>
          <w:rFonts w:ascii="Adagio_Slab" w:hAnsi="Adagio_Slab" w:cs="Arial"/>
        </w:rPr>
        <w:t>rodkowany,</w:t>
      </w:r>
    </w:p>
    <w:p w14:paraId="4CAB1EB6" w14:textId="77777777" w:rsidR="00947245" w:rsidRPr="00BC3102" w:rsidRDefault="00947245" w:rsidP="008A3E5E">
      <w:pPr>
        <w:pStyle w:val="Akapitzlist"/>
        <w:numPr>
          <w:ilvl w:val="0"/>
          <w:numId w:val="16"/>
        </w:numPr>
        <w:contextualSpacing w:val="0"/>
        <w:rPr>
          <w:rFonts w:ascii="Adagio_Slab" w:hAnsi="Adagio_Slab" w:cs="Arial"/>
        </w:rPr>
      </w:pPr>
      <w:r w:rsidRPr="00BC3102">
        <w:rPr>
          <w:rFonts w:ascii="Adagio_Slab" w:hAnsi="Adagio_Slab" w:cs="Arial"/>
        </w:rPr>
        <w:t>w przypadku etykiet lewostronnych - wyrównany do lewej kraw</w:t>
      </w:r>
      <w:r w:rsidRPr="00BC3102">
        <w:rPr>
          <w:rFonts w:ascii="Adagio_Slab" w:eastAsia="TimesNewRoman" w:hAnsi="Adagio_Slab" w:cs="Arial"/>
        </w:rPr>
        <w:t>ę</w:t>
      </w:r>
      <w:r w:rsidRPr="00BC3102">
        <w:rPr>
          <w:rFonts w:ascii="Adagio_Slab" w:hAnsi="Adagio_Slab" w:cs="Arial"/>
        </w:rPr>
        <w:t>dzi kolumny,</w:t>
      </w:r>
    </w:p>
    <w:p w14:paraId="5BC5FBB1" w14:textId="77777777" w:rsidR="00947245" w:rsidRPr="00BC3102" w:rsidRDefault="00947245" w:rsidP="008A3E5E">
      <w:pPr>
        <w:pStyle w:val="Akapitzlist"/>
        <w:numPr>
          <w:ilvl w:val="0"/>
          <w:numId w:val="16"/>
        </w:numPr>
        <w:contextualSpacing w:val="0"/>
        <w:rPr>
          <w:rFonts w:ascii="Adagio_Slab" w:hAnsi="Adagio_Slab" w:cs="Arial"/>
        </w:rPr>
      </w:pPr>
      <w:r w:rsidRPr="00BC3102">
        <w:rPr>
          <w:rFonts w:ascii="Adagio_Slab" w:hAnsi="Adagio_Slab" w:cs="Arial"/>
        </w:rPr>
        <w:t>w przypadku pól liczbowych – wyrównany do prawej kraw</w:t>
      </w:r>
      <w:r w:rsidRPr="00BC3102">
        <w:rPr>
          <w:rFonts w:ascii="Adagio_Slab" w:eastAsia="TimesNewRoman" w:hAnsi="Adagio_Slab" w:cs="Arial"/>
        </w:rPr>
        <w:t>ę</w:t>
      </w:r>
      <w:r w:rsidRPr="00BC3102">
        <w:rPr>
          <w:rFonts w:ascii="Adagio_Slab" w:hAnsi="Adagio_Slab" w:cs="Arial"/>
        </w:rPr>
        <w:t>dzi kolumny,</w:t>
      </w:r>
    </w:p>
    <w:p w14:paraId="55558B64" w14:textId="77777777" w:rsidR="00947245" w:rsidRPr="00BC3102" w:rsidRDefault="00947245" w:rsidP="008A3E5E">
      <w:pPr>
        <w:pStyle w:val="Akapitzlist"/>
        <w:numPr>
          <w:ilvl w:val="0"/>
          <w:numId w:val="16"/>
        </w:numPr>
        <w:contextualSpacing w:val="0"/>
        <w:rPr>
          <w:rFonts w:ascii="Adagio_Slab" w:hAnsi="Adagio_Slab" w:cs="Arial"/>
        </w:rPr>
      </w:pPr>
      <w:r w:rsidRPr="00BC3102">
        <w:rPr>
          <w:rFonts w:ascii="Adagio_Slab" w:hAnsi="Adagio_Slab" w:cs="Arial"/>
        </w:rPr>
        <w:t>w przypadku innych pól – wy</w:t>
      </w:r>
      <w:r w:rsidRPr="00BC3102">
        <w:rPr>
          <w:rFonts w:ascii="Adagio_Slab" w:eastAsia="TimesNewRoman" w:hAnsi="Adagio_Slab" w:cs="Arial"/>
        </w:rPr>
        <w:t>ś</w:t>
      </w:r>
      <w:r w:rsidRPr="00BC3102">
        <w:rPr>
          <w:rFonts w:ascii="Adagio_Slab" w:hAnsi="Adagio_Slab" w:cs="Arial"/>
        </w:rPr>
        <w:t>rodkowany.</w:t>
      </w:r>
    </w:p>
    <w:p w14:paraId="4DD17037" w14:textId="77777777" w:rsidR="002A500D" w:rsidRPr="00BC3102" w:rsidRDefault="002A500D" w:rsidP="008A3E5E">
      <w:pPr>
        <w:rPr>
          <w:rFonts w:ascii="Adagio_Slab" w:hAnsi="Adagio_Slab" w:cs="Arial"/>
        </w:rPr>
      </w:pPr>
      <w:r w:rsidRPr="00BC3102">
        <w:rPr>
          <w:rFonts w:ascii="Adagio_Slab" w:hAnsi="Adagio_Slab" w:cs="Arial"/>
        </w:rPr>
        <w:t xml:space="preserve">Zaleca się obramowanie tabeli i wiersza nagłówkowego linią w kolorze śliwkowym o grubości 1 </w:t>
      </w:r>
      <w:proofErr w:type="spellStart"/>
      <w:r w:rsidRPr="00BC3102">
        <w:rPr>
          <w:rFonts w:ascii="Adagio_Slab" w:hAnsi="Adagio_Slab" w:cs="Arial"/>
        </w:rPr>
        <w:t>pt</w:t>
      </w:r>
      <w:proofErr w:type="spellEnd"/>
      <w:r w:rsidRPr="00BC3102">
        <w:rPr>
          <w:rFonts w:ascii="Adagio_Slab" w:hAnsi="Adagio_Slab" w:cs="Arial"/>
        </w:rPr>
        <w:t xml:space="preserve"> oraz wykonanie siatki wewnątrz tabeli linią w kolorze czarnym o grubości 1 pt. Numery kolumn (w przypadku przenoszenia tabeli między stronami) wykonujemy w kolorze śliwkowym i oddzielamy niewidoczną linią od tytułów kolumn.</w:t>
      </w:r>
    </w:p>
    <w:p w14:paraId="76CAD59A" w14:textId="77777777" w:rsidR="000E5C9B" w:rsidRPr="00BC3102" w:rsidRDefault="000E5C9B" w:rsidP="008A3E5E">
      <w:pPr>
        <w:rPr>
          <w:rFonts w:ascii="Adagio_Slab" w:hAnsi="Adagio_Slab" w:cs="Arial"/>
        </w:rPr>
      </w:pPr>
      <w:r w:rsidRPr="00BC3102">
        <w:rPr>
          <w:rFonts w:ascii="Adagio_Slab" w:hAnsi="Adagio_Slab" w:cs="Arial"/>
        </w:rPr>
        <w:t>Zalecane jest numerowanie tabel w formacie (numer rozdziału} – {numer tabeli w ramach rozdziału}. Dopuszcza się jednak także ciągłe numerowanie tabel w całej pracy.</w:t>
      </w:r>
    </w:p>
    <w:p w14:paraId="5E717D2A" w14:textId="77777777" w:rsidR="00ED2943" w:rsidRPr="00BC3102" w:rsidRDefault="00ED2943" w:rsidP="008A3E5E">
      <w:pPr>
        <w:pStyle w:val="Nagwek3"/>
        <w:rPr>
          <w:rFonts w:ascii="Adagio_Slab" w:hAnsi="Adagio_Slab"/>
        </w:rPr>
      </w:pPr>
      <w:r w:rsidRPr="00BC3102">
        <w:rPr>
          <w:rFonts w:ascii="Adagio_Slab" w:hAnsi="Adagio_Slab"/>
        </w:rPr>
        <w:lastRenderedPageBreak/>
        <w:t>Przykład:</w:t>
      </w:r>
    </w:p>
    <w:p w14:paraId="42DB96CA" w14:textId="77777777" w:rsidR="00947245" w:rsidRPr="00BC3102" w:rsidRDefault="007240CF" w:rsidP="007240CF">
      <w:pPr>
        <w:pStyle w:val="Legenda"/>
        <w:rPr>
          <w:rFonts w:ascii="Adagio_Slab" w:hAnsi="Adagio_Slab" w:cs="Arial"/>
          <w:szCs w:val="22"/>
        </w:rPr>
      </w:pPr>
      <w:bookmarkStart w:id="12" w:name="_Toc470245783"/>
      <w:r w:rsidRPr="00BC3102">
        <w:rPr>
          <w:rFonts w:ascii="Adagio_Slab" w:hAnsi="Adagio_Slab"/>
        </w:rPr>
        <w:t xml:space="preserve">Tabela </w:t>
      </w:r>
      <w:r w:rsidR="008B7AC0" w:rsidRPr="00BC3102">
        <w:rPr>
          <w:rFonts w:ascii="Adagio_Slab" w:hAnsi="Adagio_Slab"/>
        </w:rPr>
        <w:fldChar w:fldCharType="begin"/>
      </w:r>
      <w:r w:rsidR="008B7AC0" w:rsidRPr="00BC3102">
        <w:rPr>
          <w:rFonts w:ascii="Adagio_Slab" w:hAnsi="Adagio_Slab"/>
        </w:rPr>
        <w:instrText xml:space="preserve"> STYLEREF 1 \s </w:instrText>
      </w:r>
      <w:r w:rsidR="008B7AC0" w:rsidRPr="00BC3102">
        <w:rPr>
          <w:rFonts w:ascii="Adagio_Slab" w:hAnsi="Adagio_Slab"/>
        </w:rPr>
        <w:fldChar w:fldCharType="separate"/>
      </w:r>
      <w:r w:rsidR="00AB31A4">
        <w:rPr>
          <w:rFonts w:ascii="Adagio_Slab" w:hAnsi="Adagio_Slab"/>
          <w:noProof/>
        </w:rPr>
        <w:t>4</w:t>
      </w:r>
      <w:r w:rsidR="008B7AC0" w:rsidRPr="00BC3102">
        <w:rPr>
          <w:rFonts w:ascii="Adagio_Slab" w:hAnsi="Adagio_Slab"/>
          <w:noProof/>
        </w:rPr>
        <w:fldChar w:fldCharType="end"/>
      </w:r>
      <w:r w:rsidRPr="00BC3102">
        <w:rPr>
          <w:rFonts w:ascii="Adagio_Slab" w:hAnsi="Adagio_Slab"/>
        </w:rPr>
        <w:noBreakHyphen/>
      </w:r>
      <w:r w:rsidR="008B7AC0" w:rsidRPr="00BC3102">
        <w:rPr>
          <w:rFonts w:ascii="Adagio_Slab" w:hAnsi="Adagio_Slab"/>
        </w:rPr>
        <w:fldChar w:fldCharType="begin"/>
      </w:r>
      <w:r w:rsidR="008B7AC0" w:rsidRPr="00BC3102">
        <w:rPr>
          <w:rFonts w:ascii="Adagio_Slab" w:hAnsi="Adagio_Slab"/>
        </w:rPr>
        <w:instrText xml:space="preserve"> SEQ Tabela \* ARABIC \s 1 </w:instrText>
      </w:r>
      <w:r w:rsidR="008B7AC0" w:rsidRPr="00BC3102">
        <w:rPr>
          <w:rFonts w:ascii="Adagio_Slab" w:hAnsi="Adagio_Slab"/>
        </w:rPr>
        <w:fldChar w:fldCharType="separate"/>
      </w:r>
      <w:r w:rsidR="00AB31A4">
        <w:rPr>
          <w:rFonts w:ascii="Adagio_Slab" w:hAnsi="Adagio_Slab"/>
          <w:noProof/>
        </w:rPr>
        <w:t>1</w:t>
      </w:r>
      <w:r w:rsidR="008B7AC0" w:rsidRPr="00BC3102">
        <w:rPr>
          <w:rFonts w:ascii="Adagio_Slab" w:hAnsi="Adagio_Slab"/>
          <w:noProof/>
        </w:rPr>
        <w:fldChar w:fldCharType="end"/>
      </w:r>
      <w:r w:rsidRPr="00BC3102">
        <w:rPr>
          <w:rFonts w:ascii="Adagio_Slab" w:hAnsi="Adagio_Slab" w:cs="Arial"/>
          <w:szCs w:val="22"/>
        </w:rPr>
        <w:t xml:space="preserve"> Opis zaleceń objętościowych poszczególnych części pracy</w:t>
      </w:r>
      <w:bookmarkEnd w:id="12"/>
    </w:p>
    <w:tbl>
      <w:tblPr>
        <w:tblStyle w:val="Tabela-Siatka"/>
        <w:tblW w:w="0" w:type="auto"/>
        <w:tblInd w:w="108" w:type="dxa"/>
        <w:tblLook w:val="04A0" w:firstRow="1" w:lastRow="0" w:firstColumn="1" w:lastColumn="0" w:noHBand="0" w:noVBand="1"/>
      </w:tblPr>
      <w:tblGrid>
        <w:gridCol w:w="2707"/>
        <w:gridCol w:w="2733"/>
        <w:gridCol w:w="2712"/>
      </w:tblGrid>
      <w:tr w:rsidR="00ED2943" w:rsidRPr="00BC3102" w14:paraId="3443D6C8" w14:textId="77777777" w:rsidTr="002A500D">
        <w:trPr>
          <w:cantSplit/>
          <w:tblHeader/>
        </w:trPr>
        <w:tc>
          <w:tcPr>
            <w:tcW w:w="2707" w:type="dxa"/>
            <w:tcBorders>
              <w:top w:val="single" w:sz="8" w:space="0" w:color="965F77"/>
              <w:left w:val="single" w:sz="8" w:space="0" w:color="965F77"/>
              <w:bottom w:val="nil"/>
            </w:tcBorders>
            <w:vAlign w:val="center"/>
          </w:tcPr>
          <w:p w14:paraId="7D3497C0" w14:textId="77777777" w:rsidR="00ED2943" w:rsidRPr="00BC3102" w:rsidRDefault="00ED2943" w:rsidP="008A3E5E">
            <w:pPr>
              <w:pStyle w:val="Bezodstpw"/>
              <w:jc w:val="center"/>
              <w:rPr>
                <w:rFonts w:ascii="Adagio_Slab" w:hAnsi="Adagio_Slab" w:cs="Arial"/>
                <w:color w:val="965F77"/>
                <w:sz w:val="22"/>
              </w:rPr>
            </w:pPr>
            <w:r w:rsidRPr="00BC3102">
              <w:rPr>
                <w:rFonts w:ascii="Adagio_Slab" w:hAnsi="Adagio_Slab" w:cs="Arial"/>
                <w:color w:val="965F77"/>
                <w:sz w:val="22"/>
              </w:rPr>
              <w:t>1</w:t>
            </w:r>
          </w:p>
        </w:tc>
        <w:tc>
          <w:tcPr>
            <w:tcW w:w="2733" w:type="dxa"/>
            <w:tcBorders>
              <w:top w:val="single" w:sz="8" w:space="0" w:color="965F77"/>
              <w:bottom w:val="nil"/>
            </w:tcBorders>
            <w:vAlign w:val="center"/>
          </w:tcPr>
          <w:p w14:paraId="65AE8ED1" w14:textId="77777777" w:rsidR="00ED2943" w:rsidRPr="00BC3102" w:rsidRDefault="00ED2943" w:rsidP="008A3E5E">
            <w:pPr>
              <w:pStyle w:val="Bezodstpw"/>
              <w:jc w:val="center"/>
              <w:rPr>
                <w:rFonts w:ascii="Adagio_Slab" w:hAnsi="Adagio_Slab" w:cs="Arial"/>
                <w:color w:val="965F77"/>
                <w:sz w:val="22"/>
              </w:rPr>
            </w:pPr>
            <w:r w:rsidRPr="00BC3102">
              <w:rPr>
                <w:rFonts w:ascii="Adagio_Slab" w:hAnsi="Adagio_Slab" w:cs="Arial"/>
                <w:color w:val="965F77"/>
                <w:sz w:val="22"/>
              </w:rPr>
              <w:t>2</w:t>
            </w:r>
          </w:p>
        </w:tc>
        <w:tc>
          <w:tcPr>
            <w:tcW w:w="2712" w:type="dxa"/>
            <w:tcBorders>
              <w:top w:val="single" w:sz="8" w:space="0" w:color="965F77"/>
              <w:bottom w:val="nil"/>
              <w:right w:val="single" w:sz="8" w:space="0" w:color="965F77"/>
            </w:tcBorders>
            <w:vAlign w:val="center"/>
          </w:tcPr>
          <w:p w14:paraId="74A9E1AE" w14:textId="77777777" w:rsidR="00ED2943" w:rsidRPr="00BC3102" w:rsidRDefault="00ED2943" w:rsidP="008A3E5E">
            <w:pPr>
              <w:pStyle w:val="Bezodstpw"/>
              <w:jc w:val="center"/>
              <w:rPr>
                <w:rFonts w:ascii="Adagio_Slab" w:hAnsi="Adagio_Slab" w:cs="Arial"/>
                <w:color w:val="965F77"/>
                <w:sz w:val="22"/>
              </w:rPr>
            </w:pPr>
            <w:r w:rsidRPr="00BC3102">
              <w:rPr>
                <w:rFonts w:ascii="Adagio_Slab" w:hAnsi="Adagio_Slab" w:cs="Arial"/>
                <w:color w:val="965F77"/>
                <w:sz w:val="22"/>
              </w:rPr>
              <w:t>3</w:t>
            </w:r>
          </w:p>
        </w:tc>
      </w:tr>
      <w:tr w:rsidR="00947245" w:rsidRPr="00BC3102" w14:paraId="7A339D99" w14:textId="77777777" w:rsidTr="002A500D">
        <w:trPr>
          <w:cantSplit/>
        </w:trPr>
        <w:tc>
          <w:tcPr>
            <w:tcW w:w="2707" w:type="dxa"/>
            <w:tcBorders>
              <w:top w:val="nil"/>
              <w:left w:val="single" w:sz="8" w:space="0" w:color="965F77"/>
              <w:bottom w:val="single" w:sz="8" w:space="0" w:color="965F77"/>
            </w:tcBorders>
            <w:shd w:val="clear" w:color="auto" w:fill="auto"/>
            <w:vAlign w:val="center"/>
          </w:tcPr>
          <w:p w14:paraId="29939930" w14:textId="77777777" w:rsidR="00947245" w:rsidRPr="00BC3102" w:rsidRDefault="00947245" w:rsidP="008A3E5E">
            <w:pPr>
              <w:pStyle w:val="Bezodstpw"/>
              <w:jc w:val="center"/>
              <w:rPr>
                <w:rFonts w:ascii="Adagio_Slab" w:hAnsi="Adagio_Slab" w:cs="Arial"/>
                <w:b/>
                <w:sz w:val="22"/>
              </w:rPr>
            </w:pPr>
            <w:r w:rsidRPr="00BC3102">
              <w:rPr>
                <w:rFonts w:ascii="Adagio_Slab" w:hAnsi="Adagio_Slab" w:cs="Arial"/>
                <w:b/>
                <w:sz w:val="22"/>
              </w:rPr>
              <w:t>Część pracy</w:t>
            </w:r>
          </w:p>
        </w:tc>
        <w:tc>
          <w:tcPr>
            <w:tcW w:w="2733" w:type="dxa"/>
            <w:tcBorders>
              <w:top w:val="nil"/>
              <w:bottom w:val="single" w:sz="8" w:space="0" w:color="965F77"/>
            </w:tcBorders>
            <w:shd w:val="clear" w:color="auto" w:fill="auto"/>
            <w:vAlign w:val="center"/>
          </w:tcPr>
          <w:p w14:paraId="1E689ACF" w14:textId="77777777" w:rsidR="00947245" w:rsidRPr="00BC3102" w:rsidRDefault="00B023EF" w:rsidP="008A3E5E">
            <w:pPr>
              <w:pStyle w:val="Bezodstpw"/>
              <w:jc w:val="center"/>
              <w:rPr>
                <w:rFonts w:ascii="Adagio_Slab" w:hAnsi="Adagio_Slab" w:cs="Arial"/>
                <w:b/>
                <w:sz w:val="22"/>
              </w:rPr>
            </w:pPr>
            <w:r w:rsidRPr="00BC3102">
              <w:rPr>
                <w:rFonts w:ascii="Adagio_Slab" w:hAnsi="Adagio_Slab" w:cs="Arial"/>
                <w:b/>
                <w:sz w:val="22"/>
              </w:rPr>
              <w:t>Zalecana</w:t>
            </w:r>
            <w:r w:rsidR="00947245" w:rsidRPr="00BC3102">
              <w:rPr>
                <w:rFonts w:ascii="Adagio_Slab" w:hAnsi="Adagio_Slab" w:cs="Arial"/>
                <w:b/>
                <w:sz w:val="22"/>
              </w:rPr>
              <w:t xml:space="preserve"> objętość</w:t>
            </w:r>
          </w:p>
        </w:tc>
        <w:tc>
          <w:tcPr>
            <w:tcW w:w="2712" w:type="dxa"/>
            <w:tcBorders>
              <w:top w:val="nil"/>
              <w:bottom w:val="single" w:sz="8" w:space="0" w:color="965F77"/>
              <w:right w:val="single" w:sz="8" w:space="0" w:color="965F77"/>
            </w:tcBorders>
            <w:shd w:val="clear" w:color="auto" w:fill="auto"/>
            <w:vAlign w:val="center"/>
          </w:tcPr>
          <w:p w14:paraId="2E07BEE8" w14:textId="77777777" w:rsidR="00947245" w:rsidRPr="00BC3102" w:rsidRDefault="00947245" w:rsidP="008A3E5E">
            <w:pPr>
              <w:pStyle w:val="Bezodstpw"/>
              <w:jc w:val="center"/>
              <w:rPr>
                <w:rFonts w:ascii="Adagio_Slab" w:hAnsi="Adagio_Slab" w:cs="Arial"/>
                <w:b/>
                <w:sz w:val="22"/>
              </w:rPr>
            </w:pPr>
            <w:r w:rsidRPr="00BC3102">
              <w:rPr>
                <w:rFonts w:ascii="Adagio_Slab" w:hAnsi="Adagio_Slab" w:cs="Arial"/>
                <w:b/>
                <w:sz w:val="22"/>
              </w:rPr>
              <w:t>Uwagi</w:t>
            </w:r>
          </w:p>
        </w:tc>
      </w:tr>
      <w:tr w:rsidR="00947245" w:rsidRPr="00BC3102" w14:paraId="5482FDF2" w14:textId="77777777" w:rsidTr="002A500D">
        <w:trPr>
          <w:cantSplit/>
        </w:trPr>
        <w:tc>
          <w:tcPr>
            <w:tcW w:w="2707" w:type="dxa"/>
            <w:tcBorders>
              <w:top w:val="single" w:sz="8" w:space="0" w:color="965F77"/>
              <w:left w:val="single" w:sz="8" w:space="0" w:color="965F77"/>
            </w:tcBorders>
            <w:vAlign w:val="center"/>
          </w:tcPr>
          <w:p w14:paraId="2931F630"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Streszczenie</w:t>
            </w:r>
          </w:p>
        </w:tc>
        <w:tc>
          <w:tcPr>
            <w:tcW w:w="2733" w:type="dxa"/>
            <w:tcBorders>
              <w:top w:val="single" w:sz="8" w:space="0" w:color="965F77"/>
            </w:tcBorders>
            <w:vAlign w:val="center"/>
          </w:tcPr>
          <w:p w14:paraId="7CBE4FCC"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150-250 słów</w:t>
            </w:r>
          </w:p>
        </w:tc>
        <w:tc>
          <w:tcPr>
            <w:tcW w:w="2712" w:type="dxa"/>
            <w:tcBorders>
              <w:top w:val="single" w:sz="8" w:space="0" w:color="965F77"/>
              <w:right w:val="single" w:sz="8" w:space="0" w:color="965F77"/>
            </w:tcBorders>
            <w:vAlign w:val="center"/>
          </w:tcPr>
          <w:p w14:paraId="2C084670"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 xml:space="preserve">w języku polskim </w:t>
            </w:r>
            <w:r w:rsidRPr="00BC3102">
              <w:rPr>
                <w:rFonts w:ascii="Adagio_Slab" w:hAnsi="Adagio_Slab" w:cs="Arial"/>
                <w:sz w:val="22"/>
              </w:rPr>
              <w:br/>
              <w:t>i angielskim</w:t>
            </w:r>
          </w:p>
        </w:tc>
      </w:tr>
      <w:tr w:rsidR="00947245" w:rsidRPr="00BC3102" w14:paraId="6B8A7A66" w14:textId="77777777" w:rsidTr="002A500D">
        <w:trPr>
          <w:cantSplit/>
        </w:trPr>
        <w:tc>
          <w:tcPr>
            <w:tcW w:w="2707" w:type="dxa"/>
            <w:tcBorders>
              <w:left w:val="single" w:sz="8" w:space="0" w:color="965F77"/>
            </w:tcBorders>
            <w:vAlign w:val="center"/>
          </w:tcPr>
          <w:p w14:paraId="4054FCCA"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Wstęp</w:t>
            </w:r>
          </w:p>
        </w:tc>
        <w:tc>
          <w:tcPr>
            <w:tcW w:w="2733" w:type="dxa"/>
            <w:vAlign w:val="center"/>
          </w:tcPr>
          <w:p w14:paraId="17729CFD"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2-3 strony</w:t>
            </w:r>
          </w:p>
        </w:tc>
        <w:tc>
          <w:tcPr>
            <w:tcW w:w="2712" w:type="dxa"/>
            <w:tcBorders>
              <w:right w:val="single" w:sz="8" w:space="0" w:color="965F77"/>
            </w:tcBorders>
            <w:vAlign w:val="center"/>
          </w:tcPr>
          <w:p w14:paraId="22FD53F4"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Wprowadzenie w temat, motywacja podjęcia tego tematu, teza (cel)</w:t>
            </w:r>
            <w:r w:rsidR="00ED2943" w:rsidRPr="00BC3102">
              <w:rPr>
                <w:rFonts w:ascii="Adagio_Slab" w:hAnsi="Adagio_Slab" w:cs="Arial"/>
                <w:sz w:val="22"/>
              </w:rPr>
              <w:t xml:space="preserve"> </w:t>
            </w:r>
            <w:r w:rsidRPr="00BC3102">
              <w:rPr>
                <w:rFonts w:ascii="Adagio_Slab" w:hAnsi="Adagio_Slab" w:cs="Arial"/>
                <w:sz w:val="22"/>
              </w:rPr>
              <w:t>pracy</w:t>
            </w:r>
          </w:p>
        </w:tc>
      </w:tr>
      <w:tr w:rsidR="00B023EF" w:rsidRPr="00BC3102" w14:paraId="04E74740" w14:textId="77777777" w:rsidTr="002A500D">
        <w:trPr>
          <w:cantSplit/>
        </w:trPr>
        <w:tc>
          <w:tcPr>
            <w:tcW w:w="2707" w:type="dxa"/>
            <w:tcBorders>
              <w:left w:val="single" w:sz="8" w:space="0" w:color="965F77"/>
              <w:bottom w:val="single" w:sz="4" w:space="0" w:color="auto"/>
            </w:tcBorders>
            <w:vAlign w:val="center"/>
          </w:tcPr>
          <w:p w14:paraId="3A869530"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Część analityczna</w:t>
            </w:r>
          </w:p>
        </w:tc>
        <w:tc>
          <w:tcPr>
            <w:tcW w:w="2733" w:type="dxa"/>
            <w:tcBorders>
              <w:bottom w:val="single" w:sz="4" w:space="0" w:color="auto"/>
            </w:tcBorders>
            <w:vAlign w:val="center"/>
          </w:tcPr>
          <w:p w14:paraId="58162F46"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30-40% objętości pracy</w:t>
            </w:r>
          </w:p>
        </w:tc>
        <w:tc>
          <w:tcPr>
            <w:tcW w:w="2712" w:type="dxa"/>
            <w:tcBorders>
              <w:bottom w:val="single" w:sz="4" w:space="0" w:color="auto"/>
              <w:right w:val="single" w:sz="8" w:space="0" w:color="965F77"/>
            </w:tcBorders>
            <w:vAlign w:val="center"/>
          </w:tcPr>
          <w:p w14:paraId="66206C4A"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Opis problematyki dotyczących podjętego tematu w zakresie używanym później do wykonania pracy i analizy jej wyników</w:t>
            </w:r>
          </w:p>
        </w:tc>
      </w:tr>
      <w:tr w:rsidR="00B023EF" w:rsidRPr="00BC3102" w14:paraId="1A18115C" w14:textId="77777777" w:rsidTr="002A500D">
        <w:trPr>
          <w:cantSplit/>
        </w:trPr>
        <w:tc>
          <w:tcPr>
            <w:tcW w:w="2707" w:type="dxa"/>
            <w:tcBorders>
              <w:left w:val="single" w:sz="8" w:space="0" w:color="965F77"/>
              <w:bottom w:val="single" w:sz="4" w:space="0" w:color="auto"/>
            </w:tcBorders>
            <w:vAlign w:val="center"/>
          </w:tcPr>
          <w:p w14:paraId="37A51919"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Część syntetyczna</w:t>
            </w:r>
          </w:p>
        </w:tc>
        <w:tc>
          <w:tcPr>
            <w:tcW w:w="2733" w:type="dxa"/>
            <w:tcBorders>
              <w:bottom w:val="single" w:sz="4" w:space="0" w:color="auto"/>
            </w:tcBorders>
            <w:vAlign w:val="center"/>
          </w:tcPr>
          <w:p w14:paraId="53C0AC6C"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20-30% objętości pracy</w:t>
            </w:r>
          </w:p>
        </w:tc>
        <w:tc>
          <w:tcPr>
            <w:tcW w:w="2712" w:type="dxa"/>
            <w:tcBorders>
              <w:bottom w:val="single" w:sz="4" w:space="0" w:color="auto"/>
              <w:right w:val="single" w:sz="8" w:space="0" w:color="965F77"/>
            </w:tcBorders>
            <w:vAlign w:val="center"/>
          </w:tcPr>
          <w:p w14:paraId="21A38AFF"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Opis przyjętych rozwiązań i uzasadnienie ich wyboru</w:t>
            </w:r>
          </w:p>
        </w:tc>
      </w:tr>
      <w:tr w:rsidR="00B023EF" w:rsidRPr="00BC3102" w14:paraId="34F0C134" w14:textId="77777777" w:rsidTr="002A500D">
        <w:trPr>
          <w:cantSplit/>
        </w:trPr>
        <w:tc>
          <w:tcPr>
            <w:tcW w:w="2707" w:type="dxa"/>
            <w:tcBorders>
              <w:left w:val="single" w:sz="8" w:space="0" w:color="965F77"/>
              <w:bottom w:val="single" w:sz="4" w:space="0" w:color="auto"/>
            </w:tcBorders>
            <w:vAlign w:val="center"/>
          </w:tcPr>
          <w:p w14:paraId="285EBD28"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Część weryfikacyjna</w:t>
            </w:r>
          </w:p>
        </w:tc>
        <w:tc>
          <w:tcPr>
            <w:tcW w:w="2733" w:type="dxa"/>
            <w:tcBorders>
              <w:bottom w:val="single" w:sz="4" w:space="0" w:color="auto"/>
            </w:tcBorders>
            <w:vAlign w:val="center"/>
          </w:tcPr>
          <w:p w14:paraId="558B6CFD" w14:textId="77777777" w:rsidR="00B023EF" w:rsidRPr="00BC3102" w:rsidRDefault="00ED2943" w:rsidP="008A3E5E">
            <w:pPr>
              <w:pStyle w:val="Bezodstpw"/>
              <w:spacing w:before="120" w:after="120"/>
              <w:rPr>
                <w:rFonts w:ascii="Adagio_Slab" w:hAnsi="Adagio_Slab" w:cs="Arial"/>
                <w:sz w:val="22"/>
              </w:rPr>
            </w:pPr>
            <w:r w:rsidRPr="00BC3102">
              <w:rPr>
                <w:rFonts w:ascii="Adagio_Slab" w:hAnsi="Adagio_Slab" w:cs="Arial"/>
                <w:sz w:val="22"/>
              </w:rPr>
              <w:t>30</w:t>
            </w:r>
            <w:r w:rsidR="00B023EF" w:rsidRPr="00BC3102">
              <w:rPr>
                <w:rFonts w:ascii="Adagio_Slab" w:hAnsi="Adagio_Slab" w:cs="Arial"/>
                <w:sz w:val="22"/>
              </w:rPr>
              <w:t>-</w:t>
            </w:r>
            <w:r w:rsidRPr="00BC3102">
              <w:rPr>
                <w:rFonts w:ascii="Adagio_Slab" w:hAnsi="Adagio_Slab" w:cs="Arial"/>
                <w:sz w:val="22"/>
              </w:rPr>
              <w:t>4</w:t>
            </w:r>
            <w:r w:rsidR="00B023EF" w:rsidRPr="00BC3102">
              <w:rPr>
                <w:rFonts w:ascii="Adagio_Slab" w:hAnsi="Adagio_Slab" w:cs="Arial"/>
                <w:sz w:val="22"/>
              </w:rPr>
              <w:t>0% objętości pracy</w:t>
            </w:r>
          </w:p>
        </w:tc>
        <w:tc>
          <w:tcPr>
            <w:tcW w:w="2712" w:type="dxa"/>
            <w:tcBorders>
              <w:bottom w:val="single" w:sz="4" w:space="0" w:color="auto"/>
              <w:right w:val="single" w:sz="8" w:space="0" w:color="965F77"/>
            </w:tcBorders>
            <w:vAlign w:val="center"/>
          </w:tcPr>
          <w:p w14:paraId="60E10E5C" w14:textId="77777777" w:rsidR="00B023EF"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Opis wyników, ich analiza, weryfikacja i porównanie do danych literaturowych</w:t>
            </w:r>
          </w:p>
        </w:tc>
      </w:tr>
      <w:tr w:rsidR="00947245" w:rsidRPr="00BC3102" w14:paraId="03DEB084" w14:textId="77777777" w:rsidTr="002A500D">
        <w:trPr>
          <w:cantSplit/>
        </w:trPr>
        <w:tc>
          <w:tcPr>
            <w:tcW w:w="2707" w:type="dxa"/>
            <w:tcBorders>
              <w:left w:val="single" w:sz="8" w:space="0" w:color="965F77"/>
              <w:bottom w:val="single" w:sz="4" w:space="0" w:color="000000" w:themeColor="text1"/>
            </w:tcBorders>
            <w:vAlign w:val="center"/>
          </w:tcPr>
          <w:p w14:paraId="1330C34E"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Zakończenie</w:t>
            </w:r>
          </w:p>
        </w:tc>
        <w:tc>
          <w:tcPr>
            <w:tcW w:w="2733" w:type="dxa"/>
            <w:tcBorders>
              <w:bottom w:val="single" w:sz="4" w:space="0" w:color="000000" w:themeColor="text1"/>
            </w:tcBorders>
            <w:vAlign w:val="center"/>
          </w:tcPr>
          <w:p w14:paraId="50C151E4"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3-5 stron</w:t>
            </w:r>
          </w:p>
        </w:tc>
        <w:tc>
          <w:tcPr>
            <w:tcW w:w="2712" w:type="dxa"/>
            <w:tcBorders>
              <w:bottom w:val="single" w:sz="4" w:space="0" w:color="000000" w:themeColor="text1"/>
              <w:right w:val="single" w:sz="8" w:space="0" w:color="965F77"/>
            </w:tcBorders>
            <w:vAlign w:val="center"/>
          </w:tcPr>
          <w:p w14:paraId="236F6767" w14:textId="77777777" w:rsidR="00947245" w:rsidRPr="00BC3102" w:rsidRDefault="00B023EF" w:rsidP="008A3E5E">
            <w:pPr>
              <w:pStyle w:val="Bezodstpw"/>
              <w:spacing w:before="120" w:after="120"/>
              <w:rPr>
                <w:rFonts w:ascii="Adagio_Slab" w:hAnsi="Adagio_Slab" w:cs="Arial"/>
                <w:sz w:val="22"/>
              </w:rPr>
            </w:pPr>
            <w:r w:rsidRPr="00BC3102">
              <w:rPr>
                <w:rFonts w:ascii="Adagio_Slab" w:hAnsi="Adagio_Slab" w:cs="Arial"/>
                <w:sz w:val="22"/>
              </w:rPr>
              <w:t>Ponowna krótka prezentacja wyników podsumowująca pracę z licznymi odniesieniami do rozdziałów pracy</w:t>
            </w:r>
          </w:p>
        </w:tc>
      </w:tr>
      <w:tr w:rsidR="00ED2943" w:rsidRPr="00BC3102" w14:paraId="7181F621" w14:textId="77777777" w:rsidTr="002A500D">
        <w:trPr>
          <w:cantSplit/>
        </w:trPr>
        <w:tc>
          <w:tcPr>
            <w:tcW w:w="2707" w:type="dxa"/>
            <w:tcBorders>
              <w:top w:val="single" w:sz="4" w:space="0" w:color="000000" w:themeColor="text1"/>
              <w:left w:val="single" w:sz="8" w:space="0" w:color="965F77"/>
              <w:bottom w:val="single" w:sz="8" w:space="0" w:color="965F77"/>
            </w:tcBorders>
          </w:tcPr>
          <w:p w14:paraId="1126601E" w14:textId="77777777" w:rsidR="00ED2943" w:rsidRPr="00BC3102" w:rsidRDefault="00ED2943" w:rsidP="008A3E5E">
            <w:pPr>
              <w:pStyle w:val="Bezodstpw"/>
              <w:spacing w:before="120" w:after="120"/>
              <w:rPr>
                <w:rFonts w:ascii="Adagio_Slab" w:hAnsi="Adagio_Slab" w:cs="Arial"/>
                <w:sz w:val="22"/>
              </w:rPr>
            </w:pPr>
            <w:r w:rsidRPr="00BC3102">
              <w:rPr>
                <w:rFonts w:ascii="Adagio_Slab" w:hAnsi="Adagio_Slab" w:cs="Arial"/>
                <w:sz w:val="22"/>
              </w:rPr>
              <w:t>Bibliografia</w:t>
            </w:r>
          </w:p>
        </w:tc>
        <w:tc>
          <w:tcPr>
            <w:tcW w:w="2733" w:type="dxa"/>
            <w:tcBorders>
              <w:top w:val="single" w:sz="4" w:space="0" w:color="000000" w:themeColor="text1"/>
              <w:bottom w:val="single" w:sz="8" w:space="0" w:color="965F77"/>
            </w:tcBorders>
          </w:tcPr>
          <w:p w14:paraId="0842202A" w14:textId="77777777" w:rsidR="00ED2943" w:rsidRPr="00BC3102" w:rsidRDefault="00ED2943" w:rsidP="008A3E5E">
            <w:pPr>
              <w:pStyle w:val="Bezodstpw"/>
              <w:spacing w:before="120" w:after="120"/>
              <w:rPr>
                <w:rFonts w:ascii="Adagio_Slab" w:hAnsi="Adagio_Slab" w:cs="Arial"/>
                <w:sz w:val="22"/>
              </w:rPr>
            </w:pPr>
            <w:r w:rsidRPr="00BC3102">
              <w:rPr>
                <w:rFonts w:ascii="Adagio_Slab" w:hAnsi="Adagio_Slab" w:cs="Arial"/>
                <w:sz w:val="22"/>
              </w:rPr>
              <w:t>15-25 pozycji</w:t>
            </w:r>
          </w:p>
        </w:tc>
        <w:tc>
          <w:tcPr>
            <w:tcW w:w="2712" w:type="dxa"/>
            <w:tcBorders>
              <w:top w:val="single" w:sz="4" w:space="0" w:color="000000" w:themeColor="text1"/>
              <w:bottom w:val="single" w:sz="8" w:space="0" w:color="965F77"/>
              <w:right w:val="single" w:sz="8" w:space="0" w:color="965F77"/>
            </w:tcBorders>
          </w:tcPr>
          <w:p w14:paraId="6BD8A6C0" w14:textId="77777777" w:rsidR="00ED2943" w:rsidRPr="00BC3102" w:rsidRDefault="00ED2943" w:rsidP="008A3E5E">
            <w:pPr>
              <w:pStyle w:val="Bezodstpw"/>
              <w:spacing w:before="120" w:after="120"/>
              <w:rPr>
                <w:rFonts w:ascii="Adagio_Slab" w:hAnsi="Adagio_Slab" w:cs="Arial"/>
                <w:sz w:val="22"/>
              </w:rPr>
            </w:pPr>
            <w:r w:rsidRPr="00BC3102">
              <w:rPr>
                <w:rFonts w:ascii="Adagio_Slab" w:hAnsi="Adagio_Slab" w:cs="Arial"/>
                <w:sz w:val="22"/>
              </w:rPr>
              <w:t>Lista pozycji literaturowych, stron internetowych, publikacji naukowych, do których znalazły się odniesienia w tekście pracy</w:t>
            </w:r>
          </w:p>
        </w:tc>
      </w:tr>
    </w:tbl>
    <w:p w14:paraId="21CC3CDC" w14:textId="77777777" w:rsidR="000E5C9B" w:rsidRPr="00BC3102" w:rsidRDefault="000E5C9B" w:rsidP="008A3E5E">
      <w:pPr>
        <w:jc w:val="right"/>
        <w:rPr>
          <w:rFonts w:ascii="Adagio_Slab" w:hAnsi="Adagio_Slab"/>
          <w:i/>
          <w:sz w:val="18"/>
        </w:rPr>
      </w:pPr>
      <w:r w:rsidRPr="00BC3102">
        <w:rPr>
          <w:rFonts w:ascii="Adagio_Slab" w:hAnsi="Adagio_Slab"/>
          <w:i/>
          <w:sz w:val="18"/>
        </w:rPr>
        <w:t>(Przewodnik dla dyplomanta, Wydział Fizyki 2017)</w:t>
      </w:r>
    </w:p>
    <w:p w14:paraId="33479AEA" w14:textId="77777777" w:rsidR="00947245" w:rsidRPr="00BC3102" w:rsidRDefault="00ED2943" w:rsidP="008A3E5E">
      <w:pPr>
        <w:pStyle w:val="Nagwek2"/>
        <w:contextualSpacing w:val="0"/>
        <w:rPr>
          <w:rFonts w:ascii="Adagio_Slab" w:hAnsi="Adagio_Slab" w:cs="Arial"/>
        </w:rPr>
      </w:pPr>
      <w:bookmarkStart w:id="13" w:name="_Toc83199316"/>
      <w:r w:rsidRPr="00BC3102">
        <w:rPr>
          <w:rFonts w:ascii="Adagio_Slab" w:hAnsi="Adagio_Slab" w:cs="Arial"/>
        </w:rPr>
        <w:lastRenderedPageBreak/>
        <w:t>Ilustracje</w:t>
      </w:r>
      <w:bookmarkEnd w:id="13"/>
    </w:p>
    <w:p w14:paraId="5D0ED86D" w14:textId="77777777" w:rsidR="00ED2943" w:rsidRPr="00BC3102" w:rsidRDefault="00ED2943" w:rsidP="008A3E5E">
      <w:pPr>
        <w:rPr>
          <w:rFonts w:ascii="Adagio_Slab" w:hAnsi="Adagio_Slab" w:cs="Arial"/>
          <w:u w:val="single"/>
        </w:rPr>
      </w:pPr>
      <w:r w:rsidRPr="00BC3102">
        <w:rPr>
          <w:rFonts w:ascii="Adagio_Slab" w:hAnsi="Adagio_Slab" w:cs="Arial"/>
        </w:rPr>
        <w:t>Obiekty graficzne (rysunki, zdj</w:t>
      </w:r>
      <w:r w:rsidRPr="00BC3102">
        <w:rPr>
          <w:rFonts w:ascii="Adagio_Slab" w:eastAsia="TimesNewRoman" w:hAnsi="Adagio_Slab" w:cs="Arial"/>
        </w:rPr>
        <w:t>ę</w:t>
      </w:r>
      <w:r w:rsidRPr="00BC3102">
        <w:rPr>
          <w:rFonts w:ascii="Adagio_Slab" w:hAnsi="Adagio_Slab" w:cs="Arial"/>
        </w:rPr>
        <w:t>cia i wykresy) nale</w:t>
      </w:r>
      <w:r w:rsidRPr="00BC3102">
        <w:rPr>
          <w:rFonts w:ascii="Adagio_Slab" w:eastAsia="TimesNewRoman" w:hAnsi="Adagio_Slab" w:cs="Arial"/>
        </w:rPr>
        <w:t>ż</w:t>
      </w:r>
      <w:r w:rsidRPr="00BC3102">
        <w:rPr>
          <w:rFonts w:ascii="Adagio_Slab" w:hAnsi="Adagio_Slab" w:cs="Arial"/>
        </w:rPr>
        <w:t>y wstawia</w:t>
      </w:r>
      <w:r w:rsidRPr="00BC3102">
        <w:rPr>
          <w:rFonts w:ascii="Adagio_Slab" w:eastAsia="TimesNewRoman" w:hAnsi="Adagio_Slab" w:cs="Arial"/>
        </w:rPr>
        <w:t xml:space="preserve">ć </w:t>
      </w:r>
      <w:r w:rsidRPr="00BC3102">
        <w:rPr>
          <w:rFonts w:ascii="Adagio_Slab" w:hAnsi="Adagio_Slab" w:cs="Arial"/>
        </w:rPr>
        <w:t>bezpo</w:t>
      </w:r>
      <w:r w:rsidRPr="00BC3102">
        <w:rPr>
          <w:rFonts w:ascii="Adagio_Slab" w:eastAsia="TimesNewRoman" w:hAnsi="Adagio_Slab" w:cs="Arial"/>
        </w:rPr>
        <w:t>ś</w:t>
      </w:r>
      <w:r w:rsidRPr="00BC3102">
        <w:rPr>
          <w:rFonts w:ascii="Adagio_Slab" w:hAnsi="Adagio_Slab" w:cs="Arial"/>
        </w:rPr>
        <w:t>rednio w tek</w:t>
      </w:r>
      <w:r w:rsidRPr="00BC3102">
        <w:rPr>
          <w:rFonts w:ascii="Adagio_Slab" w:eastAsia="TimesNewRoman" w:hAnsi="Adagio_Slab" w:cs="Arial"/>
        </w:rPr>
        <w:t>ś</w:t>
      </w:r>
      <w:r w:rsidRPr="00BC3102">
        <w:rPr>
          <w:rFonts w:ascii="Adagio_Slab" w:hAnsi="Adagio_Slab" w:cs="Arial"/>
        </w:rPr>
        <w:t>cie wy</w:t>
      </w:r>
      <w:r w:rsidRPr="00BC3102">
        <w:rPr>
          <w:rFonts w:ascii="Adagio_Slab" w:eastAsia="TimesNewRoman" w:hAnsi="Adagio_Slab" w:cs="Arial"/>
        </w:rPr>
        <w:t>ś</w:t>
      </w:r>
      <w:r w:rsidRPr="00BC3102">
        <w:rPr>
          <w:rFonts w:ascii="Adagio_Slab" w:hAnsi="Adagio_Slab" w:cs="Arial"/>
        </w:rPr>
        <w:t>rodkowane (</w:t>
      </w:r>
      <w:r w:rsidR="00256BBA" w:rsidRPr="00BC3102">
        <w:rPr>
          <w:rFonts w:ascii="Adagio_Slab" w:hAnsi="Adagio_Slab" w:cs="Arial"/>
        </w:rPr>
        <w:fldChar w:fldCharType="begin"/>
      </w:r>
      <w:r w:rsidR="00994CF6" w:rsidRPr="00BC3102">
        <w:rPr>
          <w:rFonts w:ascii="Adagio_Slab" w:hAnsi="Adagio_Slab" w:cs="Arial"/>
        </w:rPr>
        <w:instrText xml:space="preserve"> REF _Ref357492102 \h </w:instrText>
      </w:r>
      <w:r w:rsidR="007873A8" w:rsidRPr="00BC3102">
        <w:rPr>
          <w:rFonts w:ascii="Adagio_Slab" w:hAnsi="Adagio_Slab" w:cs="Arial"/>
        </w:rPr>
        <w:instrText xml:space="preserve"> \* MERGEFORMAT </w:instrText>
      </w:r>
      <w:r w:rsidR="00256BBA" w:rsidRPr="00BC3102">
        <w:rPr>
          <w:rFonts w:ascii="Adagio_Slab" w:hAnsi="Adagio_Slab" w:cs="Arial"/>
        </w:rPr>
      </w:r>
      <w:r w:rsidR="00256BBA" w:rsidRPr="00BC3102">
        <w:rPr>
          <w:rFonts w:ascii="Adagio_Slab" w:hAnsi="Adagio_Slab" w:cs="Arial"/>
        </w:rPr>
        <w:fldChar w:fldCharType="separate"/>
      </w:r>
      <w:r w:rsidR="00AB31A4">
        <w:rPr>
          <w:rFonts w:ascii="Adagio_Slab" w:hAnsi="Adagio_Slab" w:cs="Arial"/>
          <w:b/>
          <w:bCs/>
        </w:rPr>
        <w:t>Błąd! Nie można odnaleźć źródła odwołania.</w:t>
      </w:r>
      <w:r w:rsidR="00256BBA" w:rsidRPr="00BC3102">
        <w:rPr>
          <w:rFonts w:ascii="Adagio_Slab" w:hAnsi="Adagio_Slab" w:cs="Arial"/>
        </w:rPr>
        <w:fldChar w:fldCharType="end"/>
      </w:r>
      <w:r w:rsidRPr="00BC3102">
        <w:rPr>
          <w:rFonts w:ascii="Adagio_Slab" w:hAnsi="Adagio_Slab" w:cs="Arial"/>
        </w:rPr>
        <w:t xml:space="preserve">). </w:t>
      </w:r>
      <w:r w:rsidR="00F277B3" w:rsidRPr="00BC3102">
        <w:rPr>
          <w:rFonts w:ascii="Adagio_Slab" w:hAnsi="Adagio_Slab" w:cs="Arial"/>
        </w:rPr>
        <w:t xml:space="preserve">Koniecznie musi znaleźć się odwołanie do ilustracji w tekście zasadniczym pracy. </w:t>
      </w:r>
      <w:r w:rsidRPr="00BC3102">
        <w:rPr>
          <w:rFonts w:ascii="Adagio_Slab" w:hAnsi="Adagio_Slab" w:cs="Arial"/>
        </w:rPr>
        <w:t>Obiekty powinny posiada</w:t>
      </w:r>
      <w:r w:rsidRPr="00BC3102">
        <w:rPr>
          <w:rFonts w:ascii="Adagio_Slab" w:eastAsia="TimesNewRoman" w:hAnsi="Adagio_Slab" w:cs="Arial"/>
        </w:rPr>
        <w:t xml:space="preserve">ć </w:t>
      </w:r>
      <w:r w:rsidRPr="00BC3102">
        <w:rPr>
          <w:rFonts w:ascii="Adagio_Slab" w:hAnsi="Adagio_Slab" w:cs="Arial"/>
        </w:rPr>
        <w:t>jasne tło (wykresy – białe) i rozdzielczo</w:t>
      </w:r>
      <w:r w:rsidRPr="00BC3102">
        <w:rPr>
          <w:rFonts w:ascii="Adagio_Slab" w:eastAsia="TimesNewRoman" w:hAnsi="Adagio_Slab" w:cs="Arial"/>
        </w:rPr>
        <w:t xml:space="preserve">ść </w:t>
      </w:r>
      <w:r w:rsidRPr="00BC3102">
        <w:rPr>
          <w:rFonts w:ascii="Adagio_Slab" w:hAnsi="Adagio_Slab" w:cs="Arial"/>
        </w:rPr>
        <w:t>równ</w:t>
      </w:r>
      <w:r w:rsidRPr="00BC3102">
        <w:rPr>
          <w:rFonts w:ascii="Adagio_Slab" w:eastAsia="TimesNewRoman" w:hAnsi="Adagio_Slab" w:cs="Arial"/>
        </w:rPr>
        <w:t xml:space="preserve">ą </w:t>
      </w:r>
      <w:r w:rsidRPr="00BC3102">
        <w:rPr>
          <w:rFonts w:ascii="Adagio_Slab" w:hAnsi="Adagio_Slab" w:cs="Arial"/>
        </w:rPr>
        <w:t xml:space="preserve">300 </w:t>
      </w:r>
      <w:proofErr w:type="spellStart"/>
      <w:r w:rsidRPr="00BC3102">
        <w:rPr>
          <w:rFonts w:ascii="Adagio_Slab" w:hAnsi="Adagio_Slab" w:cs="Arial"/>
        </w:rPr>
        <w:t>dpi</w:t>
      </w:r>
      <w:proofErr w:type="spellEnd"/>
      <w:r w:rsidRPr="00BC3102">
        <w:rPr>
          <w:rFonts w:ascii="Adagio_Slab" w:hAnsi="Adagio_Slab" w:cs="Arial"/>
        </w:rPr>
        <w:t xml:space="preserve"> (np. dla rysunku o szeroko</w:t>
      </w:r>
      <w:r w:rsidRPr="00BC3102">
        <w:rPr>
          <w:rFonts w:ascii="Adagio_Slab" w:eastAsia="TimesNewRoman" w:hAnsi="Adagio_Slab" w:cs="Arial"/>
        </w:rPr>
        <w:t>ś</w:t>
      </w:r>
      <w:r w:rsidRPr="00BC3102">
        <w:rPr>
          <w:rFonts w:ascii="Adagio_Slab" w:hAnsi="Adagio_Slab" w:cs="Arial"/>
        </w:rPr>
        <w:t xml:space="preserve">ci strony czyli </w:t>
      </w:r>
      <w:smartTag w:uri="urn:schemas-microsoft-com:office:smarttags" w:element="metricconverter">
        <w:smartTagPr>
          <w:attr w:name="ProductID" w:val="16 cm"/>
        </w:smartTagPr>
        <w:r w:rsidRPr="00BC3102">
          <w:rPr>
            <w:rFonts w:ascii="Adagio_Slab" w:hAnsi="Adagio_Slab" w:cs="Arial"/>
          </w:rPr>
          <w:t>16 cm</w:t>
        </w:r>
      </w:smartTag>
      <w:r w:rsidRPr="00BC3102">
        <w:rPr>
          <w:rFonts w:ascii="Adagio_Slab" w:hAnsi="Adagio_Slab" w:cs="Arial"/>
        </w:rPr>
        <w:t xml:space="preserve"> wymagana rozdzielczo</w:t>
      </w:r>
      <w:r w:rsidRPr="00BC3102">
        <w:rPr>
          <w:rFonts w:ascii="Adagio_Slab" w:eastAsia="TimesNewRoman" w:hAnsi="Adagio_Slab" w:cs="Arial"/>
        </w:rPr>
        <w:t xml:space="preserve">ść </w:t>
      </w:r>
      <w:r w:rsidRPr="00BC3102">
        <w:rPr>
          <w:rFonts w:ascii="Adagio_Slab" w:hAnsi="Adagio_Slab" w:cs="Arial"/>
        </w:rPr>
        <w:t>w poziomie wynosi 1920 pikseli). Je</w:t>
      </w:r>
      <w:r w:rsidRPr="00BC3102">
        <w:rPr>
          <w:rFonts w:ascii="Adagio_Slab" w:eastAsia="TimesNewRoman" w:hAnsi="Adagio_Slab" w:cs="Arial"/>
        </w:rPr>
        <w:t>ś</w:t>
      </w:r>
      <w:r w:rsidRPr="00BC3102">
        <w:rPr>
          <w:rFonts w:ascii="Adagio_Slab" w:hAnsi="Adagio_Slab" w:cs="Arial"/>
        </w:rPr>
        <w:t>li elementem obiektu jest napis, jego wielko</w:t>
      </w:r>
      <w:r w:rsidRPr="00BC3102">
        <w:rPr>
          <w:rFonts w:ascii="Adagio_Slab" w:eastAsia="TimesNewRoman" w:hAnsi="Adagio_Slab" w:cs="Arial"/>
        </w:rPr>
        <w:t xml:space="preserve">ść </w:t>
      </w:r>
      <w:r w:rsidRPr="00BC3102">
        <w:rPr>
          <w:rFonts w:ascii="Adagio_Slab" w:hAnsi="Adagio_Slab" w:cs="Arial"/>
        </w:rPr>
        <w:t>powinna odpowiada</w:t>
      </w:r>
      <w:r w:rsidRPr="00BC3102">
        <w:rPr>
          <w:rFonts w:ascii="Adagio_Slab" w:eastAsia="TimesNewRoman" w:hAnsi="Adagio_Slab" w:cs="Arial"/>
        </w:rPr>
        <w:t xml:space="preserve">ć </w:t>
      </w:r>
      <w:r w:rsidRPr="00BC3102">
        <w:rPr>
          <w:rFonts w:ascii="Adagio_Slab" w:hAnsi="Adagio_Slab" w:cs="Arial"/>
        </w:rPr>
        <w:t xml:space="preserve">co najmniej czcionce </w:t>
      </w:r>
      <w:r w:rsidR="002A500D" w:rsidRPr="00BC3102">
        <w:rPr>
          <w:rFonts w:ascii="Adagio_Slab" w:hAnsi="Adagio_Slab" w:cs="Arial"/>
        </w:rPr>
        <w:t>9</w:t>
      </w:r>
      <w:r w:rsidRPr="00BC3102">
        <w:rPr>
          <w:rFonts w:ascii="Adagio_Slab" w:hAnsi="Adagio_Slab" w:cs="Arial"/>
        </w:rPr>
        <w:t xml:space="preserve"> pkt. Obiekty te numerowane s</w:t>
      </w:r>
      <w:r w:rsidRPr="00BC3102">
        <w:rPr>
          <w:rFonts w:ascii="Adagio_Slab" w:eastAsia="TimesNewRoman" w:hAnsi="Adagio_Slab" w:cs="Arial"/>
        </w:rPr>
        <w:t xml:space="preserve">ą </w:t>
      </w:r>
      <w:r w:rsidRPr="00BC3102">
        <w:rPr>
          <w:rFonts w:ascii="Adagio_Slab" w:hAnsi="Adagio_Slab" w:cs="Arial"/>
        </w:rPr>
        <w:t>liczbami arabskimi i powinny zawierać odniesienie do rozdziału głównego oraz do kolejności rysunku w rozdziale. Tytuł obiektu poprzedzony skrótem Rys. (także dla zdj</w:t>
      </w:r>
      <w:r w:rsidRPr="00BC3102">
        <w:rPr>
          <w:rFonts w:ascii="Adagio_Slab" w:eastAsia="TimesNewRoman" w:hAnsi="Adagio_Slab" w:cs="Arial"/>
        </w:rPr>
        <w:t xml:space="preserve">ęć </w:t>
      </w:r>
      <w:r w:rsidRPr="00BC3102">
        <w:rPr>
          <w:rFonts w:ascii="Adagio_Slab" w:hAnsi="Adagio_Slab" w:cs="Arial"/>
        </w:rPr>
        <w:t>i wykresów) nale</w:t>
      </w:r>
      <w:r w:rsidRPr="00BC3102">
        <w:rPr>
          <w:rFonts w:ascii="Adagio_Slab" w:eastAsia="TimesNewRoman" w:hAnsi="Adagio_Slab" w:cs="Arial"/>
        </w:rPr>
        <w:t>ż</w:t>
      </w:r>
      <w:r w:rsidRPr="00BC3102">
        <w:rPr>
          <w:rFonts w:ascii="Adagio_Slab" w:hAnsi="Adagio_Slab" w:cs="Arial"/>
        </w:rPr>
        <w:t>y umie</w:t>
      </w:r>
      <w:r w:rsidRPr="00BC3102">
        <w:rPr>
          <w:rFonts w:ascii="Adagio_Slab" w:eastAsia="TimesNewRoman" w:hAnsi="Adagio_Slab" w:cs="Arial"/>
        </w:rPr>
        <w:t>ś</w:t>
      </w:r>
      <w:r w:rsidRPr="00BC3102">
        <w:rPr>
          <w:rFonts w:ascii="Adagio_Slab" w:hAnsi="Adagio_Slab" w:cs="Arial"/>
        </w:rPr>
        <w:t>ci</w:t>
      </w:r>
      <w:r w:rsidRPr="00BC3102">
        <w:rPr>
          <w:rFonts w:ascii="Adagio_Slab" w:eastAsia="TimesNewRoman" w:hAnsi="Adagio_Slab" w:cs="Arial"/>
        </w:rPr>
        <w:t xml:space="preserve">ć </w:t>
      </w:r>
      <w:r w:rsidRPr="00BC3102">
        <w:rPr>
          <w:rFonts w:ascii="Adagio_Slab" w:hAnsi="Adagio_Slab" w:cs="Arial"/>
        </w:rPr>
        <w:t>pod rysunkiem (wykresem) czcionk</w:t>
      </w:r>
      <w:r w:rsidRPr="00BC3102">
        <w:rPr>
          <w:rFonts w:ascii="Adagio_Slab" w:eastAsia="TimesNewRoman" w:hAnsi="Adagio_Slab" w:cs="Arial"/>
        </w:rPr>
        <w:t xml:space="preserve">ą </w:t>
      </w:r>
      <w:r w:rsidR="002A500D" w:rsidRPr="00BC3102">
        <w:rPr>
          <w:rFonts w:ascii="Adagio_Slab" w:hAnsi="Adagio_Slab" w:cs="Arial"/>
        </w:rPr>
        <w:t>9</w:t>
      </w:r>
      <w:r w:rsidRPr="00BC3102">
        <w:rPr>
          <w:rFonts w:ascii="Adagio_Slab" w:hAnsi="Adagio_Slab" w:cs="Arial"/>
        </w:rPr>
        <w:t xml:space="preserve"> pkt</w:t>
      </w:r>
      <w:r w:rsidR="002A500D" w:rsidRPr="00BC3102">
        <w:rPr>
          <w:rFonts w:ascii="Adagio_Slab" w:hAnsi="Adagio_Slab" w:cs="Arial"/>
        </w:rPr>
        <w:t xml:space="preserve"> wyjustowany do lewej strony</w:t>
      </w:r>
      <w:r w:rsidRPr="00BC3102">
        <w:rPr>
          <w:rFonts w:ascii="Adagio_Slab" w:hAnsi="Adagio_Slab" w:cs="Arial"/>
        </w:rPr>
        <w:t>. Po tytule obiektu graficznego nale</w:t>
      </w:r>
      <w:r w:rsidRPr="00BC3102">
        <w:rPr>
          <w:rFonts w:ascii="Adagio_Slab" w:eastAsia="TimesNewRoman" w:hAnsi="Adagio_Slab" w:cs="Arial"/>
        </w:rPr>
        <w:t>ż</w:t>
      </w:r>
      <w:r w:rsidRPr="00BC3102">
        <w:rPr>
          <w:rFonts w:ascii="Adagio_Slab" w:hAnsi="Adagio_Slab" w:cs="Arial"/>
        </w:rPr>
        <w:t>y zastosowa</w:t>
      </w:r>
      <w:r w:rsidRPr="00BC3102">
        <w:rPr>
          <w:rFonts w:ascii="Adagio_Slab" w:eastAsia="TimesNewRoman" w:hAnsi="Adagio_Slab" w:cs="Arial"/>
        </w:rPr>
        <w:t xml:space="preserve">ć </w:t>
      </w:r>
      <w:r w:rsidRPr="00BC3102">
        <w:rPr>
          <w:rFonts w:ascii="Adagio_Slab" w:hAnsi="Adagio_Slab" w:cs="Arial"/>
        </w:rPr>
        <w:t>odst</w:t>
      </w:r>
      <w:r w:rsidRPr="00BC3102">
        <w:rPr>
          <w:rFonts w:ascii="Adagio_Slab" w:eastAsia="TimesNewRoman" w:hAnsi="Adagio_Slab" w:cs="Arial"/>
        </w:rPr>
        <w:t>ę</w:t>
      </w:r>
      <w:r w:rsidRPr="00BC3102">
        <w:rPr>
          <w:rFonts w:ascii="Adagio_Slab" w:hAnsi="Adagio_Slab" w:cs="Arial"/>
        </w:rPr>
        <w:t xml:space="preserve">p </w:t>
      </w:r>
      <w:r w:rsidR="00F277B3" w:rsidRPr="00BC3102">
        <w:rPr>
          <w:rFonts w:ascii="Adagio_Slab" w:hAnsi="Adagio_Slab" w:cs="Arial"/>
        </w:rPr>
        <w:t>minimum 10 pt</w:t>
      </w:r>
      <w:r w:rsidRPr="00BC3102">
        <w:rPr>
          <w:rFonts w:ascii="Adagio_Slab" w:hAnsi="Adagio_Slab" w:cs="Arial"/>
        </w:rPr>
        <w:t>. Je</w:t>
      </w:r>
      <w:r w:rsidRPr="00BC3102">
        <w:rPr>
          <w:rFonts w:ascii="Adagio_Slab" w:eastAsia="TimesNewRoman" w:hAnsi="Adagio_Slab" w:cs="Arial"/>
        </w:rPr>
        <w:t>ż</w:t>
      </w:r>
      <w:r w:rsidRPr="00BC3102">
        <w:rPr>
          <w:rFonts w:ascii="Adagio_Slab" w:hAnsi="Adagio_Slab" w:cs="Arial"/>
        </w:rPr>
        <w:t xml:space="preserve">eli obiekt pochodzi ze </w:t>
      </w:r>
      <w:r w:rsidRPr="00BC3102">
        <w:rPr>
          <w:rFonts w:ascii="Adagio_Slab" w:eastAsia="TimesNewRoman" w:hAnsi="Adagio_Slab" w:cs="Arial"/>
        </w:rPr>
        <w:t>ź</w:t>
      </w:r>
      <w:r w:rsidRPr="00BC3102">
        <w:rPr>
          <w:rFonts w:ascii="Adagio_Slab" w:hAnsi="Adagio_Slab" w:cs="Arial"/>
        </w:rPr>
        <w:t>ródeł literaturowych (</w:t>
      </w:r>
      <w:r w:rsidRPr="00BC3102">
        <w:rPr>
          <w:rFonts w:ascii="Adagio_Slab" w:hAnsi="Adagio_Slab" w:cs="Arial"/>
          <w:u w:val="single"/>
        </w:rPr>
        <w:t>także z Internetu!</w:t>
      </w:r>
      <w:r w:rsidRPr="00BC3102">
        <w:rPr>
          <w:rFonts w:ascii="Adagio_Slab" w:hAnsi="Adagio_Slab" w:cs="Arial"/>
        </w:rPr>
        <w:t xml:space="preserve">), przywołanie </w:t>
      </w:r>
      <w:r w:rsidRPr="00BC3102">
        <w:rPr>
          <w:rFonts w:ascii="Adagio_Slab" w:eastAsia="TimesNewRoman" w:hAnsi="Adagio_Slab" w:cs="Arial"/>
        </w:rPr>
        <w:t>ź</w:t>
      </w:r>
      <w:r w:rsidRPr="00BC3102">
        <w:rPr>
          <w:rFonts w:ascii="Adagio_Slab" w:hAnsi="Adagio_Slab" w:cs="Arial"/>
        </w:rPr>
        <w:t>ródła powinno nast</w:t>
      </w:r>
      <w:r w:rsidRPr="00BC3102">
        <w:rPr>
          <w:rFonts w:ascii="Adagio_Slab" w:eastAsia="TimesNewRoman" w:hAnsi="Adagio_Slab" w:cs="Arial"/>
        </w:rPr>
        <w:t>ą</w:t>
      </w:r>
      <w:r w:rsidRPr="00BC3102">
        <w:rPr>
          <w:rFonts w:ascii="Adagio_Slab" w:hAnsi="Adagio_Slab" w:cs="Arial"/>
        </w:rPr>
        <w:t>pi</w:t>
      </w:r>
      <w:r w:rsidRPr="00BC3102">
        <w:rPr>
          <w:rFonts w:ascii="Adagio_Slab" w:eastAsia="TimesNewRoman" w:hAnsi="Adagio_Slab" w:cs="Arial"/>
        </w:rPr>
        <w:t xml:space="preserve">ć </w:t>
      </w:r>
      <w:r w:rsidRPr="00BC3102">
        <w:rPr>
          <w:rFonts w:ascii="Adagio_Slab" w:hAnsi="Adagio_Slab" w:cs="Arial"/>
        </w:rPr>
        <w:t>bezpo</w:t>
      </w:r>
      <w:r w:rsidRPr="00BC3102">
        <w:rPr>
          <w:rFonts w:ascii="Adagio_Slab" w:eastAsia="TimesNewRoman" w:hAnsi="Adagio_Slab" w:cs="Arial"/>
        </w:rPr>
        <w:t>ś</w:t>
      </w:r>
      <w:r w:rsidRPr="00BC3102">
        <w:rPr>
          <w:rFonts w:ascii="Adagio_Slab" w:hAnsi="Adagio_Slab" w:cs="Arial"/>
        </w:rPr>
        <w:t xml:space="preserve">rednio </w:t>
      </w:r>
      <w:r w:rsidR="002A500D" w:rsidRPr="00BC3102">
        <w:rPr>
          <w:rFonts w:ascii="Adagio_Slab" w:hAnsi="Adagio_Slab" w:cs="Arial"/>
        </w:rPr>
        <w:t>pod</w:t>
      </w:r>
      <w:r w:rsidRPr="00BC3102">
        <w:rPr>
          <w:rFonts w:ascii="Adagio_Slab" w:hAnsi="Adagio_Slab" w:cs="Arial"/>
        </w:rPr>
        <w:t xml:space="preserve"> rysunk</w:t>
      </w:r>
      <w:r w:rsidR="002A500D" w:rsidRPr="00BC3102">
        <w:rPr>
          <w:rFonts w:ascii="Adagio_Slab" w:hAnsi="Adagio_Slab" w:cs="Arial"/>
        </w:rPr>
        <w:t xml:space="preserve">iem i być wyjustowane do </w:t>
      </w:r>
      <w:r w:rsidR="000E5C9B" w:rsidRPr="00BC3102">
        <w:rPr>
          <w:rFonts w:ascii="Adagio_Slab" w:hAnsi="Adagio_Slab" w:cs="Arial"/>
        </w:rPr>
        <w:t>prawej</w:t>
      </w:r>
      <w:r w:rsidR="002A500D" w:rsidRPr="00BC3102">
        <w:rPr>
          <w:rFonts w:ascii="Adagio_Slab" w:hAnsi="Adagio_Slab" w:cs="Arial"/>
        </w:rPr>
        <w:t xml:space="preserve"> strony (czcionka 9 </w:t>
      </w:r>
      <w:proofErr w:type="spellStart"/>
      <w:r w:rsidR="002A500D" w:rsidRPr="00BC3102">
        <w:rPr>
          <w:rFonts w:ascii="Adagio_Slab" w:hAnsi="Adagio_Slab" w:cs="Arial"/>
        </w:rPr>
        <w:t>pt</w:t>
      </w:r>
      <w:proofErr w:type="spellEnd"/>
      <w:r w:rsidR="000E5C9B" w:rsidRPr="00BC3102">
        <w:rPr>
          <w:rFonts w:ascii="Adagio_Slab" w:hAnsi="Adagio_Slab" w:cs="Arial"/>
        </w:rPr>
        <w:t>, Kursywa</w:t>
      </w:r>
      <w:r w:rsidR="002A500D" w:rsidRPr="00BC3102">
        <w:rPr>
          <w:rFonts w:ascii="Adagio_Slab" w:hAnsi="Adagio_Slab" w:cs="Arial"/>
        </w:rPr>
        <w:t>)</w:t>
      </w:r>
      <w:r w:rsidRPr="00BC3102">
        <w:rPr>
          <w:rFonts w:ascii="Adagio_Slab" w:hAnsi="Adagio_Slab" w:cs="Arial"/>
        </w:rPr>
        <w:t xml:space="preserve">. </w:t>
      </w:r>
      <w:r w:rsidRPr="00BC3102">
        <w:rPr>
          <w:rFonts w:ascii="Adagio_Slab" w:hAnsi="Adagio_Slab" w:cs="Arial"/>
          <w:u w:val="single"/>
        </w:rPr>
        <w:t>Je</w:t>
      </w:r>
      <w:r w:rsidRPr="00BC3102">
        <w:rPr>
          <w:rFonts w:ascii="Adagio_Slab" w:eastAsia="TimesNewRoman" w:hAnsi="Adagio_Slab" w:cs="Arial"/>
          <w:u w:val="single"/>
        </w:rPr>
        <w:t>ż</w:t>
      </w:r>
      <w:r w:rsidRPr="00BC3102">
        <w:rPr>
          <w:rFonts w:ascii="Adagio_Slab" w:hAnsi="Adagio_Slab" w:cs="Arial"/>
          <w:u w:val="single"/>
        </w:rPr>
        <w:t xml:space="preserve">eli podpis rysunku nie zawiera </w:t>
      </w:r>
      <w:r w:rsidRPr="00BC3102">
        <w:rPr>
          <w:rFonts w:ascii="Adagio_Slab" w:eastAsia="TimesNewRoman" w:hAnsi="Adagio_Slab" w:cs="Arial"/>
          <w:u w:val="single"/>
        </w:rPr>
        <w:t>ź</w:t>
      </w:r>
      <w:r w:rsidRPr="00BC3102">
        <w:rPr>
          <w:rFonts w:ascii="Adagio_Slab" w:hAnsi="Adagio_Slab" w:cs="Arial"/>
          <w:u w:val="single"/>
        </w:rPr>
        <w:t xml:space="preserve">ródła pochodzenia, oznacza to, </w:t>
      </w:r>
      <w:r w:rsidRPr="00BC3102">
        <w:rPr>
          <w:rFonts w:ascii="Adagio_Slab" w:eastAsia="TimesNewRoman" w:hAnsi="Adagio_Slab" w:cs="Arial"/>
          <w:u w:val="single"/>
        </w:rPr>
        <w:t>ż</w:t>
      </w:r>
      <w:r w:rsidRPr="00BC3102">
        <w:rPr>
          <w:rFonts w:ascii="Adagio_Slab" w:hAnsi="Adagio_Slab" w:cs="Arial"/>
          <w:u w:val="single"/>
        </w:rPr>
        <w:t xml:space="preserve">e został </w:t>
      </w:r>
      <w:r w:rsidR="00F277B3" w:rsidRPr="00BC3102">
        <w:rPr>
          <w:rFonts w:ascii="Adagio_Slab" w:hAnsi="Adagio_Slab" w:cs="Arial"/>
          <w:u w:val="single"/>
        </w:rPr>
        <w:t xml:space="preserve">własnoręcznie </w:t>
      </w:r>
      <w:r w:rsidRPr="00BC3102">
        <w:rPr>
          <w:rFonts w:ascii="Adagio_Slab" w:hAnsi="Adagio_Slab" w:cs="Arial"/>
          <w:u w:val="single"/>
        </w:rPr>
        <w:t>sporz</w:t>
      </w:r>
      <w:r w:rsidRPr="00BC3102">
        <w:rPr>
          <w:rFonts w:ascii="Adagio_Slab" w:eastAsia="TimesNewRoman" w:hAnsi="Adagio_Slab" w:cs="Arial"/>
          <w:u w:val="single"/>
        </w:rPr>
        <w:t>ą</w:t>
      </w:r>
      <w:r w:rsidRPr="00BC3102">
        <w:rPr>
          <w:rFonts w:ascii="Adagio_Slab" w:hAnsi="Adagio_Slab" w:cs="Arial"/>
          <w:u w:val="single"/>
        </w:rPr>
        <w:t>dzony przez autora dokumentacji.</w:t>
      </w:r>
    </w:p>
    <w:p w14:paraId="1D91AA23" w14:textId="77777777" w:rsidR="000E5C9B" w:rsidRPr="00BC3102" w:rsidRDefault="000E5C9B" w:rsidP="008A3E5E">
      <w:pPr>
        <w:rPr>
          <w:rFonts w:ascii="Adagio_Slab" w:hAnsi="Adagio_Slab" w:cs="Arial"/>
        </w:rPr>
      </w:pPr>
      <w:r w:rsidRPr="00BC3102">
        <w:rPr>
          <w:rFonts w:ascii="Adagio_Slab" w:hAnsi="Adagio_Slab" w:cs="Arial"/>
        </w:rPr>
        <w:t>Zalecane jest numerowanie rysunków w formacie (numer rozdziału} – {numer rysunku w ramach rozdziału}. Dopuszcza się jednak także ciągłe numerowanie rysunków w całej pracy.</w:t>
      </w:r>
    </w:p>
    <w:p w14:paraId="7838C0B3" w14:textId="77777777" w:rsidR="00783516" w:rsidRPr="00BC3102" w:rsidRDefault="00BC05DC" w:rsidP="008A3E5E">
      <w:pPr>
        <w:keepNext/>
        <w:jc w:val="center"/>
        <w:rPr>
          <w:rFonts w:ascii="Adagio_Slab" w:hAnsi="Adagio_Slab" w:cs="Arial"/>
          <w:noProof/>
          <w:lang w:eastAsia="pl-PL"/>
        </w:rPr>
      </w:pPr>
      <w:r w:rsidRPr="00BC3102">
        <w:rPr>
          <w:rFonts w:ascii="Adagio_Slab" w:hAnsi="Adagio_Slab" w:cs="Arial"/>
          <w:noProof/>
          <w:lang w:eastAsia="pl-PL"/>
        </w:rPr>
        <w:drawing>
          <wp:inline distT="0" distB="0" distL="0" distR="0" wp14:anchorId="5E8B53E7" wp14:editId="221EAFB1">
            <wp:extent cx="3495675" cy="1752600"/>
            <wp:effectExtent l="0" t="0" r="0" b="0"/>
            <wp:docPr id="6" name="Obraz 1" descr="Zasób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asób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5675" cy="1752600"/>
                    </a:xfrm>
                    <a:prstGeom prst="rect">
                      <a:avLst/>
                    </a:prstGeom>
                    <a:noFill/>
                    <a:ln>
                      <a:noFill/>
                    </a:ln>
                  </pic:spPr>
                </pic:pic>
              </a:graphicData>
            </a:graphic>
          </wp:inline>
        </w:drawing>
      </w:r>
    </w:p>
    <w:p w14:paraId="344597E0" w14:textId="77777777" w:rsidR="000E5C9B" w:rsidRPr="00BC3102" w:rsidRDefault="000E5C9B" w:rsidP="008A3E5E">
      <w:pPr>
        <w:keepNext/>
        <w:jc w:val="right"/>
        <w:rPr>
          <w:rFonts w:ascii="Adagio_Slab" w:hAnsi="Adagio_Slab" w:cs="Arial"/>
          <w:i/>
          <w:sz w:val="18"/>
        </w:rPr>
      </w:pPr>
      <w:r w:rsidRPr="00BC3102">
        <w:rPr>
          <w:rFonts w:ascii="Adagio_Slab" w:hAnsi="Adagio_Slab" w:cs="Arial"/>
          <w:i/>
          <w:sz w:val="18"/>
        </w:rPr>
        <w:t>(</w:t>
      </w:r>
      <w:r w:rsidRPr="00BC3102">
        <w:rPr>
          <w:rFonts w:ascii="Adagio_Slab" w:hAnsi="Adagio_Slab" w:cs="Arial"/>
          <w:sz w:val="18"/>
        </w:rPr>
        <w:t>http://www.fizyka.pw.edu.pl/index.php/en/pracownicy/identyfikacja-wizualna</w:t>
      </w:r>
      <w:r w:rsidRPr="00BC3102">
        <w:rPr>
          <w:rFonts w:ascii="Adagio_Slab" w:hAnsi="Adagio_Slab" w:cs="Arial"/>
          <w:i/>
          <w:sz w:val="18"/>
        </w:rPr>
        <w:t>, dostęp. 1.01.2017)</w:t>
      </w:r>
    </w:p>
    <w:p w14:paraId="6CE04829" w14:textId="77777777" w:rsidR="00ED2943" w:rsidRPr="00BC3102" w:rsidRDefault="007240CF" w:rsidP="007240CF">
      <w:pPr>
        <w:pStyle w:val="Legenda"/>
        <w:rPr>
          <w:rFonts w:ascii="Adagio_Slab" w:hAnsi="Adagio_Slab" w:cs="Arial"/>
        </w:rPr>
      </w:pPr>
      <w:bookmarkStart w:id="14" w:name="_Toc470245891"/>
      <w:r w:rsidRPr="00BC3102">
        <w:rPr>
          <w:rFonts w:ascii="Adagio_Slab" w:hAnsi="Adagio_Slab"/>
        </w:rPr>
        <w:t xml:space="preserve">Rys. </w:t>
      </w:r>
      <w:r w:rsidR="008B7AC0" w:rsidRPr="00BC3102">
        <w:rPr>
          <w:rFonts w:ascii="Adagio_Slab" w:hAnsi="Adagio_Slab"/>
        </w:rPr>
        <w:fldChar w:fldCharType="begin"/>
      </w:r>
      <w:r w:rsidR="008B7AC0" w:rsidRPr="00BC3102">
        <w:rPr>
          <w:rFonts w:ascii="Adagio_Slab" w:hAnsi="Adagio_Slab"/>
        </w:rPr>
        <w:instrText xml:space="preserve"> STYLEREF 1 \s </w:instrText>
      </w:r>
      <w:r w:rsidR="008B7AC0" w:rsidRPr="00BC3102">
        <w:rPr>
          <w:rFonts w:ascii="Adagio_Slab" w:hAnsi="Adagio_Slab"/>
        </w:rPr>
        <w:fldChar w:fldCharType="separate"/>
      </w:r>
      <w:r w:rsidR="00AB31A4">
        <w:rPr>
          <w:rFonts w:ascii="Adagio_Slab" w:hAnsi="Adagio_Slab"/>
          <w:noProof/>
        </w:rPr>
        <w:t>4</w:t>
      </w:r>
      <w:r w:rsidR="008B7AC0" w:rsidRPr="00BC3102">
        <w:rPr>
          <w:rFonts w:ascii="Adagio_Slab" w:hAnsi="Adagio_Slab"/>
          <w:noProof/>
        </w:rPr>
        <w:fldChar w:fldCharType="end"/>
      </w:r>
      <w:r w:rsidRPr="00BC3102">
        <w:rPr>
          <w:rFonts w:ascii="Adagio_Slab" w:hAnsi="Adagio_Slab"/>
        </w:rPr>
        <w:noBreakHyphen/>
      </w:r>
      <w:r w:rsidR="008B7AC0" w:rsidRPr="00BC3102">
        <w:rPr>
          <w:rFonts w:ascii="Adagio_Slab" w:hAnsi="Adagio_Slab"/>
        </w:rPr>
        <w:fldChar w:fldCharType="begin"/>
      </w:r>
      <w:r w:rsidR="008B7AC0" w:rsidRPr="00BC3102">
        <w:rPr>
          <w:rFonts w:ascii="Adagio_Slab" w:hAnsi="Adagio_Slab"/>
        </w:rPr>
        <w:instrText xml:space="preserve"> SEQ Rys. \* ARABIC \s 1 </w:instrText>
      </w:r>
      <w:r w:rsidR="008B7AC0" w:rsidRPr="00BC3102">
        <w:rPr>
          <w:rFonts w:ascii="Adagio_Slab" w:hAnsi="Adagio_Slab"/>
        </w:rPr>
        <w:fldChar w:fldCharType="separate"/>
      </w:r>
      <w:r w:rsidR="00AB31A4">
        <w:rPr>
          <w:rFonts w:ascii="Adagio_Slab" w:hAnsi="Adagio_Slab"/>
          <w:noProof/>
        </w:rPr>
        <w:t>1</w:t>
      </w:r>
      <w:r w:rsidR="008B7AC0" w:rsidRPr="00BC3102">
        <w:rPr>
          <w:rFonts w:ascii="Adagio_Slab" w:hAnsi="Adagio_Slab"/>
          <w:noProof/>
        </w:rPr>
        <w:fldChar w:fldCharType="end"/>
      </w:r>
      <w:r w:rsidRPr="00BC3102">
        <w:rPr>
          <w:rFonts w:ascii="Adagio_Slab" w:hAnsi="Adagio_Slab" w:cs="Arial"/>
        </w:rPr>
        <w:t xml:space="preserve"> Znak graficzny Wydziału Fizyki Politechniki Warszawskiej</w:t>
      </w:r>
      <w:bookmarkEnd w:id="14"/>
    </w:p>
    <w:p w14:paraId="733D3A49" w14:textId="77777777" w:rsidR="00783516" w:rsidRPr="00BC3102" w:rsidRDefault="00783516" w:rsidP="008A3E5E">
      <w:pPr>
        <w:pStyle w:val="Nagwek2"/>
        <w:contextualSpacing w:val="0"/>
        <w:rPr>
          <w:rFonts w:ascii="Adagio_Slab" w:hAnsi="Adagio_Slab" w:cs="Arial"/>
        </w:rPr>
      </w:pPr>
      <w:bookmarkStart w:id="15" w:name="_Toc272221369"/>
      <w:bookmarkStart w:id="16" w:name="_Toc83199317"/>
      <w:r w:rsidRPr="00BC3102">
        <w:rPr>
          <w:rFonts w:ascii="Adagio_Slab" w:hAnsi="Adagio_Slab" w:cs="Arial"/>
        </w:rPr>
        <w:t>Formuły matematyczne</w:t>
      </w:r>
      <w:bookmarkEnd w:id="15"/>
      <w:bookmarkEnd w:id="16"/>
    </w:p>
    <w:p w14:paraId="0EF20A38" w14:textId="77777777" w:rsidR="00783516" w:rsidRPr="00BC3102" w:rsidRDefault="00783516" w:rsidP="008A3E5E">
      <w:pPr>
        <w:autoSpaceDE w:val="0"/>
        <w:autoSpaceDN w:val="0"/>
        <w:adjustRightInd w:val="0"/>
        <w:rPr>
          <w:rFonts w:ascii="Adagio_Slab" w:hAnsi="Adagio_Slab" w:cs="Arial"/>
          <w:szCs w:val="24"/>
        </w:rPr>
      </w:pPr>
      <w:r w:rsidRPr="00BC3102">
        <w:rPr>
          <w:rFonts w:ascii="Adagio_Slab" w:hAnsi="Adagio_Slab" w:cs="Arial"/>
          <w:szCs w:val="24"/>
        </w:rPr>
        <w:t xml:space="preserve">Podczas stosowania wzorów w postaci ogólnej należy unikać przepisywania wyprowadzeń i podawać formę początkową i końcową z odpowiednimi objaśnieniami i numerami (ewentualne wyprowadzenia lub dowody </w:t>
      </w:r>
      <w:r w:rsidR="00994CF6" w:rsidRPr="00BC3102">
        <w:rPr>
          <w:rFonts w:ascii="Adagio_Slab" w:hAnsi="Adagio_Slab" w:cs="Arial"/>
          <w:szCs w:val="24"/>
        </w:rPr>
        <w:t xml:space="preserve">można </w:t>
      </w:r>
      <w:r w:rsidRPr="00BC3102">
        <w:rPr>
          <w:rFonts w:ascii="Adagio_Slab" w:hAnsi="Adagio_Slab" w:cs="Arial"/>
          <w:szCs w:val="24"/>
        </w:rPr>
        <w:t>zamieścić w załącznikach), np.:</w:t>
      </w:r>
    </w:p>
    <w:tbl>
      <w:tblPr>
        <w:tblStyle w:val="Tabela-Siatka"/>
        <w:tblW w:w="864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92"/>
      </w:tblGrid>
      <w:tr w:rsidR="00DD6E2A" w:rsidRPr="00BC3102" w14:paraId="55988F88" w14:textId="77777777" w:rsidTr="00DD6E2A">
        <w:trPr>
          <w:cantSplit/>
        </w:trPr>
        <w:tc>
          <w:tcPr>
            <w:tcW w:w="7655" w:type="dxa"/>
            <w:vAlign w:val="center"/>
          </w:tcPr>
          <w:p w14:paraId="767EB805" w14:textId="77777777" w:rsidR="00DD6E2A" w:rsidRPr="00BC3102" w:rsidRDefault="00000000" w:rsidP="008A3E5E">
            <w:pPr>
              <w:pStyle w:val="Bezodstpw"/>
              <w:spacing w:before="120" w:after="120"/>
              <w:jc w:val="center"/>
              <w:rPr>
                <w:rFonts w:ascii="Adagio_Slab" w:hAnsi="Adagio_Slab" w:cs="Arial"/>
              </w:rPr>
            </w:pPr>
            <m:oMathPara>
              <m:oMath>
                <m:nary>
                  <m:naryPr>
                    <m:chr m:val="∮"/>
                    <m:limLoc m:val="undOvr"/>
                    <m:ctrlPr>
                      <w:rPr>
                        <w:rFonts w:ascii="Cambria Math" w:hAnsi="Cambria Math" w:cs="Arial"/>
                        <w:i/>
                      </w:rPr>
                    </m:ctrlPr>
                  </m:naryPr>
                  <m:sub>
                    <m:r>
                      <w:rPr>
                        <w:rFonts w:ascii="Cambria Math" w:hAnsi="Cambria Math" w:cs="Arial"/>
                      </w:rPr>
                      <m:t>L</m:t>
                    </m:r>
                  </m:sub>
                  <m:sup/>
                  <m:e>
                    <m:acc>
                      <m:accPr>
                        <m:chr m:val="⃗"/>
                        <m:ctrlPr>
                          <w:rPr>
                            <w:rFonts w:ascii="Cambria Math" w:hAnsi="Cambria Math" w:cs="Arial"/>
                            <w:i/>
                          </w:rPr>
                        </m:ctrlPr>
                      </m:accPr>
                      <m:e>
                        <m:r>
                          <w:rPr>
                            <w:rFonts w:ascii="Cambria Math" w:hAnsi="Cambria Math" w:cs="Arial"/>
                          </w:rPr>
                          <m:t>E</m:t>
                        </m:r>
                      </m:e>
                    </m:acc>
                    <m:r>
                      <w:rPr>
                        <w:rFonts w:ascii="Cambria Math" w:hAnsi="Cambria Math" w:cs="Arial"/>
                      </w:rPr>
                      <m:t>d</m:t>
                    </m:r>
                    <m:acc>
                      <m:accPr>
                        <m:chr m:val="⃗"/>
                        <m:ctrlPr>
                          <w:rPr>
                            <w:rFonts w:ascii="Cambria Math" w:hAnsi="Cambria Math" w:cs="Arial"/>
                            <w:i/>
                          </w:rPr>
                        </m:ctrlPr>
                      </m:accPr>
                      <m:e>
                        <m:r>
                          <w:rPr>
                            <w:rFonts w:ascii="Cambria Math" w:hAnsi="Cambria Math" w:cs="Arial"/>
                          </w:rPr>
                          <m:t>l</m:t>
                        </m:r>
                      </m:e>
                    </m:acc>
                  </m:e>
                </m:nary>
                <m:r>
                  <w:rPr>
                    <w:rFonts w:ascii="Cambria Math" w:hAnsi="Cambria Math" w:cs="Arial"/>
                  </w:rPr>
                  <m:t>=-</m:t>
                </m:r>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m:rPr>
                            <m:sty m:val="p"/>
                          </m:rPr>
                          <w:rPr>
                            <w:rFonts w:ascii="Cambria Math" w:hAnsi="Cambria Math" w:cs="Arial"/>
                          </w:rPr>
                          <m:t>Φ</m:t>
                        </m:r>
                      </m:e>
                      <m:sub>
                        <m:r>
                          <w:rPr>
                            <w:rFonts w:ascii="Cambria Math" w:hAnsi="Cambria Math" w:cs="Arial"/>
                          </w:rPr>
                          <m:t>B</m:t>
                        </m:r>
                      </m:sub>
                    </m:sSub>
                  </m:num>
                  <m:den>
                    <m:r>
                      <w:rPr>
                        <w:rFonts w:ascii="Cambria Math" w:hAnsi="Cambria Math" w:cs="Arial"/>
                      </w:rPr>
                      <m:t>dt</m:t>
                    </m:r>
                  </m:den>
                </m:f>
              </m:oMath>
            </m:oMathPara>
          </w:p>
        </w:tc>
        <w:tc>
          <w:tcPr>
            <w:tcW w:w="992" w:type="dxa"/>
            <w:vAlign w:val="center"/>
          </w:tcPr>
          <w:p w14:paraId="76668210" w14:textId="77777777" w:rsidR="00DD6E2A" w:rsidRPr="00BC3102" w:rsidRDefault="007240CF" w:rsidP="007240CF">
            <w:pPr>
              <w:pStyle w:val="Legenda"/>
              <w:rPr>
                <w:rFonts w:ascii="Adagio_Slab" w:hAnsi="Adagio_Slab" w:cs="Arial"/>
                <w:sz w:val="20"/>
              </w:rPr>
            </w:pPr>
            <w:r w:rsidRPr="00BC3102">
              <w:rPr>
                <w:rFonts w:ascii="Adagio_Slab" w:hAnsi="Adagio_Slab" w:cs="Arial"/>
                <w:sz w:val="20"/>
              </w:rPr>
              <w:t>(</w:t>
            </w:r>
            <w:r w:rsidRPr="00BC3102">
              <w:rPr>
                <w:rFonts w:ascii="Adagio_Slab" w:hAnsi="Adagio_Slab" w:cs="Arial"/>
                <w:sz w:val="20"/>
              </w:rPr>
              <w:fldChar w:fldCharType="begin"/>
            </w:r>
            <w:r w:rsidRPr="00BC3102">
              <w:rPr>
                <w:rFonts w:ascii="Adagio_Slab" w:hAnsi="Adagio_Slab" w:cs="Arial"/>
                <w:sz w:val="20"/>
              </w:rPr>
              <w:instrText xml:space="preserve"> STYLEREF 1 \s </w:instrText>
            </w:r>
            <w:r w:rsidRPr="00BC3102">
              <w:rPr>
                <w:rFonts w:ascii="Adagio_Slab" w:hAnsi="Adagio_Slab" w:cs="Arial"/>
                <w:sz w:val="20"/>
              </w:rPr>
              <w:fldChar w:fldCharType="separate"/>
            </w:r>
            <w:r w:rsidR="00AB31A4">
              <w:rPr>
                <w:rFonts w:ascii="Adagio_Slab" w:hAnsi="Adagio_Slab" w:cs="Arial"/>
                <w:noProof/>
                <w:sz w:val="20"/>
              </w:rPr>
              <w:t>4</w:t>
            </w:r>
            <w:r w:rsidRPr="00BC3102">
              <w:rPr>
                <w:rFonts w:ascii="Adagio_Slab" w:hAnsi="Adagio_Slab" w:cs="Arial"/>
                <w:sz w:val="20"/>
              </w:rPr>
              <w:fldChar w:fldCharType="end"/>
            </w:r>
            <w:r w:rsidRPr="00BC3102">
              <w:rPr>
                <w:rFonts w:ascii="Adagio_Slab" w:hAnsi="Adagio_Slab" w:cs="Arial"/>
                <w:sz w:val="20"/>
              </w:rPr>
              <w:noBreakHyphen/>
            </w:r>
            <w:r w:rsidRPr="00BC3102">
              <w:rPr>
                <w:rFonts w:ascii="Adagio_Slab" w:hAnsi="Adagio_Slab" w:cs="Arial"/>
                <w:sz w:val="20"/>
              </w:rPr>
              <w:fldChar w:fldCharType="begin"/>
            </w:r>
            <w:r w:rsidRPr="00BC3102">
              <w:rPr>
                <w:rFonts w:ascii="Adagio_Slab" w:hAnsi="Adagio_Slab" w:cs="Arial"/>
                <w:sz w:val="20"/>
              </w:rPr>
              <w:instrText xml:space="preserve"> SEQ Równanie \* ARABIC \s 1 </w:instrText>
            </w:r>
            <w:r w:rsidRPr="00BC3102">
              <w:rPr>
                <w:rFonts w:ascii="Adagio_Slab" w:hAnsi="Adagio_Slab" w:cs="Arial"/>
                <w:sz w:val="20"/>
              </w:rPr>
              <w:fldChar w:fldCharType="separate"/>
            </w:r>
            <w:r w:rsidR="00AB31A4">
              <w:rPr>
                <w:rFonts w:ascii="Adagio_Slab" w:hAnsi="Adagio_Slab" w:cs="Arial"/>
                <w:noProof/>
                <w:sz w:val="20"/>
              </w:rPr>
              <w:t>1</w:t>
            </w:r>
            <w:r w:rsidRPr="00BC3102">
              <w:rPr>
                <w:rFonts w:ascii="Adagio_Slab" w:hAnsi="Adagio_Slab" w:cs="Arial"/>
                <w:sz w:val="20"/>
              </w:rPr>
              <w:fldChar w:fldCharType="end"/>
            </w:r>
            <w:r w:rsidR="00DD6E2A" w:rsidRPr="00BC3102">
              <w:rPr>
                <w:rFonts w:ascii="Adagio_Slab" w:hAnsi="Adagio_Slab" w:cs="Arial"/>
                <w:sz w:val="20"/>
              </w:rPr>
              <w:t>)</w:t>
            </w:r>
          </w:p>
        </w:tc>
      </w:tr>
    </w:tbl>
    <w:p w14:paraId="58C727A7" w14:textId="77777777" w:rsidR="00783516" w:rsidRPr="00BC3102" w:rsidRDefault="00783516" w:rsidP="008A3E5E">
      <w:pPr>
        <w:pStyle w:val="Bezodstpw"/>
        <w:rPr>
          <w:rFonts w:ascii="Adagio_Slab" w:hAnsi="Adagio_Slab" w:cs="Arial"/>
          <w:vertAlign w:val="subscript"/>
        </w:rPr>
      </w:pPr>
      <w:r w:rsidRPr="00BC3102">
        <w:rPr>
          <w:rFonts w:ascii="Adagio_Slab" w:hAnsi="Adagio_Slab" w:cs="Arial"/>
        </w:rPr>
        <w:t>gdzie:</w:t>
      </w:r>
    </w:p>
    <w:p w14:paraId="6B4903F0" w14:textId="77777777" w:rsidR="00783516" w:rsidRPr="00BC3102" w:rsidRDefault="00783516" w:rsidP="008A3E5E">
      <w:pPr>
        <w:pStyle w:val="Bezodstpw"/>
        <w:rPr>
          <w:rFonts w:ascii="Adagio_Slab" w:hAnsi="Adagio_Slab" w:cs="Arial"/>
        </w:rPr>
      </w:pPr>
      <w:r w:rsidRPr="00BC3102">
        <w:rPr>
          <w:rFonts w:ascii="Adagio_Slab" w:hAnsi="Adagio_Slab" w:cs="Arial"/>
        </w:rPr>
        <w:tab/>
      </w:r>
      <w:r w:rsidR="00140BC8" w:rsidRPr="00BC3102">
        <w:rPr>
          <w:rFonts w:ascii="Courier New" w:hAnsi="Courier New" w:cs="Courier New"/>
          <w:i/>
        </w:rPr>
        <w:t>Φ</w:t>
      </w:r>
      <w:r w:rsidR="00140BC8" w:rsidRPr="00BC3102">
        <w:rPr>
          <w:rFonts w:ascii="Adagio_Slab" w:hAnsi="Adagio_Slab" w:cs="Times New Roman"/>
          <w:i/>
          <w:vertAlign w:val="subscript"/>
        </w:rPr>
        <w:t>B</w:t>
      </w:r>
      <w:r w:rsidRPr="00BC3102">
        <w:rPr>
          <w:rFonts w:ascii="Adagio_Slab" w:hAnsi="Adagio_Slab" w:cs="Arial"/>
        </w:rPr>
        <w:t xml:space="preserve"> – </w:t>
      </w:r>
      <w:r w:rsidR="00140BC8" w:rsidRPr="00BC3102">
        <w:rPr>
          <w:rFonts w:ascii="Adagio_Slab" w:hAnsi="Adagio_Slab" w:cs="Arial"/>
        </w:rPr>
        <w:t>strumień indukcji pola magnetycznego</w:t>
      </w:r>
      <w:r w:rsidRPr="00BC3102">
        <w:rPr>
          <w:rFonts w:ascii="Adagio_Slab" w:hAnsi="Adagio_Slab" w:cs="Arial"/>
        </w:rPr>
        <w:t>,</w:t>
      </w:r>
    </w:p>
    <w:p w14:paraId="6B28F8F5" w14:textId="77777777" w:rsidR="00783516" w:rsidRPr="00BC3102" w:rsidRDefault="00783516" w:rsidP="008A3E5E">
      <w:pPr>
        <w:pStyle w:val="Bezodstpw"/>
        <w:rPr>
          <w:rFonts w:ascii="Adagio_Slab" w:hAnsi="Adagio_Slab" w:cs="Arial"/>
        </w:rPr>
      </w:pPr>
      <w:r w:rsidRPr="00BC3102">
        <w:rPr>
          <w:rFonts w:ascii="Adagio_Slab" w:hAnsi="Adagio_Slab" w:cs="Arial"/>
        </w:rPr>
        <w:lastRenderedPageBreak/>
        <w:tab/>
      </w:r>
      <w:r w:rsidR="00140BC8" w:rsidRPr="00BC3102">
        <w:rPr>
          <w:rFonts w:ascii="Adagio_Slab" w:hAnsi="Adagio_Slab" w:cs="Times New Roman"/>
          <w:i/>
        </w:rPr>
        <w:t>E</w:t>
      </w:r>
      <w:r w:rsidRPr="00BC3102">
        <w:rPr>
          <w:rFonts w:ascii="Adagio_Slab" w:hAnsi="Adagio_Slab" w:cs="Arial"/>
        </w:rPr>
        <w:t xml:space="preserve"> – </w:t>
      </w:r>
      <w:r w:rsidR="00140BC8" w:rsidRPr="00BC3102">
        <w:rPr>
          <w:rFonts w:ascii="Adagio_Slab" w:hAnsi="Adagio_Slab" w:cs="Arial"/>
        </w:rPr>
        <w:t>natężenie pola elektrycznego</w:t>
      </w:r>
      <w:r w:rsidRPr="00BC3102">
        <w:rPr>
          <w:rFonts w:ascii="Adagio_Slab" w:hAnsi="Adagio_Slab" w:cs="Arial"/>
        </w:rPr>
        <w:t>,</w:t>
      </w:r>
    </w:p>
    <w:p w14:paraId="1DE3C911" w14:textId="77777777" w:rsidR="00783516" w:rsidRPr="00BC3102" w:rsidRDefault="00783516" w:rsidP="008A3E5E">
      <w:pPr>
        <w:pStyle w:val="Bezodstpw"/>
        <w:rPr>
          <w:rFonts w:ascii="Adagio_Slab" w:hAnsi="Adagio_Slab" w:cs="Arial"/>
        </w:rPr>
      </w:pPr>
      <w:r w:rsidRPr="00BC3102">
        <w:rPr>
          <w:rFonts w:ascii="Adagio_Slab" w:hAnsi="Adagio_Slab" w:cs="Arial"/>
        </w:rPr>
        <w:tab/>
      </w:r>
      <w:r w:rsidR="00140BC8" w:rsidRPr="00BC3102">
        <w:rPr>
          <w:rFonts w:ascii="Adagio_Slab" w:hAnsi="Adagio_Slab" w:cs="Times New Roman"/>
          <w:i/>
        </w:rPr>
        <w:t>L</w:t>
      </w:r>
      <w:r w:rsidRPr="00BC3102">
        <w:rPr>
          <w:rFonts w:ascii="Adagio_Slab" w:hAnsi="Adagio_Slab" w:cs="Arial"/>
        </w:rPr>
        <w:t xml:space="preserve">– </w:t>
      </w:r>
      <w:r w:rsidR="00140BC8" w:rsidRPr="00BC3102">
        <w:rPr>
          <w:rFonts w:ascii="Adagio_Slab" w:hAnsi="Adagio_Slab" w:cs="Arial"/>
        </w:rPr>
        <w:t>dowolny zamknięty kontur</w:t>
      </w:r>
      <w:r w:rsidRPr="00BC3102">
        <w:rPr>
          <w:rFonts w:ascii="Adagio_Slab" w:hAnsi="Adagio_Slab" w:cs="Arial"/>
        </w:rPr>
        <w:t>.</w:t>
      </w:r>
    </w:p>
    <w:p w14:paraId="46A5409B" w14:textId="77777777" w:rsidR="00783516" w:rsidRPr="00BC3102" w:rsidRDefault="00783516" w:rsidP="008A3E5E">
      <w:pPr>
        <w:rPr>
          <w:rFonts w:ascii="Adagio_Slab" w:hAnsi="Adagio_Slab" w:cs="Arial"/>
        </w:rPr>
      </w:pPr>
      <w:r w:rsidRPr="00BC3102">
        <w:rPr>
          <w:rFonts w:ascii="Adagio_Slab" w:hAnsi="Adagio_Slab" w:cs="Arial"/>
        </w:rPr>
        <w:t>Formuły matematyczne powinny by</w:t>
      </w:r>
      <w:r w:rsidRPr="00BC3102">
        <w:rPr>
          <w:rFonts w:ascii="Adagio_Slab" w:eastAsia="TimesNewRoman" w:hAnsi="Adagio_Slab" w:cs="Arial"/>
        </w:rPr>
        <w:t xml:space="preserve">ć </w:t>
      </w:r>
      <w:r w:rsidR="00376D7D" w:rsidRPr="00BC3102">
        <w:rPr>
          <w:rFonts w:ascii="Adagio_Slab" w:eastAsia="TimesNewRoman" w:hAnsi="Adagio_Slab" w:cs="Arial"/>
        </w:rPr>
        <w:t xml:space="preserve">umieszczone w pierwszej kolumnie dwukolumnowej tabeli bez widocznych obramowań, </w:t>
      </w:r>
      <w:r w:rsidRPr="00BC3102">
        <w:rPr>
          <w:rFonts w:ascii="Adagio_Slab" w:hAnsi="Adagio_Slab" w:cs="Arial"/>
        </w:rPr>
        <w:t>wy</w:t>
      </w:r>
      <w:r w:rsidRPr="00BC3102">
        <w:rPr>
          <w:rFonts w:ascii="Adagio_Slab" w:eastAsia="TimesNewRoman" w:hAnsi="Adagio_Slab" w:cs="Arial"/>
        </w:rPr>
        <w:t>ś</w:t>
      </w:r>
      <w:r w:rsidRPr="00BC3102">
        <w:rPr>
          <w:rFonts w:ascii="Adagio_Slab" w:hAnsi="Adagio_Slab" w:cs="Arial"/>
        </w:rPr>
        <w:t>rodkowane i numerowane narastaj</w:t>
      </w:r>
      <w:r w:rsidRPr="00BC3102">
        <w:rPr>
          <w:rFonts w:ascii="Adagio_Slab" w:eastAsia="TimesNewRoman" w:hAnsi="Adagio_Slab" w:cs="Arial"/>
        </w:rPr>
        <w:t>ą</w:t>
      </w:r>
      <w:r w:rsidRPr="00BC3102">
        <w:rPr>
          <w:rFonts w:ascii="Adagio_Slab" w:hAnsi="Adagio_Slab" w:cs="Arial"/>
        </w:rPr>
        <w:t>co. Numery formuł matematycznych w nawiasach okr</w:t>
      </w:r>
      <w:r w:rsidRPr="00BC3102">
        <w:rPr>
          <w:rFonts w:ascii="Adagio_Slab" w:eastAsia="TimesNewRoman" w:hAnsi="Adagio_Slab" w:cs="Arial"/>
        </w:rPr>
        <w:t>ą</w:t>
      </w:r>
      <w:r w:rsidRPr="00BC3102">
        <w:rPr>
          <w:rFonts w:ascii="Adagio_Slab" w:hAnsi="Adagio_Slab" w:cs="Arial"/>
        </w:rPr>
        <w:t>głych powinny by</w:t>
      </w:r>
      <w:r w:rsidRPr="00BC3102">
        <w:rPr>
          <w:rFonts w:ascii="Adagio_Slab" w:eastAsia="TimesNewRoman" w:hAnsi="Adagio_Slab" w:cs="Arial"/>
        </w:rPr>
        <w:t xml:space="preserve">ć </w:t>
      </w:r>
      <w:r w:rsidRPr="00BC3102">
        <w:rPr>
          <w:rFonts w:ascii="Adagio_Slab" w:hAnsi="Adagio_Slab" w:cs="Arial"/>
        </w:rPr>
        <w:t xml:space="preserve">wyrównane do prawego marginesu </w:t>
      </w:r>
      <w:r w:rsidR="00376D7D" w:rsidRPr="00BC3102">
        <w:rPr>
          <w:rFonts w:ascii="Adagio_Slab" w:hAnsi="Adagio_Slab" w:cs="Arial"/>
        </w:rPr>
        <w:t xml:space="preserve">drugiej kolumny </w:t>
      </w:r>
      <w:r w:rsidRPr="00BC3102">
        <w:rPr>
          <w:rFonts w:ascii="Adagio_Slab" w:hAnsi="Adagio_Slab" w:cs="Arial"/>
        </w:rPr>
        <w:t>i powi</w:t>
      </w:r>
      <w:r w:rsidR="00376D7D" w:rsidRPr="00BC3102">
        <w:rPr>
          <w:rFonts w:ascii="Adagio_Slab" w:hAnsi="Adagio_Slab" w:cs="Arial"/>
        </w:rPr>
        <w:t>n</w:t>
      </w:r>
      <w:r w:rsidRPr="00BC3102">
        <w:rPr>
          <w:rFonts w:ascii="Adagio_Slab" w:hAnsi="Adagio_Slab" w:cs="Arial"/>
        </w:rPr>
        <w:t>n</w:t>
      </w:r>
      <w:r w:rsidR="00376D7D" w:rsidRPr="00BC3102">
        <w:rPr>
          <w:rFonts w:ascii="Adagio_Slab" w:hAnsi="Adagio_Slab" w:cs="Arial"/>
        </w:rPr>
        <w:t>y</w:t>
      </w:r>
      <w:r w:rsidRPr="00BC3102">
        <w:rPr>
          <w:rFonts w:ascii="Adagio_Slab" w:hAnsi="Adagio_Slab" w:cs="Arial"/>
        </w:rPr>
        <w:t xml:space="preserve"> zawierać odniesienie do rozdziału głównego oraz do kolejności wzoru w rozdziale</w:t>
      </w:r>
      <w:r w:rsidR="00F277B3" w:rsidRPr="00BC3102">
        <w:rPr>
          <w:rFonts w:ascii="Adagio_Slab" w:hAnsi="Adagio_Slab" w:cs="Arial"/>
        </w:rPr>
        <w:t xml:space="preserve"> rozdzielone kropką</w:t>
      </w:r>
      <w:r w:rsidRPr="00BC3102">
        <w:rPr>
          <w:rFonts w:ascii="Adagio_Slab" w:hAnsi="Adagio_Slab" w:cs="Arial"/>
        </w:rPr>
        <w:t>, przykładowo (3</w:t>
      </w:r>
      <w:r w:rsidR="00F277B3" w:rsidRPr="00BC3102">
        <w:rPr>
          <w:rFonts w:ascii="Adagio_Slab" w:hAnsi="Adagio_Slab" w:cs="Arial"/>
        </w:rPr>
        <w:t>.</w:t>
      </w:r>
      <w:r w:rsidRPr="00BC3102">
        <w:rPr>
          <w:rFonts w:ascii="Adagio_Slab" w:hAnsi="Adagio_Slab" w:cs="Arial"/>
        </w:rPr>
        <w:t>15) oznacza piętnasty wzór w trzecim rozdziale.</w:t>
      </w:r>
      <w:r w:rsidR="00D432C5" w:rsidRPr="00BC3102">
        <w:rPr>
          <w:rFonts w:ascii="Adagio_Slab" w:hAnsi="Adagio_Slab" w:cs="Arial"/>
        </w:rPr>
        <w:t xml:space="preserve"> Dopuszcza się jednak także numerowanie ciągłe formuł w całej pracy.</w:t>
      </w:r>
    </w:p>
    <w:p w14:paraId="4CAC5353" w14:textId="77777777" w:rsidR="00342D5B" w:rsidRPr="00BC3102" w:rsidRDefault="00342D5B" w:rsidP="008A3E5E">
      <w:pPr>
        <w:rPr>
          <w:rFonts w:ascii="Adagio_Slab" w:hAnsi="Adagio_Slab" w:cs="Arial"/>
        </w:rPr>
      </w:pPr>
    </w:p>
    <w:p w14:paraId="0A0568E7" w14:textId="77777777" w:rsidR="00783516" w:rsidRPr="00BC3102" w:rsidRDefault="00783516" w:rsidP="008A3E5E">
      <w:pPr>
        <w:rPr>
          <w:rFonts w:ascii="Adagio_Slab" w:hAnsi="Adagio_Slab" w:cs="Arial"/>
        </w:rPr>
      </w:pPr>
      <w:r w:rsidRPr="00BC3102">
        <w:rPr>
          <w:rFonts w:ascii="Adagio_Slab" w:hAnsi="Adagio_Slab" w:cs="Arial"/>
        </w:rPr>
        <w:t>Podczas stosowania wzorów liczbowych należy uwzględnić stosowane jednostki miar, np.:</w:t>
      </w:r>
    </w:p>
    <w:tbl>
      <w:tblPr>
        <w:tblStyle w:val="Tabela-Siatk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992"/>
      </w:tblGrid>
      <w:tr w:rsidR="00376D7D" w:rsidRPr="00BC3102" w14:paraId="6DB70AA9" w14:textId="77777777" w:rsidTr="004F7C19">
        <w:tc>
          <w:tcPr>
            <w:tcW w:w="7763" w:type="dxa"/>
            <w:vAlign w:val="center"/>
          </w:tcPr>
          <w:p w14:paraId="0C961FEA" w14:textId="77777777" w:rsidR="00376D7D" w:rsidRPr="00BC3102" w:rsidRDefault="00376D7D" w:rsidP="008A3E5E">
            <w:pPr>
              <w:spacing w:before="0"/>
              <w:ind w:left="567"/>
              <w:jc w:val="center"/>
              <w:rPr>
                <w:rFonts w:ascii="Adagio_Slab" w:hAnsi="Adagio_Slab" w:cs="Arial"/>
                <w:position w:val="-24"/>
                <w:szCs w:val="24"/>
              </w:rPr>
            </w:pPr>
            <w:r w:rsidRPr="00BC3102">
              <w:rPr>
                <w:rFonts w:ascii="Adagio_Slab" w:hAnsi="Adagio_Slab" w:cs="Arial"/>
                <w:position w:val="-24"/>
                <w:sz w:val="24"/>
                <w:szCs w:val="24"/>
              </w:rPr>
              <w:object w:dxaOrig="2380" w:dyaOrig="660" w14:anchorId="0E46EC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pt;height:33pt" o:ole="">
                  <v:imagedata r:id="rId15" o:title=""/>
                </v:shape>
                <o:OLEObject Type="Embed" ProgID="Equation.3" ShapeID="_x0000_i1025" DrawAspect="Content" ObjectID="_1739279845" r:id="rId16"/>
              </w:object>
            </w:r>
            <w:r w:rsidRPr="00BC3102">
              <w:rPr>
                <w:rFonts w:ascii="Adagio_Slab" w:hAnsi="Adagio_Slab" w:cs="Arial"/>
                <w:position w:val="-24"/>
                <w:sz w:val="24"/>
                <w:szCs w:val="24"/>
              </w:rPr>
              <w:t xml:space="preserve"> </w:t>
            </w:r>
            <w:r w:rsidRPr="00BC3102">
              <w:rPr>
                <w:rFonts w:ascii="Adagio_Slab" w:hAnsi="Adagio_Slab" w:cs="Arial"/>
                <w:sz w:val="24"/>
                <w:szCs w:val="24"/>
              </w:rPr>
              <w:t>[m</w:t>
            </w:r>
            <w:r w:rsidRPr="00BC3102">
              <w:rPr>
                <w:rFonts w:ascii="Adagio_Slab" w:hAnsi="Adagio_Slab" w:cs="Arial"/>
                <w:sz w:val="24"/>
                <w:szCs w:val="24"/>
                <w:vertAlign w:val="superscript"/>
              </w:rPr>
              <w:t>2</w:t>
            </w:r>
            <w:r w:rsidRPr="00BC3102">
              <w:rPr>
                <w:rFonts w:ascii="Adagio_Slab" w:hAnsi="Adagio_Slab" w:cs="Arial"/>
                <w:sz w:val="24"/>
                <w:szCs w:val="24"/>
              </w:rPr>
              <w:t>]</w:t>
            </w:r>
          </w:p>
        </w:tc>
        <w:tc>
          <w:tcPr>
            <w:tcW w:w="992" w:type="dxa"/>
            <w:vAlign w:val="center"/>
          </w:tcPr>
          <w:p w14:paraId="76531E1C" w14:textId="77777777" w:rsidR="00376D7D" w:rsidRPr="00BC3102" w:rsidRDefault="007240CF" w:rsidP="007240CF">
            <w:pPr>
              <w:pStyle w:val="Legenda"/>
              <w:jc w:val="right"/>
              <w:rPr>
                <w:rFonts w:ascii="Adagio_Slab" w:hAnsi="Adagio_Slab" w:cs="Arial"/>
              </w:rPr>
            </w:pPr>
            <w:r w:rsidRPr="00BC3102">
              <w:rPr>
                <w:rFonts w:ascii="Adagio_Slab" w:hAnsi="Adagio_Slab" w:cs="Arial"/>
              </w:rPr>
              <w:t>(</w:t>
            </w:r>
            <w:r w:rsidRPr="00BC3102">
              <w:rPr>
                <w:rFonts w:ascii="Adagio_Slab" w:hAnsi="Adagio_Slab" w:cs="Arial"/>
              </w:rPr>
              <w:fldChar w:fldCharType="begin"/>
            </w:r>
            <w:r w:rsidRPr="00BC3102">
              <w:rPr>
                <w:rFonts w:ascii="Adagio_Slab" w:hAnsi="Adagio_Slab" w:cs="Arial"/>
              </w:rPr>
              <w:instrText xml:space="preserve"> STYLEREF 1 \s </w:instrText>
            </w:r>
            <w:r w:rsidRPr="00BC3102">
              <w:rPr>
                <w:rFonts w:ascii="Adagio_Slab" w:hAnsi="Adagio_Slab" w:cs="Arial"/>
              </w:rPr>
              <w:fldChar w:fldCharType="separate"/>
            </w:r>
            <w:r w:rsidR="00AB31A4">
              <w:rPr>
                <w:rFonts w:ascii="Adagio_Slab" w:hAnsi="Adagio_Slab" w:cs="Arial"/>
                <w:noProof/>
              </w:rPr>
              <w:t>4</w:t>
            </w:r>
            <w:r w:rsidRPr="00BC3102">
              <w:rPr>
                <w:rFonts w:ascii="Adagio_Slab" w:hAnsi="Adagio_Slab" w:cs="Arial"/>
              </w:rPr>
              <w:fldChar w:fldCharType="end"/>
            </w:r>
            <w:r w:rsidRPr="00BC3102">
              <w:rPr>
                <w:rFonts w:ascii="Adagio_Slab" w:hAnsi="Adagio_Slab" w:cs="Arial"/>
              </w:rPr>
              <w:noBreakHyphen/>
            </w:r>
            <w:r w:rsidRPr="00BC3102">
              <w:rPr>
                <w:rFonts w:ascii="Adagio_Slab" w:hAnsi="Adagio_Slab" w:cs="Arial"/>
              </w:rPr>
              <w:fldChar w:fldCharType="begin"/>
            </w:r>
            <w:r w:rsidRPr="00BC3102">
              <w:rPr>
                <w:rFonts w:ascii="Adagio_Slab" w:hAnsi="Adagio_Slab" w:cs="Arial"/>
              </w:rPr>
              <w:instrText xml:space="preserve"> SEQ Równanie \* ARABIC \s 1 </w:instrText>
            </w:r>
            <w:r w:rsidRPr="00BC3102">
              <w:rPr>
                <w:rFonts w:ascii="Adagio_Slab" w:hAnsi="Adagio_Slab" w:cs="Arial"/>
              </w:rPr>
              <w:fldChar w:fldCharType="separate"/>
            </w:r>
            <w:r w:rsidR="00AB31A4">
              <w:rPr>
                <w:rFonts w:ascii="Adagio_Slab" w:hAnsi="Adagio_Slab" w:cs="Arial"/>
                <w:noProof/>
              </w:rPr>
              <w:t>2</w:t>
            </w:r>
            <w:r w:rsidRPr="00BC3102">
              <w:rPr>
                <w:rFonts w:ascii="Adagio_Slab" w:hAnsi="Adagio_Slab" w:cs="Arial"/>
              </w:rPr>
              <w:fldChar w:fldCharType="end"/>
            </w:r>
            <w:r w:rsidR="00376D7D" w:rsidRPr="00BC3102">
              <w:rPr>
                <w:rFonts w:ascii="Adagio_Slab" w:hAnsi="Adagio_Slab" w:cs="Arial"/>
              </w:rPr>
              <w:t>)</w:t>
            </w:r>
          </w:p>
        </w:tc>
      </w:tr>
    </w:tbl>
    <w:p w14:paraId="2220E437" w14:textId="77777777" w:rsidR="00376D7D" w:rsidRPr="00BC3102" w:rsidRDefault="00376D7D" w:rsidP="008A3E5E">
      <w:pPr>
        <w:rPr>
          <w:rFonts w:ascii="Adagio_Slab" w:hAnsi="Adagio_Slab" w:cs="Arial"/>
        </w:rPr>
      </w:pPr>
      <w:r w:rsidRPr="00BC3102">
        <w:rPr>
          <w:rFonts w:ascii="Adagio_Slab" w:hAnsi="Adagio_Slab" w:cs="Arial"/>
        </w:rPr>
        <w:t xml:space="preserve">Należy zadbać, aby zarówno przed jak i za formułą znalazł się odstęp min, 10 pt. </w:t>
      </w:r>
      <w:bookmarkStart w:id="17" w:name="_Toc272221370"/>
    </w:p>
    <w:p w14:paraId="62DFDE55" w14:textId="77777777" w:rsidR="00376D7D" w:rsidRPr="00BC3102" w:rsidRDefault="00376D7D" w:rsidP="008A3E5E">
      <w:pPr>
        <w:pStyle w:val="Nagwek1"/>
        <w:contextualSpacing w:val="0"/>
        <w:rPr>
          <w:rFonts w:ascii="Adagio_Slab" w:hAnsi="Adagio_Slab" w:cs="Arial"/>
        </w:rPr>
      </w:pPr>
      <w:bookmarkStart w:id="18" w:name="_Toc83199318"/>
      <w:r w:rsidRPr="00BC3102">
        <w:rPr>
          <w:rFonts w:ascii="Adagio_Slab" w:hAnsi="Adagio_Slab" w:cs="Arial"/>
        </w:rPr>
        <w:lastRenderedPageBreak/>
        <w:t>Przypisy i odwołania literaturowe</w:t>
      </w:r>
      <w:bookmarkEnd w:id="17"/>
      <w:bookmarkEnd w:id="18"/>
    </w:p>
    <w:p w14:paraId="4161403D" w14:textId="77777777" w:rsidR="00386566" w:rsidRPr="00BC3102" w:rsidRDefault="00386566" w:rsidP="008A3E5E">
      <w:pPr>
        <w:pStyle w:val="Nagwek2"/>
        <w:contextualSpacing w:val="0"/>
        <w:rPr>
          <w:rFonts w:ascii="Adagio_Slab" w:hAnsi="Adagio_Slab"/>
        </w:rPr>
      </w:pPr>
      <w:bookmarkStart w:id="19" w:name="_Toc83199319"/>
      <w:r w:rsidRPr="00BC3102">
        <w:rPr>
          <w:rFonts w:ascii="Adagio_Slab" w:hAnsi="Adagio_Slab"/>
        </w:rPr>
        <w:t>Przypisy</w:t>
      </w:r>
      <w:bookmarkEnd w:id="19"/>
    </w:p>
    <w:p w14:paraId="4AEA4A70" w14:textId="77777777" w:rsidR="00376D7D" w:rsidRPr="00BC3102" w:rsidRDefault="00376D7D" w:rsidP="008A3E5E">
      <w:pPr>
        <w:autoSpaceDE w:val="0"/>
        <w:autoSpaceDN w:val="0"/>
        <w:adjustRightInd w:val="0"/>
        <w:rPr>
          <w:rFonts w:ascii="Adagio_Slab" w:hAnsi="Adagio_Slab" w:cs="Arial"/>
          <w:szCs w:val="24"/>
        </w:rPr>
      </w:pPr>
      <w:r w:rsidRPr="00BC3102">
        <w:rPr>
          <w:rFonts w:ascii="Adagio_Slab" w:hAnsi="Adagio_Slab" w:cs="Arial"/>
          <w:szCs w:val="24"/>
        </w:rPr>
        <w:t>W trakcie przygotowania dokumentacji posługiwanie przypisami dolnymi jest stosowane dla zwi</w:t>
      </w:r>
      <w:r w:rsidRPr="00BC3102">
        <w:rPr>
          <w:rFonts w:ascii="Adagio_Slab" w:eastAsia="TimesNewRoman" w:hAnsi="Adagio_Slab" w:cs="Arial"/>
          <w:szCs w:val="24"/>
        </w:rPr>
        <w:t>ę</w:t>
      </w:r>
      <w:r w:rsidRPr="00BC3102">
        <w:rPr>
          <w:rFonts w:ascii="Adagio_Slab" w:hAnsi="Adagio_Slab" w:cs="Arial"/>
          <w:szCs w:val="24"/>
        </w:rPr>
        <w:t>kszenia jej czytelno</w:t>
      </w:r>
      <w:r w:rsidRPr="00BC3102">
        <w:rPr>
          <w:rFonts w:ascii="Adagio_Slab" w:eastAsia="TimesNewRoman" w:hAnsi="Adagio_Slab" w:cs="Arial"/>
          <w:szCs w:val="24"/>
        </w:rPr>
        <w:t>ś</w:t>
      </w:r>
      <w:r w:rsidRPr="00BC3102">
        <w:rPr>
          <w:rFonts w:ascii="Adagio_Slab" w:hAnsi="Adagio_Slab" w:cs="Arial"/>
          <w:szCs w:val="24"/>
        </w:rPr>
        <w:t>ci i przejrzysto</w:t>
      </w:r>
      <w:r w:rsidRPr="00BC3102">
        <w:rPr>
          <w:rFonts w:ascii="Adagio_Slab" w:eastAsia="TimesNewRoman" w:hAnsi="Adagio_Slab" w:cs="Arial"/>
          <w:szCs w:val="24"/>
        </w:rPr>
        <w:t>ś</w:t>
      </w:r>
      <w:r w:rsidRPr="00BC3102">
        <w:rPr>
          <w:rFonts w:ascii="Adagio_Slab" w:hAnsi="Adagio_Slab" w:cs="Arial"/>
          <w:szCs w:val="24"/>
        </w:rPr>
        <w:t>ci. Przypisy dolne, znajduj</w:t>
      </w:r>
      <w:r w:rsidRPr="00BC3102">
        <w:rPr>
          <w:rFonts w:ascii="Adagio_Slab" w:eastAsia="TimesNewRoman" w:hAnsi="Adagio_Slab" w:cs="Arial"/>
          <w:szCs w:val="24"/>
        </w:rPr>
        <w:t>ą</w:t>
      </w:r>
      <w:r w:rsidRPr="00BC3102">
        <w:rPr>
          <w:rFonts w:ascii="Adagio_Slab" w:hAnsi="Adagio_Slab" w:cs="Arial"/>
          <w:szCs w:val="24"/>
        </w:rPr>
        <w:t>ce si</w:t>
      </w:r>
      <w:r w:rsidRPr="00BC3102">
        <w:rPr>
          <w:rFonts w:ascii="Adagio_Slab" w:eastAsia="TimesNewRoman" w:hAnsi="Adagio_Slab" w:cs="Arial"/>
          <w:szCs w:val="24"/>
        </w:rPr>
        <w:t xml:space="preserve">ę </w:t>
      </w:r>
      <w:r w:rsidRPr="00BC3102">
        <w:rPr>
          <w:rFonts w:ascii="Adagio_Slab" w:hAnsi="Adagio_Slab" w:cs="Arial"/>
          <w:szCs w:val="24"/>
        </w:rPr>
        <w:t>na tej samej stronie, gdzie wyst</w:t>
      </w:r>
      <w:r w:rsidRPr="00BC3102">
        <w:rPr>
          <w:rFonts w:ascii="Adagio_Slab" w:eastAsia="TimesNewRoman" w:hAnsi="Adagio_Slab" w:cs="Arial"/>
          <w:szCs w:val="24"/>
        </w:rPr>
        <w:t>ę</w:t>
      </w:r>
      <w:r w:rsidRPr="00BC3102">
        <w:rPr>
          <w:rFonts w:ascii="Adagio_Slab" w:hAnsi="Adagio_Slab" w:cs="Arial"/>
          <w:szCs w:val="24"/>
        </w:rPr>
        <w:t>puje ich powołanie, powinny by</w:t>
      </w:r>
      <w:r w:rsidRPr="00BC3102">
        <w:rPr>
          <w:rFonts w:ascii="Adagio_Slab" w:eastAsia="TimesNewRoman" w:hAnsi="Adagio_Slab" w:cs="Arial"/>
          <w:szCs w:val="24"/>
        </w:rPr>
        <w:t xml:space="preserve">ć </w:t>
      </w:r>
      <w:r w:rsidRPr="00BC3102">
        <w:rPr>
          <w:rFonts w:ascii="Adagio_Slab" w:hAnsi="Adagio_Slab" w:cs="Arial"/>
          <w:szCs w:val="24"/>
        </w:rPr>
        <w:t xml:space="preserve">ograniczone do tzw. </w:t>
      </w:r>
      <w:r w:rsidRPr="00BC3102">
        <w:rPr>
          <w:rFonts w:ascii="Adagio_Slab" w:hAnsi="Adagio_Slab" w:cs="Arial"/>
          <w:i/>
          <w:iCs/>
          <w:szCs w:val="24"/>
        </w:rPr>
        <w:t xml:space="preserve">przypisów dygresyjnych </w:t>
      </w:r>
      <w:r w:rsidRPr="00BC3102">
        <w:rPr>
          <w:rFonts w:ascii="Adagio_Slab" w:hAnsi="Adagio_Slab" w:cs="Arial"/>
          <w:szCs w:val="24"/>
        </w:rPr>
        <w:t>- niemaj</w:t>
      </w:r>
      <w:r w:rsidRPr="00BC3102">
        <w:rPr>
          <w:rFonts w:ascii="Adagio_Slab" w:eastAsia="TimesNewRoman" w:hAnsi="Adagio_Slab" w:cs="Arial"/>
          <w:szCs w:val="24"/>
        </w:rPr>
        <w:t>ą</w:t>
      </w:r>
      <w:r w:rsidRPr="00BC3102">
        <w:rPr>
          <w:rFonts w:ascii="Adagio_Slab" w:hAnsi="Adagio_Slab" w:cs="Arial"/>
          <w:szCs w:val="24"/>
        </w:rPr>
        <w:t>cych zwi</w:t>
      </w:r>
      <w:r w:rsidRPr="00BC3102">
        <w:rPr>
          <w:rFonts w:ascii="Adagio_Slab" w:eastAsia="TimesNewRoman" w:hAnsi="Adagio_Slab" w:cs="Arial"/>
          <w:szCs w:val="24"/>
        </w:rPr>
        <w:t>ą</w:t>
      </w:r>
      <w:r w:rsidRPr="00BC3102">
        <w:rPr>
          <w:rFonts w:ascii="Adagio_Slab" w:hAnsi="Adagio_Slab" w:cs="Arial"/>
          <w:szCs w:val="24"/>
        </w:rPr>
        <w:t xml:space="preserve">zku z wykorzystanymi tekstami </w:t>
      </w:r>
      <w:r w:rsidRPr="00BC3102">
        <w:rPr>
          <w:rFonts w:ascii="Adagio_Slab" w:eastAsia="TimesNewRoman" w:hAnsi="Adagio_Slab" w:cs="Arial"/>
          <w:szCs w:val="24"/>
        </w:rPr>
        <w:t>ź</w:t>
      </w:r>
      <w:r w:rsidRPr="00BC3102">
        <w:rPr>
          <w:rFonts w:ascii="Adagio_Slab" w:hAnsi="Adagio_Slab" w:cs="Arial"/>
          <w:szCs w:val="24"/>
        </w:rPr>
        <w:t>ródłowymi. U</w:t>
      </w:r>
      <w:r w:rsidRPr="00BC3102">
        <w:rPr>
          <w:rFonts w:ascii="Adagio_Slab" w:eastAsia="TimesNewRoman" w:hAnsi="Adagio_Slab" w:cs="Arial"/>
          <w:szCs w:val="24"/>
        </w:rPr>
        <w:t>ż</w:t>
      </w:r>
      <w:r w:rsidRPr="00BC3102">
        <w:rPr>
          <w:rFonts w:ascii="Adagio_Slab" w:hAnsi="Adagio_Slab" w:cs="Arial"/>
          <w:szCs w:val="24"/>
        </w:rPr>
        <w:t>ywa si</w:t>
      </w:r>
      <w:r w:rsidRPr="00BC3102">
        <w:rPr>
          <w:rFonts w:ascii="Adagio_Slab" w:eastAsia="TimesNewRoman" w:hAnsi="Adagio_Slab" w:cs="Arial"/>
          <w:szCs w:val="24"/>
        </w:rPr>
        <w:t xml:space="preserve">ę </w:t>
      </w:r>
      <w:r w:rsidRPr="00BC3102">
        <w:rPr>
          <w:rFonts w:ascii="Adagio_Slab" w:hAnsi="Adagio_Slab" w:cs="Arial"/>
          <w:szCs w:val="24"/>
        </w:rPr>
        <w:t>ich, gdy na marginesie głównych rozwa</w:t>
      </w:r>
      <w:r w:rsidRPr="00BC3102">
        <w:rPr>
          <w:rFonts w:ascii="Adagio_Slab" w:eastAsia="TimesNewRoman" w:hAnsi="Adagio_Slab" w:cs="Arial"/>
          <w:szCs w:val="24"/>
        </w:rPr>
        <w:t>ż</w:t>
      </w:r>
      <w:r w:rsidRPr="00BC3102">
        <w:rPr>
          <w:rFonts w:ascii="Adagio_Slab" w:hAnsi="Adagio_Slab" w:cs="Arial"/>
          <w:szCs w:val="24"/>
        </w:rPr>
        <w:t>a</w:t>
      </w:r>
      <w:r w:rsidRPr="00BC3102">
        <w:rPr>
          <w:rFonts w:ascii="Adagio_Slab" w:eastAsia="TimesNewRoman" w:hAnsi="Adagio_Slab" w:cs="Arial"/>
          <w:szCs w:val="24"/>
        </w:rPr>
        <w:t xml:space="preserve">ń </w:t>
      </w:r>
      <w:r w:rsidRPr="00BC3102">
        <w:rPr>
          <w:rFonts w:ascii="Adagio_Slab" w:hAnsi="Adagio_Slab" w:cs="Arial"/>
          <w:szCs w:val="24"/>
        </w:rPr>
        <w:t>autorowi nasuwaj</w:t>
      </w:r>
      <w:r w:rsidRPr="00BC3102">
        <w:rPr>
          <w:rFonts w:ascii="Adagio_Slab" w:eastAsia="TimesNewRoman" w:hAnsi="Adagio_Slab" w:cs="Arial"/>
          <w:szCs w:val="24"/>
        </w:rPr>
        <w:t xml:space="preserve">ą </w:t>
      </w:r>
      <w:r w:rsidRPr="00BC3102">
        <w:rPr>
          <w:rFonts w:ascii="Adagio_Slab" w:hAnsi="Adagio_Slab" w:cs="Arial"/>
          <w:szCs w:val="24"/>
        </w:rPr>
        <w:t>si</w:t>
      </w:r>
      <w:r w:rsidRPr="00BC3102">
        <w:rPr>
          <w:rFonts w:ascii="Adagio_Slab" w:eastAsia="TimesNewRoman" w:hAnsi="Adagio_Slab" w:cs="Arial"/>
          <w:szCs w:val="24"/>
        </w:rPr>
        <w:t xml:space="preserve">ę </w:t>
      </w:r>
      <w:r w:rsidRPr="00BC3102">
        <w:rPr>
          <w:rFonts w:ascii="Adagio_Slab" w:hAnsi="Adagio_Slab" w:cs="Arial"/>
          <w:szCs w:val="24"/>
        </w:rPr>
        <w:t>uwagi godne utrwalenia, które zamieszczone w tek</w:t>
      </w:r>
      <w:r w:rsidRPr="00BC3102">
        <w:rPr>
          <w:rFonts w:ascii="Adagio_Slab" w:eastAsia="TimesNewRoman" w:hAnsi="Adagio_Slab" w:cs="Arial"/>
          <w:szCs w:val="24"/>
        </w:rPr>
        <w:t>ś</w:t>
      </w:r>
      <w:r w:rsidRPr="00BC3102">
        <w:rPr>
          <w:rFonts w:ascii="Adagio_Slab" w:hAnsi="Adagio_Slab" w:cs="Arial"/>
          <w:szCs w:val="24"/>
        </w:rPr>
        <w:t>cie zakłócałyby logik</w:t>
      </w:r>
      <w:r w:rsidRPr="00BC3102">
        <w:rPr>
          <w:rFonts w:ascii="Adagio_Slab" w:eastAsia="TimesNewRoman" w:hAnsi="Adagio_Slab" w:cs="Arial"/>
          <w:szCs w:val="24"/>
        </w:rPr>
        <w:t xml:space="preserve">ę </w:t>
      </w:r>
      <w:r w:rsidRPr="00BC3102">
        <w:rPr>
          <w:rFonts w:ascii="Adagio_Slab" w:hAnsi="Adagio_Slab" w:cs="Arial"/>
          <w:szCs w:val="24"/>
        </w:rPr>
        <w:t>wywodów.</w:t>
      </w:r>
      <w:r w:rsidR="00D432C5" w:rsidRPr="00BC3102">
        <w:rPr>
          <w:rFonts w:ascii="Adagio_Slab" w:hAnsi="Adagio_Slab" w:cs="Arial"/>
          <w:szCs w:val="24"/>
        </w:rPr>
        <w:t xml:space="preserve"> Przypisy takie należy pisać czcionką o rozmiarze 9 pt i numerować w sposób ciągły w całej pracy.</w:t>
      </w:r>
    </w:p>
    <w:p w14:paraId="19368235" w14:textId="77777777" w:rsidR="00386566" w:rsidRPr="00BC3102" w:rsidRDefault="00386566" w:rsidP="008A3E5E">
      <w:pPr>
        <w:pStyle w:val="Nagwek2"/>
        <w:contextualSpacing w:val="0"/>
        <w:rPr>
          <w:rFonts w:ascii="Adagio_Slab" w:hAnsi="Adagio_Slab"/>
        </w:rPr>
      </w:pPr>
      <w:bookmarkStart w:id="20" w:name="_Toc83199320"/>
      <w:r w:rsidRPr="00BC3102">
        <w:rPr>
          <w:rFonts w:ascii="Adagio_Slab" w:hAnsi="Adagio_Slab"/>
        </w:rPr>
        <w:t>Odwołania literaturowe</w:t>
      </w:r>
      <w:bookmarkEnd w:id="20"/>
    </w:p>
    <w:p w14:paraId="5B2DE4B9" w14:textId="77777777" w:rsidR="00D432C5" w:rsidRPr="00BC3102" w:rsidRDefault="00D432C5" w:rsidP="008A3E5E">
      <w:pPr>
        <w:autoSpaceDE w:val="0"/>
        <w:autoSpaceDN w:val="0"/>
        <w:adjustRightInd w:val="0"/>
        <w:rPr>
          <w:rFonts w:ascii="Adagio_Slab" w:hAnsi="Adagio_Slab" w:cs="Arial"/>
          <w:szCs w:val="24"/>
        </w:rPr>
      </w:pPr>
      <w:r w:rsidRPr="00BC3102">
        <w:rPr>
          <w:rFonts w:ascii="Adagio_Slab" w:hAnsi="Adagio_Slab" w:cs="Arial"/>
          <w:szCs w:val="24"/>
        </w:rPr>
        <w:t>Każda praca naukowa powinna zawierać wykaz dokumentów (np. książek, artykułów), z których skorzystał autor pisząc określoną pracę, uporządkowany alfabetycznie. Taki wykaz, nazywany bibliografią załącznikową, stanowi gotowe źródło literatury na dany temat i jest wyrazem uczciwości autora pracy.</w:t>
      </w:r>
    </w:p>
    <w:p w14:paraId="0AAC7343" w14:textId="77777777" w:rsidR="00386566" w:rsidRPr="00BC3102" w:rsidRDefault="00386566" w:rsidP="008A3E5E">
      <w:pPr>
        <w:pStyle w:val="Nagwek3"/>
        <w:rPr>
          <w:rFonts w:ascii="Adagio_Slab" w:hAnsi="Adagio_Slab"/>
        </w:rPr>
      </w:pPr>
      <w:r w:rsidRPr="00BC3102">
        <w:rPr>
          <w:rFonts w:ascii="Adagio_Slab" w:hAnsi="Adagio_Slab"/>
        </w:rPr>
        <w:t>Styl ISO:PN 690:2012 (zalecany)</w:t>
      </w:r>
    </w:p>
    <w:p w14:paraId="14CE93F4" w14:textId="77777777" w:rsidR="00376D7D" w:rsidRPr="00BC3102" w:rsidRDefault="00376D7D" w:rsidP="008A3E5E">
      <w:pPr>
        <w:autoSpaceDE w:val="0"/>
        <w:autoSpaceDN w:val="0"/>
        <w:adjustRightInd w:val="0"/>
        <w:rPr>
          <w:rFonts w:ascii="Adagio_Slab" w:hAnsi="Adagio_Slab" w:cs="Arial"/>
        </w:rPr>
      </w:pPr>
      <w:r w:rsidRPr="00BC3102">
        <w:rPr>
          <w:rFonts w:ascii="Adagio_Slab" w:hAnsi="Adagio_Slab" w:cs="Arial"/>
          <w:szCs w:val="24"/>
        </w:rPr>
        <w:t xml:space="preserve">Odwołania do materiałów </w:t>
      </w:r>
      <w:r w:rsidRPr="00BC3102">
        <w:rPr>
          <w:rFonts w:ascii="Adagio_Slab" w:eastAsia="TimesNewRoman" w:hAnsi="Adagio_Slab" w:cs="Arial"/>
          <w:szCs w:val="24"/>
        </w:rPr>
        <w:t>ź</w:t>
      </w:r>
      <w:r w:rsidRPr="00BC3102">
        <w:rPr>
          <w:rFonts w:ascii="Adagio_Slab" w:hAnsi="Adagio_Slab" w:cs="Arial"/>
          <w:szCs w:val="24"/>
        </w:rPr>
        <w:t>ródłowych (bibliografii) i ich spis nale</w:t>
      </w:r>
      <w:r w:rsidRPr="00BC3102">
        <w:rPr>
          <w:rFonts w:ascii="Adagio_Slab" w:eastAsia="TimesNewRoman" w:hAnsi="Adagio_Slab" w:cs="Arial"/>
          <w:szCs w:val="24"/>
        </w:rPr>
        <w:t>ż</w:t>
      </w:r>
      <w:r w:rsidRPr="00BC3102">
        <w:rPr>
          <w:rFonts w:ascii="Adagio_Slab" w:hAnsi="Adagio_Slab" w:cs="Arial"/>
          <w:szCs w:val="24"/>
        </w:rPr>
        <w:t>y sporz</w:t>
      </w:r>
      <w:r w:rsidRPr="00BC3102">
        <w:rPr>
          <w:rFonts w:ascii="Adagio_Slab" w:eastAsia="TimesNewRoman" w:hAnsi="Adagio_Slab" w:cs="Arial"/>
          <w:szCs w:val="24"/>
        </w:rPr>
        <w:t>ą</w:t>
      </w:r>
      <w:r w:rsidRPr="00BC3102">
        <w:rPr>
          <w:rFonts w:ascii="Adagio_Slab" w:hAnsi="Adagio_Slab" w:cs="Arial"/>
          <w:szCs w:val="24"/>
        </w:rPr>
        <w:t>dzi</w:t>
      </w:r>
      <w:r w:rsidRPr="00BC3102">
        <w:rPr>
          <w:rFonts w:ascii="Adagio_Slab" w:eastAsia="TimesNewRoman" w:hAnsi="Adagio_Slab" w:cs="Arial"/>
          <w:szCs w:val="24"/>
        </w:rPr>
        <w:t xml:space="preserve">ć </w:t>
      </w:r>
      <w:r w:rsidRPr="00BC3102">
        <w:rPr>
          <w:rFonts w:ascii="Adagio_Slab" w:hAnsi="Adagio_Slab" w:cs="Arial"/>
          <w:szCs w:val="24"/>
        </w:rPr>
        <w:t xml:space="preserve">wg tzw. systemu </w:t>
      </w:r>
      <w:r w:rsidR="00F277B3" w:rsidRPr="00BC3102">
        <w:rPr>
          <w:rFonts w:ascii="Adagio_Slab" w:hAnsi="Adagio_Slab" w:cs="Arial"/>
          <w:szCs w:val="24"/>
        </w:rPr>
        <w:t>numeracyjnego ISO 690 z nawiasami kwadratowymi</w:t>
      </w:r>
      <w:r w:rsidRPr="00BC3102">
        <w:rPr>
          <w:rFonts w:ascii="Adagio_Slab" w:hAnsi="Adagio_Slab" w:cs="Arial"/>
          <w:szCs w:val="24"/>
        </w:rPr>
        <w:t>. Poszczególne pozycje numerowane s</w:t>
      </w:r>
      <w:r w:rsidRPr="00BC3102">
        <w:rPr>
          <w:rFonts w:ascii="Adagio_Slab" w:eastAsia="TimesNewRoman" w:hAnsi="Adagio_Slab" w:cs="Arial"/>
          <w:szCs w:val="24"/>
        </w:rPr>
        <w:t xml:space="preserve">ą </w:t>
      </w:r>
      <w:r w:rsidRPr="00BC3102">
        <w:rPr>
          <w:rFonts w:ascii="Adagio_Slab" w:hAnsi="Adagio_Slab" w:cs="Arial"/>
          <w:szCs w:val="24"/>
        </w:rPr>
        <w:t>w tek</w:t>
      </w:r>
      <w:r w:rsidRPr="00BC3102">
        <w:rPr>
          <w:rFonts w:ascii="Adagio_Slab" w:eastAsia="TimesNewRoman" w:hAnsi="Adagio_Slab" w:cs="Arial"/>
          <w:szCs w:val="24"/>
        </w:rPr>
        <w:t>ś</w:t>
      </w:r>
      <w:r w:rsidRPr="00BC3102">
        <w:rPr>
          <w:rFonts w:ascii="Adagio_Slab" w:hAnsi="Adagio_Slab" w:cs="Arial"/>
          <w:szCs w:val="24"/>
        </w:rPr>
        <w:t>cie kolejnymi liczbami arabskimi w nawiasach kwadratowych w kolejno</w:t>
      </w:r>
      <w:r w:rsidRPr="00BC3102">
        <w:rPr>
          <w:rFonts w:ascii="Adagio_Slab" w:eastAsia="TimesNewRoman" w:hAnsi="Adagio_Slab" w:cs="Arial"/>
          <w:szCs w:val="24"/>
        </w:rPr>
        <w:t>ś</w:t>
      </w:r>
      <w:r w:rsidRPr="00BC3102">
        <w:rPr>
          <w:rFonts w:ascii="Adagio_Slab" w:hAnsi="Adagio_Slab" w:cs="Arial"/>
          <w:szCs w:val="24"/>
        </w:rPr>
        <w:t xml:space="preserve">ci </w:t>
      </w:r>
      <w:r w:rsidR="00F277B3" w:rsidRPr="00BC3102">
        <w:rPr>
          <w:rFonts w:ascii="Adagio_Slab" w:hAnsi="Adagio_Slab" w:cs="Arial"/>
          <w:szCs w:val="24"/>
        </w:rPr>
        <w:t>pojawiania się</w:t>
      </w:r>
      <w:r w:rsidRPr="00BC3102">
        <w:rPr>
          <w:rFonts w:ascii="Adagio_Slab" w:hAnsi="Adagio_Slab" w:cs="Arial"/>
          <w:szCs w:val="24"/>
        </w:rPr>
        <w:t>. Spis bibliograficzny znajduje si</w:t>
      </w:r>
      <w:r w:rsidRPr="00BC3102">
        <w:rPr>
          <w:rFonts w:ascii="Adagio_Slab" w:eastAsia="TimesNewRoman" w:hAnsi="Adagio_Slab" w:cs="Arial"/>
          <w:szCs w:val="24"/>
        </w:rPr>
        <w:t xml:space="preserve">ę </w:t>
      </w:r>
      <w:r w:rsidRPr="00BC3102">
        <w:rPr>
          <w:rFonts w:ascii="Adagio_Slab" w:hAnsi="Adagio_Slab" w:cs="Arial"/>
          <w:szCs w:val="24"/>
        </w:rPr>
        <w:t>na ko</w:t>
      </w:r>
      <w:r w:rsidRPr="00BC3102">
        <w:rPr>
          <w:rFonts w:ascii="Adagio_Slab" w:eastAsia="TimesNewRoman" w:hAnsi="Adagio_Slab" w:cs="Arial"/>
          <w:szCs w:val="24"/>
        </w:rPr>
        <w:t>ń</w:t>
      </w:r>
      <w:r w:rsidRPr="00BC3102">
        <w:rPr>
          <w:rFonts w:ascii="Adagio_Slab" w:hAnsi="Adagio_Slab" w:cs="Arial"/>
          <w:szCs w:val="24"/>
        </w:rPr>
        <w:t>cu dokumentacji i stanowi list</w:t>
      </w:r>
      <w:r w:rsidRPr="00BC3102">
        <w:rPr>
          <w:rFonts w:ascii="Adagio_Slab" w:eastAsia="TimesNewRoman" w:hAnsi="Adagio_Slab" w:cs="Arial"/>
          <w:szCs w:val="24"/>
        </w:rPr>
        <w:t xml:space="preserve">ę </w:t>
      </w:r>
      <w:r w:rsidRPr="00BC3102">
        <w:rPr>
          <w:rFonts w:ascii="Adagio_Slab" w:hAnsi="Adagio_Slab" w:cs="Arial"/>
          <w:szCs w:val="24"/>
        </w:rPr>
        <w:t>uporz</w:t>
      </w:r>
      <w:r w:rsidRPr="00BC3102">
        <w:rPr>
          <w:rFonts w:ascii="Adagio_Slab" w:eastAsia="TimesNewRoman" w:hAnsi="Adagio_Slab" w:cs="Arial"/>
          <w:szCs w:val="24"/>
        </w:rPr>
        <w:t>ą</w:t>
      </w:r>
      <w:r w:rsidRPr="00BC3102">
        <w:rPr>
          <w:rFonts w:ascii="Adagio_Slab" w:hAnsi="Adagio_Slab" w:cs="Arial"/>
          <w:szCs w:val="24"/>
        </w:rPr>
        <w:t>dkowan</w:t>
      </w:r>
      <w:r w:rsidRPr="00BC3102">
        <w:rPr>
          <w:rFonts w:ascii="Adagio_Slab" w:eastAsia="TimesNewRoman" w:hAnsi="Adagio_Slab" w:cs="Arial"/>
          <w:szCs w:val="24"/>
        </w:rPr>
        <w:t xml:space="preserve">ą </w:t>
      </w:r>
      <w:r w:rsidR="00C00078" w:rsidRPr="00BC3102">
        <w:rPr>
          <w:rFonts w:ascii="Adagio_Slab" w:eastAsia="TimesNewRoman" w:hAnsi="Adagio_Slab" w:cs="Arial"/>
          <w:szCs w:val="24"/>
        </w:rPr>
        <w:t>wg kolejności odwołań</w:t>
      </w:r>
      <w:r w:rsidRPr="00BC3102">
        <w:rPr>
          <w:rFonts w:ascii="Adagio_Slab" w:eastAsia="TimesNewRoman" w:hAnsi="Adagio_Slab" w:cs="Arial"/>
          <w:szCs w:val="24"/>
        </w:rPr>
        <w:t xml:space="preserve">. </w:t>
      </w:r>
    </w:p>
    <w:p w14:paraId="540EBD79" w14:textId="77777777" w:rsidR="00386566" w:rsidRPr="00BC3102" w:rsidRDefault="00386566" w:rsidP="008A3E5E">
      <w:pPr>
        <w:pStyle w:val="Nagwek3"/>
        <w:rPr>
          <w:rFonts w:ascii="Adagio_Slab" w:hAnsi="Adagio_Slab"/>
        </w:rPr>
      </w:pPr>
      <w:r w:rsidRPr="00BC3102">
        <w:rPr>
          <w:rFonts w:ascii="Adagio_Slab" w:hAnsi="Adagio_Slab"/>
        </w:rPr>
        <w:t>Styl harwardzki</w:t>
      </w:r>
    </w:p>
    <w:p w14:paraId="5487AFE2" w14:textId="77777777" w:rsidR="00386566" w:rsidRPr="00BC3102" w:rsidRDefault="00D432C5" w:rsidP="008A3E5E">
      <w:pPr>
        <w:rPr>
          <w:rFonts w:ascii="Adagio_Slab" w:hAnsi="Adagio_Slab" w:cs="Arial"/>
        </w:rPr>
      </w:pPr>
      <w:r w:rsidRPr="00BC3102">
        <w:rPr>
          <w:rFonts w:ascii="Adagio_Slab" w:hAnsi="Adagio_Slab" w:cs="Arial"/>
        </w:rPr>
        <w:t xml:space="preserve">W pracy dopuszczalne jest użycie także stylu harwardzkiego odwołań, </w:t>
      </w:r>
      <w:r w:rsidR="00386566" w:rsidRPr="00BC3102">
        <w:rPr>
          <w:rFonts w:ascii="Adagio_Slab" w:hAnsi="Adagio_Slab" w:cs="Arial"/>
        </w:rPr>
        <w:t>którego podstawowa zasada sprowadza się do podawania w tekście głównym w nawiasie półokrągłym nazwiska autora (lub skrótu tytułu w przypadku prac zbiorowych), daty wydania oraz numeru strony.</w:t>
      </w:r>
      <w:r w:rsidRPr="00BC3102">
        <w:rPr>
          <w:rFonts w:ascii="Adagio_Slab" w:hAnsi="Adagio_Slab" w:cs="Arial"/>
        </w:rPr>
        <w:t>np.:</w:t>
      </w:r>
    </w:p>
    <w:p w14:paraId="747364A3" w14:textId="77777777" w:rsidR="00386566" w:rsidRPr="00BC3102" w:rsidRDefault="00386566" w:rsidP="008A3E5E">
      <w:pPr>
        <w:rPr>
          <w:rFonts w:ascii="Adagio_Slab" w:eastAsia="Times New Roman" w:hAnsi="Adagio_Slab" w:cs="Arial"/>
          <w:color w:val="333333"/>
          <w:szCs w:val="19"/>
          <w:lang w:eastAsia="pl-PL"/>
        </w:rPr>
      </w:pPr>
      <w:r w:rsidRPr="00BC3102">
        <w:rPr>
          <w:rFonts w:ascii="Adagio_Slab" w:eastAsia="Times New Roman" w:hAnsi="Adagio_Slab" w:cs="Arial"/>
          <w:color w:val="333333"/>
          <w:szCs w:val="19"/>
          <w:lang w:eastAsia="pl-PL"/>
        </w:rPr>
        <w:t>„Przy dostatecznie małej stałej sieci w stosunku do maksymalnej rozdzielczości obrazu okazuje się, że próbkowanie pozwala zapisać obraz bez straty informacji (Shannon, 1949)”</w:t>
      </w:r>
    </w:p>
    <w:p w14:paraId="09E8C4DE" w14:textId="77777777" w:rsidR="00386566" w:rsidRPr="00BC3102" w:rsidRDefault="00386566" w:rsidP="008A3E5E">
      <w:pPr>
        <w:rPr>
          <w:rFonts w:ascii="Adagio_Slab" w:eastAsia="Times New Roman" w:hAnsi="Adagio_Slab" w:cs="Arial"/>
          <w:color w:val="333333"/>
          <w:szCs w:val="19"/>
          <w:lang w:eastAsia="pl-PL"/>
        </w:rPr>
      </w:pPr>
      <w:r w:rsidRPr="00BC3102">
        <w:rPr>
          <w:rFonts w:ascii="Adagio_Slab" w:eastAsia="Times New Roman" w:hAnsi="Adagio_Slab" w:cs="Arial"/>
          <w:color w:val="333333"/>
          <w:szCs w:val="19"/>
          <w:lang w:eastAsia="pl-PL"/>
        </w:rPr>
        <w:t>Przy konstruowaniu bibliografii należy wówczas pamiętać o następujących zasadach:</w:t>
      </w:r>
    </w:p>
    <w:p w14:paraId="41D531AB" w14:textId="77777777" w:rsidR="00D432C5" w:rsidRPr="00BC3102"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BC3102">
        <w:rPr>
          <w:rFonts w:ascii="Adagio_Slab" w:eastAsia="Times New Roman" w:hAnsi="Adagio_Slab" w:cs="Arial"/>
          <w:color w:val="333333"/>
          <w:szCs w:val="19"/>
          <w:lang w:eastAsia="pl-PL"/>
        </w:rPr>
        <w:t>Odsyłając do kilku prac tego samego autora wydanych w jednym roku, dla ich odróżnienia dodaje się po dacie publikacji małą literę "a", "b" itd., np. (</w:t>
      </w:r>
      <w:r w:rsidR="00386566" w:rsidRPr="00BC3102">
        <w:rPr>
          <w:rFonts w:ascii="Adagio_Slab" w:eastAsia="Times New Roman" w:hAnsi="Adagio_Slab" w:cs="Arial"/>
          <w:color w:val="333333"/>
          <w:szCs w:val="19"/>
          <w:lang w:eastAsia="pl-PL"/>
        </w:rPr>
        <w:t>Jankowski</w:t>
      </w:r>
      <w:r w:rsidRPr="00BC3102">
        <w:rPr>
          <w:rFonts w:ascii="Adagio_Slab" w:eastAsia="Times New Roman" w:hAnsi="Adagio_Slab" w:cs="Arial"/>
          <w:color w:val="333333"/>
          <w:szCs w:val="19"/>
          <w:lang w:eastAsia="pl-PL"/>
        </w:rPr>
        <w:t xml:space="preserve"> 20</w:t>
      </w:r>
      <w:r w:rsidR="00386566" w:rsidRPr="00BC3102">
        <w:rPr>
          <w:rFonts w:ascii="Adagio_Slab" w:eastAsia="Times New Roman" w:hAnsi="Adagio_Slab" w:cs="Arial"/>
          <w:color w:val="333333"/>
          <w:szCs w:val="19"/>
          <w:lang w:eastAsia="pl-PL"/>
        </w:rPr>
        <w:t>15</w:t>
      </w:r>
      <w:r w:rsidRPr="00BC3102">
        <w:rPr>
          <w:rFonts w:ascii="Adagio_Slab" w:eastAsia="Times New Roman" w:hAnsi="Adagio_Slab" w:cs="Arial"/>
          <w:color w:val="333333"/>
          <w:szCs w:val="19"/>
          <w:lang w:eastAsia="pl-PL"/>
        </w:rPr>
        <w:t>a) i (</w:t>
      </w:r>
      <w:r w:rsidR="00386566" w:rsidRPr="00BC3102">
        <w:rPr>
          <w:rFonts w:ascii="Adagio_Slab" w:eastAsia="Times New Roman" w:hAnsi="Adagio_Slab" w:cs="Arial"/>
          <w:color w:val="333333"/>
          <w:szCs w:val="19"/>
          <w:lang w:eastAsia="pl-PL"/>
        </w:rPr>
        <w:t>Jankowski 2015</w:t>
      </w:r>
      <w:r w:rsidRPr="00BC3102">
        <w:rPr>
          <w:rFonts w:ascii="Adagio_Slab" w:eastAsia="Times New Roman" w:hAnsi="Adagio_Slab" w:cs="Arial"/>
          <w:color w:val="333333"/>
          <w:szCs w:val="19"/>
          <w:lang w:eastAsia="pl-PL"/>
        </w:rPr>
        <w:t>b).</w:t>
      </w:r>
    </w:p>
    <w:p w14:paraId="2ADF4FBA" w14:textId="77777777" w:rsidR="00D432C5" w:rsidRPr="00BC3102"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BC3102">
        <w:rPr>
          <w:rFonts w:ascii="Adagio_Slab" w:eastAsia="Times New Roman" w:hAnsi="Adagio_Slab" w:cs="Arial"/>
          <w:color w:val="333333"/>
          <w:szCs w:val="19"/>
          <w:lang w:eastAsia="pl-PL"/>
        </w:rPr>
        <w:t>W przypadku odniesienia do kilku publikacji w pierwszej kolejności stosuje się kolejność alfabetyczną, a następnie chronologiczną, np. (Lang</w:t>
      </w:r>
      <w:r w:rsidR="00386566" w:rsidRPr="00BC3102">
        <w:rPr>
          <w:rFonts w:ascii="Adagio_Slab" w:eastAsia="Times New Roman" w:hAnsi="Adagio_Slab" w:cs="Arial"/>
          <w:color w:val="333333"/>
          <w:szCs w:val="19"/>
          <w:lang w:eastAsia="pl-PL"/>
        </w:rPr>
        <w:t>rang</w:t>
      </w:r>
      <w:r w:rsidRPr="00BC3102">
        <w:rPr>
          <w:rFonts w:ascii="Adagio_Slab" w:eastAsia="Times New Roman" w:hAnsi="Adagio_Slab" w:cs="Arial"/>
          <w:color w:val="333333"/>
          <w:szCs w:val="19"/>
          <w:lang w:eastAsia="pl-PL"/>
        </w:rPr>
        <w:t>e 1965; P</w:t>
      </w:r>
      <w:r w:rsidR="00386566" w:rsidRPr="00BC3102">
        <w:rPr>
          <w:rFonts w:ascii="Adagio_Slab" w:eastAsia="Times New Roman" w:hAnsi="Adagio_Slab" w:cs="Arial"/>
          <w:color w:val="333333"/>
          <w:szCs w:val="19"/>
          <w:lang w:eastAsia="pl-PL"/>
        </w:rPr>
        <w:t>oincare</w:t>
      </w:r>
      <w:r w:rsidRPr="00BC3102">
        <w:rPr>
          <w:rFonts w:ascii="Adagio_Slab" w:eastAsia="Times New Roman" w:hAnsi="Adagio_Slab" w:cs="Arial"/>
          <w:color w:val="333333"/>
          <w:szCs w:val="19"/>
          <w:lang w:eastAsia="pl-PL"/>
        </w:rPr>
        <w:t xml:space="preserve"> 2002; P</w:t>
      </w:r>
      <w:r w:rsidR="00386566" w:rsidRPr="00BC3102">
        <w:rPr>
          <w:rFonts w:ascii="Adagio_Slab" w:eastAsia="Times New Roman" w:hAnsi="Adagio_Slab" w:cs="Arial"/>
          <w:color w:val="333333"/>
          <w:szCs w:val="19"/>
          <w:lang w:eastAsia="pl-PL"/>
        </w:rPr>
        <w:t>rus</w:t>
      </w:r>
      <w:r w:rsidRPr="00BC3102">
        <w:rPr>
          <w:rFonts w:ascii="Adagio_Slab" w:eastAsia="Times New Roman" w:hAnsi="Adagio_Slab" w:cs="Arial"/>
          <w:color w:val="333333"/>
          <w:szCs w:val="19"/>
          <w:lang w:eastAsia="pl-PL"/>
        </w:rPr>
        <w:t xml:space="preserve"> 2011; </w:t>
      </w:r>
      <w:r w:rsidR="00386566" w:rsidRPr="00BC3102">
        <w:rPr>
          <w:rFonts w:ascii="Adagio_Slab" w:eastAsia="Times New Roman" w:hAnsi="Adagio_Slab" w:cs="Arial"/>
          <w:color w:val="333333"/>
          <w:szCs w:val="19"/>
          <w:lang w:eastAsia="pl-PL"/>
        </w:rPr>
        <w:t>Renault</w:t>
      </w:r>
      <w:r w:rsidRPr="00BC3102">
        <w:rPr>
          <w:rFonts w:ascii="Adagio_Slab" w:eastAsia="Times New Roman" w:hAnsi="Adagio_Slab" w:cs="Arial"/>
          <w:color w:val="333333"/>
          <w:szCs w:val="19"/>
          <w:lang w:eastAsia="pl-PL"/>
        </w:rPr>
        <w:t xml:space="preserve"> 2012).</w:t>
      </w:r>
    </w:p>
    <w:p w14:paraId="54026DE8" w14:textId="77777777" w:rsidR="00D432C5" w:rsidRPr="00BC3102"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BC3102">
        <w:rPr>
          <w:rFonts w:ascii="Adagio_Slab" w:eastAsia="Times New Roman" w:hAnsi="Adagio_Slab" w:cs="Arial"/>
          <w:color w:val="333333"/>
          <w:szCs w:val="19"/>
          <w:lang w:eastAsia="pl-PL"/>
        </w:rPr>
        <w:lastRenderedPageBreak/>
        <w:t>W przypadku, gdy publikacja ma dwóch autorów, podaje się oba nazwiska, łącząc je spójnikiem "i".</w:t>
      </w:r>
      <w:r w:rsidR="00203F85" w:rsidRPr="00BC3102">
        <w:rPr>
          <w:rFonts w:ascii="Adagio_Slab" w:eastAsia="Times New Roman" w:hAnsi="Adagio_Slab" w:cs="Arial"/>
          <w:color w:val="333333"/>
          <w:szCs w:val="19"/>
          <w:lang w:eastAsia="pl-PL"/>
        </w:rPr>
        <w:t>np</w:t>
      </w:r>
      <w:r w:rsidRPr="00BC3102">
        <w:rPr>
          <w:rFonts w:ascii="Adagio_Slab" w:eastAsia="Times New Roman" w:hAnsi="Adagio_Slab" w:cs="Arial"/>
          <w:color w:val="333333"/>
          <w:szCs w:val="19"/>
          <w:lang w:eastAsia="pl-PL"/>
        </w:rPr>
        <w:t>: (Ziółkowski, Kowalski i Nowak 1996)</w:t>
      </w:r>
    </w:p>
    <w:p w14:paraId="7C3F473A" w14:textId="77777777" w:rsidR="00D432C5" w:rsidRPr="00BC3102"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BC3102">
        <w:rPr>
          <w:rFonts w:ascii="Adagio_Slab" w:eastAsia="Times New Roman" w:hAnsi="Adagio_Slab" w:cs="Arial"/>
          <w:color w:val="333333"/>
          <w:szCs w:val="19"/>
          <w:lang w:eastAsia="pl-PL"/>
        </w:rPr>
        <w:t xml:space="preserve">Natomiast gdy autorów jest więcej niż trzech należy </w:t>
      </w:r>
      <w:r w:rsidR="00203F85" w:rsidRPr="00BC3102">
        <w:rPr>
          <w:rFonts w:ascii="Adagio_Slab" w:eastAsia="Times New Roman" w:hAnsi="Adagio_Slab" w:cs="Arial"/>
          <w:color w:val="333333"/>
          <w:szCs w:val="19"/>
          <w:lang w:eastAsia="pl-PL"/>
        </w:rPr>
        <w:t>po trzech pierwszych użyć</w:t>
      </w:r>
      <w:r w:rsidRPr="00BC3102">
        <w:rPr>
          <w:rFonts w:ascii="Adagio_Slab" w:eastAsia="Times New Roman" w:hAnsi="Adagio_Slab" w:cs="Arial"/>
          <w:color w:val="333333"/>
          <w:szCs w:val="19"/>
          <w:lang w:eastAsia="pl-PL"/>
        </w:rPr>
        <w:t xml:space="preserve"> skrót</w:t>
      </w:r>
      <w:r w:rsidR="00203F85" w:rsidRPr="00BC3102">
        <w:rPr>
          <w:rFonts w:ascii="Adagio_Slab" w:eastAsia="Times New Roman" w:hAnsi="Adagio_Slab" w:cs="Arial"/>
          <w:color w:val="333333"/>
          <w:szCs w:val="19"/>
          <w:lang w:eastAsia="pl-PL"/>
        </w:rPr>
        <w:t>u</w:t>
      </w:r>
      <w:r w:rsidRPr="00BC3102">
        <w:rPr>
          <w:rFonts w:ascii="Adagio_Slab" w:eastAsia="Times New Roman" w:hAnsi="Adagio_Slab" w:cs="Arial"/>
          <w:color w:val="333333"/>
          <w:szCs w:val="19"/>
          <w:lang w:eastAsia="pl-PL"/>
        </w:rPr>
        <w:t xml:space="preserve"> "i in." (i inni), np. (Ziółkowski</w:t>
      </w:r>
      <w:r w:rsidR="00203F85" w:rsidRPr="00BC3102">
        <w:rPr>
          <w:rFonts w:ascii="Adagio_Slab" w:eastAsia="Times New Roman" w:hAnsi="Adagio_Slab" w:cs="Arial"/>
          <w:color w:val="333333"/>
          <w:szCs w:val="19"/>
          <w:lang w:eastAsia="pl-PL"/>
        </w:rPr>
        <w:t>, Kowalski, Nowak</w:t>
      </w:r>
      <w:r w:rsidRPr="00BC3102">
        <w:rPr>
          <w:rFonts w:ascii="Adagio_Slab" w:eastAsia="Times New Roman" w:hAnsi="Adagio_Slab" w:cs="Arial"/>
          <w:color w:val="333333"/>
          <w:szCs w:val="19"/>
          <w:lang w:eastAsia="pl-PL"/>
        </w:rPr>
        <w:t xml:space="preserve"> i in. 1997)</w:t>
      </w:r>
    </w:p>
    <w:p w14:paraId="229C7621" w14:textId="77777777" w:rsidR="00D432C5" w:rsidRPr="00BC3102"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BC3102">
        <w:rPr>
          <w:rFonts w:ascii="Adagio_Slab" w:eastAsia="Times New Roman" w:hAnsi="Adagio_Slab" w:cs="Arial"/>
          <w:color w:val="333333"/>
          <w:szCs w:val="19"/>
          <w:lang w:eastAsia="pl-PL"/>
        </w:rPr>
        <w:t>Tytuły książek, czasopism i gazet wyróżnia się kursywą.</w:t>
      </w:r>
    </w:p>
    <w:p w14:paraId="676CA5C7" w14:textId="77777777" w:rsidR="00AD534A" w:rsidRPr="00BC3102" w:rsidRDefault="00AD534A" w:rsidP="008A3E5E">
      <w:pPr>
        <w:pStyle w:val="Nagwek2"/>
        <w:contextualSpacing w:val="0"/>
        <w:rPr>
          <w:rFonts w:ascii="Adagio_Slab" w:hAnsi="Adagio_Slab"/>
        </w:rPr>
      </w:pPr>
      <w:bookmarkStart w:id="21" w:name="_Toc83199321"/>
      <w:r w:rsidRPr="00BC3102">
        <w:rPr>
          <w:rFonts w:ascii="Adagio_Slab" w:hAnsi="Adagio_Slab"/>
        </w:rPr>
        <w:t>Spis bibliograficzny</w:t>
      </w:r>
      <w:bookmarkEnd w:id="21"/>
    </w:p>
    <w:p w14:paraId="4E20C2AC" w14:textId="77777777" w:rsidR="00203F85" w:rsidRPr="00BC3102" w:rsidRDefault="00203F85" w:rsidP="008A3E5E">
      <w:pPr>
        <w:shd w:val="clear" w:color="auto" w:fill="FFFFFF"/>
        <w:spacing w:after="100" w:afterAutospacing="1"/>
        <w:rPr>
          <w:rFonts w:ascii="Adagio_Slab" w:eastAsia="TimesNewRoman" w:hAnsi="Adagio_Slab" w:cs="Arial"/>
          <w:szCs w:val="24"/>
        </w:rPr>
      </w:pPr>
      <w:r w:rsidRPr="00BC3102">
        <w:rPr>
          <w:rFonts w:ascii="Adagio_Slab" w:hAnsi="Adagio_Slab" w:cs="Arial"/>
          <w:szCs w:val="24"/>
        </w:rPr>
        <w:t>Spis bibliograficzny znajduje si</w:t>
      </w:r>
      <w:r w:rsidRPr="00BC3102">
        <w:rPr>
          <w:rFonts w:ascii="Adagio_Slab" w:eastAsia="TimesNewRoman" w:hAnsi="Adagio_Slab" w:cs="Arial"/>
          <w:szCs w:val="24"/>
        </w:rPr>
        <w:t xml:space="preserve">ę </w:t>
      </w:r>
      <w:r w:rsidRPr="00BC3102">
        <w:rPr>
          <w:rFonts w:ascii="Adagio_Slab" w:hAnsi="Adagio_Slab" w:cs="Arial"/>
          <w:szCs w:val="24"/>
        </w:rPr>
        <w:t>na ko</w:t>
      </w:r>
      <w:r w:rsidRPr="00BC3102">
        <w:rPr>
          <w:rFonts w:ascii="Adagio_Slab" w:eastAsia="TimesNewRoman" w:hAnsi="Adagio_Slab" w:cs="Arial"/>
          <w:szCs w:val="24"/>
        </w:rPr>
        <w:t>ń</w:t>
      </w:r>
      <w:r w:rsidRPr="00BC3102">
        <w:rPr>
          <w:rFonts w:ascii="Adagio_Slab" w:hAnsi="Adagio_Slab" w:cs="Arial"/>
          <w:szCs w:val="24"/>
        </w:rPr>
        <w:t>cu dokumentacji i stanowi list</w:t>
      </w:r>
      <w:r w:rsidRPr="00BC3102">
        <w:rPr>
          <w:rFonts w:ascii="Adagio_Slab" w:eastAsia="TimesNewRoman" w:hAnsi="Adagio_Slab" w:cs="Arial"/>
          <w:szCs w:val="24"/>
        </w:rPr>
        <w:t xml:space="preserve">ę </w:t>
      </w:r>
      <w:r w:rsidRPr="00BC3102">
        <w:rPr>
          <w:rFonts w:ascii="Adagio_Slab" w:hAnsi="Adagio_Slab" w:cs="Arial"/>
          <w:szCs w:val="24"/>
        </w:rPr>
        <w:t>uporz</w:t>
      </w:r>
      <w:r w:rsidRPr="00BC3102">
        <w:rPr>
          <w:rFonts w:ascii="Adagio_Slab" w:eastAsia="TimesNewRoman" w:hAnsi="Adagio_Slab" w:cs="Arial"/>
          <w:szCs w:val="24"/>
        </w:rPr>
        <w:t>ą</w:t>
      </w:r>
      <w:r w:rsidRPr="00BC3102">
        <w:rPr>
          <w:rFonts w:ascii="Adagio_Slab" w:hAnsi="Adagio_Slab" w:cs="Arial"/>
          <w:szCs w:val="24"/>
        </w:rPr>
        <w:t>dkowan</w:t>
      </w:r>
      <w:r w:rsidRPr="00BC3102">
        <w:rPr>
          <w:rFonts w:ascii="Adagio_Slab" w:eastAsia="TimesNewRoman" w:hAnsi="Adagio_Slab" w:cs="Arial"/>
          <w:szCs w:val="24"/>
        </w:rPr>
        <w:t xml:space="preserve">ą </w:t>
      </w:r>
      <w:r w:rsidR="003B4F8E" w:rsidRPr="00BC3102">
        <w:rPr>
          <w:rFonts w:ascii="Adagio_Slab" w:eastAsia="TimesNewRoman" w:hAnsi="Adagio_Slab" w:cs="Arial"/>
          <w:szCs w:val="24"/>
        </w:rPr>
        <w:t xml:space="preserve">według kolejności odwołań (styli ISO:690) lub </w:t>
      </w:r>
      <w:r w:rsidRPr="00BC3102">
        <w:rPr>
          <w:rFonts w:ascii="Adagio_Slab" w:eastAsia="TimesNewRoman" w:hAnsi="Adagio_Slab" w:cs="Arial"/>
          <w:szCs w:val="24"/>
        </w:rPr>
        <w:t>alfabetycznie</w:t>
      </w:r>
      <w:r w:rsidR="003B4F8E" w:rsidRPr="00BC3102">
        <w:rPr>
          <w:rFonts w:ascii="Adagio_Slab" w:eastAsia="TimesNewRoman" w:hAnsi="Adagio_Slab" w:cs="Arial"/>
          <w:szCs w:val="24"/>
        </w:rPr>
        <w:t xml:space="preserve"> </w:t>
      </w:r>
      <w:r w:rsidRPr="00BC3102">
        <w:rPr>
          <w:rFonts w:ascii="Adagio_Slab" w:eastAsia="TimesNewRoman" w:hAnsi="Adagio_Slab" w:cs="Arial"/>
          <w:szCs w:val="24"/>
        </w:rPr>
        <w:t>wg nazwisk pierwszych autorów</w:t>
      </w:r>
      <w:r w:rsidR="003B4F8E" w:rsidRPr="00BC3102">
        <w:rPr>
          <w:rFonts w:ascii="Adagio_Slab" w:eastAsia="TimesNewRoman" w:hAnsi="Adagio_Slab" w:cs="Arial"/>
          <w:szCs w:val="24"/>
        </w:rPr>
        <w:t xml:space="preserve"> (styl harwardzki)</w:t>
      </w:r>
      <w:r w:rsidRPr="00BC3102">
        <w:rPr>
          <w:rFonts w:ascii="Adagio_Slab" w:eastAsia="TimesNewRoman" w:hAnsi="Adagio_Slab" w:cs="Arial"/>
          <w:szCs w:val="24"/>
        </w:rPr>
        <w:t>.</w:t>
      </w:r>
    </w:p>
    <w:p w14:paraId="59D9123B" w14:textId="77777777" w:rsidR="00D22114" w:rsidRPr="00BC3102" w:rsidRDefault="00D22114" w:rsidP="008A3E5E">
      <w:pPr>
        <w:autoSpaceDE w:val="0"/>
        <w:autoSpaceDN w:val="0"/>
        <w:adjustRightInd w:val="0"/>
        <w:rPr>
          <w:rFonts w:ascii="Adagio_Slab" w:hAnsi="Adagio_Slab" w:cs="Arial"/>
          <w:szCs w:val="24"/>
        </w:rPr>
      </w:pPr>
      <w:r w:rsidRPr="00BC3102">
        <w:rPr>
          <w:rFonts w:ascii="Adagio_Slab" w:hAnsi="Adagio_Slab" w:cs="Arial"/>
          <w:szCs w:val="24"/>
        </w:rPr>
        <w:t>Zapis bibliografii w przypadku użycia styli ISO:690 zale</w:t>
      </w:r>
      <w:r w:rsidRPr="00BC3102">
        <w:rPr>
          <w:rFonts w:ascii="Adagio_Slab" w:eastAsia="TimesNewRoman" w:hAnsi="Adagio_Slab" w:cs="Arial"/>
          <w:szCs w:val="24"/>
        </w:rPr>
        <w:t>ż</w:t>
      </w:r>
      <w:r w:rsidRPr="00BC3102">
        <w:rPr>
          <w:rFonts w:ascii="Adagio_Slab" w:hAnsi="Adagio_Slab" w:cs="Arial"/>
          <w:szCs w:val="24"/>
        </w:rPr>
        <w:t>nie od rodzaju pozycji, do której si</w:t>
      </w:r>
      <w:r w:rsidRPr="00BC3102">
        <w:rPr>
          <w:rFonts w:ascii="Adagio_Slab" w:eastAsia="TimesNewRoman" w:hAnsi="Adagio_Slab" w:cs="Arial"/>
          <w:szCs w:val="24"/>
        </w:rPr>
        <w:t xml:space="preserve">ę </w:t>
      </w:r>
      <w:r w:rsidRPr="00BC3102">
        <w:rPr>
          <w:rFonts w:ascii="Adagio_Slab" w:hAnsi="Adagio_Slab" w:cs="Arial"/>
          <w:szCs w:val="24"/>
        </w:rPr>
        <w:t>odwołuje, przybiera nast</w:t>
      </w:r>
      <w:r w:rsidRPr="00BC3102">
        <w:rPr>
          <w:rFonts w:ascii="Adagio_Slab" w:eastAsia="TimesNewRoman" w:hAnsi="Adagio_Slab" w:cs="Arial"/>
          <w:szCs w:val="24"/>
        </w:rPr>
        <w:t>ę</w:t>
      </w:r>
      <w:r w:rsidRPr="00BC3102">
        <w:rPr>
          <w:rFonts w:ascii="Adagio_Slab" w:hAnsi="Adagio_Slab" w:cs="Arial"/>
          <w:szCs w:val="24"/>
        </w:rPr>
        <w:t>puj</w:t>
      </w:r>
      <w:r w:rsidRPr="00BC3102">
        <w:rPr>
          <w:rFonts w:ascii="Adagio_Slab" w:eastAsia="TimesNewRoman" w:hAnsi="Adagio_Slab" w:cs="Arial"/>
          <w:szCs w:val="24"/>
        </w:rPr>
        <w:t>ą</w:t>
      </w:r>
      <w:r w:rsidRPr="00BC3102">
        <w:rPr>
          <w:rFonts w:ascii="Adagio_Slab" w:hAnsi="Adagio_Slab" w:cs="Arial"/>
          <w:szCs w:val="24"/>
        </w:rPr>
        <w:t>c</w:t>
      </w:r>
      <w:r w:rsidRPr="00BC3102">
        <w:rPr>
          <w:rFonts w:ascii="Adagio_Slab" w:eastAsia="TimesNewRoman" w:hAnsi="Adagio_Slab" w:cs="Arial"/>
          <w:szCs w:val="24"/>
        </w:rPr>
        <w:t xml:space="preserve">ą </w:t>
      </w:r>
      <w:r w:rsidRPr="00BC3102">
        <w:rPr>
          <w:rFonts w:ascii="Adagio_Slab" w:hAnsi="Adagio_Slab" w:cs="Arial"/>
          <w:szCs w:val="24"/>
        </w:rPr>
        <w:t>posta</w:t>
      </w:r>
      <w:r w:rsidRPr="00BC3102">
        <w:rPr>
          <w:rFonts w:ascii="Adagio_Slab" w:eastAsia="TimesNewRoman" w:hAnsi="Adagio_Slab" w:cs="Arial"/>
          <w:szCs w:val="24"/>
        </w:rPr>
        <w:t>ć</w:t>
      </w:r>
      <w:r w:rsidRPr="00BC3102">
        <w:rPr>
          <w:rFonts w:ascii="Adagio_Slab" w:hAnsi="Adagio_Slab" w:cs="Arial"/>
          <w:szCs w:val="24"/>
        </w:rPr>
        <w:t>:</w:t>
      </w:r>
    </w:p>
    <w:p w14:paraId="779D41CA" w14:textId="77777777" w:rsidR="00D22114" w:rsidRPr="00BC3102" w:rsidRDefault="00D22114" w:rsidP="008A3E5E">
      <w:pPr>
        <w:pStyle w:val="Akapitzlist"/>
        <w:numPr>
          <w:ilvl w:val="0"/>
          <w:numId w:val="20"/>
        </w:numPr>
        <w:contextualSpacing w:val="0"/>
        <w:rPr>
          <w:rFonts w:ascii="Adagio_Slab" w:hAnsi="Adagio_Slab" w:cs="Arial"/>
        </w:rPr>
      </w:pPr>
      <w:r w:rsidRPr="00BC3102">
        <w:rPr>
          <w:rFonts w:ascii="Adagio_Slab" w:hAnsi="Adagio_Slab" w:cs="Arial"/>
          <w:i/>
          <w:iCs/>
        </w:rPr>
        <w:t xml:space="preserve">Książka </w:t>
      </w:r>
      <w:r w:rsidRPr="00BC3102">
        <w:rPr>
          <w:rFonts w:ascii="Adagio_Slab" w:hAnsi="Adagio_Slab" w:cs="Arial"/>
        </w:rPr>
        <w:t>- podaje się</w:t>
      </w:r>
      <w:r w:rsidRPr="00BC3102">
        <w:rPr>
          <w:rFonts w:ascii="Adagio_Slab" w:eastAsia="TimesNewRoman" w:hAnsi="Adagio_Slab" w:cs="Arial"/>
        </w:rPr>
        <w:t xml:space="preserve"> </w:t>
      </w:r>
      <w:r w:rsidRPr="00BC3102">
        <w:rPr>
          <w:rFonts w:ascii="Adagio_Slab" w:hAnsi="Adagio_Slab" w:cs="Arial"/>
        </w:rPr>
        <w:t xml:space="preserve">nazwiska autorów, inicjały imion, </w:t>
      </w:r>
      <w:r w:rsidRPr="00BC3102">
        <w:rPr>
          <w:rFonts w:ascii="Adagio_Slab" w:hAnsi="Adagio_Slab" w:cs="Arial"/>
          <w:i/>
          <w:iCs/>
        </w:rPr>
        <w:t xml:space="preserve">tytuł. </w:t>
      </w:r>
      <w:r w:rsidRPr="00BC3102">
        <w:rPr>
          <w:rFonts w:ascii="Adagio_Slab" w:hAnsi="Adagio_Slab" w:cs="Arial"/>
        </w:rPr>
        <w:t xml:space="preserve">(tom, część), miejsce, wydawnictwo i rok wydania, </w:t>
      </w:r>
    </w:p>
    <w:p w14:paraId="66F1D2D9" w14:textId="77777777" w:rsidR="00D22114" w:rsidRPr="00BC3102" w:rsidRDefault="00D22114" w:rsidP="008A3E5E">
      <w:pPr>
        <w:pStyle w:val="Akapitzlist"/>
        <w:numPr>
          <w:ilvl w:val="1"/>
          <w:numId w:val="20"/>
        </w:numPr>
        <w:contextualSpacing w:val="0"/>
        <w:rPr>
          <w:rFonts w:ascii="Adagio_Slab" w:hAnsi="Adagio_Slab" w:cs="Arial"/>
        </w:rPr>
      </w:pPr>
      <w:r w:rsidRPr="00BC3102">
        <w:rPr>
          <w:rFonts w:ascii="Adagio_Slab" w:hAnsi="Adagio_Slab" w:cs="Arial"/>
        </w:rPr>
        <w:t xml:space="preserve"> </w:t>
      </w:r>
      <w:r w:rsidRPr="00BC3102">
        <w:rPr>
          <w:rFonts w:ascii="Adagio_Slab" w:hAnsi="Adagio_Slab" w:cs="Arial"/>
          <w:lang w:val="en-US"/>
        </w:rPr>
        <w:t xml:space="preserve">np. Billingsley P.: </w:t>
      </w:r>
      <w:r w:rsidRPr="00BC3102">
        <w:rPr>
          <w:rFonts w:ascii="Adagio_Slab" w:hAnsi="Adagio_Slab" w:cs="Arial"/>
          <w:i/>
          <w:lang w:val="en-US"/>
        </w:rPr>
        <w:t>Probability and Measure.</w:t>
      </w:r>
      <w:r w:rsidRPr="00BC3102">
        <w:rPr>
          <w:rFonts w:ascii="Calibri" w:hAnsi="Calibri" w:cs="Calibri"/>
          <w:lang w:val="en-US"/>
        </w:rPr>
        <w:t> </w:t>
      </w:r>
      <w:r w:rsidRPr="00BC3102">
        <w:rPr>
          <w:rFonts w:ascii="Adagio_Slab" w:hAnsi="Adagio_Slab" w:cs="Arial"/>
        </w:rPr>
        <w:t>New York, John Wiley 1979</w:t>
      </w:r>
    </w:p>
    <w:p w14:paraId="6632C165" w14:textId="77777777" w:rsidR="00D22114" w:rsidRPr="00BC3102" w:rsidRDefault="00D22114" w:rsidP="008A3E5E">
      <w:pPr>
        <w:pStyle w:val="Akapitzlist"/>
        <w:numPr>
          <w:ilvl w:val="0"/>
          <w:numId w:val="20"/>
        </w:numPr>
        <w:contextualSpacing w:val="0"/>
        <w:rPr>
          <w:rFonts w:ascii="Adagio_Slab" w:hAnsi="Adagio_Slab" w:cs="Arial"/>
        </w:rPr>
      </w:pPr>
      <w:r w:rsidRPr="00BC3102">
        <w:rPr>
          <w:rFonts w:ascii="Adagio_Slab" w:hAnsi="Adagio_Slab" w:cs="Arial"/>
          <w:i/>
          <w:iCs/>
        </w:rPr>
        <w:t xml:space="preserve">Rozdział w publikacji zbiorowej </w:t>
      </w:r>
      <w:r w:rsidRPr="00BC3102">
        <w:rPr>
          <w:rFonts w:ascii="Adagio_Slab" w:hAnsi="Adagio_Slab" w:cs="Arial"/>
        </w:rPr>
        <w:t>- podaje się</w:t>
      </w:r>
      <w:r w:rsidRPr="00BC3102">
        <w:rPr>
          <w:rFonts w:ascii="Adagio_Slab" w:eastAsia="TimesNewRoman" w:hAnsi="Adagio_Slab" w:cs="Arial"/>
        </w:rPr>
        <w:t xml:space="preserve"> </w:t>
      </w:r>
      <w:r w:rsidRPr="00BC3102">
        <w:rPr>
          <w:rFonts w:ascii="Adagio_Slab" w:hAnsi="Adagio_Slab" w:cs="Arial"/>
        </w:rPr>
        <w:t>nazwiska autorów, inicjały imion, tytuł</w:t>
      </w:r>
      <w:r w:rsidRPr="00BC3102">
        <w:rPr>
          <w:rFonts w:ascii="Adagio_Slab" w:hAnsi="Adagio_Slab" w:cs="Arial"/>
          <w:i/>
          <w:iCs/>
        </w:rPr>
        <w:t xml:space="preserve">. </w:t>
      </w:r>
      <w:r w:rsidRPr="00BC3102">
        <w:rPr>
          <w:rFonts w:ascii="Adagio_Slab" w:hAnsi="Adagio_Slab" w:cs="Arial"/>
        </w:rPr>
        <w:t xml:space="preserve">"w:", nazwiska edytorów, inicjały imion, </w:t>
      </w:r>
      <w:r w:rsidRPr="00BC3102">
        <w:rPr>
          <w:rFonts w:ascii="Adagio_Slab" w:hAnsi="Adagio_Slab" w:cs="Arial"/>
          <w:i/>
          <w:iCs/>
        </w:rPr>
        <w:t>tytuł</w:t>
      </w:r>
      <w:r w:rsidRPr="00BC3102">
        <w:rPr>
          <w:rFonts w:ascii="Adagio_Slab" w:hAnsi="Adagio_Slab" w:cs="Arial"/>
        </w:rPr>
        <w:t xml:space="preserve">, miejsce, wydawnictwo i rok wydania, ew. strony, </w:t>
      </w:r>
    </w:p>
    <w:p w14:paraId="4432357B" w14:textId="77777777" w:rsidR="00D22114" w:rsidRPr="00BC3102" w:rsidRDefault="00D22114" w:rsidP="008A3E5E">
      <w:pPr>
        <w:pStyle w:val="Akapitzlist"/>
        <w:numPr>
          <w:ilvl w:val="1"/>
          <w:numId w:val="20"/>
        </w:numPr>
        <w:contextualSpacing w:val="0"/>
        <w:rPr>
          <w:rFonts w:ascii="Adagio_Slab" w:hAnsi="Adagio_Slab" w:cs="Arial"/>
        </w:rPr>
      </w:pPr>
      <w:r w:rsidRPr="00BC3102">
        <w:rPr>
          <w:rFonts w:ascii="Adagio_Slab" w:hAnsi="Adagio_Slab" w:cs="Arial"/>
        </w:rPr>
        <w:t xml:space="preserve">Tymińska A.: </w:t>
      </w:r>
      <w:r w:rsidRPr="00BC3102">
        <w:rPr>
          <w:rFonts w:ascii="Adagio_Slab" w:hAnsi="Adagio_Slab" w:cs="Arial"/>
          <w:iCs/>
        </w:rPr>
        <w:t>Zasady utrzymywania czystości w magazynach bibliotecznych i w księgozbiorach.</w:t>
      </w:r>
      <w:r w:rsidRPr="00BC3102">
        <w:rPr>
          <w:rFonts w:ascii="Adagio_Slab" w:hAnsi="Adagio_Slab" w:cs="Arial"/>
        </w:rPr>
        <w:t xml:space="preserve"> w: E. Stachowska-Musiał (red.), Działania profilaktyczne w bibliotece. Wskazówki metodyczne.. Warszawa: Wydaw. SBP 1998 s.14-16</w:t>
      </w:r>
    </w:p>
    <w:p w14:paraId="553A77D7" w14:textId="77777777" w:rsidR="00D22114" w:rsidRPr="00BC3102" w:rsidRDefault="00D22114" w:rsidP="008A3E5E">
      <w:pPr>
        <w:pStyle w:val="Akapitzlist"/>
        <w:numPr>
          <w:ilvl w:val="0"/>
          <w:numId w:val="20"/>
        </w:numPr>
        <w:contextualSpacing w:val="0"/>
        <w:rPr>
          <w:rFonts w:ascii="Adagio_Slab" w:hAnsi="Adagio_Slab" w:cs="Arial"/>
        </w:rPr>
      </w:pPr>
      <w:r w:rsidRPr="00BC3102">
        <w:rPr>
          <w:rFonts w:ascii="Adagio_Slab" w:hAnsi="Adagio_Slab" w:cs="Arial"/>
          <w:i/>
          <w:iCs/>
        </w:rPr>
        <w:t xml:space="preserve">Artykuł w czasopiśmie naukowym </w:t>
      </w:r>
      <w:r w:rsidRPr="00BC3102">
        <w:rPr>
          <w:rFonts w:ascii="Adagio_Slab" w:hAnsi="Adagio_Slab" w:cs="Arial"/>
        </w:rPr>
        <w:t>- podaje się</w:t>
      </w:r>
      <w:r w:rsidRPr="00BC3102">
        <w:rPr>
          <w:rFonts w:ascii="Adagio_Slab" w:eastAsia="TimesNewRoman" w:hAnsi="Adagio_Slab" w:cs="Arial"/>
        </w:rPr>
        <w:t xml:space="preserve"> </w:t>
      </w:r>
      <w:r w:rsidRPr="00BC3102">
        <w:rPr>
          <w:rFonts w:ascii="Adagio_Slab" w:hAnsi="Adagio_Slab" w:cs="Arial"/>
        </w:rPr>
        <w:t xml:space="preserve">nazwiska autorów, inicjały imion, tytuł artykułu, </w:t>
      </w:r>
      <w:r w:rsidRPr="00BC3102">
        <w:rPr>
          <w:rFonts w:ascii="Adagio_Slab" w:hAnsi="Adagio_Slab" w:cs="Arial"/>
          <w:i/>
          <w:iCs/>
        </w:rPr>
        <w:t>tytuł czasopisma</w:t>
      </w:r>
      <w:r w:rsidRPr="00BC3102">
        <w:rPr>
          <w:rFonts w:ascii="Adagio_Slab" w:hAnsi="Adagio_Slab" w:cs="Arial"/>
        </w:rPr>
        <w:t xml:space="preserve">, rok wydania, miesiąc rocznik (wolumin): zakres stron </w:t>
      </w:r>
    </w:p>
    <w:p w14:paraId="3F1449DF" w14:textId="77777777" w:rsidR="00D22114" w:rsidRPr="00BC3102" w:rsidRDefault="00D22114" w:rsidP="008A3E5E">
      <w:pPr>
        <w:pStyle w:val="Akapitzlist"/>
        <w:numPr>
          <w:ilvl w:val="1"/>
          <w:numId w:val="20"/>
        </w:numPr>
        <w:contextualSpacing w:val="0"/>
        <w:rPr>
          <w:rFonts w:ascii="Adagio_Slab" w:hAnsi="Adagio_Slab" w:cs="Arial"/>
          <w:lang w:val="en-US"/>
        </w:rPr>
      </w:pPr>
      <w:r w:rsidRPr="00BC3102">
        <w:rPr>
          <w:rFonts w:ascii="Adagio_Slab" w:hAnsi="Adagio_Slab" w:cs="Arial"/>
          <w:lang w:val="en-US"/>
        </w:rPr>
        <w:t>np.: Berkhoff A.P., Sensor scheme design for active structural acoustic control</w:t>
      </w:r>
      <w:r w:rsidRPr="00BC3102">
        <w:rPr>
          <w:rFonts w:ascii="Adagio_Slab" w:hAnsi="Adagio_Slab" w:cs="Arial"/>
          <w:i/>
          <w:lang w:val="en-US"/>
        </w:rPr>
        <w:t>, J. Acoust. Soc. Am.</w:t>
      </w:r>
      <w:r w:rsidRPr="00BC3102">
        <w:rPr>
          <w:rFonts w:ascii="Adagio_Slab" w:hAnsi="Adagio_Slab" w:cs="Arial"/>
          <w:lang w:val="en-US"/>
        </w:rPr>
        <w:t xml:space="preserve"> 2000,  108 (3), 1037- 1045</w:t>
      </w:r>
    </w:p>
    <w:p w14:paraId="0862D6E4" w14:textId="77777777" w:rsidR="00D22114" w:rsidRPr="00BC3102" w:rsidRDefault="00D22114" w:rsidP="008A3E5E">
      <w:pPr>
        <w:pStyle w:val="Akapitzlist"/>
        <w:numPr>
          <w:ilvl w:val="0"/>
          <w:numId w:val="20"/>
        </w:numPr>
        <w:contextualSpacing w:val="0"/>
        <w:rPr>
          <w:rFonts w:ascii="Adagio_Slab" w:hAnsi="Adagio_Slab" w:cs="Arial"/>
        </w:rPr>
      </w:pPr>
      <w:r w:rsidRPr="00BC3102">
        <w:rPr>
          <w:rFonts w:ascii="Adagio_Slab" w:hAnsi="Adagio_Slab" w:cs="Arial"/>
          <w:i/>
          <w:iCs/>
        </w:rPr>
        <w:t xml:space="preserve">Artykuł w materiałach konferencji naukowej </w:t>
      </w:r>
      <w:r w:rsidRPr="00BC3102">
        <w:rPr>
          <w:rFonts w:ascii="Adagio_Slab" w:hAnsi="Adagio_Slab" w:cs="Arial"/>
        </w:rPr>
        <w:t>- podaje się</w:t>
      </w:r>
      <w:r w:rsidRPr="00BC3102">
        <w:rPr>
          <w:rFonts w:ascii="Adagio_Slab" w:eastAsia="TimesNewRoman" w:hAnsi="Adagio_Slab" w:cs="Arial"/>
        </w:rPr>
        <w:t xml:space="preserve"> </w:t>
      </w:r>
      <w:r w:rsidRPr="00BC3102">
        <w:rPr>
          <w:rFonts w:ascii="Adagio_Slab" w:hAnsi="Adagio_Slab" w:cs="Arial"/>
        </w:rPr>
        <w:t xml:space="preserve">nazwiska autorów, inicjały imion, tytuł, </w:t>
      </w:r>
      <w:r w:rsidRPr="00BC3102">
        <w:rPr>
          <w:rFonts w:ascii="Adagio_Slab" w:hAnsi="Adagio_Slab" w:cs="Arial"/>
          <w:i/>
          <w:iCs/>
        </w:rPr>
        <w:t>tytuł konferencji</w:t>
      </w:r>
      <w:r w:rsidRPr="00BC3102">
        <w:rPr>
          <w:rFonts w:ascii="Adagio_Slab" w:hAnsi="Adagio_Slab" w:cs="Arial"/>
        </w:rPr>
        <w:t xml:space="preserve">, miejsce i zakres dat od-do rok konferencji, zakres stron od - do  </w:t>
      </w:r>
    </w:p>
    <w:p w14:paraId="52DAAB5D" w14:textId="77777777" w:rsidR="00D22114" w:rsidRPr="00BC3102" w:rsidRDefault="00D22114" w:rsidP="008A3E5E">
      <w:pPr>
        <w:pStyle w:val="Akapitzlist"/>
        <w:numPr>
          <w:ilvl w:val="1"/>
          <w:numId w:val="20"/>
        </w:numPr>
        <w:contextualSpacing w:val="0"/>
        <w:rPr>
          <w:rFonts w:ascii="Adagio_Slab" w:hAnsi="Adagio_Slab" w:cs="Arial"/>
        </w:rPr>
      </w:pPr>
      <w:r w:rsidRPr="00BC3102">
        <w:rPr>
          <w:rFonts w:ascii="Adagio_Slab" w:hAnsi="Adagio_Slab" w:cs="Arial"/>
          <w:lang w:val="en-US"/>
        </w:rPr>
        <w:t xml:space="preserve">Bourquin F., Collet M., Joly M., Lene F., Ratier R., An efficient feedback control algorithm for beam: Experimental results, </w:t>
      </w:r>
      <w:r w:rsidRPr="00BC3102">
        <w:rPr>
          <w:rFonts w:ascii="Adagio_Slab" w:hAnsi="Adagio_Slab" w:cs="Arial"/>
          <w:i/>
          <w:lang w:val="en-US"/>
        </w:rPr>
        <w:t xml:space="preserve">Mat. </w:t>
      </w:r>
      <w:r w:rsidRPr="00BC3102">
        <w:rPr>
          <w:rFonts w:ascii="Adagio_Slab" w:hAnsi="Adagio_Slab" w:cs="Arial"/>
          <w:i/>
        </w:rPr>
        <w:t>Konferencyjne Active 97</w:t>
      </w:r>
      <w:r w:rsidRPr="00BC3102">
        <w:rPr>
          <w:rFonts w:ascii="Adagio_Slab" w:hAnsi="Adagio_Slab" w:cs="Arial"/>
        </w:rPr>
        <w:t>, Budapest, Hungary,  1997, 247 – 258</w:t>
      </w:r>
    </w:p>
    <w:p w14:paraId="29ECF404" w14:textId="77777777" w:rsidR="00D22114" w:rsidRPr="00BC3102" w:rsidRDefault="00D22114" w:rsidP="008A3E5E">
      <w:pPr>
        <w:pStyle w:val="Akapitzlist"/>
        <w:numPr>
          <w:ilvl w:val="0"/>
          <w:numId w:val="20"/>
        </w:numPr>
        <w:contextualSpacing w:val="0"/>
        <w:rPr>
          <w:rFonts w:ascii="Adagio_Slab" w:hAnsi="Adagio_Slab" w:cs="Arial"/>
        </w:rPr>
      </w:pPr>
      <w:r w:rsidRPr="00BC3102">
        <w:rPr>
          <w:rFonts w:ascii="Adagio_Slab" w:hAnsi="Adagio_Slab" w:cs="Arial"/>
          <w:i/>
          <w:iCs/>
        </w:rPr>
        <w:t xml:space="preserve">Publikacja elektroniczna - </w:t>
      </w:r>
      <w:r w:rsidRPr="00BC3102">
        <w:rPr>
          <w:rFonts w:ascii="Adagio_Slab" w:hAnsi="Adagio_Slab" w:cs="Arial"/>
        </w:rPr>
        <w:t>podaje się</w:t>
      </w:r>
      <w:r w:rsidRPr="00BC3102">
        <w:rPr>
          <w:rFonts w:ascii="Adagio_Slab" w:eastAsia="TimesNewRoman" w:hAnsi="Adagio_Slab" w:cs="Arial"/>
        </w:rPr>
        <w:t xml:space="preserve"> </w:t>
      </w:r>
      <w:r w:rsidRPr="00BC3102">
        <w:rPr>
          <w:rFonts w:ascii="Adagio_Slab" w:hAnsi="Adagio_Slab" w:cs="Arial"/>
        </w:rPr>
        <w:t>tytuł, adres URL oraz datę</w:t>
      </w:r>
      <w:r w:rsidRPr="00BC3102">
        <w:rPr>
          <w:rFonts w:ascii="Adagio_Slab" w:eastAsia="TimesNewRoman" w:hAnsi="Adagio_Slab" w:cs="Arial"/>
        </w:rPr>
        <w:t xml:space="preserve"> </w:t>
      </w:r>
      <w:r w:rsidRPr="00BC3102">
        <w:rPr>
          <w:rFonts w:ascii="Adagio_Slab" w:hAnsi="Adagio_Slab" w:cs="Arial"/>
        </w:rPr>
        <w:t xml:space="preserve">pozyskania informacji </w:t>
      </w:r>
    </w:p>
    <w:p w14:paraId="025A0025" w14:textId="77777777" w:rsidR="00D22114" w:rsidRPr="00BC3102" w:rsidRDefault="00D22114" w:rsidP="008A3E5E">
      <w:pPr>
        <w:pStyle w:val="Akapitzlist"/>
        <w:numPr>
          <w:ilvl w:val="1"/>
          <w:numId w:val="20"/>
        </w:numPr>
        <w:contextualSpacing w:val="0"/>
        <w:rPr>
          <w:rFonts w:ascii="Adagio_Slab" w:hAnsi="Adagio_Slab" w:cs="Arial"/>
        </w:rPr>
      </w:pPr>
      <w:r w:rsidRPr="00BC3102">
        <w:rPr>
          <w:rFonts w:ascii="Adagio_Slab" w:hAnsi="Adagio_Slab" w:cs="Arial"/>
        </w:rPr>
        <w:t xml:space="preserve">np.: Równania Maxwella - Wikipedia, wolna encyklopedia: </w:t>
      </w:r>
      <w:hyperlink r:id="rId17" w:history="1">
        <w:r w:rsidRPr="00BC3102">
          <w:rPr>
            <w:rFonts w:ascii="Adagio_Slab" w:hAnsi="Adagio_Slab" w:cs="Arial"/>
          </w:rPr>
          <w:t>http://pl.wikipedia.org/wiki/Równania_Maxwella</w:t>
        </w:r>
      </w:hyperlink>
      <w:r w:rsidRPr="00BC3102">
        <w:rPr>
          <w:rFonts w:ascii="Adagio_Slab" w:hAnsi="Adagio_Slab" w:cs="Arial"/>
        </w:rPr>
        <w:t>, dostęp: 24/06/2013).</w:t>
      </w:r>
    </w:p>
    <w:p w14:paraId="51C431E1" w14:textId="77777777" w:rsidR="00D22114" w:rsidRPr="00BC3102" w:rsidRDefault="00D22114" w:rsidP="008A3E5E">
      <w:pPr>
        <w:pStyle w:val="Akapitzlist"/>
        <w:numPr>
          <w:ilvl w:val="1"/>
          <w:numId w:val="20"/>
        </w:numPr>
        <w:contextualSpacing w:val="0"/>
        <w:rPr>
          <w:rFonts w:ascii="Adagio_Slab" w:hAnsi="Adagio_Slab" w:cs="Arial"/>
        </w:rPr>
      </w:pPr>
      <w:r w:rsidRPr="00BC3102">
        <w:rPr>
          <w:rFonts w:ascii="Adagio_Slab" w:hAnsi="Adagio_Slab" w:cs="Arial"/>
        </w:rPr>
        <w:t>należy unikać wyróżniania linków w tekście pracy poprzez zmianę koloru czcionki</w:t>
      </w:r>
    </w:p>
    <w:p w14:paraId="6EBA658C" w14:textId="77777777" w:rsidR="00D22114" w:rsidRPr="00BC3102" w:rsidRDefault="00D22114" w:rsidP="008A3E5E">
      <w:pPr>
        <w:pStyle w:val="Akapitzlist"/>
        <w:numPr>
          <w:ilvl w:val="0"/>
          <w:numId w:val="20"/>
        </w:numPr>
        <w:contextualSpacing w:val="0"/>
        <w:rPr>
          <w:rFonts w:ascii="Adagio_Slab" w:hAnsi="Adagio_Slab" w:cs="Arial"/>
        </w:rPr>
      </w:pPr>
      <w:r w:rsidRPr="00BC3102">
        <w:rPr>
          <w:rFonts w:ascii="Adagio_Slab" w:hAnsi="Adagio_Slab" w:cs="Arial"/>
        </w:rPr>
        <w:lastRenderedPageBreak/>
        <w:t>Akty normatywne zapisuje si</w:t>
      </w:r>
      <w:r w:rsidRPr="00BC3102">
        <w:rPr>
          <w:rFonts w:ascii="Adagio_Slab" w:eastAsia="TimesNewRoman" w:hAnsi="Adagio_Slab" w:cs="Arial"/>
        </w:rPr>
        <w:t xml:space="preserve">ę </w:t>
      </w:r>
      <w:r w:rsidRPr="00BC3102">
        <w:rPr>
          <w:rFonts w:ascii="Adagio_Slab" w:hAnsi="Adagio_Slab" w:cs="Arial"/>
        </w:rPr>
        <w:t>nast</w:t>
      </w:r>
      <w:r w:rsidRPr="00BC3102">
        <w:rPr>
          <w:rFonts w:ascii="Adagio_Slab" w:eastAsia="TimesNewRoman" w:hAnsi="Adagio_Slab" w:cs="Arial"/>
        </w:rPr>
        <w:t>ę</w:t>
      </w:r>
      <w:r w:rsidRPr="00BC3102">
        <w:rPr>
          <w:rFonts w:ascii="Adagio_Slab" w:hAnsi="Adagio_Slab" w:cs="Arial"/>
        </w:rPr>
        <w:t>puj</w:t>
      </w:r>
      <w:r w:rsidRPr="00BC3102">
        <w:rPr>
          <w:rFonts w:ascii="Adagio_Slab" w:eastAsia="TimesNewRoman" w:hAnsi="Adagio_Slab" w:cs="Arial"/>
        </w:rPr>
        <w:t>ą</w:t>
      </w:r>
      <w:r w:rsidRPr="00BC3102">
        <w:rPr>
          <w:rFonts w:ascii="Adagio_Slab" w:hAnsi="Adagio_Slab" w:cs="Arial"/>
        </w:rPr>
        <w:t>co: Ustawa budżetowa na rok 2000 z dnia 21 stycznia 2000r. „Dziennik Ustaw” 2000, nr 7, poz.85.</w:t>
      </w:r>
    </w:p>
    <w:p w14:paraId="7FD69069" w14:textId="77777777" w:rsidR="00D22114" w:rsidRPr="00BC3102" w:rsidRDefault="00D22114" w:rsidP="008A3E5E">
      <w:pPr>
        <w:rPr>
          <w:rFonts w:ascii="Adagio_Slab" w:hAnsi="Adagio_Slab" w:cs="Arial"/>
        </w:rPr>
      </w:pPr>
      <w:r w:rsidRPr="00BC3102">
        <w:rPr>
          <w:rFonts w:ascii="Adagio_Slab" w:hAnsi="Adagio_Slab" w:cs="Arial"/>
        </w:rPr>
        <w:t>W przypadku użycia stylu harwardzkiego po nazwiskach autorów w formie i liczbie użytej w odwołaniach należy umieścić w nawiasach okrągłych rok wydania pozycji. Pozostałe zasady nie ulegają zmianie.</w:t>
      </w:r>
    </w:p>
    <w:p w14:paraId="656F035A" w14:textId="77777777" w:rsidR="00D22114" w:rsidRPr="00BC3102" w:rsidRDefault="00D22114" w:rsidP="008A3E5E">
      <w:pPr>
        <w:rPr>
          <w:rFonts w:ascii="Adagio_Slab" w:hAnsi="Adagio_Slab" w:cs="Arial"/>
        </w:rPr>
      </w:pPr>
      <w:r w:rsidRPr="00BC3102">
        <w:rPr>
          <w:rFonts w:ascii="Adagio_Slab" w:hAnsi="Adagio_Slab" w:cs="Arial"/>
        </w:rPr>
        <w:t>Przy użyciu stylu ISO:690 jeżeli publikacja ma wi</w:t>
      </w:r>
      <w:r w:rsidRPr="00BC3102">
        <w:rPr>
          <w:rFonts w:ascii="Adagio_Slab" w:eastAsia="TimesNewRoman" w:hAnsi="Adagio_Slab" w:cs="Arial"/>
        </w:rPr>
        <w:t>ę</w:t>
      </w:r>
      <w:r w:rsidRPr="00BC3102">
        <w:rPr>
          <w:rFonts w:ascii="Adagio_Slab" w:hAnsi="Adagio_Slab" w:cs="Arial"/>
        </w:rPr>
        <w:t>cej niż</w:t>
      </w:r>
      <w:r w:rsidRPr="00BC3102">
        <w:rPr>
          <w:rFonts w:ascii="Adagio_Slab" w:eastAsia="TimesNewRoman" w:hAnsi="Adagio_Slab" w:cs="Arial"/>
        </w:rPr>
        <w:t xml:space="preserve"> </w:t>
      </w:r>
      <w:r w:rsidRPr="00BC3102">
        <w:rPr>
          <w:rFonts w:ascii="Adagio_Slab" w:hAnsi="Adagio_Slab" w:cs="Arial"/>
        </w:rPr>
        <w:t>sze</w:t>
      </w:r>
      <w:r w:rsidRPr="00BC3102">
        <w:rPr>
          <w:rFonts w:ascii="Adagio_Slab" w:eastAsia="TimesNewRoman" w:hAnsi="Adagio_Slab" w:cs="Arial"/>
        </w:rPr>
        <w:t>ś</w:t>
      </w:r>
      <w:r w:rsidRPr="00BC3102">
        <w:rPr>
          <w:rFonts w:ascii="Adagio_Slab" w:hAnsi="Adagio_Slab" w:cs="Arial"/>
        </w:rPr>
        <w:t>ciu autorów list</w:t>
      </w:r>
      <w:r w:rsidRPr="00BC3102">
        <w:rPr>
          <w:rFonts w:ascii="Adagio_Slab" w:eastAsia="TimesNewRoman" w:hAnsi="Adagio_Slab" w:cs="Arial"/>
        </w:rPr>
        <w:t xml:space="preserve">ę </w:t>
      </w:r>
      <w:r w:rsidRPr="00BC3102">
        <w:rPr>
          <w:rFonts w:ascii="Adagio_Slab" w:hAnsi="Adagio_Slab" w:cs="Arial"/>
        </w:rPr>
        <w:t>należy skróci</w:t>
      </w:r>
      <w:r w:rsidRPr="00BC3102">
        <w:rPr>
          <w:rFonts w:ascii="Adagio_Slab" w:eastAsia="TimesNewRoman" w:hAnsi="Adagio_Slab" w:cs="Arial"/>
        </w:rPr>
        <w:t xml:space="preserve">ć </w:t>
      </w:r>
      <w:r w:rsidRPr="00BC3102">
        <w:rPr>
          <w:rFonts w:ascii="Adagio_Slab" w:hAnsi="Adagio_Slab" w:cs="Arial"/>
        </w:rPr>
        <w:t>stosuj</w:t>
      </w:r>
      <w:r w:rsidRPr="00BC3102">
        <w:rPr>
          <w:rFonts w:ascii="Adagio_Slab" w:eastAsia="TimesNewRoman" w:hAnsi="Adagio_Slab" w:cs="Arial"/>
        </w:rPr>
        <w:t>ą</w:t>
      </w:r>
      <w:r w:rsidRPr="00BC3102">
        <w:rPr>
          <w:rFonts w:ascii="Adagio_Slab" w:hAnsi="Adagio_Slab" w:cs="Arial"/>
        </w:rPr>
        <w:t xml:space="preserve">c słowa </w:t>
      </w:r>
      <w:r w:rsidRPr="00BC3102">
        <w:rPr>
          <w:rFonts w:ascii="Adagio_Slab" w:hAnsi="Adagio_Slab" w:cs="Arial"/>
          <w:iCs/>
        </w:rPr>
        <w:t>"i inni"</w:t>
      </w:r>
      <w:r w:rsidRPr="00BC3102">
        <w:rPr>
          <w:rFonts w:ascii="Adagio_Slab" w:hAnsi="Adagio_Slab" w:cs="Arial"/>
          <w:i/>
          <w:iCs/>
        </w:rPr>
        <w:t xml:space="preserve"> </w:t>
      </w:r>
      <w:r w:rsidRPr="00BC3102">
        <w:rPr>
          <w:rFonts w:ascii="Adagio_Slab" w:hAnsi="Adagio_Slab" w:cs="Arial"/>
        </w:rPr>
        <w:t xml:space="preserve">po szóstym nazwisku. Niedopuszczane jest skracanie listy autorów po pierwszym nazwisku. </w:t>
      </w:r>
    </w:p>
    <w:p w14:paraId="6EE09398" w14:textId="77777777" w:rsidR="00D22114" w:rsidRPr="00BC3102" w:rsidRDefault="00D22114" w:rsidP="008A3E5E">
      <w:pPr>
        <w:rPr>
          <w:rFonts w:ascii="Adagio_Slab" w:eastAsia="Times New Roman" w:hAnsi="Adagio_Slab" w:cs="Arial"/>
          <w:color w:val="333333"/>
          <w:szCs w:val="19"/>
          <w:lang w:eastAsia="pl-PL"/>
        </w:rPr>
      </w:pPr>
      <w:r w:rsidRPr="00BC3102">
        <w:rPr>
          <w:rFonts w:ascii="Adagio_Slab" w:hAnsi="Adagio_Slab" w:cs="Arial"/>
        </w:rPr>
        <w:t xml:space="preserve">Więcej informacji nt. tworzenia odwołań i spisu bibliograficznego można znaleźć w przewodniku dostępnym na stronie internetowej Biblioteki Głównej PW: </w:t>
      </w:r>
      <w:hyperlink r:id="rId18" w:history="1">
        <w:r w:rsidRPr="00BC3102">
          <w:rPr>
            <w:rStyle w:val="Hipercze"/>
            <w:rFonts w:ascii="Adagio_Slab" w:hAnsi="Adagio_Slab" w:cs="Arial"/>
            <w:color w:val="000000" w:themeColor="text1"/>
          </w:rPr>
          <w:t>http://www.bg.pw.edu.pl/index.php/przypisy-i-bibliografia</w:t>
        </w:r>
      </w:hyperlink>
      <w:r w:rsidRPr="00BC3102">
        <w:rPr>
          <w:rFonts w:ascii="Adagio_Slab" w:hAnsi="Adagio_Slab" w:cs="Arial"/>
        </w:rPr>
        <w:t xml:space="preserve"> </w:t>
      </w:r>
    </w:p>
    <w:p w14:paraId="388B30BF" w14:textId="77777777" w:rsidR="002E2350" w:rsidRPr="00BC3102" w:rsidRDefault="002E2350" w:rsidP="008A3E5E">
      <w:pPr>
        <w:pStyle w:val="Nagwek1"/>
        <w:contextualSpacing w:val="0"/>
        <w:rPr>
          <w:rFonts w:ascii="Adagio_Slab" w:hAnsi="Adagio_Slab" w:cs="Arial"/>
        </w:rPr>
      </w:pPr>
      <w:bookmarkStart w:id="22" w:name="_Toc83199322"/>
      <w:r w:rsidRPr="00BC3102">
        <w:rPr>
          <w:rFonts w:ascii="Adagio_Slab" w:hAnsi="Adagio_Slab" w:cs="Arial"/>
        </w:rPr>
        <w:lastRenderedPageBreak/>
        <w:t>Dokumentowanie konstrukcji i oprogramowania</w:t>
      </w:r>
      <w:bookmarkEnd w:id="22"/>
    </w:p>
    <w:p w14:paraId="4ED9D30C" w14:textId="77777777" w:rsidR="002E2350" w:rsidRPr="00BC3102" w:rsidRDefault="002E2350" w:rsidP="008A3E5E">
      <w:pPr>
        <w:rPr>
          <w:rFonts w:ascii="Adagio_Slab" w:hAnsi="Adagio_Slab" w:cs="Arial"/>
        </w:rPr>
      </w:pPr>
      <w:r w:rsidRPr="00BC3102">
        <w:rPr>
          <w:rFonts w:ascii="Adagio_Slab" w:hAnsi="Adagio_Slab" w:cs="Arial"/>
        </w:rPr>
        <w:t>W przypadku konieczności budowy stanowiska należy dokładnie opisać, jak zestawić takie stanowisko (łącznie ze zdjęciami). Większość projektów, których rezultatem jest działające oprogramowanie, musi posiadać instrukcję uruchomienia krok po kroku oraz zawierać demonstrację działania projektu. Najlepiej, jeśli demonstracja będzie w formie filmów AVI, flash, itp.</w:t>
      </w:r>
    </w:p>
    <w:p w14:paraId="15824E07" w14:textId="77777777" w:rsidR="002E2350" w:rsidRPr="00BC3102" w:rsidRDefault="002E2350" w:rsidP="008A3E5E">
      <w:pPr>
        <w:rPr>
          <w:rFonts w:ascii="Adagio_Slab" w:hAnsi="Adagio_Slab" w:cs="Arial"/>
        </w:rPr>
      </w:pPr>
      <w:r w:rsidRPr="00BC3102">
        <w:rPr>
          <w:rFonts w:ascii="Adagio_Slab" w:hAnsi="Adagio_Slab" w:cs="Arial"/>
        </w:rPr>
        <w:t>Przy implementacji algorytmów należy stosować modularyzację kodu. Dla projektów wykonywanych w językach C/C++ istotne algorytmy projektu należy zawrzeć w osobnych bibliotekach (dll, lib, header oraz dodatkowo source) z dobrze udokumentowanym API.</w:t>
      </w:r>
    </w:p>
    <w:p w14:paraId="42F80DC7" w14:textId="77777777" w:rsidR="002E2350" w:rsidRPr="00BC3102" w:rsidRDefault="002E2350" w:rsidP="008A3E5E">
      <w:pPr>
        <w:rPr>
          <w:rFonts w:ascii="Adagio_Slab" w:hAnsi="Adagio_Slab" w:cs="Arial"/>
        </w:rPr>
      </w:pPr>
      <w:r w:rsidRPr="00BC3102">
        <w:rPr>
          <w:rFonts w:ascii="Adagio_Slab" w:hAnsi="Adagio_Slab" w:cs="Arial"/>
        </w:rPr>
        <w:t>Celem takiego podejścia jest umożliwienie wykorzystania rozwiązań opracowanych w trakcie realizacji projektu innym grupom studenckim oraz utworzenie bazy algorytmów. Należy również poświęcić część czasu na dobre przetestowanie utworzonych bibliotek oraz załączyć dokumentację testów (np. zestawy danych testowych oraz instrukcję).</w:t>
      </w:r>
    </w:p>
    <w:p w14:paraId="41355DB7" w14:textId="77777777" w:rsidR="002E2350" w:rsidRPr="00BC3102" w:rsidRDefault="002E2350" w:rsidP="008A3E5E">
      <w:pPr>
        <w:rPr>
          <w:rFonts w:ascii="Adagio_Slab" w:hAnsi="Adagio_Slab" w:cs="Arial"/>
        </w:rPr>
      </w:pPr>
      <w:r w:rsidRPr="00BC3102">
        <w:rPr>
          <w:rFonts w:ascii="Adagio_Slab" w:hAnsi="Adagio_Slab" w:cs="Arial"/>
        </w:rPr>
        <w:t>Głównym celem dokumentacji konstrukcji i oprogramowania jest zapewnienie informacji pozwalających na używanie stworzonych narzędzi i algorytmów oraz zapewnienie powtarzalności przeprowadzonych w ramach projektu eksperymentów. Dokumentacja powinna zatem zawierać:</w:t>
      </w:r>
    </w:p>
    <w:p w14:paraId="375907D4" w14:textId="77777777" w:rsidR="002E2350" w:rsidRPr="00BC3102" w:rsidRDefault="002E2350" w:rsidP="008A3E5E">
      <w:pPr>
        <w:pStyle w:val="Akapitzlist"/>
        <w:numPr>
          <w:ilvl w:val="0"/>
          <w:numId w:val="21"/>
        </w:numPr>
        <w:contextualSpacing w:val="0"/>
        <w:rPr>
          <w:rFonts w:ascii="Adagio_Slab" w:hAnsi="Adagio_Slab" w:cs="Arial"/>
        </w:rPr>
      </w:pPr>
      <w:r w:rsidRPr="00BC3102">
        <w:rPr>
          <w:rFonts w:ascii="Adagio_Slab" w:hAnsi="Adagio_Slab" w:cs="Arial"/>
        </w:rPr>
        <w:t>ogólny opis używania oprogramowania (np. instalacja, instrukcja obsługi, itp.),</w:t>
      </w:r>
    </w:p>
    <w:p w14:paraId="6D8E1B64" w14:textId="77777777" w:rsidR="002E2350" w:rsidRPr="00BC3102" w:rsidRDefault="002E2350" w:rsidP="008A3E5E">
      <w:pPr>
        <w:pStyle w:val="Akapitzlist"/>
        <w:numPr>
          <w:ilvl w:val="0"/>
          <w:numId w:val="21"/>
        </w:numPr>
        <w:contextualSpacing w:val="0"/>
        <w:rPr>
          <w:rFonts w:ascii="Adagio_Slab" w:hAnsi="Adagio_Slab" w:cs="Arial"/>
        </w:rPr>
      </w:pPr>
      <w:r w:rsidRPr="00BC3102">
        <w:rPr>
          <w:rFonts w:ascii="Adagio_Slab" w:hAnsi="Adagio_Slab" w:cs="Arial"/>
        </w:rPr>
        <w:t>opis warunków, w jakich było ono testowane,</w:t>
      </w:r>
    </w:p>
    <w:p w14:paraId="7FBDC130" w14:textId="77777777" w:rsidR="002E2350" w:rsidRPr="00BC3102" w:rsidRDefault="002E2350" w:rsidP="008A3E5E">
      <w:pPr>
        <w:pStyle w:val="Akapitzlist"/>
        <w:numPr>
          <w:ilvl w:val="0"/>
          <w:numId w:val="21"/>
        </w:numPr>
        <w:contextualSpacing w:val="0"/>
        <w:rPr>
          <w:rFonts w:ascii="Adagio_Slab" w:hAnsi="Adagio_Slab" w:cs="Arial"/>
        </w:rPr>
      </w:pPr>
      <w:r w:rsidRPr="00BC3102">
        <w:rPr>
          <w:rFonts w:ascii="Adagio_Slab" w:hAnsi="Adagio_Slab" w:cs="Arial"/>
        </w:rPr>
        <w:t>format danych przetwarzanych oraz danych wynikowych.</w:t>
      </w:r>
    </w:p>
    <w:p w14:paraId="2DA94400" w14:textId="77777777" w:rsidR="002E2350" w:rsidRPr="00BC3102" w:rsidRDefault="002E2350" w:rsidP="008A3E5E">
      <w:pPr>
        <w:rPr>
          <w:rFonts w:ascii="Adagio_Slab" w:hAnsi="Adagio_Slab" w:cs="Arial"/>
        </w:rPr>
      </w:pPr>
      <w:r w:rsidRPr="00BC3102">
        <w:rPr>
          <w:rFonts w:ascii="Adagio_Slab" w:hAnsi="Adagio_Slab" w:cs="Arial"/>
        </w:rPr>
        <w:t xml:space="preserve">Instrukcja użytkowania oprogramowania musi być krótka i zwarta, napisana z uwzględnieniem potrzeb przyszłego Użytkownika, o którym zakłada się, że ma jedynie wstępną wiedzę o szczegółach algorytmu, a który powinien umieć uruchomić i prawidłowo użyć stworzony w ramach projektu program. W szczególności powinien być wyjaśniony cel działania programu lub jego fragmentu oraz lista wstępnych warunków koniecznych, które muszą być spełnione (system operacyjny, instalacja, rozdzielczość grafiki, pliki wejściowe itp.). Następnie krok po kroku powinno być objaśnione </w:t>
      </w:r>
      <w:r w:rsidR="003858B7" w:rsidRPr="00BC3102">
        <w:rPr>
          <w:rFonts w:ascii="Adagio_Slab" w:hAnsi="Adagio_Slab" w:cs="Arial"/>
        </w:rPr>
        <w:t>u</w:t>
      </w:r>
      <w:r w:rsidRPr="00BC3102">
        <w:rPr>
          <w:rFonts w:ascii="Adagio_Slab" w:hAnsi="Adagio_Slab" w:cs="Arial"/>
        </w:rPr>
        <w:t>żytkowanie programu, w krytycznych miejscach zilustrowane kopiami okien ekranu. Najlepiej jest to zrobić najpierw ogólnie, a później na wybranym, konkretnym przykładzie.</w:t>
      </w:r>
    </w:p>
    <w:p w14:paraId="51A28DB0" w14:textId="77777777" w:rsidR="002E2350" w:rsidRPr="00BC3102" w:rsidRDefault="002E2350" w:rsidP="008A3E5E">
      <w:pPr>
        <w:pStyle w:val="Nagwek2"/>
        <w:contextualSpacing w:val="0"/>
        <w:rPr>
          <w:rFonts w:ascii="Adagio_Slab" w:hAnsi="Adagio_Slab" w:cs="Arial"/>
        </w:rPr>
      </w:pPr>
      <w:bookmarkStart w:id="23" w:name="_Toc83199323"/>
      <w:r w:rsidRPr="00BC3102">
        <w:rPr>
          <w:rFonts w:ascii="Adagio_Slab" w:hAnsi="Adagio_Slab" w:cs="Arial"/>
        </w:rPr>
        <w:t>Spis zawartości dołączonych nośników (cd, dvd)</w:t>
      </w:r>
      <w:bookmarkEnd w:id="23"/>
    </w:p>
    <w:p w14:paraId="64228309" w14:textId="77777777" w:rsidR="002E2350" w:rsidRPr="00BC3102" w:rsidRDefault="002E2350" w:rsidP="008A3E5E">
      <w:pPr>
        <w:pStyle w:val="Bezodstpw"/>
        <w:rPr>
          <w:rFonts w:ascii="Adagio_Slab" w:hAnsi="Adagio_Slab" w:cs="Arial"/>
        </w:rPr>
      </w:pPr>
      <w:r w:rsidRPr="00BC3102">
        <w:rPr>
          <w:rFonts w:ascii="Adagio_Slab" w:hAnsi="Adagio_Slab" w:cs="Arial"/>
        </w:rPr>
        <w:t>W poszczególnych katalogach nośnika muszą się znaleźć:</w:t>
      </w:r>
    </w:p>
    <w:p w14:paraId="1B09D1E7" w14:textId="77777777" w:rsidR="002E2350" w:rsidRPr="00BC3102" w:rsidRDefault="002E2350" w:rsidP="008A3E5E">
      <w:pPr>
        <w:pStyle w:val="Akapitzlist"/>
        <w:contextualSpacing w:val="0"/>
        <w:rPr>
          <w:rFonts w:ascii="Adagio_Slab" w:hAnsi="Adagio_Slab" w:cs="Arial"/>
        </w:rPr>
      </w:pPr>
      <w:r w:rsidRPr="00BC3102">
        <w:rPr>
          <w:rFonts w:ascii="Adagio_Slab" w:hAnsi="Adagio_Slab" w:cs="Arial"/>
        </w:rPr>
        <w:t xml:space="preserve">w zależności od rodzaju pracy – przykładowe lub wszystkie obrazy, będące podstawą tworzenia i testowania algorytmu </w:t>
      </w:r>
    </w:p>
    <w:p w14:paraId="62C65864" w14:textId="77777777" w:rsidR="002E2350" w:rsidRPr="00BC3102" w:rsidRDefault="002E2350" w:rsidP="008A3E5E">
      <w:pPr>
        <w:pStyle w:val="Akapitzlist"/>
        <w:contextualSpacing w:val="0"/>
        <w:rPr>
          <w:rFonts w:ascii="Adagio_Slab" w:hAnsi="Adagio_Slab" w:cs="Arial"/>
        </w:rPr>
      </w:pPr>
      <w:r w:rsidRPr="00BC3102">
        <w:rPr>
          <w:rFonts w:ascii="Adagio_Slab" w:hAnsi="Adagio_Slab" w:cs="Arial"/>
        </w:rPr>
        <w:t xml:space="preserve">SRC – postacie źródłowe stworzonych procedur wraz z projektem, makefile’m itp., </w:t>
      </w:r>
    </w:p>
    <w:p w14:paraId="6E39ED7C" w14:textId="77777777" w:rsidR="002E2350" w:rsidRPr="00BC3102" w:rsidRDefault="002E2350" w:rsidP="008A3E5E">
      <w:pPr>
        <w:pStyle w:val="Akapitzlist"/>
        <w:contextualSpacing w:val="0"/>
        <w:rPr>
          <w:rFonts w:ascii="Adagio_Slab" w:hAnsi="Adagio_Slab" w:cs="Arial"/>
        </w:rPr>
      </w:pPr>
      <w:r w:rsidRPr="00BC3102">
        <w:rPr>
          <w:rFonts w:ascii="Adagio_Slab" w:hAnsi="Adagio_Slab" w:cs="Arial"/>
        </w:rPr>
        <w:t>EXE – postać programu gotowa do uruchomienia wraz z ew. plikami konfiguracyjnymi lub innymi niezbędnymi komponentami,</w:t>
      </w:r>
    </w:p>
    <w:p w14:paraId="3F58A33C" w14:textId="77777777" w:rsidR="002E2350" w:rsidRPr="00BC3102" w:rsidRDefault="002E2350" w:rsidP="008A3E5E">
      <w:pPr>
        <w:pStyle w:val="Akapitzlist"/>
        <w:contextualSpacing w:val="0"/>
        <w:rPr>
          <w:rFonts w:ascii="Adagio_Slab" w:hAnsi="Adagio_Slab" w:cs="Arial"/>
        </w:rPr>
      </w:pPr>
      <w:r w:rsidRPr="00BC3102">
        <w:rPr>
          <w:rFonts w:ascii="Adagio_Slab" w:hAnsi="Adagio_Slab" w:cs="Arial"/>
        </w:rPr>
        <w:lastRenderedPageBreak/>
        <w:t>DOC – tekst raportu w postaci elektronicznej (MS WORD oraz PDF lub PS).</w:t>
      </w:r>
    </w:p>
    <w:p w14:paraId="467B11EF" w14:textId="77777777" w:rsidR="002E2350" w:rsidRPr="00BC3102" w:rsidRDefault="002E2350" w:rsidP="008A3E5E">
      <w:pPr>
        <w:pStyle w:val="Nagwek2"/>
        <w:contextualSpacing w:val="0"/>
        <w:rPr>
          <w:rFonts w:ascii="Adagio_Slab" w:hAnsi="Adagio_Slab" w:cs="Arial"/>
        </w:rPr>
      </w:pPr>
      <w:r w:rsidRPr="00BC3102">
        <w:rPr>
          <w:rFonts w:ascii="Adagio_Slab" w:hAnsi="Adagio_Slab" w:cs="Arial"/>
        </w:rPr>
        <w:t xml:space="preserve"> </w:t>
      </w:r>
      <w:bookmarkStart w:id="24" w:name="_Toc83199324"/>
      <w:r w:rsidRPr="00BC3102">
        <w:rPr>
          <w:rFonts w:ascii="Adagio_Slab" w:hAnsi="Adagio_Slab" w:cs="Arial"/>
        </w:rPr>
        <w:t>Opis informatyczny procedur</w:t>
      </w:r>
      <w:bookmarkEnd w:id="24"/>
    </w:p>
    <w:p w14:paraId="7A6BCF31" w14:textId="77777777" w:rsidR="00156FFA" w:rsidRPr="00BC3102" w:rsidRDefault="002E2350" w:rsidP="008A3E5E">
      <w:pPr>
        <w:rPr>
          <w:rFonts w:ascii="Adagio_Slab" w:hAnsi="Adagio_Slab" w:cs="Arial"/>
        </w:rPr>
      </w:pPr>
      <w:r w:rsidRPr="00BC3102">
        <w:rPr>
          <w:rFonts w:ascii="Adagio_Slab" w:hAnsi="Adagio_Slab" w:cs="Arial"/>
        </w:rPr>
        <w:t xml:space="preserve">Rozdział taki ma charakter ściśle techniczny. Rozpoczynają go informacje o środowisku programowania, ew. modularyzacji i opcjach kompilacji, plikach, które muszą być dołączone oraz użytych „obcych” bibliotekach. Następnie zamieszczone są opisy głównych procedur według standardu przedstawionego w </w:t>
      </w:r>
      <w:r w:rsidR="00256BBA" w:rsidRPr="00BC3102">
        <w:rPr>
          <w:rFonts w:ascii="Adagio_Slab" w:hAnsi="Adagio_Slab" w:cs="Arial"/>
        </w:rPr>
        <w:fldChar w:fldCharType="begin"/>
      </w:r>
      <w:r w:rsidR="00140BC8" w:rsidRPr="00BC3102">
        <w:rPr>
          <w:rFonts w:ascii="Adagio_Slab" w:hAnsi="Adagio_Slab" w:cs="Arial"/>
        </w:rPr>
        <w:instrText xml:space="preserve"> REF _Ref359874645 \h </w:instrText>
      </w:r>
      <w:r w:rsidR="007873A8" w:rsidRPr="00BC3102">
        <w:rPr>
          <w:rFonts w:ascii="Adagio_Slab" w:hAnsi="Adagio_Slab" w:cs="Arial"/>
        </w:rPr>
        <w:instrText xml:space="preserve"> \* MERGEFORMAT </w:instrText>
      </w:r>
      <w:r w:rsidR="00256BBA" w:rsidRPr="00BC3102">
        <w:rPr>
          <w:rFonts w:ascii="Adagio_Slab" w:hAnsi="Adagio_Slab" w:cs="Arial"/>
        </w:rPr>
      </w:r>
      <w:r w:rsidR="00256BBA" w:rsidRPr="00BC3102">
        <w:rPr>
          <w:rFonts w:ascii="Adagio_Slab" w:hAnsi="Adagio_Slab" w:cs="Arial"/>
        </w:rPr>
        <w:fldChar w:fldCharType="separate"/>
      </w:r>
      <w:r w:rsidR="00AB31A4">
        <w:rPr>
          <w:rFonts w:ascii="Adagio_Slab" w:hAnsi="Adagio_Slab" w:cs="Arial"/>
          <w:b/>
          <w:bCs/>
        </w:rPr>
        <w:t>Błąd! Nie można odnaleźć źródła odwołania.</w:t>
      </w:r>
      <w:r w:rsidR="00256BBA" w:rsidRPr="00BC3102">
        <w:rPr>
          <w:rFonts w:ascii="Adagio_Slab" w:hAnsi="Adagio_Slab" w:cs="Arial"/>
        </w:rPr>
        <w:fldChar w:fldCharType="end"/>
      </w:r>
      <w:r w:rsidRPr="00BC3102">
        <w:rPr>
          <w:rFonts w:ascii="Adagio_Slab" w:hAnsi="Adagio_Slab" w:cs="Arial"/>
        </w:rPr>
        <w:t>, wraz z wyliczeniem niezbędnych do ich prawidłowego działania procedur pomocniczych.</w:t>
      </w:r>
      <w:r w:rsidR="00156FFA" w:rsidRPr="00BC3102">
        <w:rPr>
          <w:rFonts w:ascii="Adagio_Slab" w:hAnsi="Adagio_Slab" w:cs="Arial"/>
        </w:rPr>
        <w:t xml:space="preserve"> </w:t>
      </w:r>
    </w:p>
    <w:p w14:paraId="14F8950C" w14:textId="77777777" w:rsidR="00156FFA" w:rsidRPr="00BC3102" w:rsidRDefault="00156FFA" w:rsidP="008A3E5E">
      <w:pPr>
        <w:rPr>
          <w:rFonts w:ascii="Adagio_Slab" w:hAnsi="Adagio_Slab" w:cs="Arial"/>
        </w:rPr>
      </w:pPr>
      <w:r w:rsidRPr="00BC3102">
        <w:rPr>
          <w:rFonts w:ascii="Adagio_Slab" w:hAnsi="Adagio_Slab" w:cs="Arial"/>
        </w:rPr>
        <w:t>Uwaga: krytyczne fragmenty kodów źródłowych muszą być zaopatrzone w komentarz</w:t>
      </w:r>
    </w:p>
    <w:p w14:paraId="1F7AA5C8" w14:textId="77777777" w:rsidR="00156FFA" w:rsidRPr="00BC3102" w:rsidRDefault="007240CF" w:rsidP="007240CF">
      <w:pPr>
        <w:pStyle w:val="Legenda"/>
        <w:rPr>
          <w:rFonts w:ascii="Adagio_Slab" w:hAnsi="Adagio_Slab" w:cs="Arial"/>
        </w:rPr>
      </w:pPr>
      <w:bookmarkStart w:id="25" w:name="_Toc470245784"/>
      <w:r w:rsidRPr="00BC3102">
        <w:rPr>
          <w:rFonts w:ascii="Adagio_Slab" w:hAnsi="Adagio_Slab"/>
        </w:rPr>
        <w:t xml:space="preserve">Tabela </w:t>
      </w:r>
      <w:r w:rsidR="008B7AC0" w:rsidRPr="00BC3102">
        <w:rPr>
          <w:rFonts w:ascii="Adagio_Slab" w:hAnsi="Adagio_Slab"/>
        </w:rPr>
        <w:fldChar w:fldCharType="begin"/>
      </w:r>
      <w:r w:rsidR="008B7AC0" w:rsidRPr="00BC3102">
        <w:rPr>
          <w:rFonts w:ascii="Adagio_Slab" w:hAnsi="Adagio_Slab"/>
        </w:rPr>
        <w:instrText xml:space="preserve"> STYLEREF 1 \s </w:instrText>
      </w:r>
      <w:r w:rsidR="008B7AC0" w:rsidRPr="00BC3102">
        <w:rPr>
          <w:rFonts w:ascii="Adagio_Slab" w:hAnsi="Adagio_Slab"/>
        </w:rPr>
        <w:fldChar w:fldCharType="separate"/>
      </w:r>
      <w:r w:rsidR="00AB31A4">
        <w:rPr>
          <w:rFonts w:ascii="Adagio_Slab" w:hAnsi="Adagio_Slab"/>
          <w:noProof/>
        </w:rPr>
        <w:t>6</w:t>
      </w:r>
      <w:r w:rsidR="008B7AC0" w:rsidRPr="00BC3102">
        <w:rPr>
          <w:rFonts w:ascii="Adagio_Slab" w:hAnsi="Adagio_Slab"/>
          <w:noProof/>
        </w:rPr>
        <w:fldChar w:fldCharType="end"/>
      </w:r>
      <w:r w:rsidRPr="00BC3102">
        <w:rPr>
          <w:rFonts w:ascii="Adagio_Slab" w:hAnsi="Adagio_Slab"/>
        </w:rPr>
        <w:noBreakHyphen/>
      </w:r>
      <w:r w:rsidR="008B7AC0" w:rsidRPr="00BC3102">
        <w:rPr>
          <w:rFonts w:ascii="Adagio_Slab" w:hAnsi="Adagio_Slab"/>
        </w:rPr>
        <w:fldChar w:fldCharType="begin"/>
      </w:r>
      <w:r w:rsidR="008B7AC0" w:rsidRPr="00BC3102">
        <w:rPr>
          <w:rFonts w:ascii="Adagio_Slab" w:hAnsi="Adagio_Slab"/>
        </w:rPr>
        <w:instrText xml:space="preserve"> SEQ Tabela \* ARABIC \s 1 </w:instrText>
      </w:r>
      <w:r w:rsidR="008B7AC0" w:rsidRPr="00BC3102">
        <w:rPr>
          <w:rFonts w:ascii="Adagio_Slab" w:hAnsi="Adagio_Slab"/>
        </w:rPr>
        <w:fldChar w:fldCharType="separate"/>
      </w:r>
      <w:r w:rsidR="00AB31A4">
        <w:rPr>
          <w:rFonts w:ascii="Adagio_Slab" w:hAnsi="Adagio_Slab"/>
          <w:noProof/>
        </w:rPr>
        <w:t>1</w:t>
      </w:r>
      <w:r w:rsidR="008B7AC0" w:rsidRPr="00BC3102">
        <w:rPr>
          <w:rFonts w:ascii="Adagio_Slab" w:hAnsi="Adagio_Slab"/>
          <w:noProof/>
        </w:rPr>
        <w:fldChar w:fldCharType="end"/>
      </w:r>
      <w:r w:rsidRPr="00BC3102">
        <w:rPr>
          <w:rFonts w:ascii="Adagio_Slab" w:hAnsi="Adagio_Slab" w:cs="Arial"/>
        </w:rPr>
        <w:t xml:space="preserve"> Przykładowy kod programu</w:t>
      </w:r>
      <w:bookmarkEnd w:id="25"/>
    </w:p>
    <w:tbl>
      <w:tblPr>
        <w:tblStyle w:val="Tabela-Siatka"/>
        <w:tblW w:w="0" w:type="auto"/>
        <w:tblBorders>
          <w:top w:val="single" w:sz="8" w:space="0" w:color="965F77"/>
          <w:left w:val="single" w:sz="8" w:space="0" w:color="965F77"/>
          <w:bottom w:val="single" w:sz="8" w:space="0" w:color="965F77"/>
          <w:right w:val="single" w:sz="8" w:space="0" w:color="965F77"/>
          <w:insideH w:val="none" w:sz="0" w:space="0" w:color="auto"/>
          <w:insideV w:val="none" w:sz="0" w:space="0" w:color="auto"/>
        </w:tblBorders>
        <w:tblLook w:val="04A0" w:firstRow="1" w:lastRow="0" w:firstColumn="1" w:lastColumn="0" w:noHBand="0" w:noVBand="1"/>
      </w:tblPr>
      <w:tblGrid>
        <w:gridCol w:w="8484"/>
      </w:tblGrid>
      <w:tr w:rsidR="00156FFA" w:rsidRPr="00BC3102" w14:paraId="132BAAE2" w14:textId="77777777" w:rsidTr="00D22114">
        <w:tc>
          <w:tcPr>
            <w:tcW w:w="8643" w:type="dxa"/>
          </w:tcPr>
          <w:p w14:paraId="3F36BAE1"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w:t>
            </w:r>
          </w:p>
          <w:p w14:paraId="31AC1FAF"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33483D2A"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yp_funkcji Nazwa_funkcji */</w:t>
            </w:r>
          </w:p>
          <w:p w14:paraId="755F3DC2"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61D142F2"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Przeznaczenie: */</w:t>
            </w:r>
          </w:p>
          <w:p w14:paraId="34022757"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utaj krotki opis do czego funkcja służy */</w:t>
            </w:r>
          </w:p>
          <w:p w14:paraId="51ABFDE2"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4E37B9AB"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Argumenty funkcji: */</w:t>
            </w:r>
          </w:p>
          <w:p w14:paraId="4ADAA48B"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yp_arg1 naz_arg1 - opis argumentu 1 (przed typem każdego */</w:t>
            </w:r>
          </w:p>
          <w:p w14:paraId="40E75704"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argumentu należy umieścić (I) dla */</w:t>
            </w:r>
          </w:p>
          <w:p w14:paraId="06020B3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parametrów wejściowych, (O) dla */</w:t>
            </w:r>
          </w:p>
          <w:p w14:paraId="17754A3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dla parametrów wyjściowych, (B) dla */</w:t>
            </w:r>
          </w:p>
          <w:p w14:paraId="09AD2F3F"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parametrów które są jednocześnie */</w:t>
            </w:r>
          </w:p>
          <w:p w14:paraId="53FA42C0"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ejściowymi i wyjściowymi */</w:t>
            </w:r>
          </w:p>
          <w:p w14:paraId="42DFA8CD"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yp_arg2 naz_arg2 - opis argumentu 2 */</w:t>
            </w:r>
          </w:p>
          <w:p w14:paraId="195B8D47"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yp_arg3 naz_arg3 - opis argumentu 3 */</w:t>
            </w:r>
          </w:p>
          <w:p w14:paraId="6847973C"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yp_arg4 naz_arg4 - opis argumentu 4 */</w:t>
            </w:r>
          </w:p>
          <w:p w14:paraId="1D81CCB7"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yp_arg5 naz_arg5 - opis argumentu 5 */</w:t>
            </w:r>
          </w:p>
          <w:p w14:paraId="17973BE2"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yp_arg6 naz_arg6 - opis argumentu 6 */</w:t>
            </w:r>
          </w:p>
          <w:p w14:paraId="1FE117CF"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195B175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Funkcja zwraca: */</w:t>
            </w:r>
          </w:p>
          <w:p w14:paraId="569B7F2E"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utaj opis zwracanych wartości o opisem, co one oznaczają */</w:t>
            </w:r>
          </w:p>
          <w:p w14:paraId="266AFD5A"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np. -1 - argument spoza dopuszczalnego zakresu, -2 - błąd */</w:t>
            </w:r>
          </w:p>
          <w:p w14:paraId="71861FE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alokacji */</w:t>
            </w:r>
          </w:p>
          <w:p w14:paraId="41833304"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pamięci, 0 - wszystko OK */</w:t>
            </w:r>
          </w:p>
          <w:p w14:paraId="61490694"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albo */</w:t>
            </w:r>
          </w:p>
          <w:p w14:paraId="498E4BB5"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skaźnik do obszaru danych lub NULL jeśli brak pamięci) */</w:t>
            </w:r>
          </w:p>
          <w:p w14:paraId="72FB46D4"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2CD91852"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Używane funkcje: */</w:t>
            </w:r>
          </w:p>
          <w:p w14:paraId="1F86CB72"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utaj lista funkcji, z których dana funkcja korzysta */</w:t>
            </w:r>
          </w:p>
          <w:p w14:paraId="11379D1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ywoływanych wewnątrz funkcji) */</w:t>
            </w:r>
          </w:p>
          <w:p w14:paraId="1D9282E7"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18B4A1F3"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lastRenderedPageBreak/>
              <w:t>/* Używane zmienne: */</w:t>
            </w:r>
          </w:p>
          <w:p w14:paraId="64B5AC6F"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utaj lista zmiennych (z typami), z których dana funkcja */</w:t>
            </w:r>
          </w:p>
          <w:p w14:paraId="28A51144"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korzysta (zmienne globalne i zewnętrzne), ew. nazwa nagłówka*/</w:t>
            </w:r>
          </w:p>
          <w:p w14:paraId="5F94299B"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520CF93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Uwagi: */</w:t>
            </w:r>
          </w:p>
          <w:p w14:paraId="56C1D85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utaj lista ewentualnych uwag, ograniczeń, źródło */</w:t>
            </w:r>
          </w:p>
          <w:p w14:paraId="6595A399"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algorytmu, stosowana metoda itp. */</w:t>
            </w:r>
          </w:p>
          <w:p w14:paraId="38B2198C"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238AD818"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Autor: */</w:t>
            </w:r>
          </w:p>
          <w:p w14:paraId="2090C818"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utaj dane o autorze (imię, nazwisko, rok itp.) */</w:t>
            </w:r>
          </w:p>
          <w:p w14:paraId="6D58FD1C"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09F30473"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Ostatnia modyfikacja: */</w:t>
            </w:r>
          </w:p>
          <w:p w14:paraId="4AFE6B32"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Tutaj data i czas ostatniej modyfikacji z krótkim opisem */</w:t>
            </w:r>
          </w:p>
          <w:p w14:paraId="1D633894"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modyfikacji ewent. data i czas napisania funkcji */</w:t>
            </w:r>
          </w:p>
          <w:p w14:paraId="027E5053"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 */</w:t>
            </w:r>
          </w:p>
          <w:p w14:paraId="42DC295D" w14:textId="77777777" w:rsidR="00156FFA" w:rsidRPr="00BC3102" w:rsidRDefault="00156FFA" w:rsidP="008A3E5E">
            <w:pPr>
              <w:pStyle w:val="Bezodstpw"/>
              <w:rPr>
                <w:rFonts w:ascii="Adagio_Slab" w:hAnsi="Adagio_Slab" w:cs="Courier New"/>
                <w:sz w:val="20"/>
              </w:rPr>
            </w:pPr>
            <w:r w:rsidRPr="00BC3102">
              <w:rPr>
                <w:rFonts w:ascii="Adagio_Slab" w:hAnsi="Adagio_Slab" w:cs="Courier New"/>
                <w:sz w:val="20"/>
              </w:rPr>
              <w:t>/********************************************************************/</w:t>
            </w:r>
          </w:p>
        </w:tc>
      </w:tr>
    </w:tbl>
    <w:p w14:paraId="0D475F45" w14:textId="77777777" w:rsidR="00D22114" w:rsidRPr="00BC3102" w:rsidRDefault="00D22114" w:rsidP="008A3E5E">
      <w:pPr>
        <w:pStyle w:val="Nagwek1"/>
        <w:contextualSpacing w:val="0"/>
        <w:rPr>
          <w:rFonts w:ascii="Adagio_Slab" w:hAnsi="Adagio_Slab"/>
        </w:rPr>
      </w:pPr>
      <w:bookmarkStart w:id="26" w:name="_Toc83199325"/>
      <w:r w:rsidRPr="00BC3102">
        <w:rPr>
          <w:rFonts w:ascii="Adagio_Slab" w:hAnsi="Adagio_Slab"/>
        </w:rPr>
        <w:lastRenderedPageBreak/>
        <w:t>Plagiat</w:t>
      </w:r>
      <w:bookmarkEnd w:id="26"/>
    </w:p>
    <w:p w14:paraId="061E9244" w14:textId="77777777" w:rsidR="00D22114" w:rsidRPr="00BC3102" w:rsidRDefault="00D22114" w:rsidP="008A3E5E">
      <w:pPr>
        <w:rPr>
          <w:rFonts w:ascii="Adagio_Slab" w:hAnsi="Adagio_Slab"/>
        </w:rPr>
      </w:pPr>
      <w:r w:rsidRPr="00BC3102">
        <w:rPr>
          <w:rFonts w:ascii="Adagio_Slab" w:hAnsi="Adagio_Slab"/>
        </w:rPr>
        <w:t>W trakcie pisania pracy inżynierskiej korzystasz z opublikowanych prac innych autorów (książek, artykułów z czasopism), informacji zamieszczonych na stronach internetowych. Odwołanie do literatury źródłowej świadczy o wiarygodności pracy. Każdemu cytatowi i powołaniu w tekście powinien towarzyszyć przypis, odsyłający do dokumentu źródłowego, z którego został zaczerpnięty.</w:t>
      </w:r>
    </w:p>
    <w:p w14:paraId="5DDDF705" w14:textId="77777777" w:rsidR="00D22114" w:rsidRPr="00BC3102" w:rsidRDefault="00D22114" w:rsidP="008A3E5E">
      <w:pPr>
        <w:pStyle w:val="Nagwek2"/>
        <w:contextualSpacing w:val="0"/>
        <w:rPr>
          <w:rFonts w:ascii="Adagio_Slab" w:hAnsi="Adagio_Slab"/>
        </w:rPr>
      </w:pPr>
      <w:bookmarkStart w:id="27" w:name="_Toc83199326"/>
      <w:r w:rsidRPr="00BC3102">
        <w:rPr>
          <w:rFonts w:ascii="Adagio_Slab" w:hAnsi="Adagio_Slab"/>
        </w:rPr>
        <w:t>Na jakich zasadach można korzystać z utworów w granicach dozwolonego użytku</w:t>
      </w:r>
      <w:bookmarkEnd w:id="27"/>
    </w:p>
    <w:p w14:paraId="275A5D20" w14:textId="77777777" w:rsidR="00D22114" w:rsidRPr="00BC3102" w:rsidRDefault="00D22114" w:rsidP="008A3E5E">
      <w:pPr>
        <w:rPr>
          <w:rFonts w:ascii="Adagio_Slab" w:hAnsi="Adagio_Slab" w:cs="Arial"/>
        </w:rPr>
      </w:pPr>
      <w:r w:rsidRPr="00BC3102">
        <w:rPr>
          <w:rFonts w:ascii="Adagio_Slab" w:hAnsi="Adagio_Slab"/>
        </w:rPr>
        <w:t xml:space="preserve">Art. 34 Ustawy o prawie autorskim i prawach pokrewnych zawiera stwierdzenie "Można korzystać z utworów w granicach dozwolonego użytku pod warunkiem wymienienia twórcy i źródła." Więcej na ten temat przeczytasz w kursie online „Prawo autorskie dla bibliotekarzy” (i nie tylko dla bibliotekarzy) – dostępnym na stronie Biblioteki Głównej PW </w:t>
      </w:r>
      <w:hyperlink r:id="rId19" w:history="1">
        <w:r w:rsidRPr="00BC3102">
          <w:rPr>
            <w:rStyle w:val="Hipercze"/>
            <w:rFonts w:ascii="Adagio_Slab" w:hAnsi="Adagio_Slab" w:cs="Arial"/>
            <w:color w:val="000000" w:themeColor="text1"/>
          </w:rPr>
          <w:t>http://www.bg.pw.edu.pl/index.php/przypisy-i-bibliografia</w:t>
        </w:r>
      </w:hyperlink>
      <w:r w:rsidRPr="00BC3102">
        <w:rPr>
          <w:rFonts w:ascii="Adagio_Slab" w:hAnsi="Adagio_Slab" w:cs="Arial"/>
        </w:rPr>
        <w:t xml:space="preserve"> </w:t>
      </w:r>
    </w:p>
    <w:p w14:paraId="50B35417" w14:textId="77777777" w:rsidR="00D22114" w:rsidRPr="00BC3102" w:rsidRDefault="00D22114" w:rsidP="008A3E5E">
      <w:pPr>
        <w:pStyle w:val="Nagwek2"/>
        <w:contextualSpacing w:val="0"/>
        <w:rPr>
          <w:rFonts w:ascii="Adagio_Slab" w:hAnsi="Adagio_Slab"/>
        </w:rPr>
      </w:pPr>
      <w:bookmarkStart w:id="28" w:name="_Toc83199327"/>
      <w:r w:rsidRPr="00BC3102">
        <w:rPr>
          <w:rFonts w:ascii="Adagio_Slab" w:hAnsi="Adagio_Slab"/>
        </w:rPr>
        <w:t>Czym jest plagiat</w:t>
      </w:r>
      <w:bookmarkEnd w:id="28"/>
    </w:p>
    <w:p w14:paraId="0AADCA6E" w14:textId="77777777" w:rsidR="00D22114" w:rsidRPr="00BC3102" w:rsidRDefault="00D22114" w:rsidP="008A3E5E">
      <w:pPr>
        <w:rPr>
          <w:rFonts w:ascii="Adagio_Slab" w:hAnsi="Adagio_Slab"/>
        </w:rPr>
      </w:pPr>
      <w:r w:rsidRPr="00BC3102">
        <w:rPr>
          <w:rFonts w:ascii="Adagio_Slab" w:hAnsi="Adagio_Slab"/>
        </w:rPr>
        <w:t>Plagiat to termin używany w literaturze prawniczej i orzecznictwie sądowym na określenie przywłaszczenia autorstwa cudzego utworu, czyli wykorzystania (np. skopiowania, rozpowszechniania) cudzego utworu, całego lub fragmentu, i zaprezentowania jako własny. (Stanisławska-Kloc S. Plagiat i autoplagiat."Infos" 2011, nr 16)</w:t>
      </w:r>
    </w:p>
    <w:p w14:paraId="483B89CB" w14:textId="77777777" w:rsidR="00D22114" w:rsidRPr="00BC3102" w:rsidRDefault="00D22114" w:rsidP="008A3E5E">
      <w:pPr>
        <w:pStyle w:val="Nagwek2"/>
        <w:contextualSpacing w:val="0"/>
        <w:rPr>
          <w:rFonts w:ascii="Adagio_Slab" w:hAnsi="Adagio_Slab"/>
        </w:rPr>
      </w:pPr>
      <w:bookmarkStart w:id="29" w:name="_Toc83199328"/>
      <w:r w:rsidRPr="00BC3102">
        <w:rPr>
          <w:rFonts w:ascii="Adagio_Slab" w:hAnsi="Adagio_Slab"/>
        </w:rPr>
        <w:t>Konsekwencje wykrycia plagiatu</w:t>
      </w:r>
      <w:bookmarkEnd w:id="29"/>
    </w:p>
    <w:p w14:paraId="2F22148D" w14:textId="77777777" w:rsidR="00D22114" w:rsidRPr="00BC3102" w:rsidRDefault="00D22114" w:rsidP="008A3E5E">
      <w:pPr>
        <w:rPr>
          <w:rFonts w:ascii="Adagio_Slab" w:hAnsi="Adagio_Slab"/>
        </w:rPr>
      </w:pPr>
      <w:r w:rsidRPr="00BC3102">
        <w:rPr>
          <w:rFonts w:ascii="Adagio_Slab" w:hAnsi="Adagio_Slab"/>
        </w:rPr>
        <w:t>Ustawa o prawie autorskim - odpowiedzialność cywilna (art. 78–79 pr.aut.) i karna (art. 115 pr.aut.)</w:t>
      </w:r>
    </w:p>
    <w:p w14:paraId="497B3CF7" w14:textId="77777777" w:rsidR="00D22114" w:rsidRPr="00BC3102" w:rsidRDefault="00D22114" w:rsidP="008A3E5E">
      <w:pPr>
        <w:rPr>
          <w:rFonts w:ascii="Adagio_Slab" w:hAnsi="Adagio_Slab"/>
        </w:rPr>
      </w:pPr>
      <w:r w:rsidRPr="00BC3102">
        <w:rPr>
          <w:rFonts w:ascii="Adagio_Slab" w:hAnsi="Adagio_Slab"/>
        </w:rPr>
        <w:t>Ustawa o szkolnictwie wyższym - w stosunku do pracownika naukowego (mianowanego nauczyciela akademickiego) to rozwiązanie stosunku pracy bez wypowiedzenia (art.126 u.s.w.) oraz odpowiedzialność dyscyplinarna (art. 144 u.s.w.), w stosunku do studenta - odpowiedzialność dyscyplinarna (art. 214 u.s.w.) oraz odebranie tytułu zawodowego (art. 193 u.s.w.)</w:t>
      </w:r>
    </w:p>
    <w:p w14:paraId="17DE9E1C" w14:textId="77777777" w:rsidR="00D22114" w:rsidRPr="00BC3102" w:rsidRDefault="00D22114" w:rsidP="008A3E5E">
      <w:pPr>
        <w:rPr>
          <w:rFonts w:ascii="Adagio_Slab" w:hAnsi="Adagio_Slab"/>
        </w:rPr>
      </w:pPr>
      <w:r w:rsidRPr="00BC3102">
        <w:rPr>
          <w:rFonts w:ascii="Adagio_Slab" w:hAnsi="Adagio_Slab"/>
        </w:rPr>
        <w:t>Ustawa o tytule naukowym i stopniach naukowych - odebranie stopnia doktora lub doktora habilitowanego osobie, w której dorobku lub rozprawie naukowej ujawnione zostało naruszenie prawa autorskiego (por. art. 29 i 29a u.t.n.s.n.)</w:t>
      </w:r>
    </w:p>
    <w:p w14:paraId="52644B7F" w14:textId="77777777" w:rsidR="00376D7D" w:rsidRPr="00BC3102" w:rsidRDefault="006405F1" w:rsidP="008A3E5E">
      <w:pPr>
        <w:pStyle w:val="Nagwek1"/>
        <w:contextualSpacing w:val="0"/>
        <w:rPr>
          <w:rFonts w:ascii="Adagio_Slab" w:hAnsi="Adagio_Slab"/>
        </w:rPr>
      </w:pPr>
      <w:bookmarkStart w:id="30" w:name="_Toc83199329"/>
      <w:r w:rsidRPr="00BC3102">
        <w:rPr>
          <w:rFonts w:ascii="Adagio_Slab" w:hAnsi="Adagio_Slab"/>
        </w:rPr>
        <w:lastRenderedPageBreak/>
        <w:t>Dodatkowe informacje</w:t>
      </w:r>
      <w:bookmarkEnd w:id="30"/>
    </w:p>
    <w:p w14:paraId="6CB1313C" w14:textId="77777777" w:rsidR="006405F1" w:rsidRPr="00BC3102" w:rsidRDefault="006405F1" w:rsidP="008A3E5E">
      <w:pPr>
        <w:rPr>
          <w:rFonts w:ascii="Adagio_Slab" w:hAnsi="Adagio_Slab" w:cs="Arial"/>
        </w:rPr>
      </w:pPr>
      <w:r w:rsidRPr="00BC3102">
        <w:rPr>
          <w:rFonts w:ascii="Adagio_Slab" w:hAnsi="Adagio_Slab" w:cs="Arial"/>
        </w:rPr>
        <w:t>Odpowiedzi na dodatkowe pytania i dokładne wskazówki na temat tworzenia prac dyplomowych i procesu dyplomowania na Politechnice Warszawskiej można znaleźć w "Poradniku Pisania Pracy Dyplomowej" wydanym przez Samorząd Studentów PW.</w:t>
      </w:r>
    </w:p>
    <w:p w14:paraId="64BAAC6D" w14:textId="77777777" w:rsidR="00A14F05" w:rsidRPr="00BC3102" w:rsidRDefault="00A14F05" w:rsidP="008A3E5E">
      <w:pPr>
        <w:rPr>
          <w:rFonts w:ascii="Adagio_Slab" w:hAnsi="Adagio_Slab" w:cs="Arial"/>
        </w:rPr>
      </w:pPr>
      <w:r w:rsidRPr="00BC3102">
        <w:rPr>
          <w:rFonts w:ascii="Adagio_Slab" w:hAnsi="Adagio_Slab" w:cs="Arial"/>
        </w:rPr>
        <w:t>Polecane pozycje literaturowe:</w:t>
      </w:r>
    </w:p>
    <w:p w14:paraId="6875C582"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Bielec, E.: Podręcznik pisania prac albo technika pisania po polsku. Kraków, 2000.</w:t>
      </w:r>
    </w:p>
    <w:p w14:paraId="09270C5C"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Bisewski, T.: Jak pisać prace naukowe [poradnik dla studentów]. Rumia, 2010.</w:t>
      </w:r>
    </w:p>
    <w:p w14:paraId="3A11C9C3"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Boć, J.: Jak pisać pracę magisterską? Wyd.7. Wrocław, 2009.</w:t>
      </w:r>
    </w:p>
    <w:p w14:paraId="57761B59"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Borcz, L.: Vademecum pracy dyplomowej. Bytom, 2001.</w:t>
      </w:r>
    </w:p>
    <w:p w14:paraId="6904198B"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Gierz, W.: Jak pisać pracę licencjacką? Gdańsk, 1998.</w:t>
      </w:r>
    </w:p>
    <w:p w14:paraId="5D54DF22"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Kamiński, T.: Poradnik dla prowadzącego i piszącego prace dyplomowe. Warszawa, 2000.</w:t>
      </w:r>
    </w:p>
    <w:p w14:paraId="1C00FBF0"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Pułło, A.: Prace magisterskie i licencjackie. Warszawa, 2001.</w:t>
      </w:r>
    </w:p>
    <w:p w14:paraId="6CCDDED5"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Rozpondek, M.: Poradnik dyplomanta i absolwenta. Gliwice, 2003.</w:t>
      </w:r>
    </w:p>
    <w:p w14:paraId="30EA7782"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Urban, S.; Ładoński, W.: Jak napisać dobrą pracę magisterską. Wrocław, 2001.</w:t>
      </w:r>
    </w:p>
    <w:p w14:paraId="2DF77FE2"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Weiner, J.: Technika pisania i prezentowania przyrodniczych prac naukowych. Warszawa, 2000.</w:t>
      </w:r>
    </w:p>
    <w:p w14:paraId="0AF1C9C9"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Wendel, T.: Metodyka pisania prac doktorskich. Poznań, 2010.</w:t>
      </w:r>
    </w:p>
    <w:p w14:paraId="78D6DED6"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Wójcik, K.: Piszę akademicką pracę promocyjną – licencjacką, magisterską, doktorską. Warszawa, 2005.</w:t>
      </w:r>
    </w:p>
    <w:p w14:paraId="662FA822" w14:textId="77777777" w:rsidR="00342D5B" w:rsidRPr="00BC3102"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BC3102">
        <w:rPr>
          <w:rFonts w:ascii="Adagio_Slab" w:hAnsi="Adagio_Slab"/>
        </w:rPr>
        <w:t>Zendrowski, R.: Praca magisterska: jak pisać jak bronić? Wyd.4. Warszawa, 2007/2008</w:t>
      </w:r>
    </w:p>
    <w:p w14:paraId="4D520BE0" w14:textId="77777777" w:rsidR="00B0133C" w:rsidRPr="00BC3102" w:rsidRDefault="00B0133C" w:rsidP="008A3E5E">
      <w:pPr>
        <w:rPr>
          <w:rFonts w:ascii="Adagio_Slab" w:hAnsi="Adagio_Slab" w:cs="Arial"/>
        </w:rPr>
      </w:pPr>
    </w:p>
    <w:p w14:paraId="5F9E5CF3" w14:textId="77777777" w:rsidR="007240CF" w:rsidRPr="00BC3102" w:rsidRDefault="007240CF" w:rsidP="00EC78B3">
      <w:pPr>
        <w:pStyle w:val="Nagwek1"/>
        <w:numPr>
          <w:ilvl w:val="0"/>
          <w:numId w:val="0"/>
        </w:numPr>
        <w:rPr>
          <w:rFonts w:ascii="Adagio_Slab" w:hAnsi="Adagio_Slab"/>
        </w:rPr>
      </w:pPr>
      <w:bookmarkStart w:id="31" w:name="_Toc83199330"/>
      <w:r w:rsidRPr="00BC3102">
        <w:rPr>
          <w:rFonts w:ascii="Adagio_Slab" w:hAnsi="Adagio_Slab"/>
        </w:rPr>
        <w:lastRenderedPageBreak/>
        <w:t>Wykaz symboli i skrótów</w:t>
      </w:r>
      <w:bookmarkEnd w:id="31"/>
    </w:p>
    <w:p w14:paraId="5960C88B" w14:textId="77777777" w:rsidR="007240CF" w:rsidRPr="00BC3102" w:rsidRDefault="007240CF" w:rsidP="007240CF">
      <w:pPr>
        <w:rPr>
          <w:rFonts w:ascii="Adagio_Slab" w:hAnsi="Adagio_Slab"/>
        </w:rPr>
      </w:pPr>
      <w:r w:rsidRPr="00BC3102">
        <w:rPr>
          <w:rFonts w:ascii="Adagio_Slab" w:hAnsi="Adagio_Slab"/>
        </w:rPr>
        <w:t>SIW PW – System Identyfikacji Wizualnej PW</w:t>
      </w:r>
    </w:p>
    <w:p w14:paraId="70FA5668" w14:textId="77777777" w:rsidR="007240CF" w:rsidRPr="00BC3102" w:rsidRDefault="007240CF" w:rsidP="00EC78B3">
      <w:pPr>
        <w:pStyle w:val="Nagwek1"/>
        <w:numPr>
          <w:ilvl w:val="0"/>
          <w:numId w:val="0"/>
        </w:numPr>
        <w:rPr>
          <w:rFonts w:ascii="Adagio_Slab" w:hAnsi="Adagio_Slab"/>
        </w:rPr>
      </w:pPr>
      <w:bookmarkStart w:id="32" w:name="_Toc83199331"/>
      <w:r w:rsidRPr="00BC3102">
        <w:rPr>
          <w:rFonts w:ascii="Adagio_Slab" w:hAnsi="Adagio_Slab"/>
        </w:rPr>
        <w:lastRenderedPageBreak/>
        <w:t>Spis rysunków</w:t>
      </w:r>
      <w:bookmarkEnd w:id="32"/>
    </w:p>
    <w:p w14:paraId="4ED1D2C9" w14:textId="77777777" w:rsidR="007240CF" w:rsidRPr="00BC3102" w:rsidRDefault="007240CF">
      <w:pPr>
        <w:pStyle w:val="Spisilustracji"/>
        <w:tabs>
          <w:tab w:val="right" w:leader="dot" w:pos="8494"/>
        </w:tabs>
        <w:rPr>
          <w:rFonts w:ascii="Adagio_Slab" w:eastAsiaTheme="minorEastAsia" w:hAnsi="Adagio_Slab"/>
          <w:noProof/>
          <w:lang w:eastAsia="pl-PL"/>
        </w:rPr>
      </w:pPr>
      <w:r w:rsidRPr="00BC3102">
        <w:rPr>
          <w:rFonts w:ascii="Adagio_Slab" w:hAnsi="Adagio_Slab"/>
        </w:rPr>
        <w:fldChar w:fldCharType="begin"/>
      </w:r>
      <w:r w:rsidRPr="00BC3102">
        <w:rPr>
          <w:rFonts w:ascii="Adagio_Slab" w:hAnsi="Adagio_Slab"/>
        </w:rPr>
        <w:instrText xml:space="preserve"> TOC \h \z \c "Rys." </w:instrText>
      </w:r>
      <w:r w:rsidRPr="00BC3102">
        <w:rPr>
          <w:rFonts w:ascii="Adagio_Slab" w:hAnsi="Adagio_Slab"/>
        </w:rPr>
        <w:fldChar w:fldCharType="separate"/>
      </w:r>
      <w:hyperlink w:anchor="_Toc470245891" w:history="1">
        <w:r w:rsidRPr="00BC3102">
          <w:rPr>
            <w:rStyle w:val="Hipercze"/>
            <w:rFonts w:ascii="Adagio_Slab" w:hAnsi="Adagio_Slab"/>
            <w:noProof/>
          </w:rPr>
          <w:t>Rys. 5</w:t>
        </w:r>
        <w:r w:rsidRPr="00BC3102">
          <w:rPr>
            <w:rStyle w:val="Hipercze"/>
            <w:rFonts w:ascii="Adagio_Slab" w:hAnsi="Adagio_Slab"/>
            <w:noProof/>
          </w:rPr>
          <w:noBreakHyphen/>
          <w:t>1</w:t>
        </w:r>
        <w:r w:rsidRPr="00BC3102">
          <w:rPr>
            <w:rStyle w:val="Hipercze"/>
            <w:rFonts w:ascii="Adagio_Slab" w:hAnsi="Adagio_Slab" w:cs="Arial"/>
            <w:noProof/>
          </w:rPr>
          <w:t xml:space="preserve"> Znak graficzny Wydziału Fizyki Politechniki Warszawskiej</w:t>
        </w:r>
        <w:r w:rsidRPr="00BC3102">
          <w:rPr>
            <w:rFonts w:ascii="Adagio_Slab" w:hAnsi="Adagio_Slab"/>
            <w:noProof/>
            <w:webHidden/>
          </w:rPr>
          <w:tab/>
        </w:r>
        <w:r w:rsidRPr="00BC3102">
          <w:rPr>
            <w:rFonts w:ascii="Adagio_Slab" w:hAnsi="Adagio_Slab"/>
            <w:noProof/>
            <w:webHidden/>
          </w:rPr>
          <w:fldChar w:fldCharType="begin"/>
        </w:r>
        <w:r w:rsidRPr="00BC3102">
          <w:rPr>
            <w:rFonts w:ascii="Adagio_Slab" w:hAnsi="Adagio_Slab"/>
            <w:noProof/>
            <w:webHidden/>
          </w:rPr>
          <w:instrText xml:space="preserve"> PAGEREF _Toc470245891 \h </w:instrText>
        </w:r>
        <w:r w:rsidRPr="00BC3102">
          <w:rPr>
            <w:rFonts w:ascii="Adagio_Slab" w:hAnsi="Adagio_Slab"/>
            <w:noProof/>
            <w:webHidden/>
          </w:rPr>
        </w:r>
        <w:r w:rsidRPr="00BC3102">
          <w:rPr>
            <w:rFonts w:ascii="Adagio_Slab" w:hAnsi="Adagio_Slab"/>
            <w:noProof/>
            <w:webHidden/>
          </w:rPr>
          <w:fldChar w:fldCharType="separate"/>
        </w:r>
        <w:r w:rsidRPr="00BC3102">
          <w:rPr>
            <w:rFonts w:ascii="Adagio_Slab" w:hAnsi="Adagio_Slab"/>
            <w:noProof/>
            <w:webHidden/>
          </w:rPr>
          <w:t>26</w:t>
        </w:r>
        <w:r w:rsidRPr="00BC3102">
          <w:rPr>
            <w:rFonts w:ascii="Adagio_Slab" w:hAnsi="Adagio_Slab"/>
            <w:noProof/>
            <w:webHidden/>
          </w:rPr>
          <w:fldChar w:fldCharType="end"/>
        </w:r>
      </w:hyperlink>
    </w:p>
    <w:p w14:paraId="62903E5C" w14:textId="77777777" w:rsidR="007240CF" w:rsidRPr="00BC3102" w:rsidRDefault="007240CF" w:rsidP="007240CF">
      <w:pPr>
        <w:rPr>
          <w:rFonts w:ascii="Adagio_Slab" w:hAnsi="Adagio_Slab"/>
        </w:rPr>
      </w:pPr>
      <w:r w:rsidRPr="00BC3102">
        <w:rPr>
          <w:rFonts w:ascii="Adagio_Slab" w:hAnsi="Adagio_Slab"/>
        </w:rPr>
        <w:fldChar w:fldCharType="end"/>
      </w:r>
    </w:p>
    <w:p w14:paraId="52B54B5A" w14:textId="77777777" w:rsidR="007240CF" w:rsidRPr="00BC3102" w:rsidRDefault="007240CF" w:rsidP="00EC78B3">
      <w:pPr>
        <w:pStyle w:val="Nagwek1"/>
        <w:numPr>
          <w:ilvl w:val="0"/>
          <w:numId w:val="0"/>
        </w:numPr>
        <w:rPr>
          <w:rFonts w:ascii="Adagio_Slab" w:hAnsi="Adagio_Slab"/>
        </w:rPr>
      </w:pPr>
      <w:bookmarkStart w:id="33" w:name="_Toc83199332"/>
      <w:r w:rsidRPr="00BC3102">
        <w:rPr>
          <w:rFonts w:ascii="Adagio_Slab" w:hAnsi="Adagio_Slab"/>
        </w:rPr>
        <w:lastRenderedPageBreak/>
        <w:t>Spis tabel</w:t>
      </w:r>
      <w:bookmarkEnd w:id="33"/>
    </w:p>
    <w:p w14:paraId="1018A62C" w14:textId="77777777" w:rsidR="007240CF" w:rsidRPr="00BC3102" w:rsidRDefault="007240CF" w:rsidP="007240CF">
      <w:pPr>
        <w:pStyle w:val="Spisilustracji"/>
        <w:tabs>
          <w:tab w:val="right" w:leader="dot" w:pos="8494"/>
        </w:tabs>
        <w:rPr>
          <w:rFonts w:ascii="Adagio_Slab" w:hAnsi="Adagio_Slab"/>
          <w:noProof/>
        </w:rPr>
      </w:pPr>
      <w:r w:rsidRPr="00BC3102">
        <w:rPr>
          <w:rFonts w:ascii="Adagio_Slab" w:hAnsi="Adagio_Slab"/>
        </w:rPr>
        <w:fldChar w:fldCharType="begin"/>
      </w:r>
      <w:r w:rsidRPr="00BC3102">
        <w:rPr>
          <w:rFonts w:ascii="Adagio_Slab" w:hAnsi="Adagio_Slab"/>
        </w:rPr>
        <w:instrText xml:space="preserve"> TOC \h \z \c "Tabela" </w:instrText>
      </w:r>
      <w:r w:rsidRPr="00BC3102">
        <w:rPr>
          <w:rFonts w:ascii="Adagio_Slab" w:hAnsi="Adagio_Slab"/>
        </w:rPr>
        <w:fldChar w:fldCharType="separate"/>
      </w:r>
      <w:hyperlink w:anchor="_Toc470245783" w:history="1">
        <w:r w:rsidRPr="00BC3102">
          <w:rPr>
            <w:rStyle w:val="Hipercze"/>
            <w:rFonts w:ascii="Adagio_Slab" w:hAnsi="Adagio_Slab"/>
            <w:noProof/>
          </w:rPr>
          <w:t>Tabela 5</w:t>
        </w:r>
        <w:r w:rsidRPr="00BC3102">
          <w:rPr>
            <w:rStyle w:val="Hipercze"/>
            <w:rFonts w:ascii="Adagio_Slab" w:hAnsi="Adagio_Slab"/>
            <w:noProof/>
          </w:rPr>
          <w:noBreakHyphen/>
          <w:t>1</w:t>
        </w:r>
        <w:r w:rsidRPr="00BC3102">
          <w:rPr>
            <w:rStyle w:val="Hipercze"/>
            <w:rFonts w:ascii="Adagio_Slab" w:hAnsi="Adagio_Slab" w:cs="Arial"/>
            <w:noProof/>
          </w:rPr>
          <w:t xml:space="preserve"> Opis zaleceń objętościowych poszczególnych części pracy</w:t>
        </w:r>
        <w:r w:rsidRPr="00BC3102">
          <w:rPr>
            <w:rFonts w:ascii="Adagio_Slab" w:hAnsi="Adagio_Slab"/>
            <w:noProof/>
            <w:webHidden/>
          </w:rPr>
          <w:tab/>
        </w:r>
        <w:r w:rsidRPr="00BC3102">
          <w:rPr>
            <w:rFonts w:ascii="Adagio_Slab" w:hAnsi="Adagio_Slab"/>
            <w:noProof/>
            <w:webHidden/>
          </w:rPr>
          <w:fldChar w:fldCharType="begin"/>
        </w:r>
        <w:r w:rsidRPr="00BC3102">
          <w:rPr>
            <w:rFonts w:ascii="Adagio_Slab" w:hAnsi="Adagio_Slab"/>
            <w:noProof/>
            <w:webHidden/>
          </w:rPr>
          <w:instrText xml:space="preserve"> PAGEREF _Toc470245783 \h </w:instrText>
        </w:r>
        <w:r w:rsidRPr="00BC3102">
          <w:rPr>
            <w:rFonts w:ascii="Adagio_Slab" w:hAnsi="Adagio_Slab"/>
            <w:noProof/>
            <w:webHidden/>
          </w:rPr>
        </w:r>
        <w:r w:rsidRPr="00BC3102">
          <w:rPr>
            <w:rFonts w:ascii="Adagio_Slab" w:hAnsi="Adagio_Slab"/>
            <w:noProof/>
            <w:webHidden/>
          </w:rPr>
          <w:fldChar w:fldCharType="separate"/>
        </w:r>
        <w:r w:rsidRPr="00BC3102">
          <w:rPr>
            <w:rFonts w:ascii="Adagio_Slab" w:hAnsi="Adagio_Slab"/>
            <w:noProof/>
            <w:webHidden/>
          </w:rPr>
          <w:t>24</w:t>
        </w:r>
        <w:r w:rsidRPr="00BC3102">
          <w:rPr>
            <w:rFonts w:ascii="Adagio_Slab" w:hAnsi="Adagio_Slab"/>
            <w:noProof/>
            <w:webHidden/>
          </w:rPr>
          <w:fldChar w:fldCharType="end"/>
        </w:r>
      </w:hyperlink>
    </w:p>
    <w:p w14:paraId="1CAB9DBC" w14:textId="77777777" w:rsidR="007240CF" w:rsidRPr="00BC3102" w:rsidRDefault="00000000" w:rsidP="007240CF">
      <w:pPr>
        <w:pStyle w:val="Spisilustracji"/>
        <w:tabs>
          <w:tab w:val="right" w:leader="dot" w:pos="8494"/>
        </w:tabs>
        <w:rPr>
          <w:rFonts w:ascii="Adagio_Slab" w:hAnsi="Adagio_Slab"/>
          <w:noProof/>
        </w:rPr>
      </w:pPr>
      <w:hyperlink w:anchor="_Toc470245784" w:history="1">
        <w:r w:rsidR="007240CF" w:rsidRPr="00BC3102">
          <w:rPr>
            <w:rStyle w:val="Hipercze"/>
            <w:rFonts w:ascii="Adagio_Slab" w:hAnsi="Adagio_Slab"/>
            <w:noProof/>
          </w:rPr>
          <w:t>Tabela 7</w:t>
        </w:r>
        <w:r w:rsidR="007240CF" w:rsidRPr="00BC3102">
          <w:rPr>
            <w:rStyle w:val="Hipercze"/>
            <w:rFonts w:ascii="Adagio_Slab" w:hAnsi="Adagio_Slab"/>
            <w:noProof/>
          </w:rPr>
          <w:noBreakHyphen/>
          <w:t>1</w:t>
        </w:r>
        <w:r w:rsidR="007240CF" w:rsidRPr="00BC3102">
          <w:rPr>
            <w:rStyle w:val="Hipercze"/>
            <w:rFonts w:ascii="Adagio_Slab" w:hAnsi="Adagio_Slab" w:cs="Arial"/>
            <w:noProof/>
          </w:rPr>
          <w:t xml:space="preserve"> Przykładowy kod programu</w:t>
        </w:r>
        <w:r w:rsidR="007240CF" w:rsidRPr="00BC3102">
          <w:rPr>
            <w:rFonts w:ascii="Adagio_Slab" w:hAnsi="Adagio_Slab"/>
            <w:noProof/>
            <w:webHidden/>
          </w:rPr>
          <w:tab/>
        </w:r>
        <w:r w:rsidR="007240CF" w:rsidRPr="00BC3102">
          <w:rPr>
            <w:rFonts w:ascii="Adagio_Slab" w:hAnsi="Adagio_Slab"/>
            <w:noProof/>
            <w:webHidden/>
          </w:rPr>
          <w:fldChar w:fldCharType="begin"/>
        </w:r>
        <w:r w:rsidR="007240CF" w:rsidRPr="00BC3102">
          <w:rPr>
            <w:rFonts w:ascii="Adagio_Slab" w:hAnsi="Adagio_Slab"/>
            <w:noProof/>
            <w:webHidden/>
          </w:rPr>
          <w:instrText xml:space="preserve"> PAGEREF _Toc470245784 \h </w:instrText>
        </w:r>
        <w:r w:rsidR="007240CF" w:rsidRPr="00BC3102">
          <w:rPr>
            <w:rFonts w:ascii="Adagio_Slab" w:hAnsi="Adagio_Slab"/>
            <w:noProof/>
            <w:webHidden/>
          </w:rPr>
        </w:r>
        <w:r w:rsidR="007240CF" w:rsidRPr="00BC3102">
          <w:rPr>
            <w:rFonts w:ascii="Adagio_Slab" w:hAnsi="Adagio_Slab"/>
            <w:noProof/>
            <w:webHidden/>
          </w:rPr>
          <w:fldChar w:fldCharType="separate"/>
        </w:r>
        <w:r w:rsidR="007240CF" w:rsidRPr="00BC3102">
          <w:rPr>
            <w:rFonts w:ascii="Adagio_Slab" w:hAnsi="Adagio_Slab"/>
            <w:noProof/>
            <w:webHidden/>
          </w:rPr>
          <w:t>32</w:t>
        </w:r>
        <w:r w:rsidR="007240CF" w:rsidRPr="00BC3102">
          <w:rPr>
            <w:rFonts w:ascii="Adagio_Slab" w:hAnsi="Adagio_Slab"/>
            <w:noProof/>
            <w:webHidden/>
          </w:rPr>
          <w:fldChar w:fldCharType="end"/>
        </w:r>
      </w:hyperlink>
    </w:p>
    <w:p w14:paraId="7ECEEE2A" w14:textId="77777777" w:rsidR="007240CF" w:rsidRPr="00BC3102" w:rsidRDefault="007240CF" w:rsidP="007240CF">
      <w:pPr>
        <w:rPr>
          <w:rFonts w:ascii="Adagio_Slab" w:hAnsi="Adagio_Slab"/>
        </w:rPr>
      </w:pPr>
      <w:r w:rsidRPr="00BC3102">
        <w:rPr>
          <w:rFonts w:ascii="Adagio_Slab" w:hAnsi="Adagio_Slab"/>
        </w:rPr>
        <w:fldChar w:fldCharType="end"/>
      </w:r>
    </w:p>
    <w:p w14:paraId="6393BC4A" w14:textId="77777777" w:rsidR="007240CF" w:rsidRPr="00BC3102" w:rsidRDefault="007240CF" w:rsidP="00EC78B3">
      <w:pPr>
        <w:pStyle w:val="Nagwek1"/>
        <w:numPr>
          <w:ilvl w:val="0"/>
          <w:numId w:val="0"/>
        </w:numPr>
        <w:rPr>
          <w:rFonts w:ascii="Adagio_Slab" w:hAnsi="Adagio_Slab"/>
        </w:rPr>
      </w:pPr>
      <w:bookmarkStart w:id="34" w:name="_Toc83199333"/>
      <w:r w:rsidRPr="00BC3102">
        <w:rPr>
          <w:rFonts w:ascii="Adagio_Slab" w:hAnsi="Adagio_Slab"/>
        </w:rPr>
        <w:lastRenderedPageBreak/>
        <w:t>Spis załączników</w:t>
      </w:r>
      <w:bookmarkEnd w:id="34"/>
    </w:p>
    <w:p w14:paraId="35AB469D" w14:textId="77777777" w:rsidR="00342D5B" w:rsidRPr="00BC3102" w:rsidRDefault="00EC78B3" w:rsidP="007240CF">
      <w:pPr>
        <w:pStyle w:val="Akapitzlist"/>
        <w:numPr>
          <w:ilvl w:val="0"/>
          <w:numId w:val="23"/>
        </w:numPr>
        <w:tabs>
          <w:tab w:val="left" w:pos="426"/>
        </w:tabs>
        <w:spacing w:line="23" w:lineRule="atLeast"/>
        <w:jc w:val="left"/>
        <w:rPr>
          <w:rFonts w:ascii="Adagio_Slab" w:hAnsi="Adagio_Slab"/>
        </w:rPr>
      </w:pPr>
      <w:r w:rsidRPr="00BC3102">
        <w:rPr>
          <w:rFonts w:ascii="Adagio_Slab" w:hAnsi="Adagio_Slab"/>
        </w:rPr>
        <w:t>Wzór okładki pracy dyplomowej inżynierskiej</w:t>
      </w:r>
    </w:p>
    <w:p w14:paraId="06C0C5D0" w14:textId="77777777" w:rsidR="00EC78B3" w:rsidRPr="00BC3102" w:rsidRDefault="00EC78B3" w:rsidP="00EC78B3">
      <w:pPr>
        <w:pStyle w:val="Nagwek1"/>
        <w:numPr>
          <w:ilvl w:val="0"/>
          <w:numId w:val="0"/>
        </w:numPr>
        <w:rPr>
          <w:rFonts w:ascii="Adagio_Slab" w:hAnsi="Adagio_Slab"/>
        </w:rPr>
      </w:pPr>
      <w:bookmarkStart w:id="35" w:name="_Toc83199334"/>
      <w:r w:rsidRPr="00BC3102">
        <w:rPr>
          <w:rFonts w:ascii="Adagio_Slab" w:hAnsi="Adagio_Slab"/>
        </w:rPr>
        <w:lastRenderedPageBreak/>
        <w:t>Załącznik 1</w:t>
      </w:r>
      <w:bookmarkEnd w:id="35"/>
    </w:p>
    <w:p w14:paraId="2C7168B2" w14:textId="77777777" w:rsidR="007240CF" w:rsidRPr="00BC3102" w:rsidRDefault="00EC78B3" w:rsidP="00EC78B3">
      <w:pPr>
        <w:pStyle w:val="Akapitzlist"/>
        <w:numPr>
          <w:ilvl w:val="0"/>
          <w:numId w:val="0"/>
        </w:numPr>
        <w:tabs>
          <w:tab w:val="left" w:pos="426"/>
        </w:tabs>
        <w:spacing w:line="23" w:lineRule="atLeast"/>
        <w:ind w:left="720"/>
        <w:jc w:val="left"/>
        <w:rPr>
          <w:rFonts w:ascii="Adagio_Slab" w:hAnsi="Adagio_Slab"/>
        </w:rPr>
      </w:pPr>
      <w:r w:rsidRPr="00BC3102">
        <w:rPr>
          <w:rFonts w:ascii="Adagio_Slab" w:hAnsi="Adagio_Slab"/>
          <w:noProof/>
          <w:lang w:eastAsia="pl-PL"/>
        </w:rPr>
        <w:drawing>
          <wp:inline distT="0" distB="0" distL="0" distR="0" wp14:anchorId="51FBE87C" wp14:editId="4812B337">
            <wp:extent cx="5400040" cy="7694725"/>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7694725"/>
                    </a:xfrm>
                    <a:prstGeom prst="rect">
                      <a:avLst/>
                    </a:prstGeom>
                    <a:noFill/>
                    <a:ln>
                      <a:noFill/>
                    </a:ln>
                  </pic:spPr>
                </pic:pic>
              </a:graphicData>
            </a:graphic>
          </wp:inline>
        </w:drawing>
      </w:r>
    </w:p>
    <w:sectPr w:rsidR="007240CF" w:rsidRPr="00BC3102" w:rsidSect="00AD534A">
      <w:footerReference w:type="even" r:id="rId21"/>
      <w:footerReference w:type="default" r:id="rId22"/>
      <w:pgSz w:w="11906" w:h="16838"/>
      <w:pgMar w:top="1418" w:right="1134" w:bottom="1418" w:left="1701" w:header="709" w:footer="850"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C7BB1" w14:textId="77777777" w:rsidR="00232D2A" w:rsidRDefault="00232D2A" w:rsidP="004559D5">
      <w:pPr>
        <w:spacing w:before="0" w:line="240" w:lineRule="auto"/>
      </w:pPr>
      <w:r>
        <w:separator/>
      </w:r>
    </w:p>
    <w:p w14:paraId="5BB22252" w14:textId="77777777" w:rsidR="00232D2A" w:rsidRDefault="00232D2A"/>
  </w:endnote>
  <w:endnote w:type="continuationSeparator" w:id="0">
    <w:p w14:paraId="1015E827" w14:textId="77777777" w:rsidR="00232D2A" w:rsidRDefault="00232D2A" w:rsidP="004559D5">
      <w:pPr>
        <w:spacing w:before="0" w:line="240" w:lineRule="auto"/>
      </w:pPr>
      <w:r>
        <w:continuationSeparator/>
      </w:r>
    </w:p>
    <w:p w14:paraId="3377DB36" w14:textId="77777777" w:rsidR="00232D2A" w:rsidRDefault="00232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dagio_Slab">
    <w:panose1 w:val="00000500000000000000"/>
    <w:charset w:val="00"/>
    <w:family w:val="modern"/>
    <w:notTrueType/>
    <w:pitch w:val="variable"/>
    <w:sig w:usb0="00000007" w:usb1="00000000" w:usb2="00000000" w:usb3="00000000" w:csb0="00000093" w:csb1="00000000"/>
  </w:font>
  <w:font w:name="TimesNewRoman">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F9CF" w14:textId="77777777" w:rsidR="003F19A5" w:rsidRDefault="003F19A5" w:rsidP="005802C2">
    <w:pPr>
      <w:pStyle w:val="Stopk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09A0D" w14:textId="77777777" w:rsidR="003F19A5" w:rsidRDefault="003F19A5" w:rsidP="00AD534A">
    <w:pPr>
      <w:pStyle w:val="Stopka"/>
      <w:pBdr>
        <w:top w:val="single" w:sz="8" w:space="1" w:color="B4A0AA"/>
      </w:pBdr>
      <w:jc w:val="left"/>
    </w:pPr>
    <w:r>
      <w:fldChar w:fldCharType="begin"/>
    </w:r>
    <w:r>
      <w:instrText>PAGE   \* MERGEFORMAT</w:instrText>
    </w:r>
    <w:r>
      <w:fldChar w:fldCharType="separate"/>
    </w:r>
    <w:r>
      <w:rPr>
        <w:noProof/>
      </w:rPr>
      <w:t>28</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21A23" w14:textId="77777777" w:rsidR="003F19A5" w:rsidRDefault="003F19A5" w:rsidP="00AD534A">
    <w:pPr>
      <w:pStyle w:val="Stopka"/>
      <w:pBdr>
        <w:top w:val="single" w:sz="8" w:space="1" w:color="B4A0AA"/>
      </w:pBdr>
      <w:jc w:val="right"/>
    </w:pPr>
    <w:r>
      <w:fldChar w:fldCharType="begin"/>
    </w:r>
    <w:r>
      <w:instrText>PAGE   \* MERGEFORMAT</w:instrText>
    </w:r>
    <w:r>
      <w:fldChar w:fldCharType="separate"/>
    </w:r>
    <w:r>
      <w:rPr>
        <w:noProof/>
      </w:rPr>
      <w:t>2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0AFFF" w14:textId="77777777" w:rsidR="00232D2A" w:rsidRDefault="00232D2A" w:rsidP="004559D5">
      <w:pPr>
        <w:spacing w:before="0" w:line="240" w:lineRule="auto"/>
      </w:pPr>
      <w:r>
        <w:separator/>
      </w:r>
    </w:p>
    <w:p w14:paraId="2A7CB490" w14:textId="77777777" w:rsidR="00232D2A" w:rsidRDefault="00232D2A"/>
  </w:footnote>
  <w:footnote w:type="continuationSeparator" w:id="0">
    <w:p w14:paraId="471E48BC" w14:textId="77777777" w:rsidR="00232D2A" w:rsidRDefault="00232D2A" w:rsidP="004559D5">
      <w:pPr>
        <w:spacing w:before="0" w:line="240" w:lineRule="auto"/>
      </w:pPr>
      <w:r>
        <w:continuationSeparator/>
      </w:r>
    </w:p>
    <w:p w14:paraId="6FD92B36" w14:textId="77777777" w:rsidR="00232D2A" w:rsidRDefault="00232D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0B73"/>
    <w:multiLevelType w:val="hybridMultilevel"/>
    <w:tmpl w:val="BCF20BD0"/>
    <w:lvl w:ilvl="0" w:tplc="52064590">
      <w:start w:val="1"/>
      <w:numFmt w:val="bullet"/>
      <w:lvlText w:val=""/>
      <w:lvlJc w:val="left"/>
      <w:pPr>
        <w:ind w:left="720" w:hanging="360"/>
      </w:pPr>
      <w:rPr>
        <w:rFonts w:ascii="Wingdings" w:hAnsi="Wingdings" w:hint="default"/>
        <w:color w:val="965F77"/>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0734CF8"/>
    <w:multiLevelType w:val="multilevel"/>
    <w:tmpl w:val="D6A27C26"/>
    <w:numStyleLink w:val="Styl1"/>
  </w:abstractNum>
  <w:abstractNum w:abstractNumId="2" w15:restartNumberingAfterBreak="0">
    <w:nsid w:val="10FD74E8"/>
    <w:multiLevelType w:val="multilevel"/>
    <w:tmpl w:val="D6A27C26"/>
    <w:numStyleLink w:val="Styl1"/>
  </w:abstractNum>
  <w:abstractNum w:abstractNumId="3" w15:restartNumberingAfterBreak="0">
    <w:nsid w:val="13A14DB5"/>
    <w:multiLevelType w:val="hybridMultilevel"/>
    <w:tmpl w:val="D1DEEDD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7B06DE3"/>
    <w:multiLevelType w:val="multilevel"/>
    <w:tmpl w:val="D6A27C26"/>
    <w:styleLink w:val="Styl1"/>
    <w:lvl w:ilvl="0">
      <w:start w:val="1"/>
      <w:numFmt w:val="bullet"/>
      <w:suff w:val="space"/>
      <w:lvlText w:val=""/>
      <w:lvlJc w:val="left"/>
      <w:pPr>
        <w:ind w:left="567" w:hanging="567"/>
      </w:pPr>
      <w:rPr>
        <w:rFonts w:ascii="Wingdings" w:hAnsi="Wingdings" w:hint="default"/>
        <w:color w:val="965F77"/>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5" w15:restartNumberingAfterBreak="0">
    <w:nsid w:val="1B276138"/>
    <w:multiLevelType w:val="multilevel"/>
    <w:tmpl w:val="D6A27C26"/>
    <w:numStyleLink w:val="Styl1"/>
  </w:abstractNum>
  <w:abstractNum w:abstractNumId="6" w15:restartNumberingAfterBreak="0">
    <w:nsid w:val="1C046985"/>
    <w:multiLevelType w:val="multilevel"/>
    <w:tmpl w:val="D6A27C26"/>
    <w:lvl w:ilvl="0">
      <w:start w:val="1"/>
      <w:numFmt w:val="bullet"/>
      <w:pStyle w:val="Akapitzlist"/>
      <w:suff w:val="space"/>
      <w:lvlText w:val=""/>
      <w:lvlJc w:val="left"/>
      <w:pPr>
        <w:ind w:left="567" w:hanging="567"/>
      </w:pPr>
      <w:rPr>
        <w:rFonts w:ascii="Wingdings" w:hAnsi="Wingdings" w:hint="default"/>
        <w:color w:val="C2000B"/>
      </w:rPr>
    </w:lvl>
    <w:lvl w:ilvl="1">
      <w:start w:val="1"/>
      <w:numFmt w:val="bullet"/>
      <w:suff w:val="space"/>
      <w:lvlText w:val=""/>
      <w:lvlJc w:val="left"/>
      <w:pPr>
        <w:ind w:left="1134" w:hanging="567"/>
      </w:pPr>
      <w:rPr>
        <w:rFonts w:ascii="Wingdings" w:hAnsi="Wingdings" w:hint="default"/>
        <w:color w:val="C2000B"/>
      </w:rPr>
    </w:lvl>
    <w:lvl w:ilvl="2">
      <w:start w:val="1"/>
      <w:numFmt w:val="bullet"/>
      <w:suff w:val="space"/>
      <w:lvlText w:val=""/>
      <w:lvlJc w:val="left"/>
      <w:pPr>
        <w:ind w:left="1701" w:hanging="567"/>
      </w:pPr>
      <w:rPr>
        <w:rFonts w:ascii="Wingdings" w:hAnsi="Wingdings" w:hint="default"/>
        <w:color w:val="C2000B"/>
      </w:rPr>
    </w:lvl>
    <w:lvl w:ilvl="3">
      <w:start w:val="1"/>
      <w:numFmt w:val="bullet"/>
      <w:suff w:val="space"/>
      <w:lvlText w:val="-"/>
      <w:lvlJc w:val="left"/>
      <w:pPr>
        <w:ind w:left="2268" w:hanging="567"/>
      </w:pPr>
      <w:rPr>
        <w:rFonts w:ascii="Courier New" w:hAnsi="Courier New" w:hint="default"/>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7" w15:restartNumberingAfterBreak="0">
    <w:nsid w:val="1D1A17FF"/>
    <w:multiLevelType w:val="multilevel"/>
    <w:tmpl w:val="D6A27C26"/>
    <w:numStyleLink w:val="Styl1"/>
  </w:abstractNum>
  <w:abstractNum w:abstractNumId="8" w15:restartNumberingAfterBreak="0">
    <w:nsid w:val="32D85528"/>
    <w:multiLevelType w:val="hybridMultilevel"/>
    <w:tmpl w:val="6F3012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60C3841"/>
    <w:multiLevelType w:val="multilevel"/>
    <w:tmpl w:val="D6A27C26"/>
    <w:numStyleLink w:val="Styl1"/>
  </w:abstractNum>
  <w:abstractNum w:abstractNumId="10" w15:restartNumberingAfterBreak="0">
    <w:nsid w:val="36C158FD"/>
    <w:multiLevelType w:val="multilevel"/>
    <w:tmpl w:val="D6A27C26"/>
    <w:numStyleLink w:val="Styl1"/>
  </w:abstractNum>
  <w:abstractNum w:abstractNumId="11" w15:restartNumberingAfterBreak="0">
    <w:nsid w:val="37156E48"/>
    <w:multiLevelType w:val="hybridMultilevel"/>
    <w:tmpl w:val="735E71D4"/>
    <w:lvl w:ilvl="0" w:tplc="A7A26F80">
      <w:start w:val="1"/>
      <w:numFmt w:val="decimal"/>
      <w:lvlText w:val="%1."/>
      <w:lvlJc w:val="left"/>
      <w:pPr>
        <w:ind w:left="1429" w:hanging="360"/>
      </w:pPr>
      <w:rPr>
        <w:rFonts w:asciiTheme="majorHAnsi" w:hAnsiTheme="majorHAnsi"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2" w15:restartNumberingAfterBreak="0">
    <w:nsid w:val="3D6345F2"/>
    <w:multiLevelType w:val="multilevel"/>
    <w:tmpl w:val="399E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552B78"/>
    <w:multiLevelType w:val="multilevel"/>
    <w:tmpl w:val="D6A27C26"/>
    <w:numStyleLink w:val="Styl1"/>
  </w:abstractNum>
  <w:abstractNum w:abstractNumId="14" w15:restartNumberingAfterBreak="0">
    <w:nsid w:val="44E415FC"/>
    <w:multiLevelType w:val="hybridMultilevel"/>
    <w:tmpl w:val="1DB649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6740ABB"/>
    <w:multiLevelType w:val="multilevel"/>
    <w:tmpl w:val="D6A27C26"/>
    <w:numStyleLink w:val="Styl1"/>
  </w:abstractNum>
  <w:abstractNum w:abstractNumId="16" w15:restartNumberingAfterBreak="0">
    <w:nsid w:val="4E6E0A02"/>
    <w:multiLevelType w:val="multilevel"/>
    <w:tmpl w:val="D6A27C26"/>
    <w:numStyleLink w:val="Styl1"/>
  </w:abstractNum>
  <w:abstractNum w:abstractNumId="17" w15:restartNumberingAfterBreak="0">
    <w:nsid w:val="50A643F1"/>
    <w:multiLevelType w:val="multilevel"/>
    <w:tmpl w:val="D6A27C26"/>
    <w:numStyleLink w:val="Styl1"/>
  </w:abstractNum>
  <w:abstractNum w:abstractNumId="18" w15:restartNumberingAfterBreak="0">
    <w:nsid w:val="518D4F2F"/>
    <w:multiLevelType w:val="multilevel"/>
    <w:tmpl w:val="D6A27C26"/>
    <w:numStyleLink w:val="Styl1"/>
  </w:abstractNum>
  <w:abstractNum w:abstractNumId="19" w15:restartNumberingAfterBreak="0">
    <w:nsid w:val="5C294ED2"/>
    <w:multiLevelType w:val="multilevel"/>
    <w:tmpl w:val="43FC9EDA"/>
    <w:lvl w:ilvl="0">
      <w:start w:val="1"/>
      <w:numFmt w:val="decimal"/>
      <w:pStyle w:val="Nagwek1"/>
      <w:lvlText w:val="%1."/>
      <w:lvlJc w:val="left"/>
      <w:pPr>
        <w:ind w:left="1080" w:hanging="360"/>
      </w:pPr>
      <w:rPr>
        <w:rFonts w:asciiTheme="majorHAnsi" w:hAnsiTheme="majorHAnsi" w:hint="default"/>
      </w:rPr>
    </w:lvl>
    <w:lvl w:ilvl="1">
      <w:start w:val="1"/>
      <w:numFmt w:val="lowerLetter"/>
      <w:pStyle w:val="Nagwek2"/>
      <w:suff w:val="space"/>
      <w:lvlText w:val="%1%2."/>
      <w:lvlJc w:val="left"/>
      <w:pPr>
        <w:ind w:left="1418" w:firstLine="22"/>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0" w15:restartNumberingAfterBreak="0">
    <w:nsid w:val="60090898"/>
    <w:multiLevelType w:val="multilevel"/>
    <w:tmpl w:val="D6A27C26"/>
    <w:numStyleLink w:val="Styl1"/>
  </w:abstractNum>
  <w:abstractNum w:abstractNumId="21" w15:restartNumberingAfterBreak="0">
    <w:nsid w:val="6148437E"/>
    <w:multiLevelType w:val="multilevel"/>
    <w:tmpl w:val="D6A27C26"/>
    <w:numStyleLink w:val="Styl1"/>
  </w:abstractNum>
  <w:abstractNum w:abstractNumId="22" w15:restartNumberingAfterBreak="0">
    <w:nsid w:val="70041C23"/>
    <w:multiLevelType w:val="multilevel"/>
    <w:tmpl w:val="399E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0D2A11"/>
    <w:multiLevelType w:val="multilevel"/>
    <w:tmpl w:val="D6A27C26"/>
    <w:numStyleLink w:val="Styl1"/>
  </w:abstractNum>
  <w:abstractNum w:abstractNumId="24" w15:restartNumberingAfterBreak="0">
    <w:nsid w:val="7E8473D0"/>
    <w:multiLevelType w:val="multilevel"/>
    <w:tmpl w:val="D6A27C26"/>
    <w:numStyleLink w:val="Styl1"/>
  </w:abstractNum>
  <w:num w:numId="1" w16cid:durableId="1948736735">
    <w:abstractNumId w:val="19"/>
  </w:num>
  <w:num w:numId="2" w16cid:durableId="2067139039">
    <w:abstractNumId w:val="6"/>
  </w:num>
  <w:num w:numId="3" w16cid:durableId="545919728">
    <w:abstractNumId w:val="11"/>
  </w:num>
  <w:num w:numId="4" w16cid:durableId="11340267">
    <w:abstractNumId w:val="4"/>
  </w:num>
  <w:num w:numId="5" w16cid:durableId="563295671">
    <w:abstractNumId w:val="21"/>
  </w:num>
  <w:num w:numId="6" w16cid:durableId="860514671">
    <w:abstractNumId w:val="23"/>
  </w:num>
  <w:num w:numId="7" w16cid:durableId="938487220">
    <w:abstractNumId w:val="24"/>
  </w:num>
  <w:num w:numId="8" w16cid:durableId="1865435646">
    <w:abstractNumId w:val="10"/>
  </w:num>
  <w:num w:numId="9" w16cid:durableId="751317861">
    <w:abstractNumId w:val="1"/>
  </w:num>
  <w:num w:numId="10" w16cid:durableId="202207433">
    <w:abstractNumId w:val="6"/>
  </w:num>
  <w:num w:numId="11" w16cid:durableId="300886692">
    <w:abstractNumId w:val="7"/>
  </w:num>
  <w:num w:numId="12" w16cid:durableId="87503617">
    <w:abstractNumId w:val="17"/>
  </w:num>
  <w:num w:numId="13" w16cid:durableId="1832326448">
    <w:abstractNumId w:val="5"/>
  </w:num>
  <w:num w:numId="14" w16cid:durableId="1520389708">
    <w:abstractNumId w:val="18"/>
  </w:num>
  <w:num w:numId="15" w16cid:durableId="554514797">
    <w:abstractNumId w:val="15"/>
  </w:num>
  <w:num w:numId="16" w16cid:durableId="1968194580">
    <w:abstractNumId w:val="16"/>
  </w:num>
  <w:num w:numId="17" w16cid:durableId="1633248782">
    <w:abstractNumId w:val="22"/>
  </w:num>
  <w:num w:numId="18" w16cid:durableId="474838818">
    <w:abstractNumId w:val="12"/>
  </w:num>
  <w:num w:numId="19" w16cid:durableId="744230003">
    <w:abstractNumId w:val="2"/>
  </w:num>
  <w:num w:numId="20" w16cid:durableId="432550252">
    <w:abstractNumId w:val="9"/>
  </w:num>
  <w:num w:numId="21" w16cid:durableId="763961973">
    <w:abstractNumId w:val="20"/>
  </w:num>
  <w:num w:numId="22" w16cid:durableId="299458846">
    <w:abstractNumId w:val="13"/>
  </w:num>
  <w:num w:numId="23" w16cid:durableId="774254428">
    <w:abstractNumId w:val="14"/>
  </w:num>
  <w:num w:numId="24" w16cid:durableId="1522351131">
    <w:abstractNumId w:val="8"/>
  </w:num>
  <w:num w:numId="25" w16cid:durableId="469590117">
    <w:abstractNumId w:val="3"/>
  </w:num>
  <w:num w:numId="26" w16cid:durableId="163371193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proofState w:spelling="clean"/>
  <w:attachedTemplate r:id="rId1"/>
  <w:defaultTabStop w:val="708"/>
  <w:hyphenationZone w:val="425"/>
  <w:evenAndOddHeaders/>
  <w:drawingGridHorizontalSpacing w:val="120"/>
  <w:displayHorizontalDrawingGridEvery w:val="2"/>
  <w:characterSpacingControl w:val="doNotCompress"/>
  <w:hdrShapeDefaults>
    <o:shapedefaults v:ext="edit" spidmax="2050">
      <o:colormru v:ext="edit" colors="#c2000b"/>
    </o:shapedefaults>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jM3sbQ0NDQztjBS0lEKTi0uzszPAykwqgUAdy2ppiwAAAA="/>
  </w:docVars>
  <w:rsids>
    <w:rsidRoot w:val="00AB31A4"/>
    <w:rsid w:val="000005EE"/>
    <w:rsid w:val="00024FEE"/>
    <w:rsid w:val="000666E1"/>
    <w:rsid w:val="00095B3D"/>
    <w:rsid w:val="000C793F"/>
    <w:rsid w:val="000D1805"/>
    <w:rsid w:val="000E3FDB"/>
    <w:rsid w:val="000E5C9B"/>
    <w:rsid w:val="000E7A4F"/>
    <w:rsid w:val="000E7B3A"/>
    <w:rsid w:val="0010500B"/>
    <w:rsid w:val="00137DA7"/>
    <w:rsid w:val="00140BC8"/>
    <w:rsid w:val="001503E5"/>
    <w:rsid w:val="00156FFA"/>
    <w:rsid w:val="00171DB4"/>
    <w:rsid w:val="00174E3E"/>
    <w:rsid w:val="00182FEA"/>
    <w:rsid w:val="0019704F"/>
    <w:rsid w:val="001B17A7"/>
    <w:rsid w:val="001C5668"/>
    <w:rsid w:val="001D69BA"/>
    <w:rsid w:val="001D6D1D"/>
    <w:rsid w:val="001E3A9F"/>
    <w:rsid w:val="002034EA"/>
    <w:rsid w:val="00203F85"/>
    <w:rsid w:val="0020410A"/>
    <w:rsid w:val="002079BC"/>
    <w:rsid w:val="00220E71"/>
    <w:rsid w:val="002227CB"/>
    <w:rsid w:val="00232D2A"/>
    <w:rsid w:val="00256BBA"/>
    <w:rsid w:val="00267EC9"/>
    <w:rsid w:val="00290695"/>
    <w:rsid w:val="002A500D"/>
    <w:rsid w:val="002A7AE2"/>
    <w:rsid w:val="002C5E27"/>
    <w:rsid w:val="002C67C6"/>
    <w:rsid w:val="002D5D61"/>
    <w:rsid w:val="002E116F"/>
    <w:rsid w:val="002E1C0E"/>
    <w:rsid w:val="002E2350"/>
    <w:rsid w:val="003147EA"/>
    <w:rsid w:val="0031566C"/>
    <w:rsid w:val="00316637"/>
    <w:rsid w:val="00342D5B"/>
    <w:rsid w:val="00347620"/>
    <w:rsid w:val="00356188"/>
    <w:rsid w:val="00372345"/>
    <w:rsid w:val="00376D7D"/>
    <w:rsid w:val="003858B7"/>
    <w:rsid w:val="00386566"/>
    <w:rsid w:val="00390DFF"/>
    <w:rsid w:val="00392F70"/>
    <w:rsid w:val="00397376"/>
    <w:rsid w:val="003A2E7A"/>
    <w:rsid w:val="003B414B"/>
    <w:rsid w:val="003B4F8E"/>
    <w:rsid w:val="003B52B6"/>
    <w:rsid w:val="003B5ABF"/>
    <w:rsid w:val="003B65A3"/>
    <w:rsid w:val="003E0224"/>
    <w:rsid w:val="003F0F6A"/>
    <w:rsid w:val="003F19A5"/>
    <w:rsid w:val="00403465"/>
    <w:rsid w:val="00416B08"/>
    <w:rsid w:val="00423CB1"/>
    <w:rsid w:val="0042733F"/>
    <w:rsid w:val="004559D5"/>
    <w:rsid w:val="00474F6C"/>
    <w:rsid w:val="00493111"/>
    <w:rsid w:val="004F7C19"/>
    <w:rsid w:val="00501A06"/>
    <w:rsid w:val="00505AE5"/>
    <w:rsid w:val="00511C2B"/>
    <w:rsid w:val="00554A1E"/>
    <w:rsid w:val="00561856"/>
    <w:rsid w:val="0058005C"/>
    <w:rsid w:val="005802C2"/>
    <w:rsid w:val="00583707"/>
    <w:rsid w:val="00594BC3"/>
    <w:rsid w:val="005A370F"/>
    <w:rsid w:val="005E08CE"/>
    <w:rsid w:val="00600FDE"/>
    <w:rsid w:val="006313F2"/>
    <w:rsid w:val="0063347B"/>
    <w:rsid w:val="006405F1"/>
    <w:rsid w:val="00645674"/>
    <w:rsid w:val="00666922"/>
    <w:rsid w:val="00672C24"/>
    <w:rsid w:val="00673C6B"/>
    <w:rsid w:val="0067669A"/>
    <w:rsid w:val="006828CE"/>
    <w:rsid w:val="00686DBB"/>
    <w:rsid w:val="00691F63"/>
    <w:rsid w:val="006A471E"/>
    <w:rsid w:val="006C4980"/>
    <w:rsid w:val="006D529A"/>
    <w:rsid w:val="006E1DB0"/>
    <w:rsid w:val="006F5707"/>
    <w:rsid w:val="006F6E59"/>
    <w:rsid w:val="00702999"/>
    <w:rsid w:val="00704C82"/>
    <w:rsid w:val="007065A7"/>
    <w:rsid w:val="00721574"/>
    <w:rsid w:val="007240CF"/>
    <w:rsid w:val="00754A49"/>
    <w:rsid w:val="0076494F"/>
    <w:rsid w:val="0077697E"/>
    <w:rsid w:val="00783516"/>
    <w:rsid w:val="00785C0C"/>
    <w:rsid w:val="007873A8"/>
    <w:rsid w:val="00790A09"/>
    <w:rsid w:val="0079129B"/>
    <w:rsid w:val="00793C09"/>
    <w:rsid w:val="007954FA"/>
    <w:rsid w:val="00795894"/>
    <w:rsid w:val="007A342B"/>
    <w:rsid w:val="007B6D53"/>
    <w:rsid w:val="007D2A82"/>
    <w:rsid w:val="007E1A0F"/>
    <w:rsid w:val="007E6176"/>
    <w:rsid w:val="007F4CD9"/>
    <w:rsid w:val="0080457D"/>
    <w:rsid w:val="00806E5D"/>
    <w:rsid w:val="00841018"/>
    <w:rsid w:val="00864BE5"/>
    <w:rsid w:val="0086597A"/>
    <w:rsid w:val="008731ED"/>
    <w:rsid w:val="008A3E5E"/>
    <w:rsid w:val="008B7AC0"/>
    <w:rsid w:val="008C220F"/>
    <w:rsid w:val="008D3356"/>
    <w:rsid w:val="008D7E72"/>
    <w:rsid w:val="008E0804"/>
    <w:rsid w:val="00915081"/>
    <w:rsid w:val="0091658A"/>
    <w:rsid w:val="00931C65"/>
    <w:rsid w:val="00947245"/>
    <w:rsid w:val="009515B7"/>
    <w:rsid w:val="00956930"/>
    <w:rsid w:val="00994CF6"/>
    <w:rsid w:val="009A31C3"/>
    <w:rsid w:val="00A06C90"/>
    <w:rsid w:val="00A10998"/>
    <w:rsid w:val="00A135FB"/>
    <w:rsid w:val="00A14F05"/>
    <w:rsid w:val="00A20A87"/>
    <w:rsid w:val="00A228CB"/>
    <w:rsid w:val="00A32637"/>
    <w:rsid w:val="00A479AD"/>
    <w:rsid w:val="00A50A0C"/>
    <w:rsid w:val="00A73AFB"/>
    <w:rsid w:val="00A77040"/>
    <w:rsid w:val="00A87C1E"/>
    <w:rsid w:val="00A973D5"/>
    <w:rsid w:val="00AB31A4"/>
    <w:rsid w:val="00AC2038"/>
    <w:rsid w:val="00AD534A"/>
    <w:rsid w:val="00AF301E"/>
    <w:rsid w:val="00B0133C"/>
    <w:rsid w:val="00B023EF"/>
    <w:rsid w:val="00B35653"/>
    <w:rsid w:val="00B36440"/>
    <w:rsid w:val="00B44D8A"/>
    <w:rsid w:val="00B55B17"/>
    <w:rsid w:val="00B707E4"/>
    <w:rsid w:val="00B828BA"/>
    <w:rsid w:val="00BB4FD2"/>
    <w:rsid w:val="00BB5E46"/>
    <w:rsid w:val="00BB6A6D"/>
    <w:rsid w:val="00BC05DC"/>
    <w:rsid w:val="00BC3102"/>
    <w:rsid w:val="00BE0BC0"/>
    <w:rsid w:val="00C00078"/>
    <w:rsid w:val="00C0571C"/>
    <w:rsid w:val="00C30CCB"/>
    <w:rsid w:val="00C64BDF"/>
    <w:rsid w:val="00C66BE7"/>
    <w:rsid w:val="00C80B45"/>
    <w:rsid w:val="00C9609B"/>
    <w:rsid w:val="00CA7A4C"/>
    <w:rsid w:val="00CB2307"/>
    <w:rsid w:val="00D004CB"/>
    <w:rsid w:val="00D02962"/>
    <w:rsid w:val="00D22114"/>
    <w:rsid w:val="00D25D3D"/>
    <w:rsid w:val="00D432C5"/>
    <w:rsid w:val="00D52AC7"/>
    <w:rsid w:val="00D575F8"/>
    <w:rsid w:val="00D662E5"/>
    <w:rsid w:val="00D860D5"/>
    <w:rsid w:val="00DB4EA5"/>
    <w:rsid w:val="00DD6E2A"/>
    <w:rsid w:val="00DF44CD"/>
    <w:rsid w:val="00E04BB8"/>
    <w:rsid w:val="00E178EE"/>
    <w:rsid w:val="00E645AF"/>
    <w:rsid w:val="00E758D0"/>
    <w:rsid w:val="00E8632D"/>
    <w:rsid w:val="00E930B4"/>
    <w:rsid w:val="00E96106"/>
    <w:rsid w:val="00EC78B3"/>
    <w:rsid w:val="00ED2943"/>
    <w:rsid w:val="00EF2098"/>
    <w:rsid w:val="00F277B3"/>
    <w:rsid w:val="00F60B1F"/>
    <w:rsid w:val="00F63C84"/>
    <w:rsid w:val="00F7160B"/>
    <w:rsid w:val="00FA2210"/>
    <w:rsid w:val="00FC58BF"/>
    <w:rsid w:val="00FE1D2C"/>
    <w:rsid w:val="00FF340D"/>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colormru v:ext="edit" colors="#c2000b"/>
    </o:shapedefaults>
    <o:shapelayout v:ext="edit">
      <o:idmap v:ext="edit" data="2"/>
    </o:shapelayout>
  </w:shapeDefaults>
  <w:decimalSymbol w:val=","/>
  <w:listSeparator w:val=";"/>
  <w14:docId w14:val="3C383168"/>
  <w15:docId w15:val="{5EF0390F-E3A8-42D8-B969-90606E138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64BE5"/>
    <w:pPr>
      <w:spacing w:before="80" w:after="0"/>
      <w:jc w:val="both"/>
    </w:pPr>
    <w:rPr>
      <w:rFonts w:ascii="Arial" w:hAnsi="Arial"/>
    </w:rPr>
  </w:style>
  <w:style w:type="paragraph" w:styleId="Nagwek1">
    <w:name w:val="heading 1"/>
    <w:basedOn w:val="Tytu"/>
    <w:next w:val="Normalny"/>
    <w:link w:val="Nagwek1Znak"/>
    <w:uiPriority w:val="9"/>
    <w:qFormat/>
    <w:rsid w:val="00AD534A"/>
    <w:pPr>
      <w:numPr>
        <w:numId w:val="1"/>
      </w:numPr>
      <w:pBdr>
        <w:bottom w:val="single" w:sz="12" w:space="4" w:color="965F77"/>
      </w:pBdr>
      <w:ind w:left="357" w:hanging="357"/>
      <w:outlineLvl w:val="0"/>
    </w:pPr>
    <w:rPr>
      <w:rFonts w:ascii="Arial" w:hAnsi="Arial"/>
      <w:b/>
      <w:sz w:val="28"/>
    </w:rPr>
  </w:style>
  <w:style w:type="paragraph" w:styleId="Nagwek2">
    <w:name w:val="heading 2"/>
    <w:basedOn w:val="Nagwek1"/>
    <w:next w:val="Normalny"/>
    <w:link w:val="Nagwek2Znak"/>
    <w:uiPriority w:val="9"/>
    <w:unhideWhenUsed/>
    <w:qFormat/>
    <w:rsid w:val="00342D5B"/>
    <w:pPr>
      <w:keepNext/>
      <w:pageBreakBefore w:val="0"/>
      <w:numPr>
        <w:ilvl w:val="1"/>
      </w:numPr>
      <w:pBdr>
        <w:bottom w:val="none" w:sz="0" w:space="0" w:color="auto"/>
      </w:pBdr>
      <w:spacing w:before="240"/>
      <w:ind w:left="0" w:firstLine="23"/>
      <w:outlineLvl w:val="1"/>
    </w:pPr>
    <w:rPr>
      <w:i/>
      <w:sz w:val="26"/>
    </w:rPr>
  </w:style>
  <w:style w:type="paragraph" w:styleId="Nagwek3">
    <w:name w:val="heading 3"/>
    <w:basedOn w:val="Normalny"/>
    <w:next w:val="Normalny"/>
    <w:link w:val="Nagwek3Znak"/>
    <w:uiPriority w:val="9"/>
    <w:unhideWhenUsed/>
    <w:qFormat/>
    <w:rsid w:val="002A500D"/>
    <w:pPr>
      <w:keepNext/>
      <w:keepLines/>
      <w:spacing w:before="300" w:after="200"/>
      <w:outlineLvl w:val="2"/>
    </w:pPr>
    <w:rPr>
      <w:rFonts w:eastAsiaTheme="majorEastAsia" w:cstheme="majorBidi"/>
      <w:b/>
      <w:bCs/>
      <w:color w:val="965F77"/>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EF2098"/>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F2098"/>
    <w:rPr>
      <w:rFonts w:ascii="Tahoma" w:hAnsi="Tahoma" w:cs="Tahoma"/>
      <w:sz w:val="16"/>
      <w:szCs w:val="16"/>
    </w:rPr>
  </w:style>
  <w:style w:type="table" w:styleId="Tabela-Siatka">
    <w:name w:val="Table Grid"/>
    <w:basedOn w:val="Standardowy"/>
    <w:uiPriority w:val="59"/>
    <w:rsid w:val="00EF20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AD534A"/>
    <w:rPr>
      <w:rFonts w:ascii="Arial" w:eastAsiaTheme="majorEastAsia" w:hAnsi="Arial" w:cstheme="majorBidi"/>
      <w:b/>
      <w:spacing w:val="5"/>
      <w:kern w:val="28"/>
      <w:sz w:val="28"/>
      <w:szCs w:val="52"/>
    </w:rPr>
  </w:style>
  <w:style w:type="paragraph" w:styleId="Nagwekspisutreci">
    <w:name w:val="TOC Heading"/>
    <w:basedOn w:val="Nagwek1"/>
    <w:next w:val="Normalny"/>
    <w:uiPriority w:val="39"/>
    <w:unhideWhenUsed/>
    <w:qFormat/>
    <w:rsid w:val="00721574"/>
    <w:pPr>
      <w:numPr>
        <w:numId w:val="0"/>
      </w:numPr>
      <w:spacing w:line="276" w:lineRule="auto"/>
      <w:outlineLvl w:val="9"/>
    </w:pPr>
  </w:style>
  <w:style w:type="paragraph" w:styleId="Spistreci1">
    <w:name w:val="toc 1"/>
    <w:basedOn w:val="Normalny"/>
    <w:next w:val="Normalny"/>
    <w:autoRedefine/>
    <w:uiPriority w:val="39"/>
    <w:unhideWhenUsed/>
    <w:rsid w:val="00423CB1"/>
    <w:pPr>
      <w:tabs>
        <w:tab w:val="left" w:pos="567"/>
        <w:tab w:val="right" w:leader="dot" w:pos="8789"/>
      </w:tabs>
      <w:spacing w:after="100"/>
      <w:ind w:firstLine="142"/>
    </w:pPr>
  </w:style>
  <w:style w:type="character" w:styleId="Hipercze">
    <w:name w:val="Hyperlink"/>
    <w:basedOn w:val="Domylnaczcionkaakapitu"/>
    <w:uiPriority w:val="99"/>
    <w:unhideWhenUsed/>
    <w:rsid w:val="007954FA"/>
    <w:rPr>
      <w:color w:val="0000FF" w:themeColor="hyperlink"/>
      <w:u w:val="single"/>
    </w:rPr>
  </w:style>
  <w:style w:type="paragraph" w:styleId="Tytu">
    <w:name w:val="Title"/>
    <w:basedOn w:val="Normalny"/>
    <w:next w:val="Normalny"/>
    <w:link w:val="TytuZnak"/>
    <w:uiPriority w:val="10"/>
    <w:qFormat/>
    <w:rsid w:val="00ED2943"/>
    <w:pPr>
      <w:pageBreakBefore/>
      <w:pBdr>
        <w:bottom w:val="single" w:sz="12" w:space="4" w:color="C2000B"/>
      </w:pBdr>
      <w:spacing w:after="300" w:line="240" w:lineRule="auto"/>
      <w:contextualSpacing/>
    </w:pPr>
    <w:rPr>
      <w:rFonts w:asciiTheme="minorHAnsi" w:eastAsiaTheme="majorEastAsia" w:hAnsiTheme="minorHAnsi" w:cstheme="majorBidi"/>
      <w:spacing w:val="5"/>
      <w:kern w:val="28"/>
      <w:sz w:val="32"/>
      <w:szCs w:val="52"/>
    </w:rPr>
  </w:style>
  <w:style w:type="character" w:customStyle="1" w:styleId="TytuZnak">
    <w:name w:val="Tytuł Znak"/>
    <w:basedOn w:val="Domylnaczcionkaakapitu"/>
    <w:link w:val="Tytu"/>
    <w:uiPriority w:val="10"/>
    <w:rsid w:val="00ED2943"/>
    <w:rPr>
      <w:rFonts w:eastAsiaTheme="majorEastAsia" w:cstheme="majorBidi"/>
      <w:spacing w:val="5"/>
      <w:kern w:val="28"/>
      <w:sz w:val="32"/>
      <w:szCs w:val="52"/>
    </w:rPr>
  </w:style>
  <w:style w:type="paragraph" w:styleId="Podtytu">
    <w:name w:val="Subtitle"/>
    <w:basedOn w:val="Normalny"/>
    <w:next w:val="Normalny"/>
    <w:link w:val="PodtytuZnak"/>
    <w:uiPriority w:val="11"/>
    <w:qFormat/>
    <w:rsid w:val="007954FA"/>
    <w:pPr>
      <w:numPr>
        <w:ilvl w:val="1"/>
      </w:numPr>
      <w:ind w:firstLine="709"/>
    </w:pPr>
    <w:rPr>
      <w:rFonts w:eastAsiaTheme="majorEastAsia" w:cstheme="majorBidi"/>
      <w:i/>
      <w:iCs/>
      <w:color w:val="4F81BD" w:themeColor="accent1"/>
      <w:spacing w:val="15"/>
      <w:szCs w:val="24"/>
    </w:rPr>
  </w:style>
  <w:style w:type="character" w:customStyle="1" w:styleId="PodtytuZnak">
    <w:name w:val="Podtytuł Znak"/>
    <w:basedOn w:val="Domylnaczcionkaakapitu"/>
    <w:link w:val="Podtytu"/>
    <w:uiPriority w:val="11"/>
    <w:rsid w:val="007954FA"/>
    <w:rPr>
      <w:rFonts w:asciiTheme="majorHAnsi" w:eastAsiaTheme="majorEastAsia" w:hAnsiTheme="majorHAnsi" w:cstheme="majorBidi"/>
      <w:i/>
      <w:iCs/>
      <w:color w:val="4F81BD" w:themeColor="accent1"/>
      <w:spacing w:val="15"/>
      <w:sz w:val="24"/>
      <w:szCs w:val="24"/>
    </w:rPr>
  </w:style>
  <w:style w:type="character" w:customStyle="1" w:styleId="Nagwek2Znak">
    <w:name w:val="Nagłówek 2 Znak"/>
    <w:basedOn w:val="Domylnaczcionkaakapitu"/>
    <w:link w:val="Nagwek2"/>
    <w:uiPriority w:val="9"/>
    <w:rsid w:val="00342D5B"/>
    <w:rPr>
      <w:rFonts w:ascii="Arial" w:eastAsiaTheme="majorEastAsia" w:hAnsi="Arial" w:cstheme="majorBidi"/>
      <w:b/>
      <w:i/>
      <w:spacing w:val="5"/>
      <w:kern w:val="28"/>
      <w:sz w:val="26"/>
      <w:szCs w:val="52"/>
    </w:rPr>
  </w:style>
  <w:style w:type="paragraph" w:styleId="Spistreci2">
    <w:name w:val="toc 2"/>
    <w:basedOn w:val="Normalny"/>
    <w:next w:val="Normalny"/>
    <w:autoRedefine/>
    <w:uiPriority w:val="39"/>
    <w:unhideWhenUsed/>
    <w:rsid w:val="00702999"/>
    <w:pPr>
      <w:tabs>
        <w:tab w:val="right" w:leader="dot" w:pos="8931"/>
      </w:tabs>
      <w:spacing w:after="100"/>
      <w:ind w:left="240" w:firstLine="327"/>
    </w:pPr>
  </w:style>
  <w:style w:type="paragraph" w:styleId="Nagwek">
    <w:name w:val="header"/>
    <w:basedOn w:val="Normalny"/>
    <w:link w:val="NagwekZnak"/>
    <w:uiPriority w:val="99"/>
    <w:unhideWhenUsed/>
    <w:rsid w:val="004559D5"/>
    <w:pPr>
      <w:tabs>
        <w:tab w:val="center" w:pos="4536"/>
        <w:tab w:val="right" w:pos="9072"/>
      </w:tabs>
      <w:spacing w:line="240" w:lineRule="auto"/>
    </w:pPr>
  </w:style>
  <w:style w:type="character" w:customStyle="1" w:styleId="NagwekZnak">
    <w:name w:val="Nagłówek Znak"/>
    <w:basedOn w:val="Domylnaczcionkaakapitu"/>
    <w:link w:val="Nagwek"/>
    <w:uiPriority w:val="99"/>
    <w:rsid w:val="004559D5"/>
    <w:rPr>
      <w:rFonts w:ascii="Calibri" w:hAnsi="Calibri"/>
      <w:sz w:val="24"/>
    </w:rPr>
  </w:style>
  <w:style w:type="paragraph" w:styleId="Stopka">
    <w:name w:val="footer"/>
    <w:basedOn w:val="Normalny"/>
    <w:link w:val="StopkaZnak"/>
    <w:uiPriority w:val="99"/>
    <w:unhideWhenUsed/>
    <w:rsid w:val="004559D5"/>
    <w:pPr>
      <w:tabs>
        <w:tab w:val="center" w:pos="4536"/>
        <w:tab w:val="right" w:pos="9072"/>
      </w:tabs>
      <w:spacing w:line="240" w:lineRule="auto"/>
    </w:pPr>
  </w:style>
  <w:style w:type="character" w:customStyle="1" w:styleId="StopkaZnak">
    <w:name w:val="Stopka Znak"/>
    <w:basedOn w:val="Domylnaczcionkaakapitu"/>
    <w:link w:val="Stopka"/>
    <w:uiPriority w:val="99"/>
    <w:rsid w:val="004559D5"/>
    <w:rPr>
      <w:rFonts w:ascii="Calibri" w:hAnsi="Calibri"/>
      <w:sz w:val="24"/>
    </w:rPr>
  </w:style>
  <w:style w:type="paragraph" w:styleId="Akapitzlist">
    <w:name w:val="List Paragraph"/>
    <w:basedOn w:val="Normalny"/>
    <w:uiPriority w:val="34"/>
    <w:qFormat/>
    <w:rsid w:val="00182FEA"/>
    <w:pPr>
      <w:numPr>
        <w:numId w:val="2"/>
      </w:numPr>
      <w:contextualSpacing/>
    </w:pPr>
  </w:style>
  <w:style w:type="paragraph" w:styleId="Bezodstpw">
    <w:name w:val="No Spacing"/>
    <w:aliases w:val="Bez odstępów i wcięcia"/>
    <w:next w:val="Normalny"/>
    <w:uiPriority w:val="1"/>
    <w:qFormat/>
    <w:rsid w:val="005E08CE"/>
    <w:pPr>
      <w:spacing w:after="0" w:line="300" w:lineRule="auto"/>
    </w:pPr>
    <w:rPr>
      <w:rFonts w:asciiTheme="majorHAnsi" w:hAnsiTheme="majorHAnsi"/>
      <w:sz w:val="24"/>
    </w:rPr>
  </w:style>
  <w:style w:type="paragraph" w:styleId="Legenda">
    <w:name w:val="caption"/>
    <w:basedOn w:val="Normalny"/>
    <w:next w:val="Normalny"/>
    <w:uiPriority w:val="35"/>
    <w:unhideWhenUsed/>
    <w:qFormat/>
    <w:rsid w:val="007240CF"/>
    <w:pPr>
      <w:spacing w:before="200" w:after="100" w:line="240" w:lineRule="auto"/>
    </w:pPr>
    <w:rPr>
      <w:bCs/>
      <w:sz w:val="18"/>
      <w:szCs w:val="18"/>
    </w:rPr>
  </w:style>
  <w:style w:type="character" w:customStyle="1" w:styleId="Nagwek3Znak">
    <w:name w:val="Nagłówek 3 Znak"/>
    <w:basedOn w:val="Domylnaczcionkaakapitu"/>
    <w:link w:val="Nagwek3"/>
    <w:uiPriority w:val="9"/>
    <w:rsid w:val="002A500D"/>
    <w:rPr>
      <w:rFonts w:ascii="Arial" w:eastAsiaTheme="majorEastAsia" w:hAnsi="Arial" w:cstheme="majorBidi"/>
      <w:b/>
      <w:bCs/>
      <w:color w:val="965F77"/>
      <w:sz w:val="24"/>
    </w:rPr>
  </w:style>
  <w:style w:type="paragraph" w:customStyle="1" w:styleId="Pracainynierska">
    <w:name w:val="Praca inżynierska"/>
    <w:basedOn w:val="Normalny"/>
    <w:link w:val="PracainynierskaZnak"/>
    <w:rsid w:val="00783516"/>
    <w:pPr>
      <w:spacing w:before="0"/>
      <w:ind w:firstLine="567"/>
    </w:pPr>
    <w:rPr>
      <w:rFonts w:ascii="Times New Roman" w:eastAsia="Times New Roman" w:hAnsi="Times New Roman" w:cs="Times New Roman"/>
      <w:szCs w:val="20"/>
      <w:lang w:eastAsia="pl-PL"/>
    </w:rPr>
  </w:style>
  <w:style w:type="character" w:customStyle="1" w:styleId="PracainynierskaZnak">
    <w:name w:val="Praca inżynierska Znak"/>
    <w:link w:val="Pracainynierska"/>
    <w:rsid w:val="00783516"/>
    <w:rPr>
      <w:rFonts w:ascii="Times New Roman" w:eastAsia="Times New Roman" w:hAnsi="Times New Roman" w:cs="Times New Roman"/>
      <w:sz w:val="24"/>
      <w:szCs w:val="20"/>
      <w:lang w:eastAsia="pl-PL"/>
    </w:rPr>
  </w:style>
  <w:style w:type="character" w:styleId="Numerwiersza">
    <w:name w:val="line number"/>
    <w:basedOn w:val="Domylnaczcionkaakapitu"/>
    <w:uiPriority w:val="99"/>
    <w:semiHidden/>
    <w:unhideWhenUsed/>
    <w:rsid w:val="00783516"/>
  </w:style>
  <w:style w:type="paragraph" w:styleId="Tekstprzypisudolnego">
    <w:name w:val="footnote text"/>
    <w:basedOn w:val="Normalny"/>
    <w:link w:val="TekstprzypisudolnegoZnak"/>
    <w:uiPriority w:val="99"/>
    <w:semiHidden/>
    <w:unhideWhenUsed/>
    <w:rsid w:val="00C80B45"/>
    <w:pPr>
      <w:spacing w:before="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80B45"/>
    <w:rPr>
      <w:rFonts w:ascii="Calibri" w:hAnsi="Calibri"/>
      <w:sz w:val="20"/>
      <w:szCs w:val="20"/>
    </w:rPr>
  </w:style>
  <w:style w:type="character" w:styleId="Odwoanieprzypisudolnego">
    <w:name w:val="footnote reference"/>
    <w:basedOn w:val="Domylnaczcionkaakapitu"/>
    <w:uiPriority w:val="99"/>
    <w:semiHidden/>
    <w:unhideWhenUsed/>
    <w:rsid w:val="00C80B45"/>
    <w:rPr>
      <w:vertAlign w:val="superscript"/>
    </w:rPr>
  </w:style>
  <w:style w:type="paragraph" w:styleId="Tekstprzypisukocowego">
    <w:name w:val="endnote text"/>
    <w:basedOn w:val="Normalny"/>
    <w:link w:val="TekstprzypisukocowegoZnak"/>
    <w:uiPriority w:val="99"/>
    <w:semiHidden/>
    <w:unhideWhenUsed/>
    <w:rsid w:val="006313F2"/>
    <w:pPr>
      <w:spacing w:before="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313F2"/>
    <w:rPr>
      <w:rFonts w:ascii="Calibri" w:hAnsi="Calibri"/>
      <w:sz w:val="20"/>
      <w:szCs w:val="20"/>
    </w:rPr>
  </w:style>
  <w:style w:type="character" w:styleId="Odwoanieprzypisukocowego">
    <w:name w:val="endnote reference"/>
    <w:basedOn w:val="Domylnaczcionkaakapitu"/>
    <w:uiPriority w:val="99"/>
    <w:semiHidden/>
    <w:unhideWhenUsed/>
    <w:rsid w:val="006313F2"/>
    <w:rPr>
      <w:vertAlign w:val="superscript"/>
    </w:rPr>
  </w:style>
  <w:style w:type="paragraph" w:styleId="Tekstpodstawowywcity">
    <w:name w:val="Body Text Indent"/>
    <w:basedOn w:val="Normalny"/>
    <w:link w:val="TekstpodstawowywcityZnak"/>
    <w:semiHidden/>
    <w:rsid w:val="00A87C1E"/>
    <w:pPr>
      <w:spacing w:before="0" w:line="240" w:lineRule="auto"/>
      <w:ind w:left="284" w:hanging="284"/>
      <w:jc w:val="left"/>
    </w:pPr>
    <w:rPr>
      <w:rFonts w:ascii="Times New Roman" w:eastAsia="Batang" w:hAnsi="Times New Roman" w:cs="Times New Roman"/>
      <w:lang w:eastAsia="ko-KR"/>
    </w:rPr>
  </w:style>
  <w:style w:type="character" w:customStyle="1" w:styleId="TekstpodstawowywcityZnak">
    <w:name w:val="Tekst podstawowy wcięty Znak"/>
    <w:basedOn w:val="Domylnaczcionkaakapitu"/>
    <w:link w:val="Tekstpodstawowywcity"/>
    <w:semiHidden/>
    <w:rsid w:val="00A87C1E"/>
    <w:rPr>
      <w:rFonts w:ascii="Times New Roman" w:eastAsia="Batang" w:hAnsi="Times New Roman" w:cs="Times New Roman"/>
      <w:lang w:eastAsia="ko-KR"/>
    </w:rPr>
  </w:style>
  <w:style w:type="paragraph" w:styleId="Tekstpodstawowywcity2">
    <w:name w:val="Body Text Indent 2"/>
    <w:basedOn w:val="Normalny"/>
    <w:link w:val="Tekstpodstawowywcity2Znak"/>
    <w:semiHidden/>
    <w:rsid w:val="00A87C1E"/>
    <w:pPr>
      <w:tabs>
        <w:tab w:val="left" w:pos="284"/>
      </w:tabs>
      <w:spacing w:before="0" w:after="120" w:line="240" w:lineRule="auto"/>
      <w:ind w:left="284" w:hanging="284"/>
      <w:jc w:val="left"/>
    </w:pPr>
    <w:rPr>
      <w:rFonts w:ascii="Times New Roman" w:eastAsia="Batang" w:hAnsi="Times New Roman" w:cs="Times New Roman"/>
      <w:lang w:eastAsia="ko-KR"/>
    </w:rPr>
  </w:style>
  <w:style w:type="character" w:customStyle="1" w:styleId="Tekstpodstawowywcity2Znak">
    <w:name w:val="Tekst podstawowy wcięty 2 Znak"/>
    <w:basedOn w:val="Domylnaczcionkaakapitu"/>
    <w:link w:val="Tekstpodstawowywcity2"/>
    <w:semiHidden/>
    <w:rsid w:val="00A87C1E"/>
    <w:rPr>
      <w:rFonts w:ascii="Times New Roman" w:eastAsia="Batang" w:hAnsi="Times New Roman" w:cs="Times New Roman"/>
      <w:sz w:val="24"/>
      <w:lang w:eastAsia="ko-KR"/>
    </w:rPr>
  </w:style>
  <w:style w:type="character" w:styleId="Tekstzastpczy">
    <w:name w:val="Placeholder Text"/>
    <w:basedOn w:val="Domylnaczcionkaakapitu"/>
    <w:uiPriority w:val="99"/>
    <w:semiHidden/>
    <w:rsid w:val="00DD6E2A"/>
    <w:rPr>
      <w:color w:val="808080"/>
    </w:rPr>
  </w:style>
  <w:style w:type="numbering" w:customStyle="1" w:styleId="Styl1">
    <w:name w:val="Styl1"/>
    <w:uiPriority w:val="99"/>
    <w:rsid w:val="00806E5D"/>
    <w:pPr>
      <w:numPr>
        <w:numId w:val="4"/>
      </w:numPr>
    </w:pPr>
  </w:style>
  <w:style w:type="paragraph" w:styleId="NormalnyWeb">
    <w:name w:val="Normal (Web)"/>
    <w:basedOn w:val="Normalny"/>
    <w:uiPriority w:val="99"/>
    <w:semiHidden/>
    <w:unhideWhenUsed/>
    <w:rsid w:val="00D432C5"/>
    <w:pPr>
      <w:spacing w:before="100" w:beforeAutospacing="1" w:after="100" w:afterAutospacing="1" w:line="240" w:lineRule="auto"/>
      <w:jc w:val="left"/>
    </w:pPr>
    <w:rPr>
      <w:rFonts w:ascii="Times New Roman" w:eastAsia="Times New Roman" w:hAnsi="Times New Roman" w:cs="Times New Roman"/>
      <w:sz w:val="24"/>
      <w:szCs w:val="24"/>
      <w:lang w:eastAsia="pl-PL"/>
    </w:rPr>
  </w:style>
  <w:style w:type="paragraph" w:styleId="Spistreci3">
    <w:name w:val="toc 3"/>
    <w:basedOn w:val="Normalny"/>
    <w:next w:val="Normalny"/>
    <w:autoRedefine/>
    <w:uiPriority w:val="39"/>
    <w:unhideWhenUsed/>
    <w:rsid w:val="00702999"/>
    <w:pPr>
      <w:spacing w:after="100"/>
      <w:ind w:left="440"/>
    </w:pPr>
  </w:style>
  <w:style w:type="paragraph" w:styleId="Spisilustracji">
    <w:name w:val="table of figures"/>
    <w:basedOn w:val="Normalny"/>
    <w:next w:val="Normalny"/>
    <w:uiPriority w:val="99"/>
    <w:unhideWhenUsed/>
    <w:rsid w:val="007240CF"/>
  </w:style>
  <w:style w:type="character" w:customStyle="1" w:styleId="normaltextrun">
    <w:name w:val="normaltextrun"/>
    <w:basedOn w:val="Domylnaczcionkaakapitu"/>
    <w:rsid w:val="00B35653"/>
  </w:style>
  <w:style w:type="character" w:customStyle="1" w:styleId="eop">
    <w:name w:val="eop"/>
    <w:basedOn w:val="Domylnaczcionkaakapitu"/>
    <w:rsid w:val="00B356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091942">
      <w:bodyDiv w:val="1"/>
      <w:marLeft w:val="0"/>
      <w:marRight w:val="0"/>
      <w:marTop w:val="0"/>
      <w:marBottom w:val="0"/>
      <w:divBdr>
        <w:top w:val="none" w:sz="0" w:space="0" w:color="auto"/>
        <w:left w:val="none" w:sz="0" w:space="0" w:color="auto"/>
        <w:bottom w:val="none" w:sz="0" w:space="0" w:color="auto"/>
        <w:right w:val="none" w:sz="0" w:space="0" w:color="auto"/>
      </w:divBdr>
    </w:div>
    <w:div w:id="1308053338">
      <w:bodyDiv w:val="1"/>
      <w:marLeft w:val="0"/>
      <w:marRight w:val="0"/>
      <w:marTop w:val="0"/>
      <w:marBottom w:val="0"/>
      <w:divBdr>
        <w:top w:val="none" w:sz="0" w:space="0" w:color="auto"/>
        <w:left w:val="none" w:sz="0" w:space="0" w:color="auto"/>
        <w:bottom w:val="none" w:sz="0" w:space="0" w:color="auto"/>
        <w:right w:val="none" w:sz="0" w:space="0" w:color="auto"/>
      </w:divBdr>
    </w:div>
    <w:div w:id="188968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yperlink" Target="http://www.bg.pw.edu.pl/index.php/przypisy-i-bibliografia"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pl.wikipedia.org/wiki/R%C3%B3wnania_Maxwella"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bg.pw.edu.pl/index.php/przypisy-i-bibliografi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raca%20dyplomowa_202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A0E6C8F-337D-483B-821C-F577F54E5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a dyplomowa_2021</Template>
  <TotalTime>65</TotalTime>
  <Pages>44</Pages>
  <Words>7010</Words>
  <Characters>42064</Characters>
  <Application>Microsoft Office Word</Application>
  <DocSecurity>0</DocSecurity>
  <Lines>350</Lines>
  <Paragraphs>9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zramek Martyna</cp:lastModifiedBy>
  <cp:revision>3</cp:revision>
  <cp:lastPrinted>2013-06-24T20:05:00Z</cp:lastPrinted>
  <dcterms:created xsi:type="dcterms:W3CDTF">2023-01-19T12:35:00Z</dcterms:created>
  <dcterms:modified xsi:type="dcterms:W3CDTF">2023-03-02T15:31:00Z</dcterms:modified>
</cp:coreProperties>
</file>